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E1D" w:rsidRDefault="00AC1000" w14:paraId="624518D6" w14:textId="77777777">
      <w:pPr>
        <w:spacing w:after="160" w:line="259" w:lineRule="auto"/>
        <w:rPr>
          <w:b/>
        </w:rPr>
      </w:pPr>
      <w:r>
        <w:rPr>
          <w:b/>
        </w:rPr>
        <w:t xml:space="preserve">Table S1. </w:t>
      </w:r>
      <w:r w:rsidRPr="00551053" w:rsidR="00AA2EAB">
        <w:rPr>
          <w:b/>
          <w:lang w:val="en-US"/>
        </w:rPr>
        <w:t>Characteristics of patients</w:t>
      </w:r>
    </w:p>
    <w:p w:rsidRPr="00551053" w:rsidR="004C3E1D" w:rsidP="004C3E1D" w:rsidRDefault="004C3E1D" w14:paraId="0FD6AF93" w14:textId="77777777">
      <w:pPr>
        <w:ind w:firstLine="708"/>
        <w:rPr>
          <w:b/>
          <w:lang w:val="en-US"/>
        </w:rPr>
      </w:pP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6"/>
        <w:gridCol w:w="3330"/>
        <w:gridCol w:w="819"/>
        <w:gridCol w:w="781"/>
        <w:gridCol w:w="1271"/>
        <w:gridCol w:w="2059"/>
        <w:gridCol w:w="1418"/>
        <w:gridCol w:w="1417"/>
        <w:gridCol w:w="1701"/>
      </w:tblGrid>
      <w:tr w:rsidRPr="009A36A3" w:rsidR="000E1342" w:rsidTr="492989E4" w14:paraId="19E1D071" w14:textId="77777777">
        <w:trPr>
          <w:trHeight w:val="299"/>
        </w:trPr>
        <w:tc>
          <w:tcPr>
            <w:tcW w:w="15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29A6B5A8" w14:textId="5D5C2079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TIL-ID</w:t>
            </w:r>
          </w:p>
        </w:tc>
        <w:tc>
          <w:tcPr>
            <w:tcW w:w="3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7B93B763" w14:textId="42CE4E50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diagnosis</w:t>
            </w:r>
          </w:p>
        </w:tc>
        <w:tc>
          <w:tcPr>
            <w:tcW w:w="8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6CEF3B23" w14:textId="16C9FFC4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age at surgery</w:t>
            </w:r>
          </w:p>
        </w:tc>
        <w:tc>
          <w:tcPr>
            <w:tcW w:w="78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30BC9664" w14:textId="0347743A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gender</w:t>
            </w:r>
          </w:p>
        </w:tc>
        <w:tc>
          <w:tcPr>
            <w:tcW w:w="12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4DE24ABA" w14:textId="7CFC05DC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IDH status</w:t>
            </w:r>
          </w:p>
        </w:tc>
        <w:tc>
          <w:tcPr>
            <w:tcW w:w="20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7D599796" w14:textId="3A0BC39C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MGMT (Met≥0.1)</w:t>
            </w:r>
          </w:p>
        </w:tc>
        <w:tc>
          <w:tcPr>
            <w:tcW w:w="141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3A2233E1" w:rsidP="0164F475" w:rsidRDefault="3A2233E1" w14:paraId="5C655047" w14:textId="37C212FB">
            <w:pPr>
              <w:jc w:val="center"/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steroid treatment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3A2233E1" w:rsidP="0164F475" w:rsidRDefault="3A2233E1" w14:paraId="5C4CE53F" w14:textId="258A0C28">
            <w:pPr>
              <w:jc w:val="center"/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DEX mg</w:t>
            </w:r>
          </w:p>
          <w:p w:rsidR="0164F475" w:rsidP="0164F475" w:rsidRDefault="0164F475" w14:paraId="3DDD9206" w14:textId="63D57516">
            <w:pPr>
              <w:jc w:val="center"/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9A36A3" w:rsidR="000E1342" w:rsidP="0164F475" w:rsidRDefault="000E1342" w14:paraId="25B13242" w14:textId="1199DC59">
            <w:pPr>
              <w:jc w:val="center"/>
              <w:rPr>
                <w:rFonts w:eastAsiaTheme="minorEastAsia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164F475">
              <w:rPr>
                <w:rFonts w:eastAsiaTheme="minorEastAsia"/>
                <w:b/>
                <w:bCs/>
                <w:color w:val="000000" w:themeColor="text1"/>
                <w:sz w:val="22"/>
                <w:szCs w:val="22"/>
                <w:lang w:eastAsia="it-IT"/>
              </w:rPr>
              <w:t>duration</w:t>
            </w:r>
          </w:p>
        </w:tc>
      </w:tr>
      <w:tr w:rsidRPr="009A36A3" w:rsidR="00967A06" w:rsidTr="492989E4" w14:paraId="2DDA48A5" w14:textId="77777777">
        <w:trPr>
          <w:trHeight w:val="299"/>
        </w:trPr>
        <w:tc>
          <w:tcPr>
            <w:tcW w:w="15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C417C59" w14:textId="10ABBB7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40</w:t>
            </w:r>
          </w:p>
        </w:tc>
        <w:tc>
          <w:tcPr>
            <w:tcW w:w="3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90A5CFC" w14:textId="3675377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84152D5" w14:textId="4ADFD61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3</w:t>
            </w:r>
          </w:p>
        </w:tc>
        <w:tc>
          <w:tcPr>
            <w:tcW w:w="781" w:type="dxa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0674978" w14:textId="0EA4EE1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0A8C0F4" w14:textId="5F766F4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7C43050C" w:rsidP="0164F475" w:rsidRDefault="7C43050C" w14:paraId="4E584307" w14:textId="778C310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.01)</w:t>
            </w:r>
          </w:p>
        </w:tc>
        <w:tc>
          <w:tcPr>
            <w:tcW w:w="141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356E796" w14:textId="39AAAC4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DEE76F7" w14:textId="0A2D777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26A18CF" w14:textId="24E0414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2</w:t>
            </w:r>
          </w:p>
        </w:tc>
      </w:tr>
      <w:tr w:rsidRPr="009A36A3" w:rsidR="00967A06" w:rsidTr="492989E4" w14:paraId="4BAEF107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882E94B" w14:textId="2A616AA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4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E97F70" w14:textId="3F9607F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287E471" w14:textId="255FCEA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1249FE" w14:textId="121B219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1A735D4" w14:textId="7640279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87E44CC" w14:textId="1F1EC1B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41A0910" w14:textId="27572C8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CA23A0A" w14:textId="6647619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E09D1B" w14:textId="450209F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3747D46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2209EA9" w14:textId="5129F34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5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E7EFCE5" w14:textId="4A97F84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DBA1B4E" w14:textId="30E8B0B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CCEFF30" w14:textId="0C24A36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CAE158" w14:textId="07A23AE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990770" w14:textId="32DEF86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2,8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4D55F70" w14:textId="38422A0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FC1496B" w14:textId="54EFD78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6BB8052" w14:textId="499B448E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7BDC87C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76B77A4" w14:textId="5F2EA1A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6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0A47C9" w14:textId="2687A32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0C46D40" w14:textId="5CDB8AB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0D0168" w14:textId="41A7FCB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276082" w14:textId="6A27B66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B5EEF68" w14:textId="0109FCC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1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17A3148" w14:textId="44DC1C7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448807B" w14:textId="58E9FB8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AD65BF" w14:textId="3D437BC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3</w:t>
            </w:r>
          </w:p>
        </w:tc>
      </w:tr>
      <w:tr w:rsidRPr="009A36A3" w:rsidR="00967A06" w:rsidTr="492989E4" w14:paraId="3B027AA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E4F71A0" w14:textId="22F808D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6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82D5639" w14:textId="68691EC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BAE82A" w14:textId="0A01437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295796" w14:textId="53EC438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F466D5A" w14:textId="3E13CC8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B619B43" w14:textId="6CF0B8A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3038871" w14:textId="2BD29EA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2DEE8C8" w14:textId="6EEB9DC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A00176" w14:textId="7FD46AE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7</w:t>
            </w:r>
          </w:p>
        </w:tc>
      </w:tr>
      <w:tr w:rsidRPr="009A36A3" w:rsidR="00967A06" w:rsidTr="492989E4" w14:paraId="5DBB96E3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15672129" w14:textId="057FF5C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6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548C05D" w14:textId="33C2208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CC65771" w14:textId="32D0297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CA99BD1" w14:textId="5464D1A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3C63C80" w14:textId="79BE1C1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39C1F80A" w14:textId="1BBF522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5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76BA1FE0" w14:textId="2EB2C45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455B257B" w14:textId="2C25F9F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56F2091" w14:textId="44B34C50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4FCD05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5794C38" w14:textId="6F579AF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6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B0DA0F" w14:textId="5F0EF7B1">
            <w:pPr>
              <w:rPr>
                <w:rFonts w:eastAsiaTheme="minorEastAsia"/>
                <w:color w:val="FF0000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sarcoma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3B7C919" w14:textId="7B6C79C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F86E1FA" w14:textId="38664A7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4F40A0" w14:textId="77BF02C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BC8A6A2" w14:textId="5BE78C2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AF1946C" w14:textId="05A572E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90CC615" w14:textId="4499B6A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7DD0221" w14:textId="2180763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1</w:t>
            </w:r>
          </w:p>
        </w:tc>
      </w:tr>
      <w:tr w:rsidRPr="009A36A3" w:rsidR="00967A06" w:rsidTr="492989E4" w14:paraId="78F88B2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45BC011" w14:textId="2812864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6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3375BB8" w14:textId="77C95024">
            <w:pPr>
              <w:rPr>
                <w:rFonts w:eastAsiaTheme="minorEastAsia"/>
                <w:color w:val="FF0000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sarcoma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AB128AB" w14:textId="768AEE2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204D58" w14:textId="67C6738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71D8C0" w14:textId="1AC7489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698AE58" w14:textId="5165983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1,1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F5B2FB8" w14:textId="3B3D9CF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5F0ADE1" w14:textId="7111D3F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AFD5399" w14:textId="3E9C68C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6</w:t>
            </w:r>
          </w:p>
        </w:tc>
      </w:tr>
      <w:tr w:rsidRPr="009A36A3" w:rsidR="00967A06" w:rsidTr="492989E4" w14:paraId="68CE76D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D0B8A5" w14:textId="0EEB5AB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6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3B4092F" w14:textId="2779AB2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DA016D7" w14:textId="5455287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26FCDB" w14:textId="371699D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E05596" w14:textId="645AE2A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82BFFA9" w14:textId="419FDC3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F37BB48" w14:textId="3D25AD3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0BC2702" w14:textId="230B104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E303DA" w14:textId="458052B8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2CC939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FB9EF7" w14:textId="68CEA9A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49E9DF9" w14:textId="09F7A3A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6E7EAB2" w14:textId="706163A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BC8890F" w14:textId="27E3190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BF7F7E2" w14:textId="61EF4D8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06B9F70" w14:textId="60A000D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3,8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5A7B4FD" w14:textId="1704CEE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D067A65" w14:textId="415347F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167E09" w14:textId="69F8A16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0B54F5B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2D7F7EFB" w14:textId="72E6A6F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7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CDA0941" w14:textId="7A20554D">
            <w:pPr>
              <w:rPr>
                <w:rFonts w:eastAsiaTheme="minorEastAsia"/>
                <w:color w:val="FF0000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/G2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3966157" w14:textId="1705B6C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7E4FEA2" w14:textId="58681F6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506C7AF" w14:textId="66DB159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6439556E" w14:textId="77B0725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4,4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CB41721" w14:textId="54C1EE2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17882781" w14:textId="61983DE6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9B49EFD" w14:textId="18AF333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3</w:t>
            </w:r>
          </w:p>
        </w:tc>
      </w:tr>
      <w:tr w:rsidRPr="009A36A3" w:rsidR="00967A06" w:rsidTr="492989E4" w14:paraId="00A05E0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7C081C4" w14:textId="3A0FBC5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C69C6E" w14:textId="51B5AC0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0BDA6B6" w14:textId="09416EB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3243B3" w14:textId="647232F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5B2417" w14:textId="38D6C84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C7E1CDA" w14:textId="01459E9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37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8FBD89E" w14:textId="37324CB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FDF1140" w14:textId="3C350D7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26099B" w14:textId="140AA4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4</w:t>
            </w:r>
          </w:p>
        </w:tc>
      </w:tr>
      <w:tr w:rsidRPr="009A36A3" w:rsidR="00967A06" w:rsidTr="492989E4" w14:paraId="5BF51527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61BE3E" w14:textId="448B841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D93635" w14:textId="644DE01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2DF02EB" w14:textId="19BBF7E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938C50" w14:textId="398F67C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F312618" w14:textId="12FBCDB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7838EE2" w:rsidP="0164F475" w:rsidRDefault="47838EE2" w14:paraId="254771B5" w14:textId="3FF6E70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1.3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24FBDB4" w14:textId="731373E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CA0CF9E" w14:textId="1336DE6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07E7DB" w14:textId="72A55A90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5EBA6D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83028BE" w14:textId="11DD7CD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D03D6BD" w14:textId="368F226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2DAEC1B" w14:textId="3F2D9C5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E14B7C" w14:textId="7A97231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ED6341" w14:textId="73A77BB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DFAFE77" w14:textId="5C4C718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0806136" w14:textId="64299E1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990AD5A" w14:textId="569C3C8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A03F081" w14:textId="69D1482A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7DFFA5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32B6D4" w14:textId="6F3972F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7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EBD852" w14:textId="14EA7CB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iant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16BD3DD" w14:textId="7F7B9CA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29A927" w14:textId="2A191A7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0435603" w14:textId="1476C0B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95924D" w14:textId="13FA459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7A7348D" w14:textId="46D39B5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65D53A9" w14:textId="7CF8DE5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E67E318" w14:textId="63A52DE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1</w:t>
            </w:r>
          </w:p>
        </w:tc>
      </w:tr>
      <w:tr w:rsidRPr="009A36A3" w:rsidR="00967A06" w:rsidTr="492989E4" w14:paraId="1E83BA6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714C53A" w14:textId="4A2FA8E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4372D5" w14:textId="056305C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epithelioid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733163" w14:textId="64E21CD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046951" w14:textId="58F8453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191FE1" w14:textId="4329E51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035CC3E" w14:textId="71BA7B4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1,4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E60A8AD" w14:textId="70F1F3F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DC89779" w14:textId="4556957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B568FE" w14:textId="3F16F6B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1</w:t>
            </w:r>
          </w:p>
        </w:tc>
      </w:tr>
      <w:tr w:rsidRPr="009A36A3" w:rsidR="00967A06" w:rsidTr="492989E4" w14:paraId="1728526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74E056C" w14:textId="7BC5E4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7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CFB854A" w14:textId="66FF7A45">
            <w:pPr>
              <w:rPr>
                <w:rFonts w:eastAsiaTheme="minorEastAsia"/>
                <w:color w:val="FF0000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/G2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4695DA7" w14:textId="4960369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2F578F3" w14:textId="3DFEA65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9623E42" w14:textId="677A363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662DAE5A" w14:textId="49C357F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1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00D15E5F" w14:textId="763C08C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2FDBA11F" w14:textId="781E3FC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DB7F9C8" w14:textId="3342B35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5</w:t>
            </w:r>
          </w:p>
        </w:tc>
      </w:tr>
      <w:tr w:rsidRPr="009A36A3" w:rsidR="00967A06" w:rsidTr="492989E4" w14:paraId="66C48E5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49F695C" w14:textId="62F0735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7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9896EEF" w14:textId="540DDF0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1CE5771" w14:textId="286CA9B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A75F73A" w14:textId="2B6BFC9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4F75D5C" w14:textId="119F339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CD4C5E3" w14:textId="7F7B15A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4643F8EF" w:rsidP="0164F475" w:rsidRDefault="4643F8EF" w14:paraId="520511F4" w14:textId="3437A66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ACCD7F3" w14:textId="70E8781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5A2F4E6" w14:textId="1EE1C6C6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667552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F918636" w14:textId="1344660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8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71BF654" w14:textId="1FD2E5A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1D252A9" w14:textId="4FE4FA7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C4339DC" w14:textId="1E93394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DED56D9" w14:textId="24F4BFF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C363696" w14:textId="285B51C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A2F77AC" w14:textId="45F7FE4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B9078E2" w14:textId="552B290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6891DE3" w14:textId="2D0A6D8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4</w:t>
            </w:r>
          </w:p>
        </w:tc>
      </w:tr>
      <w:tr w:rsidRPr="009A36A3" w:rsidR="00967A06" w:rsidTr="492989E4" w14:paraId="187FD493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EDAD75D" w14:textId="04D2060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8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8F29D83" w14:textId="14A767C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78D4FFA" w14:textId="7F38585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FCBB3D2" w14:textId="3F27318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4148AAB" w14:textId="4D93034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4C82B43" w14:textId="7096DB7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CEB9B97" w14:textId="5B7B9DA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672569F" w14:textId="15B85B6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4C2379D" w14:textId="3E6026E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5</w:t>
            </w:r>
          </w:p>
        </w:tc>
      </w:tr>
      <w:tr w:rsidRPr="009A36A3" w:rsidR="00967A06" w:rsidTr="492989E4" w14:paraId="5F6A743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35C940D" w14:textId="0B708F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8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18BFAB" w14:textId="465D62B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4BC00C" w14:textId="02C0AF9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30C918" w14:textId="4C92EEF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FE70FA7" w14:textId="5095202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DEE9FAC" w14:textId="3E9AF1F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03FF58E" w14:textId="4267FA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4571A66" w14:textId="4027CED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5D8B6D" w14:textId="2CBB50C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3</w:t>
            </w:r>
          </w:p>
        </w:tc>
      </w:tr>
      <w:tr w:rsidRPr="009A36A3" w:rsidR="00967A06" w:rsidTr="492989E4" w14:paraId="20C062A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37604DC" w14:textId="07BECEA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8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303CA4" w14:textId="05E4088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giant cell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FCFE460" w14:textId="27EE225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AEBBDBD" w14:textId="7050DA4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F3364C8" w14:textId="67297D9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1266957" w14:textId="05A0F6C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CA1EB8D" w14:textId="728CF29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81E9F4F" w14:textId="6EBB0F6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2468416" w14:textId="3A70035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54DA691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352593" w14:textId="203C84D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8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432D61" w14:textId="56A2750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small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3744C02" w14:textId="05F4B55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6AB235" w14:textId="6DDEBC2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9BFB4F6" w14:textId="653287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43718C" w14:textId="078A8B1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4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F88E59C" w14:textId="53A162D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A901AD5" w14:textId="7180DFD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D9712E8" w14:textId="55865C8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4</w:t>
            </w:r>
          </w:p>
        </w:tc>
      </w:tr>
      <w:tr w:rsidRPr="009A36A3" w:rsidR="00967A06" w:rsidTr="492989E4" w14:paraId="4572DEA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2DA6B39" w14:textId="64F9C8A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8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D7C71B" w14:textId="51FE23F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B85F0A3" w14:textId="24A91D5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FA35CB" w14:textId="4DACE59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759734" w14:textId="745485E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8698B4A" w14:textId="173CE92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5A8DDE1" w14:textId="36E6702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606FD29" w14:textId="3A1E895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AC1D28" w14:textId="137F5B84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3DFDCE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5F1C36A" w14:textId="2AA2342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8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99CA37E" w14:textId="025BB38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3290D91" w14:textId="538451C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0A8095E" w14:textId="58F25E8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AF5C271" w14:textId="7FF4126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8CD15F" w14:textId="69951D4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47B3ED6" w14:textId="444CCB1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6BD613D" w14:textId="22752BA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43252C" w14:textId="222C247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7</w:t>
            </w:r>
          </w:p>
        </w:tc>
      </w:tr>
      <w:tr w:rsidRPr="009A36A3" w:rsidR="00967A06" w:rsidTr="492989E4" w14:paraId="208E3F7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3B4EE22" w14:textId="05CAE57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8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78D4D0" w14:textId="36216ED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0B26FE8" w14:textId="75BFA0A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844A723" w14:textId="1C668AC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588D38A" w14:textId="1D5CD3A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1F48BC0" w14:textId="69C0B20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2,1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F064CC2" w14:textId="0872C0E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D0F4D6A" w14:textId="64E12DA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7D247E" w14:textId="4240E54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5</w:t>
            </w:r>
          </w:p>
        </w:tc>
      </w:tr>
      <w:tr w:rsidRPr="009A36A3" w:rsidR="00967A06" w:rsidTr="492989E4" w14:paraId="53E197E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C67267" w14:textId="4775318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lastRenderedPageBreak/>
              <w:t>TIL 28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E395D38" w14:textId="65CEC70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8B788C6" w14:textId="6C27A82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683494F" w14:textId="585F900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B9634D" w14:textId="1244CE0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9C2381D" w14:textId="3D65798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7ADCD90" w14:textId="07E1E82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169960A" w14:textId="41892DD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D45E12" w14:textId="6BA6506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9</w:t>
            </w:r>
          </w:p>
        </w:tc>
      </w:tr>
      <w:tr w:rsidRPr="009A36A3" w:rsidR="00967A06" w:rsidTr="492989E4" w14:paraId="5F2B685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EC0AF5B" w14:textId="00126B5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8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74045E" w14:textId="1ECB0BF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6D2A24" w14:textId="30CFBCE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1754A3" w14:textId="493F264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6CF952" w14:textId="1020A8A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WT 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EA94CE9" w14:textId="62B3135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68AF926" w14:textId="587C099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84C794B" w14:textId="7424CEE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70722D" w14:textId="4E02F89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2</w:t>
            </w:r>
          </w:p>
        </w:tc>
      </w:tr>
      <w:tr w:rsidRPr="009A36A3" w:rsidR="00967A06" w:rsidTr="492989E4" w14:paraId="42063C9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4C04CC7" w14:textId="78B6D4A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9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06EA98" w14:textId="1D62AF1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6D52993" w14:textId="47C9129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EDABAB0" w14:textId="6C2C020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C34F07" w14:textId="640E0B6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301C4CB" w14:textId="4E86C09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8F801D8" w14:textId="2493186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1C7E885" w14:textId="3563FAD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BEFE673" w14:textId="5901705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7</w:t>
            </w:r>
          </w:p>
        </w:tc>
      </w:tr>
      <w:tr w:rsidRPr="009A36A3" w:rsidR="00967A06" w:rsidTr="492989E4" w14:paraId="2829CF2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2EE6A02" w14:textId="3614ACB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9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F23F5CC" w14:textId="5D9F5CB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D388CEC" w14:textId="41CF5AF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AC782EF" w14:textId="2F35312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E3E5FB" w14:textId="6B79280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97F02FB" w14:textId="2A2A090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0057DE2" w14:textId="46B7B9B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BB19C82" w14:textId="4629F61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8C0F79" w14:textId="0C9A54E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6</w:t>
            </w:r>
          </w:p>
        </w:tc>
      </w:tr>
      <w:tr w:rsidRPr="009A36A3" w:rsidR="00967A06" w:rsidTr="492989E4" w14:paraId="176C933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E1FF556" w14:textId="0C781D6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9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3A30894" w14:textId="78824A3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D84ABF1" w14:textId="58D5EB7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D07A777" w14:textId="638F62A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F61D6A2" w14:textId="2347A88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21B511CE" w14:textId="195D771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4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2EEF7B6F" w14:textId="2602F65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67FF2F22" w14:textId="6947D21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FD29225" w14:textId="7AA4F78F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9AA978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0EC6290" w14:textId="0A7261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29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752B469" w14:textId="31D6195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E40A9E" w14:textId="7BE16E3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0E6C52E" w14:textId="245B2E2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2D399DB" w14:textId="67A73B5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156C9E" w14:textId="0C879BC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D22A8B2" w14:textId="59CABBA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9521DB5" w14:textId="3B496EE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A9B17B7" w14:textId="138B2A02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3D763B5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14FDBD9" w14:textId="471A73B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9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A17D197" w14:textId="7BC7778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17DB027" w14:textId="07C279F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3FCC26" w14:textId="71BA60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653795F" w14:textId="3B09BFA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48429E9" w14:textId="2B16550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4BC84B1" w14:textId="4FF57C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57489A2" w14:textId="707FED5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5C775D3" w14:textId="469D942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5</w:t>
            </w:r>
          </w:p>
        </w:tc>
      </w:tr>
      <w:tr w:rsidRPr="009A36A3" w:rsidR="00967A06" w:rsidTr="492989E4" w14:paraId="77BE1E7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2DD386C" w14:textId="60ACBA7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9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4DC2C9" w14:textId="25B41CE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18EA449" w14:textId="7107A49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2E35FD" w14:textId="4040BF6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5BD392B" w14:textId="799AABD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CFB8EE0" w14:textId="4F8F3D9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D561AFA" w14:textId="1EFE83C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9FDD7DC" w14:textId="7EB1053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8382328" w14:textId="601A748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7</w:t>
            </w:r>
          </w:p>
        </w:tc>
      </w:tr>
      <w:tr w:rsidRPr="009A36A3" w:rsidR="00967A06" w:rsidTr="492989E4" w14:paraId="4D5E1FD3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2A83F32" w14:textId="34059A8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29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7C5366" w14:textId="0B666FD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C791695" w14:textId="555E6B8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06A0DD" w14:textId="0821107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B9499F" w14:textId="7DC61D2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FE626E5" w14:textId="32E7BEC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E6C0860" w14:textId="57733F3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FAB7E54" w14:textId="5108736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478B8FF" w14:textId="0D75CC72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46B79E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D5ABACE" w14:textId="63EB8ED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5EB6EDB" w14:textId="28C56AF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BCD6A44" w14:textId="78120A0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FB4069F" w14:textId="42FD21F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C72D69B" w14:textId="766F88F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784E133" w14:textId="24333A5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1,9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53DAF10C" w14:textId="35BA99C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E1FA4D2" w14:textId="1D541ED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1BB5DDB" w14:textId="7D321D4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11</w:t>
            </w:r>
          </w:p>
        </w:tc>
      </w:tr>
      <w:tr w:rsidRPr="009A36A3" w:rsidR="00967A06" w:rsidTr="492989E4" w14:paraId="344E70D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9A5B41C" w14:textId="6391A1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9922DA3" w14:textId="136AEF8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BAD803B" w14:textId="0C07D88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CC7D228" w14:textId="5896331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B66FDED" w14:textId="420CEE5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0369782" w14:textId="7000997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8B443D2" w14:textId="24BA85C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80F6E49" w14:textId="4CACD05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727F8B4" w14:textId="620DB29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7</w:t>
            </w:r>
          </w:p>
        </w:tc>
      </w:tr>
      <w:tr w:rsidRPr="009A36A3" w:rsidR="00967A06" w:rsidTr="492989E4" w14:paraId="3485CAE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FC335C4" w14:textId="19218E8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0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C74E018" w14:textId="1B39BA4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5C0401A" w14:textId="1EEEC00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1A0D2AA" w14:textId="15A6656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83279A0" w14:textId="46497A7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123E5A" w14:textId="3895484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71692A6" w14:textId="6F43C28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B5FE227" w14:textId="27399BD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988A49" w14:textId="44ED616A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0EA6DBB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2300584E" w14:textId="18A9010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0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D3EA607" w14:textId="10FCE64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/G2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773EFFF" w14:textId="4C10E2B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6ED91F0" w14:textId="343F26A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83D8038" w14:textId="09678EC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3BB73B9" w14:textId="4F54D22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7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18AD223" w14:textId="029CE15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79E3C140" w14:textId="7523124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63B2E4B" w14:textId="4E4FE3DA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126E7F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1AEC45E" w14:textId="440285B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2041B0" w14:textId="7E8A4246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AB460C" w14:textId="59023EF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BA1B492" w14:textId="0056C4F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8A944A" w14:textId="694CECA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2942038" w14:textId="01E77FA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48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C97558B" w14:textId="6DDD7FA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35DE591" w14:textId="7239FF4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F095EE" w14:textId="081D339F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FD99F4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D36C8F7" w14:textId="3E7765F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C813D6" w14:textId="6EB140A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4D9304" w14:textId="78F63E8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B5056B" w14:textId="139BE10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C4A87D" w14:textId="5C6DA10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9D8A84B" w14:textId="0C7485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A3CB7F3" w14:textId="35B2F00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C6E9338" w14:textId="35E9D77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E2B960C" w14:textId="38C4064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</w:t>
            </w:r>
          </w:p>
        </w:tc>
      </w:tr>
      <w:tr w:rsidRPr="009A36A3" w:rsidR="00967A06" w:rsidTr="492989E4" w14:paraId="3345ADB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2E6B0B7" w14:textId="31209F3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8606BA9" w14:textId="1FD62F3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93ADFC9" w14:textId="633AD7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B2A2D9" w14:textId="19550A1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61F0F7E" w14:textId="7FA971D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DEA7620" w14:textId="4FA4D60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A9F8EA3" w14:textId="146B523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0A4A9A5" w14:textId="25D1A13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844EDFB" w14:textId="2646DB4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7</w:t>
            </w:r>
          </w:p>
        </w:tc>
      </w:tr>
      <w:tr w:rsidRPr="009A36A3" w:rsidR="00967A06" w:rsidTr="492989E4" w14:paraId="4895F86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E57192E" w14:textId="2A92CF5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ED10F73" w14:textId="22757FC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1E050E7" w14:textId="5E9D132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53A69F8" w14:textId="00A6CA7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3E0DDA9" w14:textId="060490A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8665D52" w14:textId="53CAE01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091F48B" w14:textId="0FC11AC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1888C76" w14:textId="270F3C4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CC29FF" w14:textId="2A3A38F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8</w:t>
            </w:r>
          </w:p>
        </w:tc>
      </w:tr>
      <w:tr w:rsidRPr="009A36A3" w:rsidR="00967A06" w:rsidTr="492989E4" w14:paraId="1F3D931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00DB444" w14:textId="63AA05D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0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8D670BB" w14:textId="0CC1142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C5F84D3" w14:textId="63CD665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61AAAB3" w14:textId="1536536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C767A28" w14:textId="4B183D8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185A939" w14:textId="2B4F4DB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8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1A09741" w14:textId="0D6FFB2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911C5BD" w14:textId="1C49852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3B3FCD" w14:textId="0AEC56AA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8D8B02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A5D4BBB" w14:textId="0CB869C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AF38AD" w14:textId="0BFEB8C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63886A" w14:textId="1185618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E343FA" w14:textId="4B6FE92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BD6E37" w14:textId="3865F3E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A9388B1" w14:textId="29EE72E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A293C96" w14:textId="4B2D679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51E4ADB" w14:textId="047C386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E6CFF9" w14:textId="5837DE0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9</w:t>
            </w:r>
          </w:p>
        </w:tc>
      </w:tr>
      <w:tr w:rsidRPr="009A36A3" w:rsidR="00967A06" w:rsidTr="492989E4" w14:paraId="355D881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EC9158E" w14:textId="37F505E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1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2A4326" w14:textId="707DEB8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7A4859D" w14:textId="4AA2208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E37DEAA" w14:textId="5994264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7C3A6B" w14:textId="622684A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A3978BC" w14:textId="56019C3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656F3FB" w14:textId="150056A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4FCF0B6" w14:textId="590EE94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86A5502" w14:textId="34212BF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45FA4F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CA07F0D" w14:textId="5CFEE4C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63FFD2" w14:textId="74E3A9E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E3FACC6" w14:textId="3C2C7CC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EF5B6BE" w14:textId="09E0161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10BB86" w14:textId="191789A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8698011" w14:textId="4D9DAC3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49B501A" w14:textId="460110E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6489733" w14:textId="5B44B42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6A27E8" w14:textId="4600E6C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3</w:t>
            </w:r>
          </w:p>
        </w:tc>
      </w:tr>
      <w:tr w:rsidRPr="009A36A3" w:rsidR="00967A06" w:rsidTr="492989E4" w14:paraId="5EBE29B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2DD1DA8" w14:textId="5EBBEED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369DA89" w14:textId="3D8E464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561A20E" w14:textId="518EAF9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01D60E" w14:textId="2C7CC3B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0E0ED4" w14:textId="7864096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0B8904" w14:textId="18555CC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4F09F9DB" w14:textId="2E50BDD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54C83A3" w14:textId="2DBC291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E3C83C1" w14:textId="2FB84FC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91</w:t>
            </w:r>
          </w:p>
        </w:tc>
      </w:tr>
      <w:tr w:rsidRPr="009A36A3" w:rsidR="00967A06" w:rsidTr="492989E4" w14:paraId="7119430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D2D2A71" w14:textId="1B9EACD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34FB3AC" w14:textId="52636D8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B97032" w14:textId="5818811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01B220" w14:textId="118C689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EF36B8E" w14:textId="6695904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E033106" w14:textId="3180366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161F40E" w14:textId="3BAC9E1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4825129" w14:textId="1C22E51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1F24CB5" w14:textId="1B05CE4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5</w:t>
            </w:r>
          </w:p>
        </w:tc>
      </w:tr>
      <w:tr w:rsidRPr="009A36A3" w:rsidR="00967A06" w:rsidTr="492989E4" w14:paraId="39DE3A9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08EA245" w14:textId="6157056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2917454" w14:textId="0E33342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1F287CE" w14:textId="4AFE19D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6FF16F4" w14:textId="2B06929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E40C41C" w14:textId="4C3D0B7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C69AFF8" w14:textId="26D5682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5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422D28A" w14:textId="434A972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0E76F5A5" w14:textId="098A4E8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2A33271" w14:textId="707F454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0</w:t>
            </w:r>
          </w:p>
        </w:tc>
      </w:tr>
      <w:tr w:rsidRPr="009A36A3" w:rsidR="00967A06" w:rsidTr="492989E4" w14:paraId="0A9BCD1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DE2422D" w14:textId="1060FC0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B8E34E8" w14:textId="0718EAF1">
            <w:pPr>
              <w:rPr>
                <w:rFonts w:eastAsiaTheme="minorEastAsia"/>
                <w:color w:val="FF0000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IDH-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19F85E91" w14:textId="67494C6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12D93A4" w14:textId="57C4586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BEDB0AA" w14:textId="683A004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797266E" w14:textId="2A8208D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3,4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0610C04F" w14:textId="77257A2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777C0606" w14:textId="5402407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8B3220D" w14:textId="36D50E6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FA39A1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B2DAE80" w14:textId="2868B13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1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644BF0" w14:textId="5C0AE8C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A31E7B8" w14:textId="565C361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007A379" w14:textId="3AB3CB4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B4BDF7C" w14:textId="54A1A4A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6A75054" w14:textId="0096F19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4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4B4C732" w14:textId="772449E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7A32437" w14:textId="162B024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1F7166" w14:textId="621C62F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4</w:t>
            </w:r>
          </w:p>
        </w:tc>
      </w:tr>
      <w:tr w:rsidRPr="009A36A3" w:rsidR="00967A06" w:rsidTr="492989E4" w14:paraId="4F4AA49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53EB49B" w14:textId="0281A99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1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865D3C9" w14:textId="0B61296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1F35965" w14:textId="7717DA6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CFFCB68" w14:textId="5905C81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8AD5DBD" w14:textId="1F2207B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712BA5F" w14:textId="197DC4F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4,1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52060EF" w14:textId="4F22001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8EB2AE4" w14:textId="55A608A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1C98976" w14:textId="47973F38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9F140A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AF843ED" w14:textId="07B383D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1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F59D898" w14:textId="70F2CBE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F43733" w14:textId="5F2F0A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49ED4FD" w14:textId="7269B6C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EDCFED8" w14:textId="1AB4143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744F7DE" w14:textId="5ABA2FB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CA5DF3F" w14:textId="3055448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F915AB9" w14:textId="5AFB774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59A90E" w14:textId="4C10DB1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2</w:t>
            </w:r>
          </w:p>
        </w:tc>
      </w:tr>
      <w:tr w:rsidRPr="009A36A3" w:rsidR="00967A06" w:rsidTr="492989E4" w14:paraId="3613A69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1D4C492" w14:textId="73A982C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3F38A72" w14:textId="0BC10DF3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IDH-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2148BC6" w14:textId="1EAA85C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FA03C7F" w14:textId="2DF7A1A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14A89118" w14:textId="6E5298F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33EB85E" w14:textId="2E64E54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4,7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79C82722" w14:textId="2366684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45CA050" w14:textId="0F83B4C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900CE84" w14:textId="36A3311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7</w:t>
            </w:r>
          </w:p>
        </w:tc>
      </w:tr>
      <w:tr w:rsidRPr="009A36A3" w:rsidR="00967A06" w:rsidTr="492989E4" w14:paraId="7587CC7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4E69F1" w14:textId="2F42889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379E2A" w14:textId="6638847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2DF3D41" w14:textId="686EF42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D072F6" w14:textId="6B51811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2E1627" w14:textId="65B06D9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212CD6A" w14:textId="6AB9F94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4,9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CDE7FD8" w14:textId="74ECDB5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2B45047" w14:textId="503AD45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8EA289E" w14:textId="73D9131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2</w:t>
            </w:r>
          </w:p>
        </w:tc>
      </w:tr>
      <w:tr w:rsidRPr="009A36A3" w:rsidR="00967A06" w:rsidTr="492989E4" w14:paraId="5BAC6D4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230BB31" w14:textId="6FEDC4B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7ACD40B" w14:textId="300257B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29760F7" w14:textId="519B183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1F861C" w14:textId="37C5007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61ABAA8" w14:textId="61F7D0E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5255E75" w14:textId="5BDC065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D1DF822" w14:textId="266ED70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55F6E41" w14:textId="53FD87A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B5ED3C" w14:textId="5400C33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2</w:t>
            </w:r>
          </w:p>
        </w:tc>
      </w:tr>
      <w:tr w:rsidRPr="009A36A3" w:rsidR="00967A06" w:rsidTr="492989E4" w14:paraId="44087F9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F1C1FE6" w14:textId="4A28FFE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lastRenderedPageBreak/>
              <w:t>TIL 32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7A3A507" w14:textId="7839CB1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IDH-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31F07D08" w14:textId="7DEEFBD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D9F0706" w14:textId="4C152D2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7AA35A5" w14:textId="62A89A5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89DBAA1" w14:textId="012995A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1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28C78C1D" w14:textId="569CF05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10DBEDC" w14:textId="3E5AB42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C6E23FE" w14:textId="60E2CEF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1</w:t>
            </w:r>
          </w:p>
        </w:tc>
      </w:tr>
      <w:tr w:rsidRPr="009A36A3" w:rsidR="00967A06" w:rsidTr="492989E4" w14:paraId="73CD601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8C3D91F" w14:textId="56D66F3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3E743A" w14:textId="6C8F4DA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A559326" w14:textId="62F656D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EEE0A6" w14:textId="3C56CA4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EE4645" w14:textId="5855355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A8A104" w14:textId="22EB8A1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D431D08" w14:textId="5D52FD5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CAA0DF8" w14:textId="75CBB8A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2C07C4" w14:textId="1614B7B4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0FC9E8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5295A3B" w14:textId="1147F53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8BA7097" w14:textId="33C0B8B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50EAFFA" w14:textId="2B65AF5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136C7ED" w14:textId="1478B66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052D36C" w14:textId="73DB38C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3073828" w14:textId="2303873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6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E0867D8" w14:textId="2E91EC5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BED35DA" w14:textId="49C9B34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D88E8BC" w14:textId="6FFE3E4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0</w:t>
            </w:r>
          </w:p>
        </w:tc>
      </w:tr>
      <w:tr w:rsidRPr="009A36A3" w:rsidR="00967A06" w:rsidTr="492989E4" w14:paraId="64DFF0F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6E99FE6F" w14:textId="1FB138B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2EBD9F6" w14:textId="71DFC17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oligodendroglioma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IDH-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68A6BD3B" w14:textId="49AFE93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3DE1D17" w14:textId="4853D66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49617DC" w14:textId="3EC91EE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0244400" w14:textId="610B3B7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3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0CF4CB06" w14:textId="63CAAF3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79842D0B" w14:textId="0BEC424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6C05373" w14:textId="14B2FB7B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BB30FC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9B22A9F" w14:textId="5912840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2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D435918" w14:textId="5CC141D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22042F0" w14:textId="5C7E66D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DEB265E" w14:textId="06191CF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037F87F" w14:textId="0671515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206229D4" w14:textId="2F7A0C7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5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05032D6E" w14:textId="3A298E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3D817D7E" w14:textId="4B1AD34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B84C605" w14:textId="2838423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2</w:t>
            </w:r>
          </w:p>
        </w:tc>
      </w:tr>
      <w:tr w:rsidRPr="009A36A3" w:rsidR="00967A06" w:rsidTr="492989E4" w14:paraId="0DD08F1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38C4F9E" w14:textId="35EC924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2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835EF1" w14:textId="1D6DF8C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1FF97D8" w14:textId="726EE5D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6DA5618" w14:textId="7152370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44A679D" w14:textId="3DF2847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55D8F9E" w14:textId="02CA343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211FA5C" w14:textId="55A2FD3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182A3FB" w14:textId="3B1B36E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1FAFAB" w14:textId="4FE72B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8</w:t>
            </w:r>
          </w:p>
        </w:tc>
      </w:tr>
      <w:tr w:rsidRPr="009A36A3" w:rsidR="00967A06" w:rsidTr="492989E4" w14:paraId="39B8868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138B7A" w14:textId="41124BD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3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F63FCA" w14:textId="6E915D8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sarcoma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88A899C" w14:textId="3FE08CE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908416B" w14:textId="6E11CBE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041716" w14:textId="01C27DD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B2BCB8E" w14:textId="56086F4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4AF1BD2" w14:textId="7C7B6D0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E259607" w14:textId="0F1C232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18F018A" w14:textId="5C52234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4</w:t>
            </w:r>
          </w:p>
        </w:tc>
      </w:tr>
      <w:tr w:rsidRPr="009A36A3" w:rsidR="00967A06" w:rsidTr="492989E4" w14:paraId="3AC155D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34842B9" w14:textId="4344EF5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3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79FD5B" w14:textId="27FD417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sarcoma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6C02B93" w14:textId="43235AF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97D6B88" w14:textId="3FA7146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5EEFF0E" w14:textId="1583337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32AA0FA" w14:textId="63355EE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FA2F80E" w14:textId="2AEE204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775C313" w14:textId="25C24E3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565D52" w14:textId="355E95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3</w:t>
            </w:r>
          </w:p>
        </w:tc>
      </w:tr>
      <w:tr w:rsidRPr="009A36A3" w:rsidR="00967A06" w:rsidTr="492989E4" w14:paraId="746630C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184EC17" w14:textId="40E181A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3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9C490B8" w14:textId="51E658A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7BA09E4" w14:textId="0E1803D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BC85169" w14:textId="79E1012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4998AC1" w14:textId="6392950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B02A0F5" w14:textId="26F3ED5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8A57B21" w14:textId="009F69E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75F7B39" w14:textId="707495C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6734C7" w14:textId="4A2A1E6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2</w:t>
            </w:r>
          </w:p>
        </w:tc>
      </w:tr>
      <w:tr w:rsidRPr="009A36A3" w:rsidR="00967A06" w:rsidTr="492989E4" w14:paraId="7C0D070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FE1CCE" w14:textId="4DE1F7D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3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CF43DEA" w14:textId="21FA9B9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96693FD" w14:textId="084F21E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0D5EA2" w14:textId="552FB2C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24A8DB2" w14:textId="4B56656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0964F63" w14:textId="159560F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1C54737" w14:textId="784F841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E82364D" w14:textId="6B4D111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A97031A" w14:textId="02D1E3C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3</w:t>
            </w:r>
          </w:p>
        </w:tc>
      </w:tr>
      <w:tr w:rsidRPr="009A36A3" w:rsidR="00967A06" w:rsidTr="492989E4" w14:paraId="52306D5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FB5B1C9" w14:textId="12C332D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3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0EED78" w14:textId="7AEF149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6D52A5F" w14:textId="56E9BB0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A69EEEF" w14:textId="2AB1A07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FE040D" w14:textId="3FA4254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D0C3A8F" w14:textId="6EBE103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2EE7F7F" w14:textId="4997748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A27FEDA" w14:textId="798B333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708F32C" w14:textId="28ECD97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</w:t>
            </w:r>
          </w:p>
        </w:tc>
      </w:tr>
      <w:tr w:rsidRPr="009A36A3" w:rsidR="00967A06" w:rsidTr="492989E4" w14:paraId="68B6BC8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2D42B39" w14:textId="771924D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3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3E0A778" w14:textId="0ECDE9A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5ECF52A" w14:textId="51398D1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48F56D2" w14:textId="633C40F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53E370D" w14:textId="3B99638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7E899CAF" w:rsidP="0164F475" w:rsidRDefault="7E899CAF" w14:paraId="4965008B" w14:textId="31E72AD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2,7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45A59DC" w14:textId="71A0DAD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183C59A" w14:textId="76C7EBE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82EAB2" w14:textId="1D653134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7272FED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BAACBC" w14:textId="094EC37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3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38F41C" w14:textId="7FC28B9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890A91D" w14:textId="25C243C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466F0BE" w14:textId="192C343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6AC4AD" w14:textId="1AEB60C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10FCFDC9" w:rsidP="0164F475" w:rsidRDefault="10FCFDC9" w14:paraId="0C0C1E58" w14:textId="4EE74FB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2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745BCC1" w14:textId="19A3B19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B0B599D" w14:textId="1846CEA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712F099" w14:textId="69C9AC6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9</w:t>
            </w:r>
          </w:p>
        </w:tc>
      </w:tr>
      <w:tr w:rsidRPr="009A36A3" w:rsidR="00967A06" w:rsidTr="492989E4" w14:paraId="36F48E7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37D655E" w14:textId="5561F32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3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64174D2" w14:textId="28C8DB8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AAFE87" w14:textId="32065AE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1EAA03" w14:textId="6F36CC3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A42585" w14:textId="01DB85C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2DD2008D" w:rsidP="0164F475" w:rsidRDefault="2DD2008D" w14:paraId="4819AC62" w14:textId="6095981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2,6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21AC7FA" w14:textId="7482BE9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190F44D" w14:textId="145ECA7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2C49053" w14:textId="6FAD4F78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227009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453BEAC" w14:textId="623A77F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3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8338E4E" w14:textId="135DFA9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6098672" w14:textId="5E6324F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1FFFF6" w14:textId="25BBB2C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C22A4A" w14:textId="4C63AD8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19235875" w:rsidP="0164F475" w:rsidRDefault="19235875" w14:paraId="5A493881" w14:textId="0B15F91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1,6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DA5AD01" w14:textId="465D8C1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EEE9458" w14:textId="1A05C80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E0BCD1" w14:textId="2631EB8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5</w:t>
            </w:r>
          </w:p>
        </w:tc>
      </w:tr>
      <w:tr w:rsidRPr="009A36A3" w:rsidR="00967A06" w:rsidTr="492989E4" w14:paraId="2A3FE5F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E08B11E" w14:textId="77C36B2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4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CE5334B" w14:textId="48545A3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E91FBBA" w14:textId="1D0B99D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30C13BA" w14:textId="7F08E50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C3ADF36" w14:textId="709A07C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DEF4004" w14:textId="2DE9955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AE39DA9" w14:textId="5B6601F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C8243A" w:rsidR="0164F475" w:rsidP="0164F475" w:rsidRDefault="0164F475" w14:paraId="52C9C781" w14:textId="2464E2AF">
            <w:pPr>
              <w:rPr>
                <w:rFonts w:eastAsiaTheme="minorEastAsia"/>
                <w:sz w:val="22"/>
                <w:szCs w:val="22"/>
              </w:rPr>
            </w:pPr>
            <w:r w:rsidRPr="00C8243A">
              <w:rPr>
                <w:rFonts w:eastAsiaTheme="minorEastAsia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C8243A" w:rsidR="4831436C" w:rsidP="0164F475" w:rsidRDefault="4831436C" w14:paraId="4CA339B8" w14:textId="1FFD8797">
            <w:pPr>
              <w:jc w:val="center"/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34CF28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C9E96CD" w14:textId="3C4FBF2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34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B024323" w14:textId="71AC24E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C19A361" w14:textId="6AC3324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86E0E82" w14:textId="5847CFE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DE6773" w14:textId="35AA561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6E54C32" w14:textId="5BE4402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379DC8E" w14:textId="3C68667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11ABAC6" w14:textId="5A39C79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1A02E4" w14:textId="69BB47C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</w:tr>
      <w:tr w:rsidRPr="009A36A3" w:rsidR="00967A06" w:rsidTr="492989E4" w14:paraId="0B5211B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A9C024" w14:textId="7E8AF1D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6015D83" w14:textId="281A250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iant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AC36886" w14:textId="74090C0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DE2249" w14:textId="55E9EDB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EC64B46" w14:textId="6A75279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1B6499" w14:textId="762378D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ED09B8E" w14:textId="3F8365C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BF5D102" w14:textId="0BD22C0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457702" w14:textId="0F617A9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</w:tr>
      <w:tr w:rsidRPr="009A36A3" w:rsidR="00967A06" w:rsidTr="492989E4" w14:paraId="52D3678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39E543" w14:textId="62DE344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B67F793" w14:textId="28710EC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47DCF42" w14:textId="004AECC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61D5EB8" w14:textId="4FEEAF5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43D72C" w14:textId="47E6D78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29812074" w:rsidP="0164F475" w:rsidRDefault="29812074" w14:paraId="720CE392" w14:textId="11C476D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7681BB4" w14:textId="45637F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F48BA06" w14:textId="75AC0C9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6539509" w14:textId="6747E7A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9</w:t>
            </w:r>
          </w:p>
        </w:tc>
      </w:tr>
      <w:tr w:rsidRPr="009A36A3" w:rsidR="00967A06" w:rsidTr="492989E4" w14:paraId="51D020B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4AEE34A" w14:textId="16D9640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1F2F949" w14:textId="39A4682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F9F54DD" w14:textId="52297D2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8E4EBC" w14:textId="5CFF03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0A4ECFC" w14:textId="2C5B050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9E101D4" w:rsidP="0164F475" w:rsidRDefault="49E101D4" w14:paraId="51941E13" w14:textId="162F914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EFED665" w14:textId="2005AF4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6CCDD2E" w14:textId="175B10C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CCB41C2" w14:textId="5BFFAB8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1</w:t>
            </w:r>
          </w:p>
        </w:tc>
      </w:tr>
      <w:tr w:rsidRPr="009A36A3" w:rsidR="00967A06" w:rsidTr="492989E4" w14:paraId="7372148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D3BC765" w14:textId="4A94E4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3C29CDA" w14:textId="7871BDAC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9878B7B" w14:textId="7474BC2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EF70D2" w14:textId="0EA3EFB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2E5D062" w14:textId="409F1E6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F71FDC" w14:textId="0C9AB1A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D8CB437" w14:textId="00EA8AC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50B067A" w14:textId="06A1ABC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A33CA4" w14:textId="3F29FF1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3</w:t>
            </w:r>
          </w:p>
        </w:tc>
      </w:tr>
      <w:tr w:rsidRPr="009A36A3" w:rsidR="00967A06" w:rsidTr="492989E4" w14:paraId="4D6688D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4AD6698" w14:textId="31BDE6D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BE544A3" w14:textId="7F141C1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17EF721" w14:textId="5073124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FD4CCD4" w14:textId="768FA91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6BC133C" w14:textId="619308C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3E46DDD" w14:textId="0BFFDCC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6A36E7E" w14:textId="4F779A7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DFAA1BD" w14:textId="72833DC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A4096D9" w14:textId="1D13C2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7</w:t>
            </w:r>
          </w:p>
        </w:tc>
      </w:tr>
      <w:tr w:rsidRPr="009A36A3" w:rsidR="00967A06" w:rsidTr="492989E4" w14:paraId="34CF3D5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477B788" w14:textId="519E2B4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4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7C2721F" w14:textId="07CA7FE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4DD6E15" w14:textId="667B7A3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97358D0" w14:textId="1527D46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AAF2292" w14:textId="2BC8D46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F41B042" w14:textId="7729D1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2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7EDE489" w14:textId="3EEE85C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A3CFCBA" w14:textId="08A27CB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7EBBAEE" w14:textId="6C18E15E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55413D4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CB9AED2" w14:textId="0F4D09F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5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81BD6B9" w14:textId="47296BA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DBFD02F" w14:textId="25D5D46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8A061D1" w14:textId="26C79A4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AFF3B26" w14:textId="29D4D93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6A9EEB3" w14:textId="6B26A29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364A4E9" w14:textId="2EA7E18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EC964B1" w14:textId="46D2A70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D6B67B1" w14:textId="6CE40D2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4</w:t>
            </w:r>
          </w:p>
        </w:tc>
      </w:tr>
      <w:tr w:rsidRPr="009A36A3" w:rsidR="00967A06" w:rsidTr="492989E4" w14:paraId="14B0081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73E135C" w14:textId="6BABF4C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5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03F6534" w14:textId="09BFC24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AC57C8F" w14:textId="5CFFB6A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0828438" w14:textId="74E4A75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4D23DD1" w14:textId="0D5D3FE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81C394D" w14:textId="59CF5E1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1,1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78809F3" w14:textId="23C2DA5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B0F2042" w14:textId="7F5682B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9BF450" w14:textId="60A8D3E1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7E88E3B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1291CA0" w14:textId="62AB00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5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2B560E" w14:textId="110AA04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B173B09" w14:textId="3EBC24D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6EBFB0" w14:textId="183AD42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4BFD769" w14:textId="476CB52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AF60D61" w14:textId="06447D6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55C39C2" w14:textId="45C2886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80777E7" w14:textId="453426C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16DD81" w14:textId="5E9CADE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0</w:t>
            </w:r>
          </w:p>
        </w:tc>
      </w:tr>
      <w:tr w:rsidRPr="009A36A3" w:rsidR="00967A06" w:rsidTr="492989E4" w14:paraId="585CCF8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8F33E44" w14:textId="7E61A17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5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E344D06" w14:textId="163CE01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CA3E880" w14:textId="08C23FE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41E0697" w14:textId="30F94E1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9B77B4" w14:textId="3C28F26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6497E5" w14:textId="26ADB6E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F2947E1" w14:textId="0C7969D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1E247B0" w14:textId="62A9612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9C349A" w14:textId="1C94DAD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4</w:t>
            </w:r>
          </w:p>
        </w:tc>
      </w:tr>
      <w:tr w:rsidRPr="009A36A3" w:rsidR="00967A06" w:rsidTr="492989E4" w14:paraId="5662426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CFF1219" w14:textId="5C277B9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5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44B1498" w14:textId="313C0CA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F088517" w14:textId="400BC87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1001016" w14:textId="1A4FA62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D905B16" w14:textId="3FBA246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E0B6DD9" w14:textId="7A46B72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05BF8D6" w14:textId="5044571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ACCBE59" w14:textId="767F5F5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76FECB" w14:textId="646AED9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2</w:t>
            </w:r>
          </w:p>
        </w:tc>
      </w:tr>
      <w:tr w:rsidRPr="009A36A3" w:rsidR="00967A06" w:rsidTr="492989E4" w14:paraId="0AB014E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EFF34BC" w14:textId="7DA71AE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5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AD831F5" w14:textId="1A4DCA9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524652" w14:textId="756A44E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AC2A07" w14:textId="6CAA9CF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7F4D841" w14:textId="7B8B7FF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929C80A" w:rsidP="0164F475" w:rsidRDefault="4929C80A" w14:paraId="6580D07F" w14:textId="27EED65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3,1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02F6693" w14:textId="01A8900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EAB0328" w14:textId="3227377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DCD5B34" w14:textId="15313A8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1</w:t>
            </w:r>
          </w:p>
        </w:tc>
      </w:tr>
      <w:tr w:rsidRPr="009A36A3" w:rsidR="00967A06" w:rsidTr="492989E4" w14:paraId="7AD64B9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9548699" w14:textId="140C684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5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256CA9D" w14:textId="682ADDA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D578B67" w14:textId="5D9DBBA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B2657FF" w14:textId="1D22293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22F0A33" w14:textId="7390DF5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1C722A2" w14:textId="70CFC99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B793573" w14:textId="55390CE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AD5A638" w14:textId="6A3C0BC6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186382" w14:textId="5DAEDAAC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A1976B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5C0DAD0" w14:textId="2F4A8D2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5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25F259" w14:textId="1118BB6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DF5AF7" w14:textId="436F803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7F9B229" w14:textId="281B1E6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49DAE94" w14:textId="7F4BE35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0F94F550" w:rsidP="0164F475" w:rsidRDefault="0F94F550" w14:paraId="2A42FDD8" w14:textId="4649432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7F2E9B0" w14:textId="789C85F6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409387A" w14:textId="4D129E32">
            <w:pPr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BC9F22B" w14:textId="6F12B1C1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06F33CC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EBB7DB0" w14:textId="16E4EB2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lastRenderedPageBreak/>
              <w:t>TIL 36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795195" w14:textId="354964D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iant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DC304E4" w14:textId="30BB48D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6E396F" w14:textId="55BE978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7813F05" w14:textId="1255483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1AFFDAE" w14:textId="42ADD39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20FA9BE" w14:textId="23B40B0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FC815B3" w14:textId="59545F5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DBB1AAC" w14:textId="6B0B47E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</w:tr>
      <w:tr w:rsidRPr="009A36A3" w:rsidR="00967A06" w:rsidTr="492989E4" w14:paraId="7716841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13FEB90" w14:textId="73B9ACE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1046415" w14:textId="39CBAE3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749313A" w14:textId="71A6111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5488A11" w14:textId="720D9AB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5C53A79" w14:textId="1C6BB4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3FBEDE79" w:rsidP="0164F475" w:rsidRDefault="3FBEDE79" w14:paraId="6B028330" w14:textId="5902529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0,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2AA563FA" w14:textId="0A7C09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456C3467" w14:textId="1E3FD0F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886C6E9" w14:textId="3B473849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9598EA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E44DBCB" w14:textId="16076A6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6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EDCD7E" w14:textId="361CDC7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97023D" w14:textId="660A3C1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088706" w14:textId="0B1729B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ABBA1F3" w14:textId="2D373A6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18F05578" w:rsidP="0164F475" w:rsidRDefault="18F05578" w14:paraId="5A41474F" w14:textId="62CADAA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060C333" w14:textId="509D594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D15D3FD" w14:textId="316B432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BF067A" w14:textId="1D594F6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8</w:t>
            </w:r>
          </w:p>
        </w:tc>
      </w:tr>
      <w:tr w:rsidRPr="009A36A3" w:rsidR="00967A06" w:rsidTr="492989E4" w14:paraId="4000EEF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ECEE56D" w14:textId="4D0BF53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6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04C6A09" w14:textId="09681C9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78416E5" w14:textId="018D7AB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D54165" w14:textId="32F0870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E8EC2AC" w14:textId="31BC148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549B8863" w:rsidP="0164F475" w:rsidRDefault="549B8863" w14:paraId="28B6CABE" w14:textId="5C20399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.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7409C46" w14:textId="11A2674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60B6AC5" w14:textId="3B54E5E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43AB2D" w14:textId="6C92A02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0</w:t>
            </w:r>
          </w:p>
        </w:tc>
      </w:tr>
      <w:tr w:rsidRPr="009A36A3" w:rsidR="00967A06" w:rsidTr="492989E4" w14:paraId="2E515AE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BFF1BDB" w14:textId="01BFE2B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CAD6F4" w14:textId="7B4AD19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CE29964" w14:textId="2F80754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8F7E726" w14:textId="23F3F15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5B4A8BF" w14:textId="60F62C6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6EDB8DD" w14:textId="31604DA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7FCDD98" w14:textId="6DB4CD2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50F8806" w14:textId="0A8EF89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D0085F" w14:textId="09CFF8E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04</w:t>
            </w:r>
          </w:p>
        </w:tc>
      </w:tr>
      <w:tr w:rsidRPr="009A36A3" w:rsidR="00967A06" w:rsidTr="492989E4" w14:paraId="180DC4F7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F25B7A1" w14:textId="0806C57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F3DF0B" w14:textId="10F6613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0F92B65" w14:textId="700BBC0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D05AC0D" w14:textId="652BA26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A7C1DA6" w14:textId="3ED5C7B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D0988C" w:rsidP="0164F475" w:rsidRDefault="48D0988C" w14:paraId="2B4950A5" w14:textId="1391555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2,6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34E8893" w14:textId="285703B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0DACBF9" w14:textId="242C5D9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D12B557" w14:textId="14AADA2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8</w:t>
            </w:r>
          </w:p>
        </w:tc>
      </w:tr>
      <w:tr w:rsidRPr="009A36A3" w:rsidR="00967A06" w:rsidTr="492989E4" w14:paraId="2F0673F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D069B46" w14:textId="32814D2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51E1CF0" w14:textId="49B16FA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C0EF0BD" w14:textId="0AE9CAA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5F9C8C" w14:textId="47BF19D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8DB3D1" w14:textId="1AF3144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3151419" w:rsidP="0164F475" w:rsidRDefault="43151419" w14:paraId="38A03E7B" w14:textId="7273E5E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0,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DADE0DE" w14:textId="38D70A2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240FC6F" w14:textId="6086C3AC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67FC7E" w14:textId="301286D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0</w:t>
            </w:r>
          </w:p>
        </w:tc>
      </w:tr>
      <w:tr w:rsidRPr="009A36A3" w:rsidR="00967A06" w:rsidTr="492989E4" w14:paraId="69CE8DA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F489D49" w14:textId="79AD4F3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349D2B" w14:textId="467E594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7F24926" w14:textId="2A33347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AB4BDE7" w14:textId="4739ED2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156008" w14:textId="119EB6F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2F820CD1" w:rsidP="0164F475" w:rsidRDefault="2F820CD1" w14:paraId="106A2662" w14:textId="6665E0C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0,15)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88A28AC" w14:textId="7CF6618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12FE109" w14:textId="06D5F34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F08927B" w14:textId="6139A7A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</w:t>
            </w:r>
          </w:p>
        </w:tc>
      </w:tr>
      <w:tr w:rsidRPr="009A36A3" w:rsidR="00967A06" w:rsidTr="492989E4" w14:paraId="5C31E12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C35FF00" w14:textId="0BAAE6C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6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10FE49" w14:textId="43FBE29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1148CDE" w14:textId="4737A40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2906AA" w14:textId="520ACED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0C5E4E" w14:textId="2A62F8E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152BB02A" w:rsidP="0164F475" w:rsidRDefault="152BB02A" w14:paraId="7D308A2F" w14:textId="535FD84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FDFB803" w14:textId="14686BA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775A0D5" w14:textId="43C8BFBC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A7F4B70" w14:textId="03FE705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4</w:t>
            </w:r>
          </w:p>
        </w:tc>
      </w:tr>
      <w:tr w:rsidRPr="009A36A3" w:rsidR="00967A06" w:rsidTr="492989E4" w14:paraId="704462A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8E3279B" w14:textId="56A1FA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6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9F7D07" w14:textId="6B205D5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1D50CE5" w14:textId="7B818A4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AAC98D" w14:textId="1108772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F9CCE3F" w14:textId="14E8F14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FE00817" w14:textId="1E36E4B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3,6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7D9C1AE" w14:textId="63D7EEB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76329F3" w14:textId="361EC92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3B0DD09" w14:textId="15CF15B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7</w:t>
            </w:r>
          </w:p>
        </w:tc>
      </w:tr>
      <w:tr w:rsidRPr="009A36A3" w:rsidR="00967A06" w:rsidTr="492989E4" w14:paraId="76CB0A8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9FD6FCC" w14:textId="0E167E3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7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7F01A8A" w14:textId="2CC52AB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87B15F8" w14:textId="5EE3FF4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9998F3" w14:textId="0E0C83D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708A276" w14:textId="2D6759E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191DE4A0" w:rsidP="0164F475" w:rsidRDefault="191DE4A0" w14:paraId="7F01BD93" w14:textId="7ADF59E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F2CEB87" w14:textId="3B364D4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BAD8C07" w14:textId="2638563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B7A0A8" w14:textId="6F547D0B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0003BA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94DFA86" w14:textId="0D6C3E4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7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841691" w14:textId="40DA695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4F085C7" w14:textId="2C06A81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5D739E" w14:textId="642FF88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DF2355" w14:textId="446E7A9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223D6461" w:rsidP="0164F475" w:rsidRDefault="223D6461" w14:paraId="1B81A52E" w14:textId="617B3BA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0,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548A103C" w14:textId="67E3A64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56F5245" w14:textId="28FFB9F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B537E6C" w14:textId="4B31DD9A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71A21E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C0642C" w14:textId="76AFBE1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7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83B341A" w14:textId="4AFE6FB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iant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A829014" w14:textId="163AED1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FFFFFF" w:themeFill="background1"/>
            <w:noWrap/>
            <w:tcMar/>
            <w:vAlign w:val="bottom"/>
            <w:hideMark/>
          </w:tcPr>
          <w:p w:rsidR="4831436C" w:rsidP="0164F475" w:rsidRDefault="4831436C" w14:paraId="6A145AB7" w14:textId="334DD05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C7829A" w14:textId="05EB20C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318DEEA" w14:textId="614A822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8676B0C" w14:textId="2A7C9C0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D7C660A" w14:textId="4BFE7C2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FDB9B83" w14:textId="2D0656D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1</w:t>
            </w:r>
          </w:p>
        </w:tc>
      </w:tr>
      <w:tr w:rsidRPr="009A36A3" w:rsidR="00967A06" w:rsidTr="492989E4" w14:paraId="6C8F527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35914EC" w14:textId="30B584E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7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DC2819" w14:textId="391D9FB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4A3F57F" w14:textId="3EDC5A0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CEB4ED0" w14:textId="5040EF3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B18953" w14:textId="314F94F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65A3A1EA" w:rsidP="0164F475" w:rsidRDefault="65A3A1EA" w14:paraId="7FF36B23" w14:textId="5F700B9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2,98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7227A85" w14:textId="196205A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EF6550D" w14:textId="250ED33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0580CCE" w14:textId="33CACCF6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D4B20F3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EDCF2BC" w14:textId="62C7971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7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BE33DF2" w14:textId="77A1067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A437365" w14:textId="5196DE1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FB0D92" w14:textId="4E58AF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6483A59C" w14:textId="2DE96B1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DB079" w:rsidP="0164F475" w:rsidRDefault="483DB079" w14:paraId="597E213A" w14:textId="6808D79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</w:t>
            </w:r>
            <w:r w:rsidRPr="0164F475" w:rsidR="4831436C">
              <w:rPr>
                <w:rFonts w:eastAsiaTheme="minorEastAsia"/>
                <w:color w:val="FF0000"/>
                <w:sz w:val="22"/>
                <w:szCs w:val="22"/>
              </w:rPr>
              <w:t>3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78DBBEE" w14:textId="4A06BF3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F94511B" w14:textId="76A260B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6405BA0" w14:textId="318FF2F1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33BA8087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5855E93" w14:textId="37CA375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7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4581A43" w14:textId="50A2CA13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259DA94" w14:textId="1296923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B288EF5" w14:textId="35E9B84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2C839975" w14:textId="7B923C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19B5D5B7" w14:textId="13DD043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9818968" w14:textId="6B8C39C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BB159BB" w14:textId="5566524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2115BA3" w14:textId="3DBD65A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1</w:t>
            </w:r>
          </w:p>
        </w:tc>
      </w:tr>
      <w:tr w:rsidRPr="009A36A3" w:rsidR="00967A06" w:rsidTr="492989E4" w14:paraId="11AD133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6B912E7" w14:textId="4CE33D4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7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DC2C2BF" w14:textId="3D322BD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F48F511" w14:textId="40632A6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B7345EB" w14:textId="36B3DFB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08C4DED4" w14:textId="3B709B7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34D4CAF3" w14:textId="3163045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5207FD7" w14:textId="4E0BE1F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2B57151" w14:textId="51EC785C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9DFD17C" w14:textId="47758C9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9</w:t>
            </w:r>
          </w:p>
        </w:tc>
      </w:tr>
      <w:tr w:rsidRPr="009A36A3" w:rsidR="00967A06" w:rsidTr="492989E4" w14:paraId="14DE93D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2EFC9E3" w14:textId="701E5F5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7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A84F292" w14:textId="3E1C4A3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CE40A97" w14:textId="4664704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7D81E9C" w14:textId="463CC06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083AC5F3" w14:textId="606DD23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20C39101" w14:textId="43DCAA5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7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8B61244" w14:textId="43EB108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8023A83" w14:textId="29AD0DD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F29F8ED" w14:textId="1D292BE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2</w:t>
            </w:r>
          </w:p>
        </w:tc>
      </w:tr>
      <w:tr w:rsidRPr="009A36A3" w:rsidR="00967A06" w:rsidTr="492989E4" w14:paraId="17C36F7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AB56323" w14:textId="2AB0830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8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297F1F" w14:textId="72C18A4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F6A291E" w14:textId="1447E46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03985CC" w14:textId="3776292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4F498AC9" w14:textId="1B4FBD5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771A72E" w:rsidP="0164F475" w:rsidRDefault="4771A72E" w14:paraId="6FDA482C" w14:textId="06B5266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color w:val="000000" w:themeColor="text1"/>
                <w:sz w:val="22"/>
                <w:szCs w:val="22"/>
              </w:rPr>
              <w:t>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60EFF9E" w14:textId="604C56A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599E36E" w14:textId="10B0738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539ACA4" w14:textId="1737428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1</w:t>
            </w:r>
          </w:p>
        </w:tc>
      </w:tr>
      <w:tr w:rsidRPr="009A36A3" w:rsidR="00967A06" w:rsidTr="492989E4" w14:paraId="6E79DAD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CC5B2F2" w14:textId="786ECD1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8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E94CA7" w14:textId="5A82725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B878843" w14:textId="35638DE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AF7B230" w14:textId="6BCE716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7C3ADBEC" w14:textId="1ED03F0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0A23AF04" w14:textId="13CE122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3.3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7F64B02" w14:textId="5300364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A35F80E" w14:textId="5D21485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44C521D" w14:textId="223E8CF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9</w:t>
            </w:r>
          </w:p>
        </w:tc>
      </w:tr>
      <w:tr w:rsidRPr="009A36A3" w:rsidR="00967A06" w:rsidTr="492989E4" w14:paraId="76B56D6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D69BB2D" w14:textId="36C80A9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8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4CB7280" w14:textId="47A2A57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36AED226" w14:textId="52F72D4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4F0CB49" w14:textId="11A65CD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  <w:hideMark/>
          </w:tcPr>
          <w:p w:rsidR="4831436C" w:rsidP="0164F475" w:rsidRDefault="4831436C" w14:paraId="10A5D729" w14:textId="1BCC819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  <w:hideMark/>
          </w:tcPr>
          <w:p w:rsidR="4831436C" w:rsidP="0164F475" w:rsidRDefault="4831436C" w14:paraId="7090EDA9" w14:textId="77897F5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.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63E88274" w14:textId="3BC21E0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2E8684A3" w14:textId="334A788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D869957" w14:textId="4C9749F3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1891623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299A44C" w14:textId="3C28EBC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8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D465FF" w14:textId="5CF4BAA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03938AF" w14:textId="3D65B8B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DBCDA8B" w14:textId="12BF375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50666A6F" w14:textId="52E3499F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63E03DFB" w14:textId="7BFE6CBA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MET (0.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C15292B" w14:textId="4AD80B0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5E1DF73" w14:textId="14F1943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354A6D" w14:textId="16D03CB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1</w:t>
            </w:r>
          </w:p>
        </w:tc>
      </w:tr>
      <w:tr w:rsidRPr="009A36A3" w:rsidR="00967A06" w:rsidTr="492989E4" w14:paraId="4506CFA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ADC4A34" w14:textId="48E5CA2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8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7B989C6" w14:textId="55905BB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1E10141" w14:textId="12FAE18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000000" w:themeColor="text1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ED6DA39" w14:textId="7202654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4C237B4D" w14:textId="3A9ED9AD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7F888AE0" w14:textId="2A55EBC3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MET (0.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243AEF8" w14:textId="7307438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5F5D7EA" w14:textId="52A8CD6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3E75330" w14:textId="3C0DF99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1</w:t>
            </w:r>
          </w:p>
        </w:tc>
      </w:tr>
      <w:tr w:rsidRPr="009A36A3" w:rsidR="00967A06" w:rsidTr="492989E4" w14:paraId="48D2B2B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E26BC25" w14:textId="0B9920E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8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BD2E255" w14:textId="598333A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CB08911" w14:textId="657D3AC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71D4C74" w14:textId="54B8E13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69CFC8F0" w14:textId="3031BF2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5985588E" w14:textId="486710D5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MET (1.9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5A7401AD" w14:textId="46AD651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DFF63E4" w14:textId="0D98E32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59D3B7" w14:textId="56C4BA6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6</w:t>
            </w:r>
          </w:p>
        </w:tc>
      </w:tr>
      <w:tr w:rsidRPr="009A36A3" w:rsidR="00967A06" w:rsidTr="492989E4" w14:paraId="4CD0A6A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10F02DC" w14:textId="6CFDBFB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38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58992BF" w14:textId="7D65114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  <w:hideMark/>
          </w:tcPr>
          <w:p w:rsidR="4831436C" w:rsidP="0164F475" w:rsidRDefault="4831436C" w14:paraId="5739F41B" w14:textId="2093D17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2</w:t>
            </w:r>
          </w:p>
        </w:tc>
        <w:tc>
          <w:tcPr>
            <w:tcW w:w="78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C1BF149" w14:textId="00BBE55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3AEA8A8" w14:textId="7DAE5C7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  <w:hideMark/>
          </w:tcPr>
          <w:p w:rsidR="4831436C" w:rsidP="0164F475" w:rsidRDefault="4831436C" w14:paraId="3F48C5A1" w14:textId="1484366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1,8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302D9381" w14:textId="534B38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center"/>
          </w:tcPr>
          <w:p w:rsidR="0164F475" w:rsidP="0164F475" w:rsidRDefault="0164F475" w14:paraId="191032D3" w14:textId="5B3B8DC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8622A16" w14:textId="0783CD4C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603DDC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EC09BE9" w14:textId="4C5C24F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89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FA180B" w14:textId="43F5FB6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7B8B30FE" w14:textId="254051DA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4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1F548AA" w14:textId="44F3B14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C194B18" w14:textId="390775D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000000" w:themeColor="text1" w:sz="12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3442A63A" w14:textId="5D107F9F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000000" w:themeColor="text1" w:sz="12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75E92B3F" w:rsidP="0164F475" w:rsidRDefault="75E92B3F" w14:paraId="20A1FF5A" w14:textId="10A7B1E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0767137" w14:textId="78C436D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C4E76BC" w14:textId="6B6E12CF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2A63850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EE47F38" w14:textId="0FCE3FB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0</w:t>
            </w:r>
          </w:p>
        </w:tc>
        <w:tc>
          <w:tcPr>
            <w:tcW w:w="33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97B6B1A" w14:textId="16E04D1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bottom"/>
            <w:hideMark/>
          </w:tcPr>
          <w:p w:rsidR="4831436C" w:rsidP="0164F475" w:rsidRDefault="4831436C" w14:paraId="09764677" w14:textId="052AFB3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single" w:color="000000" w:themeColor="text1" w:sz="4" w:space="0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14C18BD" w14:textId="5BBC894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4" w:space="0"/>
              <w:right w:val="single" w:color="000000" w:themeColor="text1" w:sz="12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2B6B367" w14:textId="02A3111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single" w:color="000000" w:themeColor="text1" w:sz="12"/>
              <w:left w:val="single" w:color="000000" w:themeColor="text1" w:sz="12"/>
              <w:bottom w:val="single" w:color="000000" w:themeColor="text1" w:sz="12"/>
              <w:right w:val="single" w:color="000000" w:themeColor="text1" w:sz="12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37F924" w14:textId="6D91370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0,31)</w:t>
            </w:r>
          </w:p>
        </w:tc>
        <w:tc>
          <w:tcPr>
            <w:tcW w:w="1418" w:type="dxa"/>
            <w:tcBorders>
              <w:top w:val="single" w:color="000000" w:themeColor="text1" w:sz="12"/>
              <w:left w:val="single" w:color="000000" w:themeColor="text1" w:sz="12"/>
              <w:bottom w:val="single" w:color="000000" w:themeColor="text1" w:sz="12"/>
              <w:right w:val="single" w:color="000000" w:themeColor="text1" w:sz="12"/>
            </w:tcBorders>
            <w:shd w:val="clear" w:color="auto" w:fill="auto"/>
            <w:tcMar/>
            <w:vAlign w:val="bottom"/>
          </w:tcPr>
          <w:p w:rsidR="0164F475" w:rsidP="0164F475" w:rsidRDefault="0164F475" w14:paraId="352B5B7A" w14:textId="5D5662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single" w:color="000000" w:themeColor="text1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B14EB54" w14:textId="7E07DBE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79B1F0A" w14:textId="6C4D3F0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1</w:t>
            </w:r>
          </w:p>
        </w:tc>
      </w:tr>
      <w:tr w:rsidRPr="009A36A3" w:rsidR="00967A06" w:rsidTr="492989E4" w14:paraId="2907067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DA91DC0" w14:textId="1020456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70D42AD" w14:textId="106C0DA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01880120" w14:textId="024FAADD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D8C2C4E" w14:textId="0714EF6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49DE8A7" w14:textId="49A3A53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single" w:color="000000" w:themeColor="text1" w:sz="12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B80AC5A" w14:textId="30CBBFF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single" w:color="000000" w:themeColor="text1" w:sz="12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A8DBFC1" w14:textId="0362C23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5F283FF" w14:textId="38DCD80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9.37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9FDDF7" w14:textId="7DED01F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1</w:t>
            </w:r>
          </w:p>
        </w:tc>
      </w:tr>
      <w:tr w:rsidRPr="009A36A3" w:rsidR="00967A06" w:rsidTr="492989E4" w14:paraId="5DCE544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DF5D9AE" w14:textId="1584294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8FF6D2" w14:textId="3901BC0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312E84F9" w14:textId="1098A737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5D62F4" w14:textId="2F14B6D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E4197C0" w14:textId="753414C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2E33F48" w14:textId="2962D32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492989E4" w:rsidRDefault="0164F475" w14:paraId="67F7B651" w14:textId="2C91B3CC" w14:noSpellErr="1">
            <w:pPr>
              <w:jc w:val="center"/>
              <w:rPr>
                <w:rFonts w:eastAsia="" w:eastAsiaTheme="minorEastAsia"/>
                <w:color w:val="auto"/>
                <w:sz w:val="22"/>
                <w:szCs w:val="22"/>
              </w:rPr>
            </w:pPr>
            <w:r w:rsidRPr="492989E4" w:rsidR="0164F475">
              <w:rPr>
                <w:rFonts w:eastAsia="" w:eastAsiaTheme="minorEastAsia"/>
                <w:color w:val="auto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492989E4" w:rsidRDefault="0164F475" w14:paraId="5171D77F" w14:textId="752C90BF" w14:noSpellErr="1">
            <w:pPr>
              <w:rPr>
                <w:rFonts w:eastAsia="" w:eastAsiaTheme="minorEastAsia"/>
                <w:color w:val="auto"/>
                <w:sz w:val="22"/>
                <w:szCs w:val="22"/>
              </w:rPr>
            </w:pPr>
            <w:r w:rsidRPr="492989E4" w:rsidR="0164F475">
              <w:rPr>
                <w:rFonts w:eastAsia="" w:eastAsiaTheme="minorEastAsia"/>
                <w:color w:val="auto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0DA0650" w14:textId="62F30CB5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45</w:t>
            </w:r>
          </w:p>
        </w:tc>
      </w:tr>
      <w:tr w:rsidRPr="009A36A3" w:rsidR="00967A06" w:rsidTr="492989E4" w14:paraId="3F7CA44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78F157E" w14:textId="1249F1E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75D9CF" w14:textId="0246E42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3150BE5E" w14:textId="26EDDBD9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6CD2AE2" w14:textId="62D06F1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596BE1" w14:textId="33B1927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C15CCA" w14:textId="00FA48D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1F28B47" w14:textId="23F99BA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A3E5C83" w14:textId="718C2993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8F9E3F" w14:textId="6B14E195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70BFC6F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658E280" w14:textId="33172F1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D92B1F6" w14:textId="5C50AAD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3AC53B76" w14:textId="54007484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F720AB6" w14:textId="490BCB1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A1A9BA" w14:textId="7868C40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A520DA0" w14:textId="304967B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0E88708" w14:textId="6DA91A7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33C4C13" w14:textId="4D415BD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EA5CFEE" w14:textId="71D742B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6</w:t>
            </w:r>
          </w:p>
        </w:tc>
      </w:tr>
      <w:tr w:rsidRPr="009A36A3" w:rsidR="00967A06" w:rsidTr="492989E4" w14:paraId="1B5D061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B117521" w14:textId="3AB266D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lastRenderedPageBreak/>
              <w:t>TIL 39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83B68A" w14:textId="1B774DA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2447E4A9" w14:textId="745FCFB9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7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9E9812" w14:textId="40D89FF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5DADF9" w14:textId="044DED7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1CE9FB6" w14:textId="3E2DDA5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E56FB5C" w14:textId="0F8DA83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66E9B0E" w14:textId="72DF8359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EBFC94" w14:textId="484526D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7</w:t>
            </w:r>
          </w:p>
        </w:tc>
      </w:tr>
      <w:tr w:rsidRPr="009A36A3" w:rsidR="00967A06" w:rsidTr="492989E4" w14:paraId="1888722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EBF091" w14:textId="4D14BAC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1952731" w14:textId="32C9780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1F741D28" w14:textId="397E0693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A24B5F" w14:textId="393936E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1CAFC87" w14:textId="4B9C51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083C8326" w:rsidP="0164F475" w:rsidRDefault="083C8326" w14:paraId="1D4C86D9" w14:textId="6422E47C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MET (</w:t>
            </w:r>
            <w:r w:rsidRPr="0164F475" w:rsidR="4831436C">
              <w:rPr>
                <w:rFonts w:eastAsiaTheme="minorEastAsia"/>
                <w:sz w:val="22"/>
                <w:szCs w:val="22"/>
              </w:rPr>
              <w:t>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619E19C" w14:textId="500CDD5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0D2FAF2" w14:textId="4174237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5F428DC" w14:textId="629CAE1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6</w:t>
            </w:r>
          </w:p>
        </w:tc>
      </w:tr>
      <w:tr w:rsidRPr="009A36A3" w:rsidR="00967A06" w:rsidTr="492989E4" w14:paraId="19E5D33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A4D617E" w14:textId="5866B70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0BAD04F" w14:textId="1248FFB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58D8AEDF" w14:textId="36906210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6DCAF5" w14:textId="0FDA418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9CC7FD" w14:textId="55BD960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5E20A7B" w14:textId="6A55CFF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CBF2832" w14:textId="172EA3E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A8A420E" w14:textId="3B6D91A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E6ADC17" w14:textId="0FC2FEE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41</w:t>
            </w:r>
          </w:p>
        </w:tc>
      </w:tr>
      <w:tr w:rsidRPr="009A36A3" w:rsidR="00967A06" w:rsidTr="492989E4" w14:paraId="7160543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2B0AC68" w14:textId="02B1E13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861404F" w14:textId="1C208B9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399C8BC1" w14:textId="1D5CF50F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7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CBACE2" w14:textId="6CDC00A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5C8496C" w14:textId="23BBB03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6E7ECB6" w14:textId="4E4DA77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9A520DE" w14:textId="0959797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70CDF495" w14:textId="17DF2B5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A18D100" w14:textId="20A82B0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2</w:t>
            </w:r>
          </w:p>
        </w:tc>
      </w:tr>
      <w:tr w:rsidRPr="009A36A3" w:rsidR="00967A06" w:rsidTr="492989E4" w14:paraId="3961C6D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D1A4A7B" w14:textId="573BB35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39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869824" w14:textId="010CF59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757F40C5" w14:textId="61347A27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3937F9" w14:textId="4F9E6E9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39347E" w14:textId="09BA8C7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15B61B" w14:textId="73080B6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EF197EB" w14:textId="7AC852B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93F7114" w14:textId="649087F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7D1D3F3" w14:textId="542B084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9</w:t>
            </w:r>
          </w:p>
        </w:tc>
      </w:tr>
      <w:tr w:rsidRPr="009A36A3" w:rsidR="00967A06" w:rsidTr="492989E4" w14:paraId="70A58AF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EC3BA7F" w14:textId="768B45A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216D01A" w14:textId="30B77D6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70FB7E57" w14:textId="314D0444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649041D" w14:textId="3C5A7C9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1BD162A" w14:textId="2974A3E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2A7FB19" w14:textId="35CA1B9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CCF5CD1" w14:textId="5107441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42120C4" w14:textId="687FF20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ACB9E97" w14:textId="108534B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</w:t>
            </w:r>
          </w:p>
        </w:tc>
      </w:tr>
      <w:tr w:rsidRPr="009A36A3" w:rsidR="00967A06" w:rsidTr="492989E4" w14:paraId="7CDC1A1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D4F3FF6" w14:textId="7E8D6D2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000D839" w14:textId="467AEC35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08BE27AC" w14:textId="3DF9C1DD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238ABB" w14:textId="3EBB663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FC543C2" w14:textId="43139B4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BA9351" w14:textId="54EB7D2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4FBDB16" w14:textId="3CAE511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5B818ED" w14:textId="5BBE3F8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E1B993" w14:textId="76F6F0C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</w:t>
            </w:r>
          </w:p>
        </w:tc>
      </w:tr>
      <w:tr w:rsidRPr="009A36A3" w:rsidR="00967A06" w:rsidTr="492989E4" w14:paraId="395304F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76887A3" w14:textId="3836C67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TIL 402 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AE4BD1D" w14:textId="016D0F1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795D3D35" w14:textId="55BC7F4C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42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5C22AD6" w14:textId="0D4F4B5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328903" w14:textId="4DFEF8A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4292A89" w14:textId="20A5543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B6C7730" w14:textId="747C279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2AA74B4" w14:textId="7E74EC2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32DC3EE" w14:textId="6E6D8FB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4</w:t>
            </w:r>
          </w:p>
        </w:tc>
      </w:tr>
      <w:tr w:rsidRPr="009A36A3" w:rsidR="00967A06" w:rsidTr="492989E4" w14:paraId="41BC681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355F49" w14:textId="0F7014E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E301F70" w14:textId="5ED78C8F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161AE1A3" w14:textId="2A6E7B61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5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6B55FE" w14:textId="208DEDA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A1B9F3" w14:textId="6BAFD55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BB00BC1" w14:textId="079A994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8181DEE" w14:textId="058E004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84EDA66" w14:textId="37F324DB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1427EB" w14:textId="2ADCE42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0</w:t>
            </w:r>
          </w:p>
        </w:tc>
      </w:tr>
      <w:tr w:rsidRPr="009A36A3" w:rsidR="00967A06" w:rsidTr="492989E4" w14:paraId="4B14F99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46F4A1B" w14:textId="45C30E3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6BBF975" w14:textId="3E6BEF3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="4831436C" w:rsidP="0164F475" w:rsidRDefault="4831436C" w14:paraId="356C38F4" w14:textId="30DA2BFA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7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BC02B69" w14:textId="55D3D4C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1E4AA5" w14:textId="703EF90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D3E333E" w14:textId="10B7E96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4F240849" w14:textId="395C0BB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E39CD0D" w14:textId="05DAC45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0364BC8" w14:textId="19AAD52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4</w:t>
            </w:r>
          </w:p>
        </w:tc>
      </w:tr>
      <w:tr w:rsidRPr="009A36A3" w:rsidR="00967A06" w:rsidTr="492989E4" w14:paraId="145373B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0ACFBF5" w14:textId="3A0412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0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A211EA" w14:textId="33BE991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34498EA" w14:textId="71FADD9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4AF9E96" w14:textId="499A41C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B10608D" w14:textId="2D1CD16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AE3AE5" w14:textId="6894C81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7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0B36A86" w:rsidP="0164F475" w:rsidRDefault="00B36A86" w14:paraId="3FA04B89" w14:textId="59C82E6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164F475" w:rsidP="0164F475" w:rsidRDefault="0164F475" w14:paraId="4209848C" w14:textId="578066C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tcMar/>
            <w:vAlign w:val="bottom"/>
            <w:hideMark/>
          </w:tcPr>
          <w:p w:rsidR="4831436C" w:rsidP="0164F475" w:rsidRDefault="4831436C" w14:paraId="6CD0C60E" w14:textId="5F9994DB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0</w:t>
            </w:r>
          </w:p>
        </w:tc>
      </w:tr>
      <w:tr w:rsidRPr="009A36A3" w:rsidR="00967A06" w:rsidTr="492989E4" w14:paraId="4DF8BF5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E7598C7" w14:textId="61A04D3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A3EFB0C" w14:textId="164B126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B8EE4F" w14:textId="27A93604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5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0FC590" w14:textId="191E4A4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4D7480" w14:textId="7532F2D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49C7FFE" w14:textId="5D6B6FC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0370784" w14:textId="45B6258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5381A15" w14:textId="7334785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2893933" w14:textId="6FCC904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8</w:t>
            </w:r>
          </w:p>
        </w:tc>
      </w:tr>
      <w:tr w:rsidRPr="009A36A3" w:rsidR="00967A06" w:rsidTr="492989E4" w14:paraId="7AC2BA9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5FF8DB14" w14:textId="1E057B7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0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29BED01" w14:textId="42C1857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74F9471" w14:textId="455F7D0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F1A33C9" w14:textId="14F2AA4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06C8F17" w14:textId="7036D8B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194CE3D" w14:textId="69F5EC5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6646F2AE" w14:textId="1119B42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1CF7FC46" w14:textId="407F260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1D1676E" w14:textId="2E309D35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5F9605A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931A9C" w14:textId="7829599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7FE759F" w14:textId="4DF12936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F4D63D" w14:textId="7FC5F17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F25B29B" w14:textId="78A1937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4663166" w14:textId="1FC1B37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11EB09F" w14:textId="7AF55A9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B6DC6C6" w14:textId="784BCF4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24E68D7" w14:textId="41FEB4D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3B9C0F3" w14:textId="3C971D8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8</w:t>
            </w:r>
          </w:p>
        </w:tc>
      </w:tr>
      <w:tr w:rsidRPr="009A36A3" w:rsidR="00967A06" w:rsidTr="492989E4" w14:paraId="2871EC2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122A76F" w14:textId="76B3AC9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0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66DC174" w14:textId="648B669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631D34" w14:textId="491E32D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A6B058" w14:textId="7BA53DF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ECBC576" w14:textId="6CC12CC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AFA7167" w14:textId="1A00F40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8,85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7AEE437" w14:textId="250D823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45385D9" w14:textId="3B5295C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376ED7" w14:textId="3CFD5450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1BA7FE3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FACEF21" w14:textId="664804F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1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E783E1A" w14:textId="11AE2678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00B7022" w14:textId="532DADA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865D286" w14:textId="2B09078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9F54BA" w14:textId="5CD13E0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4956AF1" w14:textId="1E42B42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5,9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433B3C76" w14:textId="37807D1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3A4CDD0B" w14:textId="513C60D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1C529B6" w14:textId="0B27EE3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0</w:t>
            </w:r>
          </w:p>
        </w:tc>
      </w:tr>
      <w:tr w:rsidRPr="009A36A3" w:rsidR="00967A06" w:rsidTr="492989E4" w14:paraId="2107599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8923DFA" w14:textId="1AEE723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1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1C462D3" w14:textId="5E8471C1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87C3F6D" w14:textId="042FF3E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8A13B2" w14:textId="1FF3FB5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3832DE" w14:textId="2892BEF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B6EBBE5" w14:textId="2A6DE01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536CC72" w14:textId="6198210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F918ADA" w14:textId="59EB111A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90B9139" w14:textId="08055E5B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72B6A29A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25D723A" w14:textId="233A6A4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A03DEF3" w14:textId="188F575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B2F1F4E" w14:textId="6C2927A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2C456DC" w14:textId="433496A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384E867" w14:textId="274D011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A4A19A4" w14:textId="170675C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4A184241" w14:textId="7FC32A4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143CB94D" w14:textId="29B9399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E80662C" w14:textId="6E21CC32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62E338FF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36CFF2B" w14:textId="193F4D7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9308AC" w14:textId="2563BF6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9A49FFC" w14:textId="3400A05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AB45E6" w14:textId="3A9A7E5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627253A" w14:textId="60470B9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0E5DDD" w14:textId="5322AEF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8,6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C7F5C58" w14:textId="01ACC15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ED964D3" w14:textId="09583B7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1AB3631" w14:textId="27AA5B1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4</w:t>
            </w:r>
          </w:p>
        </w:tc>
      </w:tr>
      <w:tr w:rsidRPr="009A36A3" w:rsidR="00967A06" w:rsidTr="492989E4" w14:paraId="0D21CD0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770D7A8" w14:textId="09491C4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2598070" w14:textId="6D644C7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FD715A" w14:textId="39B6E06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92969D2" w14:textId="4B9782E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86F179" w14:textId="49F2D74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B3BC3D" w14:textId="6FE82F0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5AF8435" w14:textId="308BE1E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26AE0768" w14:textId="7C8912C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.87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A2A223" w14:textId="18A12D4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6</w:t>
            </w:r>
          </w:p>
        </w:tc>
      </w:tr>
      <w:tr w:rsidRPr="009A36A3" w:rsidR="00967A06" w:rsidTr="492989E4" w14:paraId="59D1309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186D4648" w14:textId="69BD501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48C334D" w14:textId="670F4F6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37D8BE0" w14:textId="417DBB3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BE0AB70" w14:textId="725D160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D77EE0" w14:textId="09C9303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A082DE4" w14:textId="6B871DA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ABE6ADE" w14:textId="180CC91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68E524CA" w14:textId="1718554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4703455" w14:textId="3010520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8</w:t>
            </w:r>
          </w:p>
        </w:tc>
      </w:tr>
      <w:tr w:rsidRPr="009A36A3" w:rsidR="00967A06" w:rsidTr="492989E4" w14:paraId="3C6BF4E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1613A78" w14:textId="166EDFD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CD291A" w14:textId="711D9117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521BE2" w14:textId="7E607E5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8414CAA" w14:textId="3CF9AF1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3A4D200" w14:textId="24628C8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2597260" w14:textId="3CA976B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EF144EE" w14:textId="5488027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70DED58" w14:textId="6009F00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A7E64E0" w14:textId="00ED387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4</w:t>
            </w:r>
          </w:p>
        </w:tc>
      </w:tr>
      <w:tr w:rsidRPr="009A36A3" w:rsidR="00967A06" w:rsidTr="492989E4" w14:paraId="6FE6FC7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2E85D2BF" w14:textId="56DC06C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F0B51F7" w14:textId="1796469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2D5F22B" w14:textId="76FE7ED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47D15B6" w14:textId="0E4F1EC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A47D25B" w14:textId="32B1204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991C162" w14:textId="5306C06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6B01F9B5" w14:textId="1D0F8CA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770D56D7" w14:textId="01170F89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B97CF75" w14:textId="26422EE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76</w:t>
            </w:r>
          </w:p>
        </w:tc>
      </w:tr>
      <w:tr w:rsidRPr="009A36A3" w:rsidR="00967A06" w:rsidTr="492989E4" w14:paraId="3F4780F6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057544B" w14:textId="1219395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1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3BBDA1" w14:textId="0402D69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6668CC0" w14:textId="52E8BDD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9413464" w14:textId="5E1828F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0A534DB" w14:textId="4C2EBF7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F807918" w14:textId="339416F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88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383F592" w14:textId="0548197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44445E93" w14:textId="3D0CBEEE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FACCB1D" w14:textId="0C5A4EA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2</w:t>
            </w:r>
          </w:p>
        </w:tc>
      </w:tr>
      <w:tr w:rsidRPr="009A36A3" w:rsidR="00967A06" w:rsidTr="492989E4" w14:paraId="70A622D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6BDD696" w14:textId="6C2DFFD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1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CE64036" w14:textId="00991CA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979FAE5" w14:textId="29A4466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D6C491C" w14:textId="5012EE9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C97E88B" w14:textId="20EAA49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0A2BF93" w14:textId="1C537E6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E4AB8E1" w14:textId="6AB4B416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56615116" w14:textId="3376564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8256EA" w14:textId="0C64334D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22</w:t>
            </w:r>
          </w:p>
        </w:tc>
      </w:tr>
      <w:tr w:rsidRPr="009A36A3" w:rsidR="00967A06" w:rsidTr="492989E4" w14:paraId="7277F88C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6C4EA75" w14:textId="48678B43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C1FF164" w14:textId="3DD58725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FFD9756" w14:textId="38E709D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744ABE" w14:textId="61EB689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74FB06C" w14:textId="410492B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7F83C35" w14:textId="2BE5315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3,1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5441DB9" w14:textId="139EAE0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C739365" w14:textId="5CE6A7F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.7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BEFAE00" w14:textId="440D145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5</w:t>
            </w:r>
          </w:p>
        </w:tc>
      </w:tr>
      <w:tr w:rsidRPr="009A36A3" w:rsidR="00967A06" w:rsidTr="492989E4" w14:paraId="23F4F62B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033BBA0" w14:textId="1B60B91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A622363" w14:textId="73B4802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iant cell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728096F" w14:textId="44CDF0A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F2EB3D2" w14:textId="72D1DB4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B0D7F98" w14:textId="78C633C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15F9041" w14:textId="3F8F7B3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73BCC633" w14:textId="4A314C6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492989E4" w:rsidRDefault="0164F475" w14:paraId="61BC9BF5" w14:textId="50CEB4D5" w14:noSpellErr="1">
            <w:pPr>
              <w:rPr>
                <w:rFonts w:eastAsia="" w:eastAsiaTheme="minorEastAsia"/>
                <w:color w:val="FF0000" w:themeColor="text1"/>
                <w:sz w:val="22"/>
                <w:szCs w:val="22"/>
              </w:rPr>
            </w:pPr>
            <w:r w:rsidRPr="492989E4" w:rsidR="0164F475">
              <w:rPr>
                <w:rFonts w:eastAsia=""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036C03E" w14:textId="2A3B33D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8</w:t>
            </w:r>
          </w:p>
        </w:tc>
      </w:tr>
      <w:tr w:rsidRPr="009A36A3" w:rsidR="00967A06" w:rsidTr="492989E4" w14:paraId="1C6907D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3141A93" w14:textId="7602B1E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F3272C" w14:textId="3F59771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ED11C8D" w14:textId="5912A08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515FB31" w14:textId="3B4E395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50D5A3" w14:textId="072FD94A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1E9A73B" w14:textId="74E7ABD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4A3DA88B" w14:textId="2FBADD0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0B339FF0" w14:textId="15A3A176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2F08059" w14:textId="3689D53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3</w:t>
            </w:r>
          </w:p>
        </w:tc>
      </w:tr>
      <w:tr w:rsidRPr="009A36A3" w:rsidR="00967A06" w:rsidTr="492989E4" w14:paraId="38B081E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1BA5C828" w14:textId="7128AF5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F68D53E" w14:textId="4642C782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CB41263" w14:textId="0817EE1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D86DBE9" w14:textId="71ABC24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ADF20EE" w14:textId="31A92F8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53FF93A" w14:textId="08E4D50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7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6A33EF38" w14:textId="5F013E6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0CE275AC" w14:textId="4429962F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AE9022F" w14:textId="359FCAF2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42FC5A2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059D640E" w14:textId="3FACE85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16C835B" w14:textId="5CE884C1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astrocytoma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IDH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/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0D63C03" w14:textId="0644197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8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860BC91" w14:textId="5110DCCF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7CFB235" w14:textId="0FCC4CA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11A3FDD" w14:textId="35361AE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2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02821C65" w14:textId="49B9391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403018CD" w14:textId="61A06EF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ED0C554" w14:textId="2E62ED2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24</w:t>
            </w:r>
          </w:p>
        </w:tc>
      </w:tr>
      <w:tr w:rsidRPr="009A36A3" w:rsidR="00967A06" w:rsidTr="492989E4" w14:paraId="521B772E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7AE7139B" w14:textId="6000802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2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495865DC" w14:textId="39DBE9DE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E0C4520" w14:textId="32E21EB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B94347" w14:textId="5F0899F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B861BD2" w14:textId="17D7E95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2D91024" w14:textId="718A5EC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7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599D363B" w14:textId="5E24218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="0164F475" w:rsidP="0164F475" w:rsidRDefault="0164F475" w14:paraId="1AD8BC81" w14:textId="4DF2A233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8E7E924" w14:textId="2416856F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5BB41DE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36820F90" w14:textId="008C3C8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lastRenderedPageBreak/>
              <w:t>TIL 42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8431D8A" w14:textId="6873FE0D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recurrent glioblastoma IDH </w:t>
            </w:r>
            <w:proofErr w:type="spellStart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FF0000"/>
                <w:sz w:val="22"/>
                <w:szCs w:val="22"/>
              </w:rPr>
              <w:t xml:space="preserve"> G3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60930E2" w14:textId="4A60351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DD5FB7C" w14:textId="44BF8CD6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54BDBCE" w14:textId="50FA268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77BD9ABF" w14:textId="4652D45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94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1F72017A" w14:textId="6F3E2A1F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748A93A0" w14:textId="0294780D">
            <w:pPr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50B368C3" w14:textId="1D0173CD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3DD4937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BA6D51F" w14:textId="187B890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27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13FB9DB" w14:textId="29C8566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D584E62" w14:textId="5CF378D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9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06572C3" w14:textId="4D48A3A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3BED417" w14:textId="2BC044E8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9588C3C" w14:textId="6B7EFFA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C41D495" w14:textId="4B7634DD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0F551CE" w14:textId="3D3E3C64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E5D0E7B" w14:textId="4722C21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7</w:t>
            </w:r>
          </w:p>
        </w:tc>
      </w:tr>
      <w:tr w:rsidRPr="009A36A3" w:rsidR="00967A06" w:rsidTr="492989E4" w14:paraId="0DDB4132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8CD2F3F" w14:textId="1C13FE68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TIL 428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55648F8" w14:textId="3FAE4C75">
            <w:pPr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DD8FD7" w14:textId="7BFC929C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D5E5039" w14:textId="345BFA7A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F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BBE1A84" w14:textId="11383A5B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F7752A4" w14:textId="492B3D8A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MET (3,2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D254770" w14:textId="51CD9F8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2CF2ED1" w14:textId="2D8DA4D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70E2CAB" w14:textId="57636811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164F475">
              <w:rPr>
                <w:rFonts w:eastAsiaTheme="minorEastAsia"/>
                <w:sz w:val="22"/>
                <w:szCs w:val="22"/>
              </w:rPr>
              <w:t>39</w:t>
            </w:r>
          </w:p>
        </w:tc>
      </w:tr>
      <w:tr w:rsidRPr="009A36A3" w:rsidR="00967A06" w:rsidTr="492989E4" w14:paraId="45788DD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0BF3D108" w14:textId="5086651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29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E27240E" w14:textId="36ACBDF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1D459F3" w14:textId="3106CEB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E571AC0" w14:textId="68209D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9A583A1" w14:textId="6B3F256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4041B9" w14:textId="56E8A7D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5A7B34F" w14:textId="4C496D5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57E5253F" w14:textId="44E193C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14DBCC5" w14:textId="467C803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0</w:t>
            </w:r>
          </w:p>
        </w:tc>
      </w:tr>
      <w:tr w:rsidRPr="009A36A3" w:rsidR="00967A06" w:rsidTr="492989E4" w14:paraId="11B7D310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2F53C995" w14:textId="49650DE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30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AC9BE4" w14:textId="2184C10D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recurrent 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58913F9" w14:textId="4CB9E7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26789694" w14:textId="5F77A05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91C2C6A" w14:textId="108D2C0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80FDA4B" w14:textId="01ED724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3,2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1DD6C274" w14:textId="40B5999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5C6CA19A" w14:textId="36763E1A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B3683BE" w14:textId="3E0B95E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5</w:t>
            </w:r>
          </w:p>
        </w:tc>
      </w:tr>
      <w:tr w:rsidRPr="009A36A3" w:rsidR="00967A06" w:rsidTr="492989E4" w14:paraId="1ABD39D9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7ACC0E11" w14:textId="57953641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31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037EF61" w14:textId="5EFC582C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IDH 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DFC87CA" w14:textId="242077F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3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717D242" w14:textId="1415EE5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1A467504" w14:textId="4E3F484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686E936" w14:textId="3185CD5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ET (2,27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128B3991" w14:textId="7F61988E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31B9C8D3" w14:textId="195CB7C8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0DB5143B" w14:textId="7B43194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38</w:t>
            </w:r>
          </w:p>
        </w:tc>
      </w:tr>
      <w:tr w:rsidRPr="009A36A3" w:rsidR="00967A06" w:rsidTr="492989E4" w14:paraId="5145A68D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8A4BEFA" w14:textId="34AF8074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32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8442AA6" w14:textId="215C8B9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151FD4F" w14:textId="372009C7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54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80FCC1B" w14:textId="797D518B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DE44FCC" w14:textId="5E3812E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5CD7A38" w14:textId="15D786F0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0,23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6E4B0739" w14:textId="16888BC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5F8DAA8" w14:textId="6B1CB996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291B9B8" w14:textId="2CCF9D1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19</w:t>
            </w:r>
          </w:p>
        </w:tc>
      </w:tr>
      <w:tr w:rsidRPr="009A36A3" w:rsidR="00967A06" w:rsidTr="492989E4" w14:paraId="46330281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3743A844" w14:textId="50039D8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33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445A229" w14:textId="21B519D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C46F015" w14:textId="515938F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7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29E71D1" w14:textId="543F38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FFFCF5" w14:textId="3CB80CA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DA70645" w14:textId="3DC1A72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2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38486E8F" w14:textId="6F07510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B3FCB8A" w14:textId="33FADD6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4A72E5A" w14:textId="11C473F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6</w:t>
            </w:r>
          </w:p>
        </w:tc>
      </w:tr>
      <w:tr w:rsidRPr="009A36A3" w:rsidR="00967A06" w:rsidTr="492989E4" w14:paraId="18930164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6FC9D740" w14:textId="1A7DEB3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34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3BE8711" w14:textId="0771AEA4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4E65E712" w14:textId="7DE2D19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03F82894" w14:textId="2445BB1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3CB8FC" w14:textId="27349F8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C5AB8A7" w14:textId="1B72592B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6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49F60C4B" w14:textId="73AB2C3F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E1187A2" w14:textId="44BF3350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F32D1D7" w14:textId="7A2E0982">
            <w:pPr>
              <w:rPr>
                <w:rFonts w:eastAsiaTheme="minorEastAsia"/>
                <w:sz w:val="22"/>
                <w:szCs w:val="22"/>
              </w:rPr>
            </w:pPr>
          </w:p>
        </w:tc>
      </w:tr>
      <w:tr w:rsidRPr="009A36A3" w:rsidR="00967A06" w:rsidTr="492989E4" w14:paraId="02723805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center"/>
            <w:hideMark/>
          </w:tcPr>
          <w:p w:rsidR="4831436C" w:rsidP="0164F475" w:rsidRDefault="4831436C" w14:paraId="4BA19CF5" w14:textId="773B1C2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TIL 435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F332BF1" w14:textId="1051B673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recurrent glioblastoma IDH </w:t>
            </w:r>
            <w:proofErr w:type="spellStart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ut</w:t>
            </w:r>
            <w:proofErr w:type="spellEnd"/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 xml:space="preserve"> G4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41E9DAC" w14:textId="1E5749F6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6F6FC8D5" w14:textId="3232AB1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39C16B2F" w14:textId="2161ADA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4AABF211" w14:textId="615FF379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NMET (0,00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7EDB353C" w14:textId="5C4BE2D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tcMar/>
            <w:vAlign w:val="bottom"/>
          </w:tcPr>
          <w:p w:rsidR="0164F475" w:rsidP="0164F475" w:rsidRDefault="0164F475" w14:paraId="1D409C06" w14:textId="482F3DD7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1F2"/>
            <w:noWrap/>
            <w:tcMar/>
            <w:vAlign w:val="bottom"/>
            <w:hideMark/>
          </w:tcPr>
          <w:p w:rsidR="4831436C" w:rsidP="0164F475" w:rsidRDefault="4831436C" w14:paraId="25B87BB7" w14:textId="4AD109F4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164F475">
              <w:rPr>
                <w:rFonts w:eastAsiaTheme="minorEastAsia"/>
                <w:color w:val="000000" w:themeColor="text1"/>
                <w:sz w:val="22"/>
                <w:szCs w:val="22"/>
              </w:rPr>
              <w:t>19</w:t>
            </w:r>
          </w:p>
        </w:tc>
      </w:tr>
      <w:tr w:rsidRPr="009A36A3" w:rsidR="00967A06" w:rsidTr="492989E4" w14:paraId="155B4058" w14:textId="77777777">
        <w:trPr>
          <w:trHeight w:val="299"/>
        </w:trPr>
        <w:tc>
          <w:tcPr>
            <w:tcW w:w="151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="4831436C" w:rsidP="0164F475" w:rsidRDefault="4831436C" w14:paraId="50732F65" w14:textId="14D9BF8C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TIL 436</w:t>
            </w:r>
          </w:p>
        </w:tc>
        <w:tc>
          <w:tcPr>
            <w:tcW w:w="33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7020D61C" w14:textId="222D7973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glioblastoma</w:t>
            </w:r>
          </w:p>
        </w:tc>
        <w:tc>
          <w:tcPr>
            <w:tcW w:w="81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7465694" w14:textId="1B06D12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66</w:t>
            </w:r>
          </w:p>
        </w:tc>
        <w:tc>
          <w:tcPr>
            <w:tcW w:w="78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6AC3DA3E" w14:textId="68AED681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</w:t>
            </w:r>
          </w:p>
        </w:tc>
        <w:tc>
          <w:tcPr>
            <w:tcW w:w="127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3910A39C" w14:textId="7D566E09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WT</w:t>
            </w:r>
          </w:p>
        </w:tc>
        <w:tc>
          <w:tcPr>
            <w:tcW w:w="20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1B153CAC" w14:textId="652811F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MET (2,41)</w:t>
            </w:r>
          </w:p>
        </w:tc>
        <w:tc>
          <w:tcPr>
            <w:tcW w:w="141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0CB45411" w14:textId="7112FD45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Y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="0164F475" w:rsidP="0164F475" w:rsidRDefault="0164F475" w14:paraId="275422CB" w14:textId="6F64A360">
            <w:pPr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4831436C" w:rsidP="0164F475" w:rsidRDefault="4831436C" w14:paraId="556D427A" w14:textId="05D6D322">
            <w:pPr>
              <w:jc w:val="center"/>
              <w:rPr>
                <w:rFonts w:eastAsiaTheme="minorEastAsia"/>
                <w:color w:val="FF0000"/>
                <w:sz w:val="22"/>
                <w:szCs w:val="22"/>
              </w:rPr>
            </w:pPr>
            <w:r w:rsidRPr="0164F475">
              <w:rPr>
                <w:rFonts w:eastAsiaTheme="minorEastAsia"/>
                <w:color w:val="FF0000"/>
                <w:sz w:val="22"/>
                <w:szCs w:val="22"/>
              </w:rPr>
              <w:t>38</w:t>
            </w:r>
          </w:p>
        </w:tc>
      </w:tr>
    </w:tbl>
    <w:p w:rsidR="002875B5" w:rsidRDefault="002875B5" w14:paraId="6C39B47C" w14:textId="77777777">
      <w:pPr>
        <w:spacing w:after="160" w:line="259" w:lineRule="auto"/>
        <w:rPr>
          <w:lang w:val="en-US"/>
        </w:rPr>
      </w:pPr>
    </w:p>
    <w:p w:rsidR="002875B5" w:rsidRDefault="002875B5" w14:paraId="162638DF" w14:textId="77777777">
      <w:pPr>
        <w:spacing w:after="160" w:line="259" w:lineRule="auto"/>
        <w:rPr>
          <w:lang w:val="en-US"/>
        </w:rPr>
      </w:pPr>
    </w:p>
    <w:p w:rsidRPr="000A4FE5" w:rsidR="00C733F8" w:rsidP="26DE8E82" w:rsidRDefault="000A4FE5" w14:paraId="618C1019" w14:textId="28F77A49">
      <w:pPr>
        <w:spacing w:after="160" w:line="259" w:lineRule="auto"/>
        <w:rPr>
          <w:sz w:val="22"/>
          <w:szCs w:val="22"/>
          <w:lang w:val="en-US"/>
        </w:rPr>
      </w:pPr>
      <w:r w:rsidRPr="0164F475">
        <w:rPr>
          <w:lang w:val="en-US"/>
        </w:rPr>
        <w:t xml:space="preserve">Abbreviations: IDH = </w:t>
      </w:r>
      <w:proofErr w:type="spellStart"/>
      <w:r w:rsidRPr="0164F475">
        <w:rPr>
          <w:lang w:val="en-US"/>
        </w:rPr>
        <w:t>Isocitrate</w:t>
      </w:r>
      <w:proofErr w:type="spellEnd"/>
      <w:r w:rsidRPr="0164F475">
        <w:rPr>
          <w:lang w:val="en-US"/>
        </w:rPr>
        <w:t xml:space="preserve"> dehydrogenase; MGMT = </w:t>
      </w:r>
      <w:proofErr w:type="gramStart"/>
      <w:r w:rsidRPr="0164F475">
        <w:rPr>
          <w:lang w:val="en-US"/>
        </w:rPr>
        <w:t>O[</w:t>
      </w:r>
      <w:proofErr w:type="gramEnd"/>
      <w:r w:rsidRPr="0164F475">
        <w:rPr>
          <w:lang w:val="en-US"/>
        </w:rPr>
        <w:t>6]-</w:t>
      </w:r>
      <w:proofErr w:type="spellStart"/>
      <w:r w:rsidRPr="0164F475">
        <w:rPr>
          <w:lang w:val="en-US"/>
        </w:rPr>
        <w:t>methylguanine</w:t>
      </w:r>
      <w:proofErr w:type="spellEnd"/>
      <w:r w:rsidRPr="0164F475">
        <w:rPr>
          <w:lang w:val="en-US"/>
        </w:rPr>
        <w:t xml:space="preserve">-DNA </w:t>
      </w:r>
      <w:proofErr w:type="spellStart"/>
      <w:r w:rsidRPr="0164F475">
        <w:rPr>
          <w:lang w:val="en-US"/>
        </w:rPr>
        <w:t>methyltransferase</w:t>
      </w:r>
      <w:proofErr w:type="spellEnd"/>
      <w:r w:rsidRPr="0164F475">
        <w:rPr>
          <w:lang w:val="en-US"/>
        </w:rPr>
        <w:t xml:space="preserve">; G = grade; WT= wild-type; MUT = mutant; M = methylated; U = </w:t>
      </w:r>
      <w:proofErr w:type="spellStart"/>
      <w:r w:rsidRPr="0164F475" w:rsidR="2C7F0FBB">
        <w:rPr>
          <w:lang w:val="en-US"/>
        </w:rPr>
        <w:t>unmethylated</w:t>
      </w:r>
      <w:proofErr w:type="spellEnd"/>
      <w:r w:rsidRPr="0164F475" w:rsidR="2C7F0FBB">
        <w:rPr>
          <w:lang w:val="en-US"/>
        </w:rPr>
        <w:t>;</w:t>
      </w:r>
      <w:r w:rsidRPr="0164F475">
        <w:rPr>
          <w:lang w:val="en-US"/>
        </w:rPr>
        <w:t xml:space="preserve"> </w:t>
      </w:r>
      <w:r w:rsidRPr="0164F475" w:rsidR="43EC4304">
        <w:rPr>
          <w:lang w:val="en-US"/>
        </w:rPr>
        <w:t>DEX: dexamethasone</w:t>
      </w:r>
      <w:r w:rsidRPr="0164F475" w:rsidR="4A6881E9">
        <w:rPr>
          <w:lang w:val="en-US"/>
        </w:rPr>
        <w:t xml:space="preserve">. </w:t>
      </w:r>
      <w:r w:rsidRPr="0164F475" w:rsidR="4A6881E9">
        <w:rPr>
          <w:color w:val="FF0000"/>
          <w:sz w:val="22"/>
          <w:szCs w:val="22"/>
        </w:rPr>
        <w:t xml:space="preserve">In red not expanded </w:t>
      </w:r>
      <w:proofErr w:type="spellStart"/>
      <w:r w:rsidRPr="0164F475" w:rsidR="4A6881E9">
        <w:rPr>
          <w:color w:val="FF0000"/>
          <w:sz w:val="22"/>
          <w:szCs w:val="22"/>
        </w:rPr>
        <w:t>tr</w:t>
      </w:r>
      <w:proofErr w:type="spellEnd"/>
      <w:r w:rsidRPr="0164F475" w:rsidR="4A6881E9">
        <w:rPr>
          <w:color w:val="FF0000"/>
          <w:sz w:val="22"/>
          <w:szCs w:val="22"/>
        </w:rPr>
        <w:t xml:space="preserve">-TILs. </w:t>
      </w:r>
      <w:r w:rsidRPr="0164F475" w:rsidR="4A6881E9">
        <w:rPr>
          <w:sz w:val="22"/>
          <w:szCs w:val="22"/>
        </w:rPr>
        <w:t>Highlighted light blue IDH1 mutant samples.</w:t>
      </w:r>
    </w:p>
    <w:p w:rsidR="003D387F" w:rsidRDefault="003D387F" w14:paraId="7D320D9C" w14:textId="044120B2">
      <w:pPr>
        <w:spacing w:after="160" w:line="259" w:lineRule="auto"/>
        <w:rPr>
          <w:b/>
          <w:lang w:val="en-US"/>
        </w:rPr>
      </w:pPr>
    </w:p>
    <w:p w:rsidR="003D387F" w:rsidRDefault="003D387F" w14:paraId="51900C6D" w14:textId="24C88490">
      <w:pPr>
        <w:spacing w:after="160" w:line="259" w:lineRule="auto"/>
        <w:rPr>
          <w:b/>
          <w:lang w:val="en-US"/>
        </w:rPr>
      </w:pPr>
      <w:r>
        <w:rPr>
          <w:b/>
          <w:lang w:val="en-US"/>
        </w:rPr>
        <w:br w:type="page"/>
      </w:r>
    </w:p>
    <w:p w:rsidR="003D387F" w:rsidRDefault="003D387F" w14:paraId="3B925D22" w14:textId="77777777">
      <w:pPr>
        <w:spacing w:after="160" w:line="259" w:lineRule="auto"/>
        <w:rPr>
          <w:b/>
          <w:lang w:val="en-US"/>
        </w:rPr>
      </w:pPr>
    </w:p>
    <w:p w:rsidR="00AC1000" w:rsidRDefault="00AA2EAB" w14:paraId="527E20F8" w14:textId="03BF6B82">
      <w:pPr>
        <w:spacing w:after="160" w:line="259" w:lineRule="auto"/>
        <w:rPr>
          <w:b/>
        </w:rPr>
      </w:pPr>
      <w:r>
        <w:rPr>
          <w:b/>
          <w:lang w:val="en-US"/>
        </w:rPr>
        <w:t xml:space="preserve">Table S2. </w:t>
      </w:r>
      <w:r w:rsidRPr="009809E4" w:rsidR="00AC1000">
        <w:rPr>
          <w:b/>
          <w:lang w:val="en-US"/>
        </w:rPr>
        <w:t xml:space="preserve">Recovery of immune cells from </w:t>
      </w:r>
      <w:r w:rsidR="00AC1000">
        <w:rPr>
          <w:b/>
          <w:lang w:val="en-US"/>
        </w:rPr>
        <w:t>CUSA material</w:t>
      </w:r>
    </w:p>
    <w:tbl>
      <w:tblPr>
        <w:tblW w:w="144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5"/>
        <w:gridCol w:w="1425"/>
        <w:gridCol w:w="2326"/>
        <w:gridCol w:w="2171"/>
        <w:gridCol w:w="2339"/>
        <w:gridCol w:w="2210"/>
        <w:gridCol w:w="2211"/>
      </w:tblGrid>
      <w:tr w:rsidRPr="008C19C2" w:rsidR="00576751" w:rsidTr="00576751" w14:paraId="5B3D823F" w14:textId="77777777">
        <w:trPr>
          <w:trHeight w:val="504"/>
        </w:trPr>
        <w:tc>
          <w:tcPr>
            <w:tcW w:w="17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576751" w:rsidP="009D2699" w:rsidRDefault="00576751" w14:paraId="4BC3B05F" w14:textId="7777777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576751" w:rsidP="009D2699" w:rsidRDefault="00576751" w14:paraId="2D520408" w14:textId="265176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Pre-CD137 enrichment </w:t>
            </w:r>
          </w:p>
        </w:tc>
        <w:tc>
          <w:tcPr>
            <w:tcW w:w="232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576751" w:rsidP="1E4F1D90" w:rsidRDefault="00576751" w14:paraId="3D4ABD70" w14:textId="65B9D53D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1E4F1D9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Post CD137 </w:t>
            </w:r>
          </w:p>
          <w:p w:rsidRPr="008C19C2" w:rsidR="00576751" w:rsidP="009D2699" w:rsidRDefault="00576751" w14:paraId="3E716060" w14:textId="464F74E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1E4F1D9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enrichment</w:t>
            </w:r>
          </w:p>
        </w:tc>
        <w:tc>
          <w:tcPr>
            <w:tcW w:w="21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576751" w:rsidP="009D2699" w:rsidRDefault="00576751" w14:paraId="1E8B28EE" w14:textId="193849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Pre-CD137 enrichment </w:t>
            </w:r>
          </w:p>
        </w:tc>
        <w:tc>
          <w:tcPr>
            <w:tcW w:w="23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576751" w:rsidP="009D2699" w:rsidRDefault="00576751" w14:paraId="5BADF512" w14:textId="389857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ost CD137 enrichment</w:t>
            </w:r>
          </w:p>
        </w:tc>
        <w:tc>
          <w:tcPr>
            <w:tcW w:w="22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8C19C2" w:rsidR="00576751" w:rsidP="009D2699" w:rsidRDefault="00576751" w14:paraId="3B9F9FBC" w14:textId="7E0C897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Pre-CD137 enrichment </w:t>
            </w:r>
          </w:p>
        </w:tc>
        <w:tc>
          <w:tcPr>
            <w:tcW w:w="22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8C19C2" w:rsidR="00576751" w:rsidP="009D2699" w:rsidRDefault="00576751" w14:paraId="75BFD439" w14:textId="53E6308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ost CD137 enrichment</w:t>
            </w:r>
          </w:p>
        </w:tc>
      </w:tr>
      <w:tr w:rsidRPr="008C19C2" w:rsidR="00005A04" w:rsidTr="00161795" w14:paraId="1769E24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1BA8852" w14:textId="1AEBBB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TIL </w:t>
            </w:r>
          </w:p>
        </w:tc>
        <w:tc>
          <w:tcPr>
            <w:tcW w:w="375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005A04" w:rsidP="00005A04" w:rsidRDefault="00005A04" w14:paraId="4C0C9F09" w14:textId="68B0F56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umber of cells (X10</w:t>
            </w: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vertAlign w:val="superscript"/>
              </w:rPr>
              <w:t>6</w:t>
            </w: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451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C19C2" w:rsidR="00005A04" w:rsidP="00005A04" w:rsidRDefault="00005A04" w14:paraId="1B3DEFAB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%CD45</w:t>
            </w: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vertAlign w:val="superscript"/>
              </w:rPr>
              <w:t xml:space="preserve"> bight</w:t>
            </w:r>
          </w:p>
        </w:tc>
        <w:tc>
          <w:tcPr>
            <w:tcW w:w="442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Pr="008C19C2" w:rsidR="00005A04" w:rsidP="00005A04" w:rsidRDefault="00005A04" w14:paraId="32202CF8" w14:textId="7777777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% CD137+ (on CD45</w:t>
            </w: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vertAlign w:val="superscript"/>
              </w:rPr>
              <w:t>bight</w:t>
            </w:r>
            <w:r w:rsidRPr="008C19C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D3+)</w:t>
            </w:r>
          </w:p>
        </w:tc>
      </w:tr>
      <w:tr w:rsidRPr="008C19C2" w:rsidR="00005A04" w:rsidTr="00161795" w14:paraId="54C325F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5419F8B5" w14:textId="72DE2FC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4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36725D4" w14:textId="3A9F4CB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722E2F9" w14:textId="710A0BC6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06A43B3" w14:textId="2E1674CB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6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07B3EA52" w14:textId="3402A0D0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5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1C30F96D" w14:textId="28F392FF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33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1DDD7AF7" w14:textId="77953D30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9.6</w:t>
            </w:r>
          </w:p>
        </w:tc>
      </w:tr>
      <w:tr w:rsidRPr="008C19C2" w:rsidR="00005A04" w:rsidTr="00161795" w14:paraId="3328DD6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5D936654" w14:textId="078C650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4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7AC98984" w14:textId="5BF04D6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0AD8777" w14:textId="257028A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C32931B" w14:textId="10DF770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3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7B425975" w14:textId="72AC95C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B6ED7DD" w14:textId="7B85E2EF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2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65C0497" w14:textId="2E40CC6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81.3</w:t>
            </w:r>
          </w:p>
        </w:tc>
      </w:tr>
      <w:tr w:rsidRPr="008C19C2" w:rsidR="00005A04" w:rsidTr="00161795" w14:paraId="323DB71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1C1F236" w14:textId="2109291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5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875D3E3" w14:textId="181999F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5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6B4E963C" w14:textId="5F077B16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9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0E675C8" w14:textId="3D8CFD2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0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64414867" w14:textId="002531D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78393F3" w14:textId="5184416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1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4DCFA6C5" w14:textId="39EA88B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9.8</w:t>
            </w:r>
          </w:p>
        </w:tc>
      </w:tr>
      <w:tr w:rsidRPr="008C19C2" w:rsidR="00005A04" w:rsidTr="00161795" w14:paraId="2765A88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4A50FC6" w14:textId="312ED5E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6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B5AD76D" w14:textId="78284AB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70748C9" w14:textId="1B96BFD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D803F34" w14:textId="0D16B8A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C059537" w14:textId="0A3C320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D3A4B67" w14:textId="71D1099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06B81F7" w14:textId="1C998A2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</w:t>
            </w:r>
          </w:p>
        </w:tc>
      </w:tr>
      <w:tr w:rsidRPr="008C19C2" w:rsidR="00005A04" w:rsidTr="00161795" w14:paraId="18A03B4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1FE83E2" w14:textId="73E587C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C1623DC" w14:textId="0E6C50C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86A6F97" w14:textId="19F8361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47B4F8" w14:textId="5409531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7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7F66203" w14:textId="2FBCE54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21AF7B6" w14:textId="49F89D9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F9DED29" w14:textId="157B89E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8.4</w:t>
            </w:r>
          </w:p>
        </w:tc>
      </w:tr>
      <w:tr w:rsidRPr="008C19C2" w:rsidR="00005A04" w:rsidTr="0061591F" w14:paraId="70CE521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61591F" w:rsidR="00005A04" w:rsidP="00005A04" w:rsidRDefault="00005A04" w14:paraId="560DDBBE" w14:textId="3E0AC166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61591F" w:rsidR="00005A04" w:rsidP="00005A04" w:rsidRDefault="00005A04" w14:paraId="6CB3EB87" w14:textId="4637135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61591F" w:rsidR="00005A04" w:rsidP="00005A04" w:rsidRDefault="00005A04" w14:paraId="4D5F7C46" w14:textId="1B29CDFD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61591F" w:rsidR="00005A04" w:rsidP="00005A04" w:rsidRDefault="00005A04" w14:paraId="632F685D" w14:textId="240019B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61591F" w:rsidR="00005A04" w:rsidP="00005A04" w:rsidRDefault="00005A04" w14:paraId="2CC396F2" w14:textId="13C0D631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61591F" w:rsidR="00005A04" w:rsidP="00005A04" w:rsidRDefault="00005A04" w14:paraId="66828F9D" w14:textId="767B6E0C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6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61591F" w:rsidR="00005A04" w:rsidP="00005A04" w:rsidRDefault="00005A04" w14:paraId="39CC61BD" w14:textId="590CB587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5.7</w:t>
            </w:r>
          </w:p>
        </w:tc>
      </w:tr>
      <w:tr w:rsidRPr="008C19C2" w:rsidR="00005A04" w:rsidTr="00161795" w14:paraId="7B508D4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6314D86" w14:textId="36CBD08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C77D4A4" w14:textId="7B34996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C254B94" w14:textId="7908751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DD148D9" w14:textId="17343AA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0E4B619" w14:textId="4F3F645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12AD44B" w14:textId="779B45C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31F1AB6" w14:textId="7BCB73D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2.3</w:t>
            </w:r>
          </w:p>
        </w:tc>
      </w:tr>
      <w:tr w:rsidRPr="008C19C2" w:rsidR="00005A04" w:rsidTr="00161795" w14:paraId="798AA03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C49FDB1" w14:textId="57B5FE9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D966205" w14:textId="52248D6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D3B10D1" w14:textId="32A8BB2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E00E1D7" w14:textId="6F584AD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2E4CCA0" w14:textId="6CCACC4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E8ACF98" w14:textId="52D905D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3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E4AE045" w14:textId="49A870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8.1</w:t>
            </w:r>
          </w:p>
        </w:tc>
      </w:tr>
      <w:tr w:rsidRPr="008C19C2" w:rsidR="00005A04" w:rsidTr="00161795" w14:paraId="214C4566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6304B92" w14:textId="451050D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6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5CFFCE1" w14:textId="1C885A0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724F93C" w14:textId="3B1F677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07A672A" w14:textId="1181639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2D46D1B" w14:textId="4D419EB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A6A7D26" w14:textId="696FFAD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24FFA91" w14:textId="25516F9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5</w:t>
            </w:r>
          </w:p>
        </w:tc>
      </w:tr>
      <w:tr w:rsidRPr="008C19C2" w:rsidR="00005A04" w:rsidTr="00161795" w14:paraId="6518BAB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0F20CA" w14:textId="4CAF8AA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69AAD8" w14:textId="6B9EB13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9CBE28F" w14:textId="2E20052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BF435F" w14:textId="6FB6C6A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D88488F" w14:textId="2A733BC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05486DD" w14:textId="2D78766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5C6C24B" w14:textId="638A0C7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7</w:t>
            </w:r>
          </w:p>
        </w:tc>
      </w:tr>
      <w:tr w:rsidRPr="008C19C2" w:rsidR="00005A04" w:rsidTr="0061591F" w14:paraId="442F32B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00C102D7" w14:textId="396F05C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0796903B" w14:textId="445F1F0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627DBA9" w14:textId="299C6D2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222B887" w14:textId="3C9829C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5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90DD1D4" w14:textId="555257E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2237BA76" w14:textId="46B4843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0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4EF911DD" w14:textId="577DD3D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5.4</w:t>
            </w:r>
          </w:p>
        </w:tc>
      </w:tr>
      <w:tr w:rsidRPr="008C19C2" w:rsidR="00005A04" w:rsidTr="00161795" w14:paraId="22BFBE8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1B856E3" w14:textId="17BA35A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7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77EA3135" w14:textId="55702A4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E6EA9EC" w14:textId="29C7361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8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679C3B0" w14:textId="084CB24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55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85501A5" w14:textId="6555500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5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602CCE16" w14:textId="5F2F4DE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0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1EB1635" w14:textId="49A8EC0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3.4</w:t>
            </w:r>
          </w:p>
        </w:tc>
      </w:tr>
      <w:tr w:rsidRPr="008C19C2" w:rsidR="00005A04" w:rsidTr="00161795" w14:paraId="63AF962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0FD21A0" w14:textId="0E8DFA8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9FFD622" w14:textId="40317B7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6C6BC7A" w14:textId="60CAC70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1398456" w14:textId="4CF7977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96C649" w14:textId="05B6AE2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141BFDB" w14:textId="45250B9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269E629" w14:textId="1D0F039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1</w:t>
            </w:r>
          </w:p>
        </w:tc>
      </w:tr>
      <w:tr w:rsidRPr="008C19C2" w:rsidR="00005A04" w:rsidTr="00161795" w14:paraId="3A7D9547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22109BF" w14:textId="6AA95B4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87FD694" w14:textId="0BFB25F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B57BEB6" w14:textId="4737744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03C28E2" w14:textId="067E2BC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EF914A2" w14:textId="7AB6780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4995CF9" w14:textId="7D9FAD6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A90A7AF" w14:textId="6FDB405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7</w:t>
            </w:r>
          </w:p>
        </w:tc>
      </w:tr>
      <w:tr w:rsidRPr="008C19C2" w:rsidR="00005A04" w:rsidTr="00161795" w14:paraId="196A262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ED4A12D" w14:textId="169D53C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E383A20" w14:textId="4497388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E1AC45B" w14:textId="501CE98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3EB8BA9" w14:textId="6605100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599980" w14:textId="1F13AEF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E62ABCC" w14:textId="7AFE661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A65AB52" w14:textId="776E5BA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7.8</w:t>
            </w:r>
          </w:p>
        </w:tc>
      </w:tr>
      <w:tr w:rsidRPr="008C19C2" w:rsidR="00005A04" w:rsidTr="00161795" w14:paraId="112A688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8469D4F" w14:textId="60F94A2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80D8BD4" w14:textId="7C3BF78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ABA43B1" w14:textId="5589D6A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C3CAED" w14:textId="35C871C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04C8F9C" w14:textId="4FF72C6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42E1F47" w14:textId="54FC721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872A4D5" w14:textId="088F955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5</w:t>
            </w:r>
          </w:p>
        </w:tc>
      </w:tr>
      <w:tr w:rsidRPr="008C19C2" w:rsidR="00005A04" w:rsidTr="0061591F" w14:paraId="0800132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22F7F0A3" w14:textId="137AA30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1CD7538A" w14:textId="1C86DF9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0BACA310" w14:textId="33E5FFD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8F84CB0" w14:textId="4D01738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68A2FEC3" w14:textId="18BE3B1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50145E5F" w14:textId="54B6C70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3875530E" w14:textId="0A6F381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8.1</w:t>
            </w:r>
          </w:p>
        </w:tc>
      </w:tr>
      <w:tr w:rsidRPr="008C19C2" w:rsidR="00005A04" w:rsidTr="00161795" w14:paraId="31B740A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5ECB66A" w14:textId="5E43D20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51EA6CB" w14:textId="432E4A6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3F1B2FA" w14:textId="61E1382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A6C1CFA" w14:textId="00BDE1F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0A07BD6" w14:textId="15A8734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7BB927E" w14:textId="19D962C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1EFA5C5" w14:textId="512660D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7</w:t>
            </w:r>
          </w:p>
        </w:tc>
      </w:tr>
      <w:tr w:rsidRPr="008C19C2" w:rsidR="00005A04" w:rsidTr="00161795" w14:paraId="716BE47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5E38D29C" w14:textId="7CA3F21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8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44F4997E" w14:textId="7C55AB73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76B1430C" w14:textId="648F0B1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966201E" w14:textId="05B53A5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32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DEAE302" w14:textId="6E0B2DF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713A1D7" w14:textId="2425FF0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9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7346DFA" w14:textId="537DC67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95.5</w:t>
            </w:r>
          </w:p>
        </w:tc>
      </w:tr>
      <w:tr w:rsidRPr="008C19C2" w:rsidR="00005A04" w:rsidTr="00161795" w14:paraId="7027700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32972FD" w14:textId="4C36B66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82D3D2E" w14:textId="352E5CF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A9115C7" w14:textId="5B165C3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AFD6E1A" w14:textId="486785F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775AA32" w14:textId="6F0BCF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80F1655" w14:textId="3FEEC29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9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5D8905F" w14:textId="767D014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0</w:t>
            </w:r>
          </w:p>
        </w:tc>
      </w:tr>
      <w:tr w:rsidRPr="008C19C2" w:rsidR="00005A04" w:rsidTr="00161795" w14:paraId="725C9F1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4012BAF" w14:textId="0B5BA91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en-US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BF5B783" w14:textId="6929ABB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C8DD564" w14:textId="785AF25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84004AB" w14:textId="6C6622A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8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AFFD576" w14:textId="0DE287E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3ACD255" w14:textId="6ABD776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3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80DBEC6" w14:textId="26E0B84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6.3</w:t>
            </w:r>
          </w:p>
        </w:tc>
      </w:tr>
      <w:tr w:rsidRPr="008C19C2" w:rsidR="00005A04" w:rsidTr="00161795" w14:paraId="70497B2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65074DF" w14:textId="4A6C7BE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7A07357" w14:textId="7BDFC06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175B2C4" w14:textId="0D3F33B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B57BABB" w14:textId="1A62B5D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9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FA3743F" w14:textId="5D7104B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CAF6656" w14:textId="35B31F5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FF5B5BA" w14:textId="3CAA9ED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1.7</w:t>
            </w:r>
          </w:p>
        </w:tc>
      </w:tr>
      <w:tr w:rsidRPr="008C19C2" w:rsidR="00005A04" w:rsidTr="00161795" w14:paraId="2E7CB4D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E069E86" w14:textId="35733B2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EFC5138" w14:textId="36A50FA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0C4C9AD" w14:textId="3285B5F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879E742" w14:textId="6A1E680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7A9C104" w14:textId="4FE4822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65EA1FA" w14:textId="3CB7B9B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778C079" w14:textId="7379AC3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.9</w:t>
            </w:r>
          </w:p>
        </w:tc>
      </w:tr>
      <w:tr w:rsidRPr="008C19C2" w:rsidR="00005A04" w:rsidTr="00161795" w14:paraId="107FEAB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131FED0" w14:textId="6448421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28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6092436" w14:textId="47BF3DD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7BF23BA" w14:textId="20A55E2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ACA828A" w14:textId="7BA9B1E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5FEDE85" w14:textId="2948C05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DAB6DDB" w14:textId="260B782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4A246B8" w14:textId="1721D1C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2.1</w:t>
            </w:r>
          </w:p>
        </w:tc>
      </w:tr>
      <w:tr w:rsidRPr="008C19C2" w:rsidR="00005A04" w:rsidTr="00161795" w14:paraId="1626918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65C61A6" w14:textId="6996A48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11AD7BF" w14:textId="7D82794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DD3AE4D" w14:textId="1EC9320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CD299D0" w14:textId="07B4BD2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663923C" w14:textId="3AB75F3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4EDE12F" w14:textId="04476B0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4E4BCAA" w14:textId="6991FB7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.0</w:t>
            </w:r>
          </w:p>
        </w:tc>
      </w:tr>
      <w:tr w:rsidRPr="008C19C2" w:rsidR="00005A04" w:rsidTr="00161795" w14:paraId="6E834D6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0A91A91" w14:textId="6466681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26D0D8F" w14:textId="0B931A6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CADFB78" w14:textId="1405A6E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995003C" w14:textId="484E2FC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436EF3D" w14:textId="581D32F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A84D14D" w14:textId="10FDE97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45E3E28" w14:textId="7F65CB4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8</w:t>
            </w:r>
          </w:p>
        </w:tc>
      </w:tr>
      <w:tr w:rsidRPr="008C19C2" w:rsidR="00005A04" w:rsidTr="00161795" w14:paraId="1387B70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E3E9169" w14:textId="32ADEC8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15D4D2E" w14:textId="183F522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3667DA1" w14:textId="48E83A7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DEE71DD" w14:textId="147A742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F9311B5" w14:textId="2D4968F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81B5892" w14:textId="634F58D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9.7 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C21B0C7" w14:textId="0209D69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8.3</w:t>
            </w:r>
          </w:p>
        </w:tc>
      </w:tr>
      <w:tr w:rsidRPr="008C19C2" w:rsidR="00005A04" w:rsidTr="00161795" w14:paraId="3228E73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8858798" w14:textId="5D0A1D5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5AFBC52" w14:textId="1E6A0A1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1D8510F" w14:textId="5C55D1A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8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2AA79ED" w14:textId="3F46A83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5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1144BE5" w14:textId="2631017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2B05F05" w14:textId="7CAB04D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9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339F998" w14:textId="2ABD7DE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1.9 </w:t>
            </w:r>
          </w:p>
        </w:tc>
      </w:tr>
      <w:tr w:rsidRPr="008C19C2" w:rsidR="00005A04" w:rsidTr="00161795" w14:paraId="25E8443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63B7FF3" w14:textId="4987E0E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9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3A86BFD" w14:textId="16202D3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F43932A" w14:textId="2CA3A68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E718C53" w14:textId="03E6283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5210C5F" w14:textId="6512DD4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FE43F2C" w14:textId="7BB7F12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25870B2" w14:textId="77C2344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.2 </w:t>
            </w:r>
          </w:p>
        </w:tc>
      </w:tr>
      <w:tr w:rsidRPr="008C19C2" w:rsidR="00005A04" w:rsidTr="00161795" w14:paraId="2F53288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5A8DCCDE" w14:textId="2A13653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9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0CF94727" w14:textId="44E9218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3E710F" w:rsidR="00005A04" w:rsidP="00005A04" w:rsidRDefault="00005A04" w14:paraId="522B693A" w14:textId="5C0DED1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670A98A" w14:textId="3411E9D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30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B24FA50" w14:textId="29E6E0EF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9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4A3871C" w14:textId="29F3244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8.9 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08311EB" w14:textId="28CB6AF3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8.3</w:t>
            </w:r>
          </w:p>
        </w:tc>
      </w:tr>
      <w:tr w:rsidRPr="008C19C2" w:rsidR="00005A04" w:rsidTr="0061591F" w14:paraId="1E69E02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2447B4AB" w14:textId="1477DC0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6DEAB8DE" w14:textId="5DD51BF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60C3180E" w14:textId="7B4BD01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77EB138" w14:textId="6F67AD7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2618CE9" w14:textId="26F92ED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436778C6" w14:textId="726E1A9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7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73910B42" w14:textId="41B1871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8.6</w:t>
            </w:r>
          </w:p>
        </w:tc>
      </w:tr>
      <w:tr w:rsidRPr="008C19C2" w:rsidR="00005A04" w:rsidTr="00161795" w14:paraId="6FDB395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ECA32A1" w14:textId="31D8A11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9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E05363D" w14:textId="15A7085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8FE7D47" w14:textId="07F913B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618F2B2" w14:textId="2C8036CD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62371B4" w14:textId="4F41B6DC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8CDD477" w14:textId="534BB529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B5CBD69" w14:textId="1B8D01AD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8</w:t>
            </w:r>
          </w:p>
        </w:tc>
      </w:tr>
      <w:tr w:rsidRPr="008C19C2" w:rsidR="00005A04" w:rsidTr="00161795" w14:paraId="058B6E3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83484EB" w14:textId="2E48AB5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1DC0703" w14:textId="5FEBC56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105B730" w14:textId="0E41633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3516FA6" w14:textId="6D619E4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2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350A86" w14:textId="2FF47C8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BE17AA4" w14:textId="03BBB43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1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42AB5C0" w14:textId="3834B4C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4.4</w:t>
            </w:r>
          </w:p>
        </w:tc>
      </w:tr>
      <w:tr w:rsidRPr="008C19C2" w:rsidR="00005A04" w:rsidTr="00161795" w14:paraId="2CF871A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1107AFD" w14:textId="7E3E1CB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04B268A" w14:textId="5E16499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E121B74" w14:textId="36AB0B8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7B40821" w14:textId="532EF12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A8E428" w14:textId="2669D07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8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A45AA45" w14:textId="05364F9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3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DA20DCE" w14:textId="5433528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9.0</w:t>
            </w:r>
          </w:p>
        </w:tc>
      </w:tr>
      <w:tr w:rsidRPr="008C19C2" w:rsidR="00005A04" w:rsidTr="00161795" w14:paraId="4E593A3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22DCB85" w14:textId="7466512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1E586B5" w14:textId="6E2AB9E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1D6D9BFB" w14:textId="18E7782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105B7F0" w14:textId="2E379BD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1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36E3E2B" w14:textId="0350E9A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753B224" w14:textId="499C852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5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0E5E399" w14:textId="2693687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1.9</w:t>
            </w:r>
          </w:p>
        </w:tc>
      </w:tr>
      <w:tr w:rsidRPr="008C19C2" w:rsidR="00005A04" w:rsidTr="0061591F" w14:paraId="7412C18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501B8E26" w14:textId="23BFF08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4C2921CB" w14:textId="3D5212F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8C19C2" w:rsidR="00005A04" w:rsidP="00005A04" w:rsidRDefault="00005A04" w14:paraId="6102485A" w14:textId="1DE2244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2F9E9C35" w14:textId="194E943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2DB6C3A" w14:textId="66EFD70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66D3D824" w14:textId="2B035E1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1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6817CCA5" w14:textId="60C2F8B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3.0</w:t>
            </w:r>
          </w:p>
        </w:tc>
      </w:tr>
      <w:tr w:rsidRPr="008C19C2" w:rsidR="00005A04" w:rsidTr="00161795" w14:paraId="0FB98F7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E979EAE" w14:textId="548A826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9AF4111" w14:textId="5AADB4A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3600A70" w14:textId="73918E8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67D1553" w14:textId="697366E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7A7D230" w14:textId="5231C74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C376EC0" w14:textId="4871553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8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5A0AA7E" w14:textId="7F2F49E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4.3</w:t>
            </w:r>
          </w:p>
        </w:tc>
      </w:tr>
      <w:tr w:rsidRPr="008C19C2" w:rsidR="00005A04" w:rsidTr="00161795" w14:paraId="1270629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CC0E2ED" w14:textId="25B4E2B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0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CE881E" w14:textId="61F6AC87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448E7EE" w14:textId="3FEA2530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BF640D7" w14:textId="14098BDF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1227ED4" w14:textId="4FB972D9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3685546" w14:textId="4817CC1C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49C1222" w14:textId="5A431663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5</w:t>
            </w:r>
          </w:p>
        </w:tc>
      </w:tr>
      <w:tr w:rsidRPr="008C19C2" w:rsidR="00005A04" w:rsidTr="0061591F" w14:paraId="47E67B4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75DE7" w:rsidR="00005A04" w:rsidP="00005A04" w:rsidRDefault="00005A04" w14:paraId="7C8221B3" w14:textId="62718EBC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0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75DE7" w:rsidR="00005A04" w:rsidP="00005A04" w:rsidRDefault="00005A04" w14:paraId="2753C5BE" w14:textId="272E6A99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75DE7" w:rsidR="00005A04" w:rsidP="00005A04" w:rsidRDefault="00005A04" w14:paraId="53D5CB49" w14:textId="623A3E59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475DE7" w:rsidR="00005A04" w:rsidP="00005A04" w:rsidRDefault="00005A04" w14:paraId="4BE49160" w14:textId="39E3D463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475DE7" w:rsidR="00005A04" w:rsidP="00005A04" w:rsidRDefault="00005A04" w14:paraId="1AA9F242" w14:textId="6382B88A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475DE7" w:rsidR="00005A04" w:rsidP="00005A04" w:rsidRDefault="00005A04" w14:paraId="04BF946A" w14:textId="60C9ECBE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475DE7" w:rsidR="00005A04" w:rsidP="00005A04" w:rsidRDefault="00005A04" w14:paraId="44AD5018" w14:textId="42033BDF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2</w:t>
            </w:r>
          </w:p>
        </w:tc>
      </w:tr>
      <w:tr w:rsidRPr="008C19C2" w:rsidR="00005A04" w:rsidTr="00161795" w14:paraId="1DAF75F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014A62A" w14:textId="12ED9DB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33782C1" w14:textId="794E664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3A01CB9" w14:textId="514A489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07AD3A8" w14:textId="3DD2858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3167D77" w14:textId="3EB2AE6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6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0D8293B" w14:textId="264B989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FB27E99" w14:textId="56BB0E8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8.3</w:t>
            </w:r>
          </w:p>
        </w:tc>
      </w:tr>
      <w:tr w:rsidRPr="008C19C2" w:rsidR="00005A04" w:rsidTr="00161795" w14:paraId="2DBCDEA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F4D8262" w14:textId="1CD36C9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B8FDAE6" w14:textId="0A8BDDB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8CD4F3F" w14:textId="3527FD0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765E55F" w14:textId="60A910D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6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B1D6446" w14:textId="37B671B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19CA773" w14:textId="0C3833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0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1D0AE56" w14:textId="0A75A5C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7.3</w:t>
            </w:r>
          </w:p>
        </w:tc>
      </w:tr>
      <w:tr w:rsidRPr="008C19C2" w:rsidR="00005A04" w:rsidTr="00161795" w14:paraId="37D6253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1B5819B" w14:textId="4C0FD2F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B39FD35" w14:textId="7C24286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AB3DBA8" w14:textId="4FD0251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FE8A2E" w14:textId="297EE68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1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07F1DC" w14:textId="28687DF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BD65505" w14:textId="60BD7B3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8888153" w14:textId="0E0548E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0.7</w:t>
            </w:r>
          </w:p>
        </w:tc>
      </w:tr>
      <w:tr w:rsidRPr="008C19C2" w:rsidR="00005A04" w:rsidTr="00161795" w14:paraId="35CAC91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D5DB30D" w14:textId="795BF91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EAAC2ED" w14:textId="073C0B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804E9B1" w14:textId="166BB6E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F862535" w14:textId="718EDEC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84E507A" w14:textId="4655127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F72134A" w14:textId="06A0B3C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9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65AD5DA" w14:textId="5A591C4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8</w:t>
            </w:r>
          </w:p>
        </w:tc>
      </w:tr>
      <w:tr w:rsidRPr="008C19C2" w:rsidR="00005A04" w:rsidTr="00161795" w14:paraId="4C17DA5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F922ADD" w14:textId="1F68480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5832524" w14:textId="3E7C5A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334D381" w14:textId="6972566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CA2FE9D" w14:textId="6CB19DF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40EA587" w14:textId="5BB350A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7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0F0F35F" w14:textId="3653634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4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6B580B8" w14:textId="692EAF0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7.8</w:t>
            </w:r>
          </w:p>
        </w:tc>
      </w:tr>
      <w:tr w:rsidRPr="008C19C2" w:rsidR="00005A04" w:rsidTr="00161795" w14:paraId="21B95A0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4A1F86EE" w14:textId="1AB9923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6883E11" w14:textId="73577EB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3C1D158" w14:textId="1F7CD90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D88D52A" w14:textId="393FC2D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4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5668EF0" w14:textId="4B236A6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A866F7F" w14:textId="6D35EB0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8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2701A9B" w14:textId="7D191BB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2.7</w:t>
            </w:r>
          </w:p>
        </w:tc>
      </w:tr>
      <w:tr w:rsidRPr="008C19C2" w:rsidR="00005A04" w:rsidTr="00161795" w14:paraId="7643EAF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EBF1DA6" w14:textId="4F16177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1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4E1641C" w14:textId="7D5AC55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35CA7B36" w14:textId="63865DE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3E595D1" w14:textId="3447D94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9B14C8B" w14:textId="55F7D59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1D22D43" w14:textId="2C38097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71F4918" w14:textId="672886F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3</w:t>
            </w:r>
          </w:p>
        </w:tc>
      </w:tr>
      <w:tr w:rsidRPr="008C19C2" w:rsidR="00005A04" w:rsidTr="00161795" w14:paraId="0FD57E5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269A105A" w14:textId="5FAF132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7F7201AB" w14:textId="1D2C46C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53B6E712" w14:textId="27818BD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ACB7163" w14:textId="0AA48BF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9C9A041" w14:textId="033F287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715CDC8" w14:textId="166D9C8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A844847" w14:textId="427EF65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3.2</w:t>
            </w:r>
          </w:p>
        </w:tc>
      </w:tr>
      <w:tr w:rsidRPr="008C19C2" w:rsidR="00005A04" w:rsidTr="00161795" w14:paraId="7FA6512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C5DCD4B" w14:textId="36451F3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0599745E" w14:textId="609D3D6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8C19C2" w:rsidR="00005A04" w:rsidP="00005A04" w:rsidRDefault="00005A04" w14:paraId="6B11DD83" w14:textId="3B1915E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76BE09B" w14:textId="3D0E4E0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0945114" w14:textId="3068356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4F76401" w14:textId="3E7D3CB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9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1C43808" w14:textId="61A15CA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0.4</w:t>
            </w:r>
          </w:p>
        </w:tc>
      </w:tr>
      <w:tr w:rsidRPr="008C19C2" w:rsidR="00005A04" w:rsidTr="00161795" w14:paraId="69C30FA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A8586D0" w14:textId="5C1FD14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F91B473" w14:textId="4238AE9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3C48647" w14:textId="5079F08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5603E37" w14:textId="2457CC7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83F9786" w14:textId="6A90064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3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AA4DDD2" w14:textId="095F7FB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1DEC1F1" w14:textId="7E94930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5</w:t>
            </w:r>
          </w:p>
        </w:tc>
      </w:tr>
      <w:tr w:rsidRPr="008C19C2" w:rsidR="00005A04" w:rsidTr="0061591F" w14:paraId="47D6817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7B3CFA25" w14:textId="1C3E502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6D555446" w14:textId="337D9C2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D8F04ED" w14:textId="1B1947B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2BCEFE8" w14:textId="3696BBC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554C8234" w14:textId="704A17B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732BE685" w14:textId="54997EE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76377027" w14:textId="58E9A5D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6</w:t>
            </w:r>
          </w:p>
        </w:tc>
      </w:tr>
      <w:tr w:rsidRPr="008C19C2" w:rsidR="00005A04" w:rsidTr="0061591F" w14:paraId="12BAC7B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0B320229" w14:textId="2DF0C8D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8899465" w14:textId="4B0A586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10EB4B0" w14:textId="07FE06D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5C36C783" w14:textId="5BE1850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2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C90C4EE" w14:textId="43DAC44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18DFBE39" w14:textId="167FA04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5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5A91496D" w14:textId="0E0C461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9.2</w:t>
            </w:r>
          </w:p>
        </w:tc>
      </w:tr>
      <w:tr w:rsidRPr="008C19C2" w:rsidR="00005A04" w:rsidTr="00161795" w14:paraId="6C2DDAC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28BBD20" w14:textId="2E760C5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5E336B6" w14:textId="09E6F03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8B6C5E6" w14:textId="07C586C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6D2E3F7" w14:textId="1865FDD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3806BA7" w14:textId="7E16637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0AE8EF4" w14:textId="13A14E8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9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3AF03B5" w14:textId="1B965C7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3.7</w:t>
            </w:r>
          </w:p>
        </w:tc>
      </w:tr>
      <w:tr w:rsidRPr="008C19C2" w:rsidR="00005A04" w:rsidTr="00161795" w14:paraId="340DB9A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62F85BF" w14:textId="60DC09E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1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82ACEB8" w14:textId="5C60CC3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D495CFB" w14:textId="7036692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280F7DB" w14:textId="47D10B9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8B14AFA" w14:textId="485C434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4961810" w14:textId="55EA4D2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D25F3FA" w14:textId="1681268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.7</w:t>
            </w:r>
          </w:p>
        </w:tc>
      </w:tr>
      <w:tr w:rsidRPr="008C19C2" w:rsidR="00005A04" w:rsidTr="00161795" w14:paraId="41673C9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99056E" w14:textId="38BA822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1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2720FCC" w14:textId="7C30615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CD4DFD9" w14:textId="71D9A58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D9C6065" w14:textId="69C1F5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32AF75A" w14:textId="5F543EF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26030DB" w14:textId="2E241EC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F3F1075" w14:textId="29B82C6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6</w:t>
            </w:r>
          </w:p>
        </w:tc>
      </w:tr>
      <w:tr w:rsidRPr="008C19C2" w:rsidR="00005A04" w:rsidTr="0061591F" w14:paraId="54BAB39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308CF9ED" w14:textId="32F6C16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2B5CB6FD" w14:textId="6EB74BE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EE4E31A" w14:textId="5140717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4DE91218" w14:textId="3D2466B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0167FEA9" w14:textId="0F56FF7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0DA14801" w14:textId="324C1B3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7F540116" w14:textId="6671322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.0</w:t>
            </w:r>
          </w:p>
        </w:tc>
      </w:tr>
      <w:tr w:rsidRPr="008C19C2" w:rsidR="00005A04" w:rsidTr="00161795" w14:paraId="2A5D865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987D2F7" w14:textId="75B1E6D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AB508ED" w14:textId="7075A03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E24329B" w14:textId="0D6B505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DB63B3A" w14:textId="24205E4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30AEE85" w14:textId="3B012FE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56D44FA" w14:textId="65CB599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BFBEA70" w14:textId="3738989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3</w:t>
            </w:r>
          </w:p>
        </w:tc>
      </w:tr>
      <w:tr w:rsidRPr="008C19C2" w:rsidR="00005A04" w:rsidTr="00161795" w14:paraId="35BBAE9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0F734D5" w14:textId="70C1452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B2B3F0" w14:textId="0A7E3EB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0ADA886" w14:textId="7CF8F02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126E834" w14:textId="27F2343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CA716B0" w14:textId="3243C98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11E4B42" w14:textId="5C665B2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239FD6A" w14:textId="199C2E4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0</w:t>
            </w:r>
          </w:p>
        </w:tc>
      </w:tr>
      <w:tr w:rsidRPr="008C19C2" w:rsidR="00005A04" w:rsidTr="0061591F" w14:paraId="2B10224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7C24A93E" w14:textId="537D0B1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257DB50C" w14:textId="05098C3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62975B35" w14:textId="5AF718D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6392F5E4" w14:textId="7C0C9F9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7F00C6A" w14:textId="05F9429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6F18F727" w14:textId="4144F6A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2BCE794C" w14:textId="42FE026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2</w:t>
            </w:r>
          </w:p>
        </w:tc>
      </w:tr>
      <w:tr w:rsidRPr="008C19C2" w:rsidR="00005A04" w:rsidTr="00161795" w14:paraId="1664A26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4FF5363" w14:textId="7468576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22EB7C8" w14:textId="32998FE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54D640D" w14:textId="469A005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5040BE3" w14:textId="0BC2D1C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748A9AF" w14:textId="4ACE4805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9A2441E" w14:textId="332778F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11BE673" w14:textId="5997D82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.3</w:t>
            </w:r>
          </w:p>
        </w:tc>
      </w:tr>
      <w:tr w:rsidRPr="008C19C2" w:rsidR="00005A04" w:rsidTr="00161795" w14:paraId="6ECEEE3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DB7B824" w14:textId="3F031A9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C200BAD" w14:textId="493D179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46CDA70" w14:textId="6534498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04FECA" w14:textId="182604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DAF47D9" w14:textId="35CBD48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8644013" w14:textId="5855FA5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8FAF67E" w14:textId="196C7C4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2</w:t>
            </w:r>
          </w:p>
        </w:tc>
      </w:tr>
      <w:tr w:rsidRPr="008C19C2" w:rsidR="00005A04" w:rsidTr="0061591F" w14:paraId="20B0824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13961897" w14:textId="187DCE7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003A1387" w14:textId="449AE48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4F0BDE23" w14:textId="10AEC44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555B21F" w14:textId="58A0CA55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39F031D" w14:textId="4191371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56473DAF" w14:textId="0C24FFB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06164DBA" w14:textId="066C112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1</w:t>
            </w:r>
          </w:p>
        </w:tc>
      </w:tr>
      <w:tr w:rsidRPr="008C19C2" w:rsidR="00005A04" w:rsidTr="0061591F" w14:paraId="383C464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2E83CAD8" w14:textId="454672A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2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1099883" w14:textId="2439136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82C9D7A" w14:textId="7C45FC9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22A21A87" w14:textId="10C64A5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FE07247" w14:textId="1F50796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208CE157" w14:textId="6EC28F9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0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57AD8E63" w14:textId="347A05B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7.7</w:t>
            </w:r>
          </w:p>
        </w:tc>
      </w:tr>
      <w:tr w:rsidRPr="008C19C2" w:rsidR="00005A04" w:rsidTr="00161795" w14:paraId="380A20C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B6000BB" w14:textId="5619187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D08ECF6" w14:textId="3D4A92F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A7769EA" w14:textId="5F9DA03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22719F6" w14:textId="4521F58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11BD80C" w14:textId="15C38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43C0A7D" w14:textId="760CFF0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E6B5E36" w14:textId="3CA370D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1EE1A637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7972523" w14:textId="22EB2D0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C78A32D" w14:textId="47E7B80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B18F21B" w14:textId="7DE06C3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70CB9EB" w14:textId="55E450B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E454A7B" w14:textId="295EE9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3472FEB" w14:textId="10FF485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D061F0A" w14:textId="25C8583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1 </w:t>
            </w:r>
          </w:p>
        </w:tc>
      </w:tr>
      <w:tr w:rsidRPr="008C19C2" w:rsidR="00005A04" w:rsidTr="00161795" w14:paraId="73DA4F2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1B24EE4" w14:textId="2DCF55B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0896289" w14:textId="3EE3FC0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195F636" w14:textId="4C8E7FF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1136AA8" w14:textId="67E59AA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0EF7E62" w14:textId="75B8095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ED036C9" w14:textId="54C1E57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4D2BE46" w14:textId="7365134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.1</w:t>
            </w:r>
          </w:p>
        </w:tc>
      </w:tr>
      <w:tr w:rsidRPr="008C19C2" w:rsidR="00005A04" w:rsidTr="00161795" w14:paraId="704111D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91C8A0E" w14:textId="6E71EEB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6E8F5C0" w14:textId="751E470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228CF91" w14:textId="30CB73C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2AFE197" w14:textId="3395EC8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06E379F" w14:textId="019EA18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F589977" w14:textId="0588532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0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50447BD" w14:textId="31747C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0</w:t>
            </w:r>
          </w:p>
        </w:tc>
      </w:tr>
      <w:tr w:rsidRPr="008C19C2" w:rsidR="00005A04" w:rsidTr="00161795" w14:paraId="591FE51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B578DA7" w14:textId="3D76075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8E1FA0A" w14:textId="7955E18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421837" w14:textId="1EC0B9E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2A7D3DE" w14:textId="0B8E2CA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B77B5FA" w14:textId="681904D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1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A8D18DA" w14:textId="4AB11EB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2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1FF45A7" w14:textId="6B13C89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5.8</w:t>
            </w:r>
          </w:p>
        </w:tc>
      </w:tr>
      <w:tr w:rsidRPr="008C19C2" w:rsidR="00005A04" w:rsidTr="00161795" w14:paraId="56DC54B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7A3AF5E" w14:textId="1C9C835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D8B7C19" w14:textId="165F3F8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B24817C" w14:textId="37082E6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2882095" w14:textId="5D0DB49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B569FE4" w14:textId="40C55A7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540A44E" w14:textId="45D19D3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BEBF9D5" w14:textId="58BA31C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3</w:t>
            </w:r>
          </w:p>
        </w:tc>
      </w:tr>
      <w:tr w:rsidRPr="008C19C2" w:rsidR="00005A04" w:rsidTr="00161795" w14:paraId="4EF15CD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DABDA4F" w14:textId="2113107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4E2E803" w14:textId="5AF9BA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FEB705D" w14:textId="01884EE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6427F3E" w14:textId="6350109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0185718" w14:textId="58AFAD8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0D2315F" w14:textId="39B27FF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7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ABCFAE1" w14:textId="2AF633F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0.0</w:t>
            </w:r>
          </w:p>
        </w:tc>
      </w:tr>
      <w:tr w:rsidRPr="008C19C2" w:rsidR="00005A04" w:rsidTr="00161795" w14:paraId="2378FD3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C834214" w14:textId="05AEA19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28AC5EA" w14:textId="4EF7CBD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D79B3E" w14:textId="0D75F44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A6B6F77" w14:textId="1AE6472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0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A00F30" w14:textId="2DADCF5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57347BB" w14:textId="4E68A43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1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293999C" w14:textId="5C83262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4.3</w:t>
            </w:r>
          </w:p>
        </w:tc>
      </w:tr>
      <w:tr w:rsidRPr="008C19C2" w:rsidR="00005A04" w:rsidTr="00161795" w14:paraId="7458754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3971772" w14:textId="17C0A0C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6B62E9" w14:textId="36A194E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0BE26BC" w14:textId="170A13B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9E0ECEF" w14:textId="0EB68CD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4EE8994" w14:textId="7119B65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E20DD3E" w14:textId="6603253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DD44B46" w14:textId="37A1C88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.6</w:t>
            </w:r>
          </w:p>
        </w:tc>
      </w:tr>
      <w:tr w:rsidRPr="008C19C2" w:rsidR="00005A04" w:rsidTr="00161795" w14:paraId="5A15F5D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098DFA5" w14:textId="587FACA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3C87A50" w14:textId="48E44DC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D08F979" w14:textId="63F5538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C5774F4" w14:textId="488DF2A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22E6EA2" w14:textId="58AFA225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A572D52" w14:textId="558C871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D726EEA" w14:textId="157EAB0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6EA608F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784925F" w14:textId="7BEAB0A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4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3EFFD82" w14:textId="70ED5B4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8DD4A81" w14:textId="687A263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C800E62" w14:textId="4B3D0DE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3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7B47F12" w14:textId="7104AB9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27BBB97" w14:textId="58FCB84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2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FD878FB" w14:textId="1901578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6</w:t>
            </w:r>
          </w:p>
        </w:tc>
      </w:tr>
      <w:tr w:rsidRPr="008C19C2" w:rsidR="00005A04" w:rsidTr="00161795" w14:paraId="225394A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2B25553" w14:textId="43C41DC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34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E804584" w14:textId="6726969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9F7B63D" w14:textId="4F452C9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172179" w14:textId="35BFAB5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56BD43C" w14:textId="7B6B072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4B9BAE5" w14:textId="79BCEAC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443A667" w14:textId="2467095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2.0</w:t>
            </w:r>
          </w:p>
        </w:tc>
      </w:tr>
      <w:tr w:rsidRPr="008C19C2" w:rsidR="00005A04" w:rsidTr="00161795" w14:paraId="5C47AFD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B79F52C" w14:textId="26022EC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0BF8F86" w14:textId="0B0A542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FF1C8F2" w14:textId="2959167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9B6A769" w14:textId="2AA42E9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41232A" w14:textId="48A713D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0EEC8B1" w14:textId="604ACEF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395FE3F" w14:textId="6D49926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2</w:t>
            </w:r>
          </w:p>
        </w:tc>
      </w:tr>
      <w:tr w:rsidRPr="008C19C2" w:rsidR="00005A04" w:rsidTr="00161795" w14:paraId="3D27885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530EBB9" w14:textId="2B2A0B2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0CFE949" w14:textId="70DD489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335372A" w14:textId="1781268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B920F16" w14:textId="02ABF74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D59B993" w14:textId="6234F2A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6311C89" w14:textId="4941717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5208F55" w14:textId="2157F14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0</w:t>
            </w:r>
          </w:p>
        </w:tc>
      </w:tr>
      <w:tr w:rsidRPr="008C19C2" w:rsidR="00005A04" w:rsidTr="00161795" w14:paraId="328B78C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0A76BD8" w14:textId="425841D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1E11450" w14:textId="5C2423E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2D5088B" w14:textId="5594A77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1B5A146" w14:textId="11A3830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FF8E008" w14:textId="21FC1E4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9B7786F" w14:textId="75F50E9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E9418E3" w14:textId="611F9C8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3</w:t>
            </w:r>
          </w:p>
        </w:tc>
      </w:tr>
      <w:tr w:rsidRPr="008C19C2" w:rsidR="00005A04" w:rsidTr="00161795" w14:paraId="32CA6F2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BA572F7" w14:textId="3C16B59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4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5382D33" w14:textId="6124AEF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572AAB3C" w14:textId="0777541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1AF7EEFF" w14:textId="1A2BAFB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3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4986A14" w14:textId="55359B9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562A5901" w14:textId="387BAD2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6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1A5701A" w14:textId="55DA42A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4.6</w:t>
            </w:r>
          </w:p>
        </w:tc>
      </w:tr>
      <w:tr w:rsidRPr="008C19C2" w:rsidR="00005A04" w:rsidTr="00161795" w14:paraId="03E78DB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B165574" w14:textId="6120748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2D8FE69" w14:textId="480D205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9A4CFA0" w14:textId="0C8D9FE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2BDD98E" w14:textId="642D41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85011C7" w14:textId="2DDB1C3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2C6B611" w14:textId="1052578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C437B8C" w14:textId="5A052AC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0</w:t>
            </w:r>
          </w:p>
        </w:tc>
      </w:tr>
      <w:tr w:rsidRPr="008C19C2" w:rsidR="00005A04" w:rsidTr="00161795" w14:paraId="73EB391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5356A5E" w14:textId="7CF757F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D3E88C4" w14:textId="2A7EA08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311A144" w14:textId="1954ACA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649449" w14:textId="5D8F0F2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B995B42" w14:textId="1044421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54EC94C" w14:textId="3D1968B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A8D25AD" w14:textId="46EA452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5</w:t>
            </w:r>
          </w:p>
        </w:tc>
      </w:tr>
      <w:tr w:rsidRPr="008C19C2" w:rsidR="00005A04" w:rsidTr="00161795" w14:paraId="421F186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1FACA28" w14:textId="7664567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5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D2A120F" w14:textId="34F3432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203A5C3" w14:textId="0909BE9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0FAFB4A" w14:textId="66F68F0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7870A5E" w14:textId="316F8EE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2A592BC" w14:textId="5315101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4FB274A" w14:textId="0D0D07A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.4</w:t>
            </w:r>
          </w:p>
        </w:tc>
      </w:tr>
      <w:tr w:rsidRPr="008C19C2" w:rsidR="00005A04" w:rsidTr="00161795" w14:paraId="1D58CCA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DF8DF92" w14:textId="7F2E41C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35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A5B2F1" w14:textId="2F5CA03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2CE854A" w14:textId="66ED807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7DC5B80" w14:textId="234991D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BAEFB64" w14:textId="08D098D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2EF0685" w14:textId="56BD8B4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1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6D9D1F6" w14:textId="0BEC14C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4.9</w:t>
            </w:r>
          </w:p>
        </w:tc>
      </w:tr>
      <w:tr w:rsidRPr="008C19C2" w:rsidR="00005A04" w:rsidTr="00161795" w14:paraId="753586B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2B09129" w14:textId="705D173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ABDD850" w14:textId="1C9CCB7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020702B" w14:textId="5A2E01C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77C0C3E" w14:textId="5C05E6A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CEE9292" w14:textId="5409CCE5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779C207" w14:textId="6A0D4AF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1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5158254" w14:textId="41BF882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7.2</w:t>
            </w:r>
          </w:p>
        </w:tc>
      </w:tr>
      <w:tr w:rsidRPr="008C19C2" w:rsidR="00005A04" w:rsidTr="00161795" w14:paraId="5498E85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17CF44B" w14:textId="22D18DF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1B49984" w14:textId="73B6822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872469B" w14:textId="68FB1E6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30B6021" w14:textId="5964811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673B831" w14:textId="7F1A819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06E0059" w14:textId="349DA7B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0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7103A49" w14:textId="5D1B7B7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0.2</w:t>
            </w:r>
          </w:p>
        </w:tc>
      </w:tr>
      <w:tr w:rsidRPr="008C19C2" w:rsidR="00005A04" w:rsidTr="00161795" w14:paraId="162699F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9167268" w14:textId="11FDBC5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5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D2FAB9D" w14:textId="6DB5A90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5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8D789D6" w14:textId="391CA0A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FCFD4D9" w14:textId="52C725F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0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53255735" w14:textId="5DE0F12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9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5A8F65F1" w14:textId="56B29AF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7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4A46B8A6" w14:textId="41F6273B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9.4</w:t>
            </w:r>
          </w:p>
        </w:tc>
      </w:tr>
      <w:tr w:rsidRPr="008C19C2" w:rsidR="00005A04" w:rsidTr="00161795" w14:paraId="1A8290E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1EC59A9" w14:textId="47E6BFC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338A18E" w14:textId="01B5F1A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9A9368" w14:textId="278CE12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B160048" w14:textId="4E61003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5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6159B9A" w14:textId="380FDFF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1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5FF4DCC" w14:textId="252F283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E583F55" w14:textId="4F65EB2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3886C80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DFC918E" w14:textId="43A0059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D68C68E" w14:textId="507C63C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7962AD9" w14:textId="32A1A39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6F6AB04" w14:textId="0BEEB73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00B6650" w14:textId="2EFAB95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060C4D6" w14:textId="62178AB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5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B6BFAF1" w14:textId="68F032C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5.7</w:t>
            </w:r>
          </w:p>
        </w:tc>
      </w:tr>
      <w:tr w:rsidRPr="008C19C2" w:rsidR="00005A04" w:rsidTr="00161795" w14:paraId="1DF7A3F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15494" w:rsidR="00005A04" w:rsidP="00005A04" w:rsidRDefault="00005A04" w14:paraId="25B51554" w14:textId="4A8C72EB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5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15494" w:rsidR="00005A04" w:rsidP="00005A04" w:rsidRDefault="00005A04" w14:paraId="2F000E5C" w14:textId="6691807E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15494" w:rsidR="00005A04" w:rsidP="00005A04" w:rsidRDefault="00005A04" w14:paraId="3033A6E8" w14:textId="207278F7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15494" w:rsidR="00005A04" w:rsidP="00005A04" w:rsidRDefault="00005A04" w14:paraId="4896D0B2" w14:textId="660AC4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15494" w:rsidR="00005A04" w:rsidP="00005A04" w:rsidRDefault="00005A04" w14:paraId="5CD12244" w14:textId="22F93CB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015494" w:rsidR="00005A04" w:rsidP="00005A04" w:rsidRDefault="00005A04" w14:paraId="5E1C703B" w14:textId="046C8586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015494" w:rsidR="00005A04" w:rsidP="00005A04" w:rsidRDefault="00005A04" w14:paraId="040A65FF" w14:textId="248FB689">
            <w:pPr>
              <w:jc w:val="center"/>
              <w:rPr>
                <w:rFonts w:ascii="Calibri" w:hAnsi="Calibri" w:eastAsia="Times New Roman" w:cs="Calibr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0</w:t>
            </w:r>
          </w:p>
        </w:tc>
      </w:tr>
      <w:tr w:rsidRPr="008C19C2" w:rsidR="00005A04" w:rsidTr="00161795" w14:paraId="5C8AB5C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059A9F2" w14:textId="7F51FE3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6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AD98EBE" w14:textId="0F0499A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1745E319" w14:textId="66EE7BE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F25E1EA" w14:textId="10052CE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1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1B58B1D1" w14:textId="128B9DC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9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34AA504E" w14:textId="0D639E7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56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04D78EB7" w14:textId="4D63427B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3.1</w:t>
            </w:r>
          </w:p>
        </w:tc>
      </w:tr>
      <w:tr w:rsidRPr="008C19C2" w:rsidR="00005A04" w:rsidTr="0061591F" w14:paraId="6A8D701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506D89EF" w14:textId="61EE0AD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15517775" w14:textId="2F58B7A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16090FA" w14:textId="5CEB17D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20A6BFFB" w14:textId="5975484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81FCF15" w14:textId="762EFAE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37583CBC" w14:textId="29275A6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2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4F1EC58C" w14:textId="0D1CD79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8.3</w:t>
            </w:r>
          </w:p>
        </w:tc>
      </w:tr>
      <w:tr w:rsidRPr="008C19C2" w:rsidR="00005A04" w:rsidTr="00161795" w14:paraId="6FB8F1C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F12E3B9" w14:textId="5A619070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6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2B70C39" w14:textId="4A310753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35C9C47" w14:textId="6112983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72E44B1F" w14:textId="0D450A0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B22E3B7" w14:textId="0091603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1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4486BC45" w14:textId="1813A21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9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7FF18645" w14:textId="224B9B4F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62.7</w:t>
            </w:r>
          </w:p>
        </w:tc>
      </w:tr>
      <w:tr w:rsidRPr="008C19C2" w:rsidR="00005A04" w:rsidTr="00161795" w14:paraId="12E3053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5209B71" w14:textId="7D08B0B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6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F7F56C" w14:textId="5995D17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98F12FE" w14:textId="61B8EBC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0D85D56" w14:textId="464A9CC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7817586" w14:textId="62ECFE9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C8661E2" w14:textId="6B00A84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A65EA86" w14:textId="2F47185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.8</w:t>
            </w:r>
          </w:p>
        </w:tc>
      </w:tr>
      <w:tr w:rsidRPr="008C19C2" w:rsidR="00005A04" w:rsidTr="00161795" w14:paraId="4719004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A4B4C4C" w14:textId="6111832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5BAC020" w14:textId="1D3B4F8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8694E2A" w14:textId="1DCFB9D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AE8601F" w14:textId="5761218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7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FBC6E50" w14:textId="63E6E9A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AE0BFDE" w14:textId="4769223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B2D6217" w14:textId="2135D35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2.2</w:t>
            </w:r>
          </w:p>
        </w:tc>
      </w:tr>
      <w:tr w:rsidRPr="008C19C2" w:rsidR="00005A04" w:rsidTr="00161795" w14:paraId="25A7C87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52C30E8" w14:textId="08244A6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B5D05F4" w14:textId="6A30DDC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ABA3B08" w14:textId="458FFB3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5777022" w14:textId="4B2355A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215941B" w14:textId="355FC7C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0DF9BC9" w14:textId="0DB35E5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1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D684EE6" w14:textId="74E328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8.5</w:t>
            </w:r>
          </w:p>
        </w:tc>
      </w:tr>
      <w:tr w:rsidRPr="008C19C2" w:rsidR="00005A04" w:rsidTr="00161795" w14:paraId="6EB35DF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0C14655" w14:textId="42EBA29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1B3F5F6" w14:textId="2C4458B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FEF91FD" w14:textId="54B95F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4C09CE2" w14:textId="2FAF88F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6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C4F7253" w14:textId="370D212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EE1CD65" w14:textId="196978A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5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7915D42" w14:textId="48F26CE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1.8</w:t>
            </w:r>
          </w:p>
        </w:tc>
      </w:tr>
      <w:tr w:rsidRPr="008C19C2" w:rsidR="00005A04" w:rsidTr="00161795" w14:paraId="1A11B13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2293814" w14:textId="59C07B2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25945A3" w14:textId="3EF7753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5D1471F" w14:textId="2E006F3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8A23FFC" w14:textId="49C807D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37D8A94" w14:textId="15B83F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23A160C" w14:textId="04A9B10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96CB2BC" w14:textId="1E49A24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5.8</w:t>
            </w:r>
          </w:p>
        </w:tc>
      </w:tr>
      <w:tr w:rsidRPr="008C19C2" w:rsidR="00005A04" w:rsidTr="00161795" w14:paraId="1B49525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3C73E94" w14:textId="121EBD8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6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DB879D2" w14:textId="38B48C2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9266720" w14:textId="0E86E36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14EF797" w14:textId="09B6E4D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7D21D8" w14:textId="43DF4BF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488019C" w14:textId="60D2005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0B2829B" w14:textId="60B0B22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.4</w:t>
            </w:r>
          </w:p>
        </w:tc>
      </w:tr>
      <w:tr w:rsidRPr="008C19C2" w:rsidR="00005A04" w:rsidTr="00161795" w14:paraId="0A9D3F0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6E8D23B" w14:textId="7FC683B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CD62097" w14:textId="1B20F7E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ACFDB3" w14:textId="72F3124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08D8263" w14:textId="2050C2F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3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CFD8F3" w14:textId="2F85575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33C2929B" w14:textId="14E4BF5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6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A7F2437" w14:textId="2738C14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2.2</w:t>
            </w:r>
          </w:p>
        </w:tc>
      </w:tr>
      <w:tr w:rsidRPr="008C19C2" w:rsidR="00005A04" w:rsidTr="00161795" w14:paraId="3EC44FB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D86C7DA" w14:textId="7837D7F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ADE2C4" w14:textId="5FADFD5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7E15A9D" w14:textId="4BD6FCB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B5DF19B" w14:textId="1852946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E0AA678" w14:textId="4DC1E5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9A1174C" w14:textId="3B6F9C8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3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4077FF2" w14:textId="73DEE05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6.1</w:t>
            </w:r>
          </w:p>
        </w:tc>
      </w:tr>
      <w:tr w:rsidRPr="008C19C2" w:rsidR="00005A04" w:rsidTr="00161795" w14:paraId="68C6DD5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C33E3EC" w14:textId="0C31A03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DBB9B8B" w14:textId="35FDD33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14AEFEC" w14:textId="4321773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2E31511" w14:textId="4D2665F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6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CABE8F8" w14:textId="3C3FB3D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3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A1549FC" w14:textId="0E3DC23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DC424DB" w14:textId="09D119E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4.1</w:t>
            </w:r>
          </w:p>
        </w:tc>
      </w:tr>
      <w:tr w:rsidRPr="008C19C2" w:rsidR="00005A04" w:rsidTr="00161795" w14:paraId="4BD7A6D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0274A13" w14:textId="502D24F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517618" w14:textId="7B0C7EB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2C6397" w14:textId="42315C6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FF56ED9" w14:textId="402394E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5AA503F" w14:textId="42AD712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1D583CA" w14:textId="52BAAE7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72D9C73" w14:textId="22592E9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9</w:t>
            </w:r>
          </w:p>
        </w:tc>
      </w:tr>
      <w:tr w:rsidRPr="008C19C2" w:rsidR="00005A04" w:rsidTr="00161795" w14:paraId="07A80E1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B296A3E" w14:textId="698FD3A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DD8CF6" w14:textId="2346F19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4759B4C" w14:textId="162155E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ED39C08" w14:textId="65DDB9C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715CE8D" w14:textId="0726B49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AA1C394" w14:textId="3238605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AD8BBC4" w14:textId="7D2906B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1</w:t>
            </w:r>
          </w:p>
        </w:tc>
      </w:tr>
      <w:tr w:rsidRPr="008C19C2" w:rsidR="00005A04" w:rsidTr="00161795" w14:paraId="7725F57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5326C6A" w14:textId="189233B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A75FE58" w14:textId="0F96E36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BAB35A8" w14:textId="168A563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2365702" w14:textId="11020EF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5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19B4ADA3" w14:textId="3B95426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1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3760BC0" w14:textId="731D865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8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2AD8DCF" w14:textId="54AF152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8.2</w:t>
            </w:r>
          </w:p>
        </w:tc>
      </w:tr>
      <w:tr w:rsidRPr="008C19C2" w:rsidR="00005A04" w:rsidTr="00161795" w14:paraId="2E8D421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647E4ED" w14:textId="3663FD4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F261F35" w14:textId="1CBBC69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487F631" w14:textId="3BF066E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EFC89A6" w14:textId="4225178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9396299" w14:textId="6C6FC60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9885164" w14:textId="4ECCC52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1DA71996" w14:textId="271DA28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4</w:t>
            </w:r>
          </w:p>
        </w:tc>
      </w:tr>
      <w:tr w:rsidRPr="008C19C2" w:rsidR="00005A04" w:rsidTr="00161795" w14:paraId="59A69FB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C2C7750" w14:textId="515A24A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0EA42E7" w14:textId="0B89958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158816" w14:textId="51FA9D9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3128A9C" w14:textId="44C9135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95C5B9D" w14:textId="549B436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73360D1" w14:textId="3566350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7915F00A" w14:textId="1A31DFF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2</w:t>
            </w:r>
          </w:p>
        </w:tc>
      </w:tr>
      <w:tr w:rsidRPr="008C19C2" w:rsidR="00005A04" w:rsidTr="00161795" w14:paraId="6FAC339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84A7238" w14:textId="4677A68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B0CAB69" w14:textId="6578E97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0187F30" w14:textId="28680CB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6D41613" w14:textId="645ACED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515FB53D" w14:textId="34B6E6B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5FB8C092" w14:textId="012C7BE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4DC091F5" w14:textId="6DE1AD5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.3</w:t>
            </w:r>
          </w:p>
        </w:tc>
      </w:tr>
      <w:tr w:rsidRPr="008C19C2" w:rsidR="00005A04" w:rsidTr="00161795" w14:paraId="1701AF1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C438ADC" w14:textId="3710372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8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632E887" w14:textId="60D9BAE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5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A0F24E9" w14:textId="794517F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207DC61" w14:textId="515FDF6D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34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629E57FE" w14:textId="584CD0D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17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6FA2948C" w14:textId="5820066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2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4B29A091" w14:textId="7B355D90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82.8</w:t>
            </w:r>
          </w:p>
        </w:tc>
      </w:tr>
      <w:tr w:rsidRPr="008C19C2" w:rsidR="00005A04" w:rsidTr="00161795" w14:paraId="16BCDDC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6A806F0" w14:textId="1BAADFF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71EF462" w14:textId="3CFE112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29925395" w14:textId="5941247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6D9D37E5" w14:textId="6EBF1F8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37631F2" w14:textId="3E6B5E7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2866DE2B" w14:textId="0E9CB53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1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D65D584" w14:textId="3BE1781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7.7</w:t>
            </w:r>
          </w:p>
        </w:tc>
      </w:tr>
      <w:tr w:rsidRPr="008C19C2" w:rsidR="00005A04" w:rsidTr="0061591F" w14:paraId="4CD8EC9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8C19C2" w:rsidR="00005A04" w:rsidP="00005A04" w:rsidRDefault="00005A04" w14:paraId="6694F74E" w14:textId="77F3CC4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BE04745" w14:textId="61B579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661B1D65" w14:textId="68C05CB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3943AB4C" w14:textId="369A3E0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8C19C2" w:rsidR="00005A04" w:rsidP="00005A04" w:rsidRDefault="00005A04" w14:paraId="740F42E5" w14:textId="59DA16A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0886458E" w14:textId="1EAAA57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1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8C19C2" w:rsidR="00005A04" w:rsidP="00005A04" w:rsidRDefault="00005A04" w14:paraId="2226FD87" w14:textId="391C440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2.5</w:t>
            </w:r>
          </w:p>
        </w:tc>
      </w:tr>
      <w:tr w:rsidRPr="008C19C2" w:rsidR="00005A04" w:rsidTr="00161795" w14:paraId="7E7D83F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8F896A6" w14:textId="1080E4E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3B83094" w14:textId="33285DF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C2C622D" w14:textId="29B343A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0DBF2BF9" w14:textId="4FCBB89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A0697D7" w14:textId="1AEDB55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69FC0FA2" w14:textId="1ECB6D5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5F0B5DD" w14:textId="75CE939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7</w:t>
            </w:r>
          </w:p>
        </w:tc>
      </w:tr>
      <w:tr w:rsidRPr="008C19C2" w:rsidR="00005A04" w:rsidTr="00161795" w14:paraId="5087D33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03DCDFD" w14:textId="1587449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8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E144298" w14:textId="3E83325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7A4B9955" w14:textId="71A0A5D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41464319" w14:textId="40E4ED8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8C19C2" w:rsidR="00005A04" w:rsidP="00005A04" w:rsidRDefault="00005A04" w14:paraId="3F88DB3E" w14:textId="32A9B82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04FA61B" w14:textId="734E919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8C19C2" w:rsidR="00005A04" w:rsidP="00005A04" w:rsidRDefault="00005A04" w14:paraId="0AA3FF5A" w14:textId="25C70AE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8</w:t>
            </w:r>
          </w:p>
        </w:tc>
      </w:tr>
      <w:tr w:rsidRPr="008C19C2" w:rsidR="00005A04" w:rsidTr="00161795" w14:paraId="68848C7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05BFFEE8" w14:textId="07EBDAC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8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31A2CB78" w14:textId="23D44CDA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D64957B" w14:textId="48B1E68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26C77630" w14:textId="6F0946A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23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E710F" w:rsidR="00005A04" w:rsidP="00005A04" w:rsidRDefault="00005A04" w14:paraId="4D0DD57F" w14:textId="4175A7B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8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26C43C9C" w14:textId="2F81254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43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E710F" w:rsidR="00005A04" w:rsidP="00005A04" w:rsidRDefault="00005A04" w14:paraId="5155ED7C" w14:textId="0AC20F5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72.9</w:t>
            </w:r>
          </w:p>
        </w:tc>
      </w:tr>
      <w:tr w:rsidRPr="008C19C2" w:rsidR="00005A04" w:rsidTr="0061591F" w14:paraId="74503DB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3D387F" w:rsidR="00005A04" w:rsidP="00005A04" w:rsidRDefault="00005A04" w14:paraId="0F5E9268" w14:textId="34DBB74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3A2364A4" w14:textId="03B2818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1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7AD8BEA4" w14:textId="47BB8B6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68169C53" w14:textId="25D2C97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46781B02" w14:textId="57E6A00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CF1607" w:rsidR="00005A04" w:rsidP="00005A04" w:rsidRDefault="00005A04" w14:paraId="08B0E310" w14:textId="1FFE15C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9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CF1607" w:rsidR="00005A04" w:rsidP="00005A04" w:rsidRDefault="00005A04" w14:paraId="05038D4C" w14:textId="1C39B0E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0.1</w:t>
            </w:r>
          </w:p>
        </w:tc>
      </w:tr>
      <w:tr w:rsidRPr="008C19C2" w:rsidR="00005A04" w:rsidTr="00161795" w14:paraId="5307A0A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37A1DC8" w14:textId="22D84A34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ED5416B" w14:textId="3FF0A293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63B95D1" w14:textId="5DFBC7D5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6EF34CA" w14:textId="4650791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1C8F643" w14:textId="36B6A0F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659C29C0" w14:textId="14EC3B7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32FA9A8B" w14:textId="05D85650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6</w:t>
            </w:r>
          </w:p>
        </w:tc>
      </w:tr>
      <w:tr w:rsidRPr="008C19C2" w:rsidR="00005A04" w:rsidTr="00161795" w14:paraId="4F6EA59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76DB5AB" w14:textId="17815F90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6DF5722" w14:textId="68D0972B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11E907E" w14:textId="475E16AC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C99DCC9" w14:textId="1A97838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5B7C88A" w14:textId="30771FD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769519FA" w14:textId="3BD98DDE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51128B16" w14:textId="1FB639AC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2</w:t>
            </w:r>
          </w:p>
        </w:tc>
      </w:tr>
      <w:tr w:rsidRPr="008C19C2" w:rsidR="00005A04" w:rsidTr="00161795" w14:paraId="69FC4A7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A902A4A" w14:textId="26B8FD78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7B31D84" w14:textId="40E33474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D80397B" w14:textId="6B17101E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7B29E611" w14:textId="1029A42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16C17D5" w14:textId="6140060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7ADB1161" w14:textId="1CCA599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136AF9F" w14:textId="76A6160C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1</w:t>
            </w:r>
          </w:p>
        </w:tc>
      </w:tr>
      <w:tr w:rsidRPr="008C19C2" w:rsidR="00005A04" w:rsidTr="00161795" w14:paraId="5FD10F2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D75DD35" w14:textId="502B222F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9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DB434C3" w14:textId="0C78D159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558F614" w14:textId="3E314896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0E543EA" w14:textId="230188E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66B6284" w14:textId="21EC4AC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00AF3B32" w14:textId="76BE7914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5D7EAD73" w14:textId="704EAC73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2</w:t>
            </w:r>
          </w:p>
        </w:tc>
      </w:tr>
      <w:tr w:rsidRPr="008C19C2" w:rsidR="00005A04" w:rsidTr="00161795" w14:paraId="2472938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1B19D10C" w14:textId="08748C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0216E45" w14:textId="7A475FF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7D902D59" w14:textId="1F3A2B0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F2898D5" w14:textId="1591755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737BF3A0" w14:textId="084FADF4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753E2F91" w14:textId="73D11C3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6DB3C3FC" w14:textId="38345B1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9</w:t>
            </w:r>
          </w:p>
        </w:tc>
      </w:tr>
      <w:tr w:rsidRPr="008C19C2" w:rsidR="00005A04" w:rsidTr="00161795" w14:paraId="33ECDC1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2558E065" w14:textId="382E3A7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8A2A432" w14:textId="6086E18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281E50A" w14:textId="31876F4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C3C6010" w14:textId="33C5ED1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33E1ED4" w14:textId="4B243D9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13193C4" w14:textId="485C1F0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5FE9D7F" w14:textId="111F207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3</w:t>
            </w:r>
          </w:p>
        </w:tc>
      </w:tr>
      <w:tr w:rsidRPr="008C19C2" w:rsidR="00005A04" w:rsidTr="00161795" w14:paraId="35576C6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1F537B40" w14:textId="503C2BD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4EDB453" w14:textId="2F6A528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E2B9BB5" w14:textId="1CED288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A015A81" w14:textId="5138F6A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0F9C222" w14:textId="115B00D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8995FD4" w14:textId="6B3C1D5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3EFE1AD0" w14:textId="7C3E2EE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6</w:t>
            </w:r>
          </w:p>
        </w:tc>
      </w:tr>
      <w:tr w:rsidRPr="008C19C2" w:rsidR="00005A04" w:rsidTr="00161795" w14:paraId="6A79D01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7A34A020" w14:textId="742A03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20BD7A1" w14:textId="0AE6E71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5B5C05F7" w14:textId="573BEE1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745DC3B2" w14:textId="3128C90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C29843E" w14:textId="04B617D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6FC30CAC" w14:textId="58BD99A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8CA0DA2" w14:textId="7CBD646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6</w:t>
            </w:r>
          </w:p>
        </w:tc>
      </w:tr>
      <w:tr w:rsidRPr="008C19C2" w:rsidR="00005A04" w:rsidTr="00161795" w14:paraId="2302C42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10CF11E3" w14:textId="636A758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B2A0696" w14:textId="062B9D4E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64B79F1" w14:textId="523E63F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891D70A" w14:textId="3E8E087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DF34EDC" w14:textId="69E8BD1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6A25188C" w14:textId="20AAE3B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C2BAFC4" w14:textId="56EF8EF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</w:t>
            </w:r>
          </w:p>
        </w:tc>
      </w:tr>
      <w:tr w:rsidRPr="008C19C2" w:rsidR="00005A04" w:rsidTr="00161795" w14:paraId="691B1B6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0073EA" w:rsidR="00005A04" w:rsidP="00005A04" w:rsidRDefault="00005A04" w14:paraId="45CD2EA4" w14:textId="78D416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8</w:t>
            </w:r>
          </w:p>
        </w:tc>
        <w:tc>
          <w:tcPr>
            <w:tcW w:w="14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23A42CD" w14:textId="1C9AC73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021826C" w14:textId="6FEC091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0953BCF" w14:textId="215A6214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8242E1E" w14:textId="4F99642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F0A1E66" w14:textId="2489D174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323CFF4E" w14:textId="4B6750E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7</w:t>
            </w:r>
          </w:p>
        </w:tc>
      </w:tr>
      <w:tr w:rsidRPr="008C19C2" w:rsidR="00005A04" w:rsidTr="00161795" w14:paraId="77873C8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671FFDF3" w14:textId="4F43757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9</w:t>
            </w:r>
          </w:p>
        </w:tc>
        <w:tc>
          <w:tcPr>
            <w:tcW w:w="14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515E429F" w14:textId="69FE03E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82EA475" w14:textId="50E9E06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067D60D" w14:textId="3751F36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A8B7761" w14:textId="5DF3B48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21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636FA917" w14:textId="6961470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DB6C3ED" w14:textId="53EFBDC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.9</w:t>
            </w:r>
          </w:p>
        </w:tc>
      </w:tr>
      <w:tr w:rsidRPr="008C19C2" w:rsidR="00005A04" w:rsidTr="00161795" w14:paraId="5E346CC7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0D625E00" w14:textId="348ED12D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0</w:t>
            </w:r>
          </w:p>
        </w:tc>
        <w:tc>
          <w:tcPr>
            <w:tcW w:w="14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11BCE4E8" w14:textId="65FB78D2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16A64B46" w14:textId="7B570972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04A273FE" w14:textId="55124F9A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3A1986" w:rsidR="00005A04" w:rsidP="00005A04" w:rsidRDefault="00005A04" w14:paraId="674891E7" w14:textId="3A84A415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221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A1986" w:rsidR="00005A04" w:rsidP="00005A04" w:rsidRDefault="00005A04" w14:paraId="66123D12" w14:textId="0D978B01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3A1986" w:rsidR="00005A04" w:rsidP="00005A04" w:rsidRDefault="00005A04" w14:paraId="64BDBE25" w14:textId="09BC62E2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6</w:t>
            </w:r>
          </w:p>
        </w:tc>
      </w:tr>
      <w:tr w:rsidRPr="008C19C2" w:rsidR="00005A04" w:rsidTr="00161795" w14:paraId="15DB634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75389F93" w14:textId="3C917608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1</w:t>
            </w:r>
          </w:p>
        </w:tc>
        <w:tc>
          <w:tcPr>
            <w:tcW w:w="14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84EBBFF" w14:textId="016812AD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F8EE734" w14:textId="0FF5F9F1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84866E5" w14:textId="268C90B3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CA03117" w14:textId="5303EDE7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221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8880749" w14:textId="6F39E779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58C63BF" w14:textId="7E565355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1</w:t>
            </w:r>
          </w:p>
        </w:tc>
      </w:tr>
      <w:tr w:rsidRPr="008C19C2" w:rsidR="00005A04" w:rsidTr="00161795" w14:paraId="43379CD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E57AEC7" w14:textId="1E7A777B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IL 402 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4D8D23F" w14:textId="3767C8EF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D069F71" w14:textId="0D4AE8E3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21F82C0" w14:textId="42B00C97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5DE7CB47" w14:textId="02ACAE51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06E403B" w14:textId="0A90D0C5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0A2DE51" w14:textId="2274E44D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1</w:t>
            </w:r>
          </w:p>
        </w:tc>
      </w:tr>
      <w:tr w:rsidRPr="008C19C2" w:rsidR="00005A04" w:rsidTr="00161795" w14:paraId="20ACECC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D1B3F9B" w14:textId="03F824BA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5963FFB0" w14:textId="2AB5CCA7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C54EFBB" w14:textId="0B761929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17DCF40" w14:textId="155D19BD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2847689" w14:textId="375CAB8B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EC426A8" w14:textId="6DA9A839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560BE069" w14:textId="5382F704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.6</w:t>
            </w:r>
          </w:p>
        </w:tc>
      </w:tr>
      <w:tr w:rsidRPr="008C19C2" w:rsidR="00005A04" w:rsidTr="00161795" w14:paraId="2080B01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B782377" w14:textId="7C74BFCC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AF56DDD" w14:textId="5C2EA542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48484C3" w14:textId="3F93E696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AE5FFA4" w14:textId="6C76FB7D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48CDF0A" w14:textId="6C33B3E3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1B555FC5" w14:textId="20FC232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3547D9F1" w14:textId="056DB523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.4</w:t>
            </w:r>
          </w:p>
        </w:tc>
      </w:tr>
      <w:tr w:rsidRPr="008C19C2" w:rsidR="00005A04" w:rsidTr="00161795" w14:paraId="4B24B45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A0D5526" w14:textId="64F62B3E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0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C886CA5" w14:textId="54CF2995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8BCC79E" w14:textId="5239BBBC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D42AB6D" w14:textId="43B02C5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3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1B742D3" w14:textId="599D953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9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3E8B6468" w14:textId="4FC9CBC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7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0497B5C3" w14:textId="482C6E47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6.9</w:t>
            </w:r>
          </w:p>
        </w:tc>
      </w:tr>
      <w:tr w:rsidRPr="008C19C2" w:rsidR="00005A04" w:rsidTr="00161795" w14:paraId="64F44C79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BB640F9" w14:textId="7A36F54E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9E75C22" w14:textId="6D66ADBA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BC66FBA" w14:textId="4D5259AF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6B8F136" w14:textId="2D411EE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00A78C4" w14:textId="7A43614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4CC7AA01" w14:textId="141A4A6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22D1C80C" w14:textId="6D67F183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.8</w:t>
            </w:r>
          </w:p>
        </w:tc>
      </w:tr>
      <w:tr w:rsidRPr="008C19C2" w:rsidR="00005A04" w:rsidTr="0061591F" w14:paraId="5FC195E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="00005A04" w:rsidP="00005A04" w:rsidRDefault="00005A04" w14:paraId="0CCF70BC" w14:textId="3CB1FEB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0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51DFABBE" w14:textId="138697E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CF1607" w:rsidR="00005A04" w:rsidP="00005A04" w:rsidRDefault="00005A04" w14:paraId="0CCC802D" w14:textId="2D7DC9A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1C5E0442" w14:textId="4DAD5AD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9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5DD61D82" w14:textId="0E81CD49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="00005A04" w:rsidP="00005A04" w:rsidRDefault="00005A04" w14:paraId="7A36F3A4" w14:textId="24AD1654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="00005A04" w:rsidP="00005A04" w:rsidRDefault="00005A04" w14:paraId="292DDE9A" w14:textId="1F3E5FD2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2.8</w:t>
            </w:r>
          </w:p>
        </w:tc>
      </w:tr>
      <w:tr w:rsidRPr="008C19C2" w:rsidR="00005A04" w:rsidTr="00161795" w14:paraId="6261A8B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8DCEA8B" w14:textId="00DB228A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1363B55C" w14:textId="71C8B40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73313667" w14:textId="3BAFCE6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4200FF29" w14:textId="628E4B03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3B49978B" w14:textId="07E0AD2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11478C8F" w14:textId="515E61D7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.4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00E8145B" w14:textId="2CDC5E4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2</w:t>
            </w:r>
          </w:p>
        </w:tc>
      </w:tr>
      <w:tr w:rsidRPr="008C19C2" w:rsidR="00005A04" w:rsidTr="00161795" w14:paraId="3355D5B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7391BFCC" w14:textId="2407FE78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479DEBBE" w14:textId="61BA0FE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1069C02D" w14:textId="3A0096E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43FE4441" w14:textId="43AA56DD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C8D5D83" w14:textId="78D33D8A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264933A6" w14:textId="5AECCE7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614F1E9A" w14:textId="49BA9F4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1</w:t>
            </w:r>
          </w:p>
        </w:tc>
      </w:tr>
      <w:tr w:rsidRPr="008C19C2" w:rsidR="00005A04" w:rsidTr="00161795" w14:paraId="2C05512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2AA447F2" w14:textId="1204123F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0190D2FB" w14:textId="413CC09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CF1607" w:rsidR="00005A04" w:rsidP="00005A04" w:rsidRDefault="00005A04" w14:paraId="2BFA9890" w14:textId="52B4780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47BB9AB0" w14:textId="706DA052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32A3722" w14:textId="38AC6CB1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0591BF6A" w14:textId="49D2825D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4368F17E" w14:textId="2BE00F3D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3</w:t>
            </w:r>
          </w:p>
        </w:tc>
      </w:tr>
      <w:tr w:rsidRPr="008C19C2" w:rsidR="00005A04" w:rsidTr="00161795" w14:paraId="6F6A99C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828FECB" w14:textId="4466A28D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7C35530" w14:textId="5B0F0A84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BA7E90F" w14:textId="5F55BACF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3A49707" w14:textId="6BDB2EB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C42B253" w14:textId="42124B3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45BFD845" w14:textId="7FEF2B2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6BD898CB" w14:textId="2F2D7A1D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2</w:t>
            </w:r>
          </w:p>
        </w:tc>
      </w:tr>
      <w:tr w:rsidRPr="008C19C2" w:rsidR="00005A04" w:rsidTr="0061591F" w14:paraId="687FDB5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F31664" w:rsidR="00005A04" w:rsidP="00005A04" w:rsidRDefault="00005A04" w14:paraId="1F7FB2D7" w14:textId="1CC77F83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92E26" w:rsidR="00005A04" w:rsidP="00005A04" w:rsidRDefault="00005A04" w14:paraId="00FCA924" w14:textId="68868B2B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92E26" w:rsidR="00005A04" w:rsidP="00005A04" w:rsidRDefault="00005A04" w14:paraId="77F1850B" w14:textId="6C9E3ED8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92E26" w:rsidR="00005A04" w:rsidP="00005A04" w:rsidRDefault="00005A04" w14:paraId="0789F555" w14:textId="10CED7F2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92E26" w:rsidR="00005A04" w:rsidP="00005A04" w:rsidRDefault="00005A04" w14:paraId="52955FF8" w14:textId="13719851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192E26" w:rsidR="00005A04" w:rsidP="00005A04" w:rsidRDefault="00005A04" w14:paraId="478F9FBC" w14:textId="303B793B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3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192E26" w:rsidR="00005A04" w:rsidP="00005A04" w:rsidRDefault="00005A04" w14:paraId="6BEFC5B0" w14:textId="391773A9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6C147605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2875B5" w:rsidR="00005A04" w:rsidP="00005A04" w:rsidRDefault="00005A04" w14:paraId="25174CE5" w14:textId="13CCE9A5">
            <w:pPr>
              <w:jc w:val="center"/>
              <w:rPr>
                <w:rFonts w:eastAsia="Times New Roman" w:cstheme="minorHAnsi"/>
                <w:color w:val="000000" w:themeColor="text1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9EDC190" w14:textId="2FC8B02F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01277906" w14:textId="61C9FD70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25A8823" w14:textId="0A76107D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6257FF5" w14:textId="6F39EA1A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27AAA5C2" w14:textId="1C2BB7F4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3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58A5CF74" w14:textId="3C70B18F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5B5AA0F6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1B0C893" w14:textId="41CCCC84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60B72C3" w14:textId="5B65A82C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403E87FE" w14:textId="7C00C3A4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9F3FD5B" w14:textId="72DA8781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8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604B5CFB" w14:textId="7D88EB0E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463AE99E" w14:textId="29719363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0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5D212378" w14:textId="1CCE7DB7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8</w:t>
            </w:r>
          </w:p>
        </w:tc>
      </w:tr>
      <w:tr w:rsidRPr="008C19C2" w:rsidR="00005A04" w:rsidTr="00161795" w14:paraId="10D2E9C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E86029C" w14:textId="41EA439D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41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261F1A47" w14:textId="0FD6F4DE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123FD629" w14:textId="7D92115E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3607977F" w14:textId="171B3DE4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3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92E26" w:rsidR="00005A04" w:rsidP="00005A04" w:rsidRDefault="00005A04" w14:paraId="5C4BAA3E" w14:textId="33932C1B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5DCEF4D2" w14:textId="67EC818A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5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92E26" w:rsidR="00005A04" w:rsidP="00005A04" w:rsidRDefault="00005A04" w14:paraId="6793167F" w14:textId="6909D48F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9.5</w:t>
            </w:r>
          </w:p>
        </w:tc>
      </w:tr>
      <w:tr w:rsidRPr="008C19C2" w:rsidR="00005A04" w:rsidTr="00161795" w14:paraId="5F808B6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B051F99" w14:textId="766C7322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E9A01E0" w14:textId="793B1D5D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546F1A5" w14:textId="6A7371CA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DB15023" w14:textId="02AEA73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65C18AB" w14:textId="5661ADC4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262B3CAD" w14:textId="4247510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7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63C3898B" w14:textId="3E65BFB7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1.0</w:t>
            </w:r>
          </w:p>
        </w:tc>
      </w:tr>
      <w:tr w:rsidRPr="008C19C2" w:rsidR="00005A04" w:rsidTr="0061591F" w14:paraId="2A9CA63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F31664" w:rsidR="00005A04" w:rsidP="00005A04" w:rsidRDefault="00005A04" w14:paraId="621FDF2F" w14:textId="0D1EE1D5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7BC20B93" w14:textId="107DC5E4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0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5E43101E" w14:textId="3A1B3FCD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4DCE49B5" w14:textId="2BE2B96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7DEE736D" w14:textId="60E024D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3FCF1229" w14:textId="40BE283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1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05F88896" w14:textId="043CFBBC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0.7</w:t>
            </w:r>
          </w:p>
        </w:tc>
      </w:tr>
      <w:tr w:rsidRPr="008C19C2" w:rsidR="00005A04" w:rsidTr="00161795" w14:paraId="528C4AAF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F0C1C47" w14:textId="2636EBA8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EA5AC42" w14:textId="7E51EFC0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4CE18FF" w14:textId="27B46DCA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1A1D13F" w14:textId="105D43D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9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7E512DD" w14:textId="5E25624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6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6A116BDF" w14:textId="3088731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1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3964292C" w14:textId="1E93FA4E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8.9</w:t>
            </w:r>
          </w:p>
        </w:tc>
      </w:tr>
      <w:tr w:rsidRPr="008C19C2" w:rsidR="00005A04" w:rsidTr="00161795" w14:paraId="6F8DC05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61BC255" w14:textId="5C49DDE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1FAFC6A" w14:textId="68FD1B5A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4B23790" w14:textId="510DDD2D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240A6CFA" w14:textId="1F0CA63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F03683F" w14:textId="4FDFCA1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00C2FFEC" w14:textId="01B1F3B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53E0BBB4" w14:textId="0BF18EF8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5</w:t>
            </w:r>
          </w:p>
        </w:tc>
      </w:tr>
      <w:tr w:rsidRPr="008C19C2" w:rsidR="00005A04" w:rsidTr="00161795" w14:paraId="0D69984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F487FA0" w14:textId="0DBD007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B550040" w14:textId="7E0EA4FD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6F7A35F" w14:textId="2E552213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5431A66" w14:textId="5D9F422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A589F4F" w14:textId="2357E26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4E474E4" w14:textId="6F376EA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7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B65047B" w14:textId="44C45F3F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5.6</w:t>
            </w:r>
          </w:p>
        </w:tc>
      </w:tr>
      <w:tr w:rsidRPr="008C19C2" w:rsidR="00005A04" w:rsidTr="00161795" w14:paraId="0295C4B3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A2A640B" w14:textId="1A640C2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74CC0CD" w14:textId="6C5DDD30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68D6B44" w14:textId="35AB169B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A58CDAA" w14:textId="2B9051D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BD6FB47" w14:textId="38B71D3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4172AAD5" w14:textId="0D0489AE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8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671097A0" w14:textId="0477D80B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8.8</w:t>
            </w:r>
          </w:p>
        </w:tc>
      </w:tr>
      <w:tr w:rsidRPr="008C19C2" w:rsidR="00005A04" w:rsidTr="00161795" w14:paraId="7B5001EB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C7C85C5" w14:textId="32AF138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024A850" w14:textId="441A5E5F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959E56B" w14:textId="0D5A4E4C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8C32A58" w14:textId="6108078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23C17CF" w14:textId="3CCD34C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66A2FA0" w14:textId="347FAE6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7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02B1D549" w14:textId="16CEF237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5.5</w:t>
            </w:r>
          </w:p>
        </w:tc>
      </w:tr>
      <w:tr w:rsidRPr="008C19C2" w:rsidR="00005A04" w:rsidTr="0061591F" w14:paraId="562A075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F31664" w:rsidR="00005A04" w:rsidP="00005A04" w:rsidRDefault="00005A04" w14:paraId="71D2312D" w14:textId="50911C0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27B5815D" w14:textId="5B0343A6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4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7930838E" w14:textId="6FD642AB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5533D652" w14:textId="6B60075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40B1EBD2" w14:textId="15468AA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04B09D93" w14:textId="580A888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9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0699D26B" w14:textId="1FA077CB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1.7</w:t>
            </w:r>
          </w:p>
        </w:tc>
      </w:tr>
      <w:tr w:rsidRPr="008C19C2" w:rsidR="00005A04" w:rsidTr="0061591F" w14:paraId="4E8B6EB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E84522" w:rsidR="00005A04" w:rsidP="00005A04" w:rsidRDefault="00005A04" w14:paraId="5F3C0725" w14:textId="768B2A5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  <w:lang w:val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1CEAF059" w14:textId="53E54B3D">
            <w:pPr>
              <w:jc w:val="center"/>
              <w:rPr>
                <w:rFonts w:eastAsia="Times New Roman" w:cstheme="minorHAns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7C134FAF" w14:textId="1E843D00">
            <w:pPr>
              <w:jc w:val="center"/>
              <w:rPr>
                <w:rFonts w:eastAsia="Times New Roman" w:cstheme="minorHAnsi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0BE4E61D" w14:textId="5224FAAC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="00005A04" w:rsidP="00005A04" w:rsidRDefault="00005A04" w14:paraId="675C8B9F" w14:textId="6FB171DF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="00005A04" w:rsidP="00005A04" w:rsidRDefault="00005A04" w14:paraId="64654F97" w14:textId="056A6C9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2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="00005A04" w:rsidP="00005A04" w:rsidRDefault="00005A04" w14:paraId="1DAB4539" w14:textId="5ED51BB2">
            <w:pPr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3.8</w:t>
            </w:r>
          </w:p>
        </w:tc>
      </w:tr>
      <w:tr w:rsidRPr="008C19C2" w:rsidR="00005A04" w:rsidTr="00161795" w14:paraId="0BE9E52C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5CF8700" w14:textId="494CFD3F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57AEE81" w14:textId="67AD216C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81CAD19" w14:textId="1EC74FD7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F295095" w14:textId="6706C1B6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F0515F6" w14:textId="50AA2C5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512829D3" w14:textId="030893A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0CD96AFB" w14:textId="7499DAA1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2</w:t>
            </w:r>
          </w:p>
        </w:tc>
      </w:tr>
      <w:tr w:rsidRPr="008C19C2" w:rsidR="00005A04" w:rsidTr="0061591F" w14:paraId="27F483F2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F31664" w:rsidR="00005A04" w:rsidP="00005A04" w:rsidRDefault="00005A04" w14:paraId="4E80B151" w14:textId="433EE0C1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3A1F47DE" w14:textId="04E6ACFB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5D14E883" w14:textId="6CD0F34D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0628D3C4" w14:textId="12F6165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6750C870" w14:textId="1BFEAFA8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21266068" w14:textId="2C04E01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5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584D48F3" w14:textId="4467FC2A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5.0</w:t>
            </w:r>
          </w:p>
        </w:tc>
      </w:tr>
      <w:tr w:rsidRPr="008C19C2" w:rsidR="00005A04" w:rsidTr="00161795" w14:paraId="28B0CB0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2765FED" w14:textId="44D5590B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7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24AC478" w14:textId="09861E4F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95FDA01" w14:textId="77F01FE3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D3B41DD" w14:textId="0891C4A2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8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55A8B88" w14:textId="0694D7AB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2DA7CEDA" w14:textId="1FD70B4C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9.9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9B75125" w14:textId="02500C35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4.9</w:t>
            </w:r>
          </w:p>
        </w:tc>
      </w:tr>
      <w:tr w:rsidRPr="008C19C2" w:rsidR="00005A04" w:rsidTr="00161795" w14:paraId="509A2F1D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9587EE0" w14:textId="5D34D47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8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3084020" w14:textId="448DF255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E90E2EA" w14:textId="6D8CDC3C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75E1C4C" w14:textId="5C698C3F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0708206" w14:textId="301F6341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2739081B" w14:textId="1A8D96F3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.5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51F8CB40" w14:textId="13F84D1A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.0</w:t>
            </w:r>
          </w:p>
        </w:tc>
      </w:tr>
      <w:tr w:rsidRPr="008C19C2" w:rsidR="00005A04" w:rsidTr="00161795" w14:paraId="0F468361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14403A3" w14:textId="5C6ED00C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9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94C5429" w14:textId="2F6DEAC2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045A1D4" w14:textId="2C420166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A5E224C" w14:textId="5A9EAA6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856A71D" w14:textId="34998BD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7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7F55AD6B" w14:textId="1241B27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4EAD052" w14:textId="4620004A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.6</w:t>
            </w:r>
          </w:p>
        </w:tc>
      </w:tr>
      <w:tr w:rsidRPr="008C19C2" w:rsidR="00005A04" w:rsidTr="00161795" w14:paraId="40FA79E8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4B9C9B5" w14:textId="316C65EE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0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67C24E2" w14:textId="5C9B380F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39FBCF5" w14:textId="47E2031E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1220C817" w14:textId="0DBB712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4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0EA8DFF8" w14:textId="07A71C0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7FA4D6C0" w14:textId="40BABE7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0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71CF83A6" w14:textId="15DB1739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5</w:t>
            </w:r>
          </w:p>
        </w:tc>
      </w:tr>
      <w:tr w:rsidRPr="008C19C2" w:rsidR="00005A04" w:rsidTr="0061591F" w14:paraId="37AC77D4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F31664" w:rsidR="00005A04" w:rsidP="00005A04" w:rsidRDefault="00005A04" w14:paraId="3A8D6D55" w14:textId="2AE872C8">
            <w:pPr>
              <w:jc w:val="center"/>
              <w:rPr>
                <w:rFonts w:ascii="Calibri" w:hAnsi="Calibri" w:eastAsia="Times New Roman" w:cs="Calibr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1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5EA82334" w14:textId="2EA56FE6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735B6D1C" w14:textId="11863245">
            <w:pPr>
              <w:jc w:val="center"/>
              <w:rPr>
                <w:rFonts w:eastAsia="Times New Roman" w:cstheme="minorHAnsi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1575C89B" w14:textId="0012D7E1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F31664" w:rsidR="00005A04" w:rsidP="00005A04" w:rsidRDefault="00005A04" w14:paraId="629D987B" w14:textId="4181A4D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52EF8D09" w14:textId="135CE1D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7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F31664" w:rsidR="00005A04" w:rsidP="00005A04" w:rsidRDefault="00005A04" w14:paraId="4B0270C1" w14:textId="23866D45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3</w:t>
            </w:r>
          </w:p>
        </w:tc>
      </w:tr>
      <w:tr w:rsidRPr="008C19C2" w:rsidR="00005A04" w:rsidTr="00161795" w14:paraId="27A4E3FA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71452E9F" w14:textId="57DDB0AE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2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61A8207" w14:textId="6ECFDE8C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9.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41FAE830" w14:textId="37998ACF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51AA4244" w14:textId="186EFB0C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9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BBD19D3" w14:textId="74A1B8A6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70947570" w14:textId="7B35A878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8.2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0A6A35F6" w14:textId="548D00A6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73.6</w:t>
            </w:r>
          </w:p>
        </w:tc>
      </w:tr>
      <w:tr w:rsidRPr="008C19C2" w:rsidR="00005A04" w:rsidTr="00161795" w14:paraId="32B7E97B" w14:textId="77777777">
        <w:trPr>
          <w:trHeight w:val="310"/>
        </w:trPr>
        <w:tc>
          <w:tcPr>
            <w:tcW w:w="17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279421DF" w14:textId="0E03A483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3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78E42AC5" w14:textId="3CCAEFF6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6449C1B3" w14:textId="506476F3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7C98CCDC" w14:textId="3934262A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2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="00005A04" w:rsidP="00005A04" w:rsidRDefault="00005A04" w14:paraId="0CF81627" w14:textId="20A8E397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24767DF5" w14:textId="0A2FD287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.3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="00005A04" w:rsidP="00005A04" w:rsidRDefault="00005A04" w14:paraId="70CAE4C9" w14:textId="67AC4122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2</w:t>
            </w:r>
          </w:p>
        </w:tc>
      </w:tr>
      <w:tr w:rsidRPr="008C19C2" w:rsidR="00005A04" w:rsidTr="00161795" w14:paraId="6EBAF9EE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6A1D0A65" w14:textId="2FA3AFB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4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7724C14B" w14:textId="540CB5B7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58185D12" w14:textId="5CFBEEFF">
            <w:pPr>
              <w:jc w:val="center"/>
              <w:rPr>
                <w:rFonts w:eastAsia="Times New Roman" w:cstheme="minorHAnsi"/>
                <w:color w:val="FF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39B75B13" w14:textId="2402C2D2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1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F31664" w:rsidR="00005A04" w:rsidP="00005A04" w:rsidRDefault="00005A04" w14:paraId="4A2DB215" w14:textId="19F5B419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5615A2B9" w14:textId="749C8034">
            <w:pPr>
              <w:jc w:val="center"/>
              <w:rPr>
                <w:rFonts w:cstheme="minorHAns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F31664" w:rsidR="00005A04" w:rsidP="00005A04" w:rsidRDefault="00005A04" w14:paraId="17107DE8" w14:textId="21E9F758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.7</w:t>
            </w:r>
          </w:p>
        </w:tc>
      </w:tr>
      <w:tr w:rsidRPr="001F057F" w:rsidR="00005A04" w:rsidTr="0061591F" w14:paraId="523C9F3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</w:tcPr>
          <w:p w:rsidRPr="001F057F" w:rsidR="00005A04" w:rsidP="00005A04" w:rsidRDefault="00005A04" w14:paraId="298D96A6" w14:textId="719B5DB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5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F057F" w:rsidR="00005A04" w:rsidP="00005A04" w:rsidRDefault="00005A04" w14:paraId="37D91E98" w14:textId="2132ABF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F057F" w:rsidR="00005A04" w:rsidP="00005A04" w:rsidRDefault="00005A04" w14:paraId="1F778137" w14:textId="63EC5647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F057F" w:rsidR="00005A04" w:rsidP="00005A04" w:rsidRDefault="00005A04" w14:paraId="46A4E635" w14:textId="0E620CD0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</w:tcPr>
          <w:p w:rsidRPr="001F057F" w:rsidR="00005A04" w:rsidP="00005A04" w:rsidRDefault="00005A04" w14:paraId="3F20672E" w14:textId="2031B1D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9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1F057F" w:rsidR="00005A04" w:rsidP="00005A04" w:rsidRDefault="00005A04" w14:paraId="59232713" w14:textId="13C94982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.8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</w:tcPr>
          <w:p w:rsidRPr="001F057F" w:rsidR="00005A04" w:rsidP="00005A04" w:rsidRDefault="00005A04" w14:paraId="349EFC2A" w14:textId="59A13AC8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2</w:t>
            </w:r>
          </w:p>
        </w:tc>
      </w:tr>
      <w:tr w:rsidRPr="008C19C2" w:rsidR="00005A04" w:rsidTr="00161795" w14:paraId="79DC38E0" w14:textId="77777777">
        <w:trPr>
          <w:trHeight w:val="310"/>
        </w:trPr>
        <w:tc>
          <w:tcPr>
            <w:tcW w:w="172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F057F" w:rsidR="00005A04" w:rsidP="00005A04" w:rsidRDefault="00005A04" w14:paraId="12446854" w14:textId="0602C29E">
            <w:pPr>
              <w:jc w:val="center"/>
              <w:rPr>
                <w:rFonts w:eastAsiaTheme="minorEastAsia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6</w:t>
            </w:r>
          </w:p>
        </w:tc>
        <w:tc>
          <w:tcPr>
            <w:tcW w:w="142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F057F" w:rsidR="00005A04" w:rsidP="00005A04" w:rsidRDefault="00005A04" w14:paraId="6563192F" w14:textId="5DAA8DCE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F057F" w:rsidR="00005A04" w:rsidP="00005A04" w:rsidRDefault="00005A04" w14:paraId="25CA0288" w14:textId="1F320D55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21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F057F" w:rsidR="00005A04" w:rsidP="00005A04" w:rsidRDefault="00005A04" w14:paraId="51CFE8CE" w14:textId="61B1B923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5.6</w:t>
            </w:r>
          </w:p>
        </w:tc>
        <w:tc>
          <w:tcPr>
            <w:tcW w:w="233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:rsidRPr="001F057F" w:rsidR="00005A04" w:rsidP="00005A04" w:rsidRDefault="00005A04" w14:paraId="30231907" w14:textId="16AB157A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22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F057F" w:rsidR="00005A04" w:rsidP="00005A04" w:rsidRDefault="00005A04" w14:paraId="4D83F47D" w14:textId="5762EEAC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5.6</w:t>
            </w:r>
          </w:p>
        </w:tc>
        <w:tc>
          <w:tcPr>
            <w:tcW w:w="22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1F057F" w:rsidR="00005A04" w:rsidP="00005A04" w:rsidRDefault="00005A04" w14:paraId="5A473C2C" w14:textId="6F12DF7D">
            <w:pPr>
              <w:jc w:val="center"/>
              <w:rPr>
                <w:rFonts w:eastAsiaTheme="minorEastAsia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81.6</w:t>
            </w:r>
          </w:p>
        </w:tc>
      </w:tr>
    </w:tbl>
    <w:p w:rsidRPr="008C19C2" w:rsidR="00CD3DB8" w:rsidP="0544ACF4" w:rsidRDefault="00CD3DB8" w14:paraId="400D3940" w14:textId="558E3231">
      <w:pPr>
        <w:spacing w:after="160" w:line="259" w:lineRule="auto"/>
        <w:rPr>
          <w:sz w:val="22"/>
          <w:szCs w:val="22"/>
        </w:rPr>
      </w:pPr>
      <w:r w:rsidRPr="26DE8E82">
        <w:rPr>
          <w:sz w:val="22"/>
          <w:szCs w:val="22"/>
        </w:rPr>
        <w:t>pre-enrichment: after removal of debris using debris removal solution; post-enrichment: after CD137 magnetic enrichment</w:t>
      </w:r>
      <w:r w:rsidRPr="26DE8E82" w:rsidR="00E15BC6">
        <w:rPr>
          <w:sz w:val="22"/>
          <w:szCs w:val="22"/>
        </w:rPr>
        <w:t xml:space="preserve">. </w:t>
      </w:r>
      <w:r w:rsidRPr="26DE8E82" w:rsidR="34F7BE4B">
        <w:rPr>
          <w:rFonts w:eastAsiaTheme="minorEastAsia"/>
          <w:color w:val="000000" w:themeColor="text1"/>
          <w:sz w:val="20"/>
          <w:szCs w:val="20"/>
        </w:rPr>
        <w:t>M±SD: mean</w:t>
      </w:r>
      <w:r w:rsidRPr="26DE8E82" w:rsidR="48DDC827">
        <w:rPr>
          <w:rFonts w:eastAsiaTheme="minorEastAsia"/>
          <w:color w:val="000000" w:themeColor="text1"/>
          <w:sz w:val="20"/>
          <w:szCs w:val="20"/>
        </w:rPr>
        <w:t xml:space="preserve"> ±standard deviation;</w:t>
      </w:r>
      <w:r w:rsidRPr="26DE8E82" w:rsidR="34F7BE4B">
        <w:rPr>
          <w:sz w:val="22"/>
          <w:szCs w:val="22"/>
        </w:rPr>
        <w:t xml:space="preserve"> </w:t>
      </w:r>
      <w:r w:rsidRPr="26DE8E82" w:rsidR="4A28858E">
        <w:rPr>
          <w:sz w:val="22"/>
          <w:szCs w:val="22"/>
        </w:rPr>
        <w:t>P value</w:t>
      </w:r>
      <w:r w:rsidRPr="26DE8E82" w:rsidR="067C6A92">
        <w:rPr>
          <w:sz w:val="22"/>
          <w:szCs w:val="22"/>
        </w:rPr>
        <w:t xml:space="preserve"> </w:t>
      </w:r>
      <w:r w:rsidRPr="26DE8E82" w:rsidR="0DDA6EF7">
        <w:rPr>
          <w:sz w:val="22"/>
          <w:szCs w:val="22"/>
        </w:rPr>
        <w:t xml:space="preserve">ns: </w:t>
      </w:r>
      <w:r w:rsidRPr="26DE8E82" w:rsidR="067C6A92">
        <w:rPr>
          <w:sz w:val="22"/>
          <w:szCs w:val="22"/>
        </w:rPr>
        <w:t>not significan</w:t>
      </w:r>
      <w:r w:rsidRPr="26DE8E82" w:rsidR="322C230A">
        <w:rPr>
          <w:sz w:val="22"/>
          <w:szCs w:val="22"/>
        </w:rPr>
        <w:t xml:space="preserve">t </w:t>
      </w:r>
      <w:r w:rsidRPr="26DE8E82" w:rsidR="096EB1A0">
        <w:rPr>
          <w:sz w:val="22"/>
          <w:szCs w:val="22"/>
        </w:rPr>
        <w:t>(Mann-</w:t>
      </w:r>
      <w:proofErr w:type="spellStart"/>
      <w:r w:rsidRPr="26DE8E82" w:rsidR="096EB1A0">
        <w:rPr>
          <w:sz w:val="22"/>
          <w:szCs w:val="22"/>
        </w:rPr>
        <w:t>Withney</w:t>
      </w:r>
      <w:proofErr w:type="spellEnd"/>
      <w:r w:rsidRPr="26DE8E82" w:rsidR="096EB1A0">
        <w:rPr>
          <w:sz w:val="22"/>
          <w:szCs w:val="22"/>
        </w:rPr>
        <w:t xml:space="preserve"> test)</w:t>
      </w:r>
      <w:r w:rsidRPr="26DE8E82" w:rsidR="3F24EC60">
        <w:rPr>
          <w:sz w:val="22"/>
          <w:szCs w:val="22"/>
        </w:rPr>
        <w:t>.</w:t>
      </w:r>
      <w:r w:rsidRPr="26DE8E82" w:rsidR="003E710F">
        <w:rPr>
          <w:sz w:val="22"/>
          <w:szCs w:val="22"/>
        </w:rPr>
        <w:t xml:space="preserve"> </w:t>
      </w:r>
      <w:r w:rsidRPr="26DE8E82" w:rsidR="0004491A">
        <w:rPr>
          <w:color w:val="FF0000"/>
          <w:sz w:val="22"/>
          <w:szCs w:val="22"/>
        </w:rPr>
        <w:t xml:space="preserve">In red not expanded </w:t>
      </w:r>
      <w:proofErr w:type="spellStart"/>
      <w:r w:rsidRPr="26DE8E82" w:rsidR="0004491A">
        <w:rPr>
          <w:color w:val="FF0000"/>
          <w:sz w:val="22"/>
          <w:szCs w:val="22"/>
        </w:rPr>
        <w:t>tr</w:t>
      </w:r>
      <w:proofErr w:type="spellEnd"/>
      <w:r w:rsidRPr="26DE8E82" w:rsidR="0004491A">
        <w:rPr>
          <w:color w:val="FF0000"/>
          <w:sz w:val="22"/>
          <w:szCs w:val="22"/>
        </w:rPr>
        <w:t>-TILs.</w:t>
      </w:r>
      <w:r w:rsidRPr="26DE8E82" w:rsidR="0004491A">
        <w:rPr>
          <w:sz w:val="22"/>
          <w:szCs w:val="22"/>
        </w:rPr>
        <w:t xml:space="preserve"> </w:t>
      </w:r>
      <w:r w:rsidRPr="26DE8E82" w:rsidR="003E710F">
        <w:rPr>
          <w:color w:val="0000CC"/>
          <w:sz w:val="22"/>
          <w:szCs w:val="22"/>
        </w:rPr>
        <w:t xml:space="preserve">In blue </w:t>
      </w:r>
      <w:proofErr w:type="spellStart"/>
      <w:r w:rsidRPr="26DE8E82" w:rsidR="003E710F">
        <w:rPr>
          <w:color w:val="0000CC"/>
          <w:sz w:val="22"/>
          <w:szCs w:val="22"/>
        </w:rPr>
        <w:t>tr</w:t>
      </w:r>
      <w:proofErr w:type="spellEnd"/>
      <w:r w:rsidRPr="26DE8E82" w:rsidR="003E710F">
        <w:rPr>
          <w:color w:val="0000CC"/>
          <w:sz w:val="22"/>
          <w:szCs w:val="22"/>
        </w:rPr>
        <w:t>-TIL samples subjected to in vitro functional</w:t>
      </w:r>
      <w:r w:rsidRPr="26DE8E82" w:rsidR="663611EA">
        <w:rPr>
          <w:color w:val="0000CC"/>
          <w:sz w:val="22"/>
          <w:szCs w:val="22"/>
        </w:rPr>
        <w:t xml:space="preserve"> molecular characterization</w:t>
      </w:r>
      <w:r w:rsidRPr="26DE8E82" w:rsidR="003E710F">
        <w:rPr>
          <w:sz w:val="22"/>
          <w:szCs w:val="22"/>
        </w:rPr>
        <w:t>.</w:t>
      </w:r>
      <w:r w:rsidRPr="26DE8E82" w:rsidR="1641F520">
        <w:rPr>
          <w:sz w:val="22"/>
          <w:szCs w:val="22"/>
        </w:rPr>
        <w:t xml:space="preserve"> Highlighted light blue IDH1 mutant samples</w:t>
      </w:r>
      <w:r w:rsidRPr="26DE8E82" w:rsidR="5B8F0E34">
        <w:rPr>
          <w:sz w:val="22"/>
          <w:szCs w:val="22"/>
        </w:rPr>
        <w:t>.</w:t>
      </w:r>
    </w:p>
    <w:p w:rsidR="000A4FE5" w:rsidRDefault="000A4FE5" w14:paraId="565A106F" w14:textId="3B7B7D92">
      <w:pPr>
        <w:spacing w:after="160" w:line="259" w:lineRule="auto"/>
        <w:rPr>
          <w:b/>
          <w:bCs/>
        </w:rPr>
      </w:pPr>
      <w:r w:rsidRPr="0544ACF4">
        <w:rPr>
          <w:b/>
          <w:bCs/>
        </w:rPr>
        <w:br w:type="page"/>
      </w:r>
    </w:p>
    <w:p w:rsidR="004C38E5" w:rsidRDefault="004C38E5" w14:paraId="0B8D2ED2" w14:textId="4249ED87">
      <w:pPr>
        <w:spacing w:after="160" w:line="259" w:lineRule="auto"/>
        <w:rPr>
          <w:b/>
          <w:bCs/>
        </w:rPr>
      </w:pPr>
    </w:p>
    <w:p w:rsidR="004C38E5" w:rsidP="004C38E5" w:rsidRDefault="004C38E5" w14:paraId="7E0465C4" w14:textId="77777777">
      <w:pPr>
        <w:spacing w:after="160" w:line="259" w:lineRule="auto"/>
        <w:rPr>
          <w:b/>
        </w:rPr>
      </w:pPr>
      <w:r>
        <w:rPr>
          <w:b/>
        </w:rPr>
        <w:t xml:space="preserve">Table S3. </w:t>
      </w:r>
      <w:r>
        <w:rPr>
          <w:b/>
          <w:lang w:val="en-US"/>
        </w:rPr>
        <w:t>Characterization of T cell proportion and expansion ability</w:t>
      </w:r>
    </w:p>
    <w:p w:rsidR="004C38E5" w:rsidRDefault="004C38E5" w14:paraId="292A3993" w14:textId="53EF7499">
      <w:pPr>
        <w:spacing w:after="160" w:line="259" w:lineRule="auto"/>
        <w:rPr>
          <w:b/>
          <w:bCs/>
        </w:rPr>
      </w:pPr>
    </w:p>
    <w:tbl>
      <w:tblPr>
        <w:tblW w:w="147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4"/>
        <w:gridCol w:w="1400"/>
        <w:gridCol w:w="1961"/>
        <w:gridCol w:w="1831"/>
        <w:gridCol w:w="1701"/>
        <w:gridCol w:w="1830"/>
        <w:gridCol w:w="1701"/>
        <w:gridCol w:w="1062"/>
        <w:gridCol w:w="1382"/>
      </w:tblGrid>
      <w:tr w:rsidRPr="004C38E5" w:rsidR="004C38E5" w:rsidTr="0061591F" w14:paraId="1D4E5521" w14:textId="77777777">
        <w:trPr>
          <w:trHeight w:val="600"/>
        </w:trPr>
        <w:tc>
          <w:tcPr>
            <w:tcW w:w="1864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43E6430C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US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  <w:tc>
          <w:tcPr>
            <w:tcW w:w="1400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73A70882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Pre-CD137 enrichment %CD4 </w:t>
            </w:r>
          </w:p>
        </w:tc>
        <w:tc>
          <w:tcPr>
            <w:tcW w:w="1961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69FE6BAB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Post CD137 enrichment</w:t>
            </w:r>
          </w:p>
        </w:tc>
        <w:tc>
          <w:tcPr>
            <w:tcW w:w="1831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6075767B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End of culture</w:t>
            </w:r>
          </w:p>
        </w:tc>
        <w:tc>
          <w:tcPr>
            <w:tcW w:w="1701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154F3416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Pre-CD137 enrichment %CD8 </w:t>
            </w:r>
          </w:p>
        </w:tc>
        <w:tc>
          <w:tcPr>
            <w:tcW w:w="1830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1A8DFCF2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Post CD137 enrichment</w:t>
            </w:r>
          </w:p>
        </w:tc>
        <w:tc>
          <w:tcPr>
            <w:tcW w:w="1701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542D984B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End of culture</w:t>
            </w:r>
          </w:p>
        </w:tc>
        <w:tc>
          <w:tcPr>
            <w:tcW w:w="1062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743860EA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proofErr w:type="spellStart"/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Tr-TILs</w:t>
            </w:r>
            <w:proofErr w:type="spellEnd"/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 </w:t>
            </w:r>
            <w:proofErr w:type="spellStart"/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recovered</w:t>
            </w:r>
            <w:proofErr w:type="spellEnd"/>
          </w:p>
        </w:tc>
        <w:tc>
          <w:tcPr>
            <w:tcW w:w="1382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31EAF1E3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Expansion rate</w:t>
            </w:r>
          </w:p>
        </w:tc>
      </w:tr>
      <w:tr w:rsidRPr="004C38E5" w:rsidR="004C38E5" w:rsidTr="0061591F" w14:paraId="3EFFB0EB" w14:textId="77777777">
        <w:trPr>
          <w:trHeight w:val="300"/>
        </w:trPr>
        <w:tc>
          <w:tcPr>
            <w:tcW w:w="1864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61248749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400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5166F37B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7597881A" w14:textId="40B45B2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514D462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1701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1C8937FD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5735950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3DA2857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1062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1EE6AC87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382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1275746A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</w:tr>
      <w:tr w:rsidRPr="004C38E5" w:rsidR="004C38E5" w:rsidTr="0061591F" w14:paraId="7B6BB586" w14:textId="77777777">
        <w:trPr>
          <w:trHeight w:val="315"/>
        </w:trPr>
        <w:tc>
          <w:tcPr>
            <w:tcW w:w="1864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7232F9DD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400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28A892F7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661AD4FC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%CD4 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2E69BDC9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CD4% </w:t>
            </w:r>
          </w:p>
        </w:tc>
        <w:tc>
          <w:tcPr>
            <w:tcW w:w="1701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29A293A0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5D061F2A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%CD8 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4EE67762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 xml:space="preserve">CD8% </w:t>
            </w:r>
          </w:p>
        </w:tc>
        <w:tc>
          <w:tcPr>
            <w:tcW w:w="1062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7A7EBE5E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  <w:tc>
          <w:tcPr>
            <w:tcW w:w="1382" w:type="dxa"/>
            <w:vMerge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  <w:hideMark/>
          </w:tcPr>
          <w:p w:rsidRPr="004C38E5" w:rsidR="004C38E5" w:rsidP="004C38E5" w:rsidRDefault="004C38E5" w14:paraId="6B5A1F32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</w:p>
        </w:tc>
      </w:tr>
      <w:tr w:rsidRPr="004C38E5" w:rsidR="004C38E5" w:rsidTr="0061591F" w14:paraId="6DE22CB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6E1FD954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TIL #</w:t>
            </w:r>
          </w:p>
        </w:tc>
        <w:tc>
          <w:tcPr>
            <w:tcW w:w="3361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000000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56E14AE6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3532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000000" w:sz="8" w:space="0"/>
            </w:tcBorders>
            <w:shd w:val="clear" w:color="auto" w:fill="auto"/>
            <w:noWrap/>
            <w:vAlign w:val="center"/>
            <w:hideMark/>
          </w:tcPr>
          <w:p w:rsidRPr="004C38E5" w:rsidR="004C38E5" w:rsidP="004C38E5" w:rsidRDefault="004C38E5" w14:paraId="1C033C3D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3531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000000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432AAC1A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57194746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4C38E5" w:rsidP="004C38E5" w:rsidRDefault="004C38E5" w14:paraId="7FD01C7F" w14:textId="77777777">
            <w:pPr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it-IT" w:eastAsia="it-IT"/>
              </w:rPr>
              <w:t> </w:t>
            </w:r>
          </w:p>
        </w:tc>
      </w:tr>
      <w:tr w:rsidRPr="004C38E5" w:rsidR="0061591F" w:rsidTr="0061591F" w14:paraId="0884932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8D98C8C" w14:textId="658ACAD9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4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CF18F47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7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128E6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1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ECF52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74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186CCA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7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665F4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5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1616E7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D6F4D7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E7BA56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40.0</w:t>
            </w:r>
          </w:p>
        </w:tc>
      </w:tr>
      <w:tr w:rsidRPr="004C38E5" w:rsidR="0061591F" w:rsidTr="0061591F" w14:paraId="542B0EE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0EA80B" w14:textId="1F0C2883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4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519C8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3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EE4AB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6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BB55BB9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78C8AD1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6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5B6601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3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0926A3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4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C00A70D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7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15820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400.0</w:t>
            </w:r>
          </w:p>
        </w:tc>
      </w:tr>
      <w:tr w:rsidRPr="004C38E5" w:rsidR="0061591F" w:rsidTr="0061591F" w14:paraId="6052A2D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2E6A5A2" w14:textId="7471477E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5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56CFB7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1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0F6CB6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7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6E5445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7ACFD6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1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6841A9D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6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4FDB2A7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88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3BBA4A7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8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A8A1C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760.0</w:t>
            </w:r>
          </w:p>
        </w:tc>
      </w:tr>
      <w:tr w:rsidRPr="004C38E5" w:rsidR="0061591F" w:rsidTr="0061591F" w14:paraId="32C8880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D3EB6C6" w14:textId="35CE43E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6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F6C1F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A7BFA1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137457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071982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E74F3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4D791A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1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FC94B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3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E2AB0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60.0</w:t>
            </w:r>
          </w:p>
        </w:tc>
      </w:tr>
      <w:tr w:rsidRPr="004C38E5" w:rsidR="0061591F" w:rsidTr="0061591F" w14:paraId="5BCAC09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1870BA" w14:textId="2201CB3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A982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5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F248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C655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7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C0B59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7023C3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CBE65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6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850567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7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D1222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4.0</w:t>
            </w:r>
          </w:p>
        </w:tc>
      </w:tr>
      <w:tr w:rsidRPr="004C38E5" w:rsidR="0061591F" w:rsidTr="0061591F" w14:paraId="37DC41E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C4C23BA" w14:textId="086E2E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0033E2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773749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34CC7A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3953DB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F6E929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FF997C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5404B4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E943C5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0</w:t>
            </w:r>
          </w:p>
        </w:tc>
      </w:tr>
      <w:tr w:rsidRPr="004C38E5" w:rsidR="0061591F" w:rsidTr="0061591F" w14:paraId="541DED5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DA1D42" w14:textId="2F8E5F9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5A11FA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14735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3D21F2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7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F020BA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C85385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DCF506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54D31E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D7F34E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749CC5E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2717DF" w14:textId="1D52233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6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CB83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B8A505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39E40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BEE2ED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B870A6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6A5E7D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9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5BC94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4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94FC3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0</w:t>
            </w:r>
          </w:p>
        </w:tc>
      </w:tr>
      <w:tr w:rsidRPr="004C38E5" w:rsidR="0061591F" w:rsidTr="0061591F" w14:paraId="07B5C97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D61661E" w14:textId="632DD16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6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C976B1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F3EAD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84BDE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77110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D6056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D9A068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2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8FA29A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1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1D1B8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0.0</w:t>
            </w:r>
          </w:p>
        </w:tc>
      </w:tr>
      <w:tr w:rsidRPr="004C38E5" w:rsidR="0061591F" w:rsidTr="0061591F" w14:paraId="7B027D1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63FD746C" w14:textId="324F12F0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TIL 27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0D684FEB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32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75CEA76F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42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13FA4EF4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53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04B3A369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41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7A90B288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36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1C1DFEE0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42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45C78767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1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12A264D2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300.0</w:t>
            </w:r>
          </w:p>
        </w:tc>
      </w:tr>
      <w:tr w:rsidRPr="004C38E5" w:rsidR="0061591F" w:rsidTr="0061591F" w14:paraId="55D4E57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984D888" w14:textId="09686AA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873ADD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8E152D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735043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7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7EF65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60B6B9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F2A591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6A7AE4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9D5B03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1A61535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3742A19" w14:textId="02F5BECC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7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7FE46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6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6B70FC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1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DA345D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75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178BD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7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F5C3F2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7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EE72C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2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6B75447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2902E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40.0</w:t>
            </w:r>
          </w:p>
        </w:tc>
      </w:tr>
      <w:tr w:rsidRPr="004C38E5" w:rsidR="0061591F" w:rsidTr="0061591F" w14:paraId="4713EC7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C67736" w14:textId="6726989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D8273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651F3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7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BE1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9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0B293B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DD8C9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B2BDF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2DC4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E10F4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0.0</w:t>
            </w:r>
          </w:p>
        </w:tc>
      </w:tr>
      <w:tr w:rsidRPr="004C38E5" w:rsidR="0061591F" w:rsidTr="0061591F" w14:paraId="6D57FB1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624FC4" w14:textId="4588C8BD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09AEC3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63F3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1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7DD44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46103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FE936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3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0D98D4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0E822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3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8A3574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60.0</w:t>
            </w:r>
          </w:p>
        </w:tc>
      </w:tr>
      <w:tr w:rsidRPr="004C38E5" w:rsidR="0061591F" w:rsidTr="0061591F" w14:paraId="6E502ED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349437A" w14:textId="62D216D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CAE852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36D6E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DE219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5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BAC1D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2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AB533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A40CF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69345F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AEFD87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0</w:t>
            </w:r>
          </w:p>
        </w:tc>
      </w:tr>
      <w:tr w:rsidRPr="004C38E5" w:rsidR="0061591F" w:rsidTr="0061591F" w14:paraId="1D6F1EA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1522A1C4" w14:textId="5716A6FC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TIL 27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6CA488C8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58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7F2063C7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67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18A0C4B4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15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1A6515" w:rsidR="0061591F" w:rsidP="0061591F" w:rsidRDefault="0061591F" w14:paraId="6AA6E728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31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1FFEEB76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27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119BBFFF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8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1F2160F9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1.2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1A6515" w:rsidR="0061591F" w:rsidP="0061591F" w:rsidRDefault="0061591F" w14:paraId="5E91E0EF" w14:textId="77777777">
            <w:pPr>
              <w:jc w:val="center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0000CC"/>
                <w:sz w:val="22"/>
                <w:szCs w:val="22"/>
              </w:rPr>
              <w:t>240.0</w:t>
            </w:r>
          </w:p>
        </w:tc>
      </w:tr>
      <w:tr w:rsidRPr="004C38E5" w:rsidR="0061591F" w:rsidTr="0061591F" w14:paraId="13CBDD3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AF86AE6" w14:textId="74289AD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7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729DF2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C62E70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2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947090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6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531746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54B9C1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0AFDDD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3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5DD955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6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0B7BC9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9.2</w:t>
            </w:r>
          </w:p>
        </w:tc>
      </w:tr>
      <w:tr w:rsidRPr="004C38E5" w:rsidR="0061591F" w:rsidTr="0061591F" w14:paraId="3146A79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F1EBA3" w14:textId="6820AEF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7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E9743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8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1CAEC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0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B6932A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2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C8F2E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7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11B77A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3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5C97B6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8F506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4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E0CEF5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800.0</w:t>
            </w:r>
          </w:p>
        </w:tc>
      </w:tr>
      <w:tr w:rsidRPr="004C38E5" w:rsidR="0061591F" w:rsidTr="0061591F" w14:paraId="7CDB2B4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98DEB0" w14:textId="35865C25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8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A4100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9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07D3C1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2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5536C9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2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793EF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6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712AF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8B6B5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77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1A2390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.1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773B45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20.0</w:t>
            </w:r>
          </w:p>
        </w:tc>
      </w:tr>
      <w:tr w:rsidRPr="004C38E5" w:rsidR="0061591F" w:rsidTr="0061591F" w14:paraId="35216D4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F1908CD" w14:textId="060981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28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73ACF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4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BF496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5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36F23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BA31F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71CC98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66CC56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5DD7CB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D07890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0</w:t>
            </w:r>
          </w:p>
        </w:tc>
      </w:tr>
      <w:tr w:rsidRPr="004C38E5" w:rsidR="0061591F" w:rsidTr="0061591F" w14:paraId="5243F68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E6AD194" w14:textId="62C99B26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F6F3D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6F5F14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5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35E6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DEF89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EF3F4B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FFF5F2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2F32DA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629F25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26E8D81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55D651" w14:textId="3E93F9B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0B8E2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597F3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8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E72C71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4C69D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2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286191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6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7CED5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AA94C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9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71A4C2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8</w:t>
            </w:r>
          </w:p>
        </w:tc>
      </w:tr>
      <w:tr w:rsidRPr="004C38E5" w:rsidR="0061591F" w:rsidTr="0061591F" w14:paraId="381A3FB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B7260D" w14:textId="3687CEE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63B9AF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2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B3B75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8D496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9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B45516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D51A31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FEB1AD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971E12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D78BC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0.0</w:t>
            </w:r>
          </w:p>
        </w:tc>
      </w:tr>
      <w:tr w:rsidRPr="004C38E5" w:rsidR="0061591F" w:rsidTr="0061591F" w14:paraId="0F4B1AC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0C0575" w14:textId="51D662F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3A448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62CB0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138DE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38D1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1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4D3C15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AACF37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6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8059D7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2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A76814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4</w:t>
            </w:r>
          </w:p>
        </w:tc>
      </w:tr>
      <w:tr w:rsidRPr="004C38E5" w:rsidR="0061591F" w:rsidTr="0061591F" w14:paraId="64346B1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4DFEEE" w14:textId="75764BA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39DF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48D8A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AC891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9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C12F11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DB80E1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901899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B08E5E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F68027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680.0</w:t>
            </w:r>
          </w:p>
        </w:tc>
      </w:tr>
      <w:tr w:rsidRPr="004C38E5" w:rsidR="0061591F" w:rsidTr="0061591F" w14:paraId="61EEE25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FE6BD0" w14:textId="0081059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8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07AE57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C1534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A4B7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1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E158C7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B9FEF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976B50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8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A0C887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DC27C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80.0</w:t>
            </w:r>
          </w:p>
        </w:tc>
      </w:tr>
      <w:tr w:rsidRPr="004C38E5" w:rsidR="0061591F" w:rsidTr="0061591F" w14:paraId="4014F4B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6F31A0" w14:textId="0CD6CD9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8CF9C2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A6FDA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45ED0C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47D4B7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5C441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51AA3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05667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3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395F9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6</w:t>
            </w:r>
          </w:p>
        </w:tc>
      </w:tr>
      <w:tr w:rsidRPr="004C38E5" w:rsidR="0061591F" w:rsidTr="0061591F" w14:paraId="4BA8BC6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FC76ED" w14:textId="73364DA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8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6B64A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0011C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B726B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3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53D92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BF3F6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3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9F04B2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7EFC5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A471A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652E602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519A9C" w14:textId="22B316D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9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0CA5139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33EC3A5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0886792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29E21EA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62BE34C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35FB567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8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062FDD9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755551C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0.0</w:t>
            </w:r>
          </w:p>
        </w:tc>
      </w:tr>
      <w:tr w:rsidRPr="004C38E5" w:rsidR="0061591F" w:rsidTr="0061591F" w14:paraId="6FC4767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2ADE7B" w14:textId="6BCD8F3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29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6AA5DE4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6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784C986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5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2D7FFFD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3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2285983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6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7A2D650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3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3A89785D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46DB51E4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.1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66E163F4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200.0</w:t>
            </w:r>
          </w:p>
        </w:tc>
      </w:tr>
      <w:tr w:rsidRPr="004C38E5" w:rsidR="0061591F" w:rsidTr="0061591F" w14:paraId="582F006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F015925" w14:textId="1EF7D90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1C5B6F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909B38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5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438C43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0CC561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A0F573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992C9C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2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F53B2A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61591F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9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8F8B47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8.0</w:t>
            </w:r>
          </w:p>
        </w:tc>
      </w:tr>
      <w:tr w:rsidRPr="004C38E5" w:rsidR="0061591F" w:rsidTr="0061591F" w14:paraId="3C645DF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2E8552" w14:textId="5B69B47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29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9BD6CD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305239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33F7C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B6757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5C582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2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529061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1DB2AD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078AC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800.0</w:t>
            </w:r>
          </w:p>
        </w:tc>
      </w:tr>
      <w:tr w:rsidRPr="004C38E5" w:rsidR="0061591F" w:rsidTr="0061591F" w14:paraId="29B8750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76C7B7" w14:textId="3A910E7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D8BB4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95801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60B2F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3BEDD8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7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44C9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5EE391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1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F114A0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1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551AF2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0</w:t>
            </w:r>
          </w:p>
        </w:tc>
      </w:tr>
      <w:tr w:rsidRPr="004C38E5" w:rsidR="0061591F" w:rsidTr="0061591F" w14:paraId="2884559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6D9669" w14:textId="3025F6F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2FF4F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9D571C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7A0B0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04CB9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02B8A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3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373520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A1EFBE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5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1B2EEE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0</w:t>
            </w:r>
          </w:p>
        </w:tc>
      </w:tr>
      <w:tr w:rsidRPr="004C38E5" w:rsidR="0061591F" w:rsidTr="0061591F" w14:paraId="1C4F5C5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D509E6" w14:textId="677F2BD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29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E9C0A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90A98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3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C35D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E22FD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0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151868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FA37AF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9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DB1CC0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8ECB7A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0</w:t>
            </w:r>
          </w:p>
        </w:tc>
      </w:tr>
      <w:tr w:rsidRPr="004C38E5" w:rsidR="0061591F" w:rsidTr="0061591F" w14:paraId="0867123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B972092" w14:textId="3EEB440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FC9512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93A8C3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9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6223EB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ACE0FA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E3AA9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B82597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9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2AF24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00E+04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40A40D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</w:t>
            </w:r>
          </w:p>
        </w:tc>
      </w:tr>
      <w:tr w:rsidRPr="004C38E5" w:rsidR="0061591F" w:rsidTr="0061591F" w14:paraId="5272472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53276BC" w14:textId="469F446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01F15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93CDB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4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472F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C0895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6A057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61942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7E87A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126A41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</w:t>
            </w:r>
          </w:p>
        </w:tc>
      </w:tr>
      <w:tr w:rsidRPr="004C38E5" w:rsidR="0061591F" w:rsidTr="0061591F" w14:paraId="09BBBBF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203E25" w14:textId="462C4C0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0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0FCD3E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5A232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0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04628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4454B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73E15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6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991BE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3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ED131F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3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A765C3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6.0</w:t>
            </w:r>
          </w:p>
        </w:tc>
      </w:tr>
      <w:tr w:rsidRPr="004C38E5" w:rsidR="0061591F" w:rsidTr="0061591F" w14:paraId="370B489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22799E1" w14:textId="670E9CB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0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446EC5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FE651E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1E1CD0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E83A74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6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BB6883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493C1C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3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37EB4E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EEFF80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0.0</w:t>
            </w:r>
          </w:p>
        </w:tc>
      </w:tr>
      <w:tr w:rsidRPr="004C38E5" w:rsidR="0061591F" w:rsidTr="0061591F" w14:paraId="1061BAF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EB873E" w14:textId="7BCE31B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4B0219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7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04EC4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6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E84A0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8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6C2B1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BE98B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BF6035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7EA1BE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7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B3D794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0</w:t>
            </w:r>
          </w:p>
        </w:tc>
      </w:tr>
      <w:tr w:rsidRPr="004C38E5" w:rsidR="0061591F" w:rsidTr="0061591F" w14:paraId="1DC0FEC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4F1F81" w14:textId="7D1CB93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78560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2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18A27C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2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C25158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5B8794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121F9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51D80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1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1D9D3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3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C9C284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6</w:t>
            </w:r>
          </w:p>
        </w:tc>
      </w:tr>
      <w:tr w:rsidRPr="004C38E5" w:rsidR="0061591F" w:rsidTr="0061591F" w14:paraId="3720B6B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FB2F34" w14:textId="6864CD6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4E8AA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28E07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3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D37DB8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ED503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2A173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ACA0B7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4260C8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9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BB510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8</w:t>
            </w:r>
          </w:p>
        </w:tc>
      </w:tr>
      <w:tr w:rsidRPr="004C38E5" w:rsidR="0061591F" w:rsidTr="0061591F" w14:paraId="0F42371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D0F3CC9" w14:textId="25D275E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9BD9D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6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200D97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7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A33A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16169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46C69D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E24C9D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4606FE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5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2B11A1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</w:t>
            </w:r>
          </w:p>
        </w:tc>
      </w:tr>
      <w:tr w:rsidRPr="004C38E5" w:rsidR="0061591F" w:rsidTr="0061591F" w14:paraId="24B83F3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489F02" w14:textId="0A150D7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0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09034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CF25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0D09CF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225CC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4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74D850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F5FFE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8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F66A23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F6946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6.0</w:t>
            </w:r>
          </w:p>
        </w:tc>
      </w:tr>
      <w:tr w:rsidRPr="004C38E5" w:rsidR="0061591F" w:rsidTr="0061591F" w14:paraId="513FF01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5D1B02" w14:textId="551FEA9A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E1FE4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9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E3FE5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7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A1640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87A70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3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1F97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E0D834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772358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8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7C43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6</w:t>
            </w:r>
          </w:p>
        </w:tc>
      </w:tr>
      <w:tr w:rsidRPr="004C38E5" w:rsidR="0061591F" w:rsidTr="0061591F" w14:paraId="6F25843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E9BBC8" w14:textId="47EC070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1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D5A7F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898C2E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7A2FE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58B65E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D27F8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9743C7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B4128F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9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DCDE70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0.0</w:t>
            </w:r>
          </w:p>
        </w:tc>
      </w:tr>
      <w:tr w:rsidRPr="004C38E5" w:rsidR="0061591F" w:rsidTr="0061591F" w14:paraId="4B9F840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4ED993" w14:textId="18C4CD4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FDA5E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3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1D2966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7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6E03D6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39FEE9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991A30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27FA8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FC3669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642616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1AAD93B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982787" w14:textId="7DB7C28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31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3147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6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EA304C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6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EFC3B8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9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83E0E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758400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9E4B2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6B4F5F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74E1CA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</w:t>
            </w:r>
          </w:p>
        </w:tc>
      </w:tr>
      <w:tr w:rsidRPr="004C38E5" w:rsidR="0061591F" w:rsidTr="0061591F" w14:paraId="04F70A2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08F960" w14:textId="70AE4FF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353913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F6034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3E8AC0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1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01BB44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1DEC7D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0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A4DBE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195AEA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1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65AD05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0</w:t>
            </w:r>
          </w:p>
        </w:tc>
      </w:tr>
      <w:tr w:rsidRPr="004C38E5" w:rsidR="0061591F" w:rsidTr="0061591F" w14:paraId="2D975CF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144E03CB" w14:textId="0264678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FF4330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6555FF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44E6B5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F7859F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721555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4D4C6C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4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1DB5D2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5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7922B6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</w:t>
            </w:r>
          </w:p>
        </w:tc>
      </w:tr>
      <w:tr w:rsidRPr="004C38E5" w:rsidR="0061591F" w:rsidTr="0061591F" w14:paraId="5D6168A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22D64E11" w14:textId="110EBF4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27DAF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AD3EBF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F0F879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1D2970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6F8F78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83DE0C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8E4E2C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8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FDC317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0</w:t>
            </w:r>
          </w:p>
        </w:tc>
      </w:tr>
      <w:tr w:rsidRPr="004C38E5" w:rsidR="0061591F" w:rsidTr="0061591F" w14:paraId="7F12AAE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CF95B8B" w14:textId="60BD214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1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0539EFE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1AB5A6C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6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45CBA75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noWrap/>
            <w:vAlign w:val="center"/>
            <w:hideMark/>
          </w:tcPr>
          <w:p w:rsidRPr="004C38E5" w:rsidR="0061591F" w:rsidP="0061591F" w:rsidRDefault="0061591F" w14:paraId="30DF6AE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0615FA6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6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14337E3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5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167D93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vAlign w:val="center"/>
            <w:hideMark/>
          </w:tcPr>
          <w:p w:rsidRPr="004C38E5" w:rsidR="0061591F" w:rsidP="0061591F" w:rsidRDefault="0061591F" w14:paraId="6A98B2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4.0</w:t>
            </w:r>
          </w:p>
        </w:tc>
      </w:tr>
      <w:tr w:rsidRPr="004C38E5" w:rsidR="0061591F" w:rsidTr="0061591F" w14:paraId="43E303C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32C82B" w14:textId="0A7D916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1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935DD4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76EDD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8E62E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8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7470E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1B9DD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7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821D3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A87D7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2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E2CD1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40.0</w:t>
            </w:r>
          </w:p>
        </w:tc>
      </w:tr>
      <w:tr w:rsidRPr="004C38E5" w:rsidR="0061591F" w:rsidTr="0061591F" w14:paraId="36CC784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1414D9" w14:textId="2F53E27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1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870ADD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5C9BEE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7ACE3A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A5775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CDF6AD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212A31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07227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C1EDC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900.0</w:t>
            </w:r>
          </w:p>
        </w:tc>
      </w:tr>
      <w:tr w:rsidRPr="004C38E5" w:rsidR="0061591F" w:rsidTr="0061591F" w14:paraId="7FE7129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5D2F65F4" w14:textId="2BFE924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E672EE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9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77E8DD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D15113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C41E1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670899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65ABAD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1BEE6A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3A2997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0.0</w:t>
            </w:r>
          </w:p>
        </w:tc>
      </w:tr>
      <w:tr w:rsidRPr="004C38E5" w:rsidR="0061591F" w:rsidTr="0061591F" w14:paraId="62E92C9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EC053CA" w14:textId="75D0220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35B43D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45CE8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10882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0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431C3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E9EA66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76376C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DD02ED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6A2E99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00.0</w:t>
            </w:r>
          </w:p>
        </w:tc>
      </w:tr>
      <w:tr w:rsidRPr="004C38E5" w:rsidR="0061591F" w:rsidTr="0061591F" w14:paraId="6191D40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6615130" w14:textId="7AF549E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74633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0F51C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9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0C22C6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2EE3E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E914D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9D2523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7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4A9632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14D67B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120.0</w:t>
            </w:r>
          </w:p>
        </w:tc>
      </w:tr>
      <w:tr w:rsidRPr="004C38E5" w:rsidR="0061591F" w:rsidTr="0061591F" w14:paraId="4F7E69E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328072AD" w14:textId="344AA16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4BC380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3BE54E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7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7CD405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7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82A62E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D2150B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5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221A48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FB12C5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AFF4EC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0.0</w:t>
            </w:r>
          </w:p>
        </w:tc>
      </w:tr>
      <w:tr w:rsidRPr="004C38E5" w:rsidR="0061591F" w:rsidTr="0061591F" w14:paraId="3A54FA4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B1D0E8" w14:textId="1B5335A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A8362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31BF1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A7CE88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F0DFE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7CA737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CBD62B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88009C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2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304CDB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40.0</w:t>
            </w:r>
          </w:p>
        </w:tc>
      </w:tr>
      <w:tr w:rsidRPr="004C38E5" w:rsidR="0061591F" w:rsidTr="0061591F" w14:paraId="7B2C10A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912B8AE" w14:textId="2D6ED38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43D63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B7D97C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3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C34960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86CFB4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7F110E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621A77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8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42323C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205A1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140.0</w:t>
            </w:r>
          </w:p>
        </w:tc>
      </w:tr>
      <w:tr w:rsidRPr="004C38E5" w:rsidR="0061591F" w:rsidTr="0061591F" w14:paraId="593FBDB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64886FCC" w14:textId="5CE6E49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135D2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3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8E21FC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5EB13C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66383E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2C7118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5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9F72F4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7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ADD46C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5F0281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0.0</w:t>
            </w:r>
          </w:p>
        </w:tc>
      </w:tr>
      <w:tr w:rsidRPr="004C38E5" w:rsidR="0061591F" w:rsidTr="0061591F" w14:paraId="38D5DB5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7D5F20B9" w14:textId="4EACFD1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2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5775F5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F90F8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7A3B2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5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E00967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798A2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5B12B8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8E0E58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1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6D1C74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2</w:t>
            </w:r>
          </w:p>
        </w:tc>
      </w:tr>
      <w:tr w:rsidRPr="004C38E5" w:rsidR="0061591F" w:rsidTr="0061591F" w14:paraId="0B8904B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F4C3A18" w14:textId="0E13C466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2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5DB25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8F84C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E4AF1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B1DCA1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3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0DDB74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4CE0FF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7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0474E7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A9A465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0.0</w:t>
            </w:r>
          </w:p>
        </w:tc>
      </w:tr>
      <w:tr w:rsidRPr="004C38E5" w:rsidR="0061591F" w:rsidTr="0061591F" w14:paraId="0EB318A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86D898" w14:textId="001FDE3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2FF9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4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787D1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6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63811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5D4AB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7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08411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B718A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4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239A92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91AA82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0.0</w:t>
            </w:r>
          </w:p>
        </w:tc>
      </w:tr>
      <w:tr w:rsidRPr="004C38E5" w:rsidR="0061591F" w:rsidTr="0061591F" w14:paraId="1991D66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C66A29" w14:textId="5D0FB80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E35B0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6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A289F0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3695D7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7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C34094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1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354E19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A5EBD1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F89CCE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486FC8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0.0</w:t>
            </w:r>
          </w:p>
        </w:tc>
      </w:tr>
      <w:tr w:rsidRPr="004C38E5" w:rsidR="0061591F" w:rsidTr="0061591F" w14:paraId="5CB85EF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DBED37" w14:textId="0F57266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2813C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9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8A6C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7636E2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86B10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6423CF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7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629F7B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1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1130D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5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8AE67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</w:t>
            </w:r>
          </w:p>
        </w:tc>
      </w:tr>
      <w:tr w:rsidRPr="004C38E5" w:rsidR="0061591F" w:rsidTr="0061591F" w14:paraId="1209C23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81EF2C2" w14:textId="77A7CA9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53C09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5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610189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7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8CAB2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98FD86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1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E6CE4D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293262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3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2A91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622D9C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0</w:t>
            </w:r>
          </w:p>
        </w:tc>
      </w:tr>
      <w:tr w:rsidRPr="004C38E5" w:rsidR="0061591F" w:rsidTr="0061591F" w14:paraId="5399AA1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6DB6A4" w14:textId="321D989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B047D8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651917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2467D1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53A972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3C68AC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C741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23B92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281AB6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6161850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20376F" w14:textId="743CC78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3FB84C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7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322806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DA466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0E645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E2B9B2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9EBAF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C6677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37BD9D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</w:t>
            </w:r>
          </w:p>
        </w:tc>
      </w:tr>
      <w:tr w:rsidRPr="004C38E5" w:rsidR="0061591F" w:rsidTr="0061591F" w14:paraId="4A9101F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539D2B5" w14:textId="05F7724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3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55502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F1DA3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0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4E34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49598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FC4BF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FBE8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9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D0E7EF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28DC1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403F84C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05AB90" w14:textId="7AAE7E7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9381B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E316A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E7E23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DE865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CD4851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002496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C7A97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BE513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0.0</w:t>
            </w:r>
          </w:p>
        </w:tc>
      </w:tr>
      <w:tr w:rsidRPr="004C38E5" w:rsidR="0061591F" w:rsidTr="0061591F" w14:paraId="0FC9820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FD5842F" w14:textId="1C3E5D2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3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3CDA4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8E185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04910A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0FEBD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3D6B06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E39520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9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80CB9D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1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B41A0F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20.0</w:t>
            </w:r>
          </w:p>
        </w:tc>
      </w:tr>
      <w:tr w:rsidRPr="004C38E5" w:rsidR="0061591F" w:rsidTr="0061591F" w14:paraId="0484910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08EB710" w14:textId="4187A9D4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4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11BD3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4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9425F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380754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1FFFC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A37C9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EF486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8BA8ED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9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0575C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0</w:t>
            </w:r>
          </w:p>
        </w:tc>
      </w:tr>
      <w:tr w:rsidRPr="004C38E5" w:rsidR="0061591F" w:rsidTr="0061591F" w14:paraId="2B8DF30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CBBF6A1" w14:textId="4942BB3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34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1F176D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84BB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2D041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02028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3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928B72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2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0774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8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1B1B8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9FBCA5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5A0636C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FB10657" w14:textId="5864832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4D3DA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4307D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1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99154B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CE45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78116A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E4FDDB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8F97A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5DA128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300.0</w:t>
            </w:r>
          </w:p>
        </w:tc>
      </w:tr>
      <w:tr w:rsidRPr="004C38E5" w:rsidR="0061591F" w:rsidTr="0061591F" w14:paraId="66897AB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B6FAFA1" w14:textId="2CE0B59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4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B196B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5EEF10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AA13C2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68DC79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82EA56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08C271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2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BC3E8C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7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C520D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00.0</w:t>
            </w:r>
          </w:p>
        </w:tc>
      </w:tr>
      <w:tr w:rsidRPr="004C38E5" w:rsidR="0061591F" w:rsidTr="0061591F" w14:paraId="7AAF456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335E1E6" w14:textId="036AD3F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28147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DA5DFE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8AEC5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F98CC2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DC96C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9173B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5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710ED0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F61EC3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0.0</w:t>
            </w:r>
          </w:p>
        </w:tc>
      </w:tr>
      <w:tr w:rsidRPr="004C38E5" w:rsidR="0061591F" w:rsidTr="0061591F" w14:paraId="7792771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10586D0" w14:textId="72019161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4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1194A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7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981BD1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0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40DC9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05AC17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6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BD497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B987B9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4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4987DF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925BB6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00.0</w:t>
            </w:r>
          </w:p>
        </w:tc>
      </w:tr>
      <w:tr w:rsidRPr="004C38E5" w:rsidR="0061591F" w:rsidTr="0061591F" w14:paraId="40EBF4F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8EF9B0D" w14:textId="6030333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B1C189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FE73A2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AEF55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05BD6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23EF85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4CB2EF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7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1D5035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EDB2A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760.0</w:t>
            </w:r>
          </w:p>
        </w:tc>
      </w:tr>
      <w:tr w:rsidRPr="004C38E5" w:rsidR="0061591F" w:rsidTr="0061591F" w14:paraId="5EDAB57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221721" w14:textId="6EAA85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4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1DE0D9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EBBB04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4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66282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20096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6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315CA8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60663C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00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E2D68A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F14DFC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00.0</w:t>
            </w:r>
          </w:p>
        </w:tc>
      </w:tr>
      <w:tr w:rsidRPr="004C38E5" w:rsidR="0061591F" w:rsidTr="0061591F" w14:paraId="43A6607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701842" w14:textId="0B082D4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5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25F4BC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EB0D2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6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0644E6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9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31FEEC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B1909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A83352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9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69C1A5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ACA79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0.0</w:t>
            </w:r>
          </w:p>
        </w:tc>
      </w:tr>
      <w:tr w:rsidRPr="004C38E5" w:rsidR="0061591F" w:rsidTr="0061591F" w14:paraId="46E78EA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0CE89F1" w14:textId="08CD722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8ED9E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94AA70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7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F7445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C04798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6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B6AF9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57B309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204BB1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6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8978A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2</w:t>
            </w:r>
          </w:p>
        </w:tc>
      </w:tr>
      <w:tr w:rsidRPr="004C38E5" w:rsidR="0061591F" w:rsidTr="0061591F" w14:paraId="1C95052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5804D7" w14:textId="370D50E8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BE8F1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2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8416D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3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A6BD88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65F221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AAAA4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5390B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E32F9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6A5AAC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5B20A63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F3B536" w14:textId="49F6D13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F7B9EB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86063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4A8429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60E9A8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0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94A1AF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AF8150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8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4B44A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4945F8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0</w:t>
            </w:r>
          </w:p>
        </w:tc>
      </w:tr>
      <w:tr w:rsidRPr="004C38E5" w:rsidR="0061591F" w:rsidTr="0061591F" w14:paraId="06E9D7B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964BDA" w14:textId="3968838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5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E8ADE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8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65651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4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E4173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5AABF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583CB31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8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C16F3F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8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7990F8F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1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F6C4D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40.0</w:t>
            </w:r>
          </w:p>
        </w:tc>
      </w:tr>
      <w:tr w:rsidRPr="004C38E5" w:rsidR="0061591F" w:rsidTr="0061591F" w14:paraId="53D7013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405C4D3" w14:textId="44C04BC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C5CACB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7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5ACF1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8C63F8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8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880DA8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4CC39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F7469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5B586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3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D5A7F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6</w:t>
            </w:r>
          </w:p>
        </w:tc>
      </w:tr>
      <w:tr w:rsidRPr="004C38E5" w:rsidR="0061591F" w:rsidTr="0061591F" w14:paraId="79EFD57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56708C" w14:textId="4B009C5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5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28955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3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CF5BC1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4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3C980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A0A20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73BD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54B1F7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E0312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3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6EFD5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0</w:t>
            </w:r>
          </w:p>
        </w:tc>
      </w:tr>
      <w:tr w:rsidRPr="004C38E5" w:rsidR="0061591F" w:rsidTr="0061591F" w14:paraId="2359FE1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0DC4E29" w14:textId="1F32B65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5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AF22F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DDD7D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AE449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89F8D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C1B715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6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D7394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5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2BBF34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7129B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40.0</w:t>
            </w:r>
          </w:p>
        </w:tc>
      </w:tr>
      <w:tr w:rsidRPr="004C38E5" w:rsidR="0061591F" w:rsidTr="0061591F" w14:paraId="4D47E5C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E748893" w14:textId="7121A20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6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A8444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7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D50E9B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42387C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1C6C6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0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77885F6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5B80B94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8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A1051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4DBC9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880.0</w:t>
            </w:r>
          </w:p>
        </w:tc>
      </w:tr>
      <w:tr w:rsidRPr="004C38E5" w:rsidR="0061591F" w:rsidTr="0061591F" w14:paraId="4F81CFE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5A4630A5" w14:textId="6A7276B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1C51CB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1EC164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91EEA7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216E20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8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2EA02D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67C5D0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C08DA3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AA8243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4.0</w:t>
            </w:r>
          </w:p>
        </w:tc>
      </w:tr>
      <w:tr w:rsidRPr="004C38E5" w:rsidR="0061591F" w:rsidTr="0061591F" w14:paraId="4833FF6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10E7A5" w14:textId="76119262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6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9376E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8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D45BDE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7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93516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3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A61038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3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C8F23C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0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201C2FC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8A2199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.1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DBB5EE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20.0</w:t>
            </w:r>
          </w:p>
        </w:tc>
      </w:tr>
      <w:tr w:rsidRPr="004C38E5" w:rsidR="0061591F" w:rsidTr="0061591F" w14:paraId="7E0D186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DB1E91" w14:textId="2C0EB6E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6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3060F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9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04B7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9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90925C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9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EFBEB0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748FA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FB7321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0A4A7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D79F7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00.0</w:t>
            </w:r>
          </w:p>
        </w:tc>
      </w:tr>
      <w:tr w:rsidRPr="004C38E5" w:rsidR="0061591F" w:rsidTr="0061591F" w14:paraId="3963E3D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76D2903" w14:textId="38A0338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1CB47F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5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94631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0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DAB129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6F540D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5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9C62A7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58CCD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3B6F5E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5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D044F5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0</w:t>
            </w:r>
          </w:p>
        </w:tc>
      </w:tr>
      <w:tr w:rsidRPr="004C38E5" w:rsidR="0061591F" w:rsidTr="0061591F" w14:paraId="327805B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8279966" w14:textId="3497C92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34BB0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BF8586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65601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923E39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1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DEE94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A919D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6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5067E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1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ADED5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0</w:t>
            </w:r>
          </w:p>
        </w:tc>
      </w:tr>
      <w:tr w:rsidRPr="004C38E5" w:rsidR="0061591F" w:rsidTr="0061591F" w14:paraId="74CBD55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7F2946" w14:textId="7BA1317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65F315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F4479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6C6C0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78935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B9722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5D448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61B647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2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E8CB4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4</w:t>
            </w:r>
          </w:p>
        </w:tc>
      </w:tr>
      <w:tr w:rsidRPr="004C38E5" w:rsidR="0061591F" w:rsidTr="0061591F" w14:paraId="12D591C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AC41CF5" w14:textId="437BF043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097BF3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6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90780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7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95886F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3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3EB24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44B4ED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0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1CC60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2E6DE2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DE55AB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4C0F785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6451B96" w14:textId="6368C9A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6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40231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8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B8FA5F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8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0DDCDF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83263C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9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2B93B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9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2CF2D3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106B7B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9C23F9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0.0</w:t>
            </w:r>
          </w:p>
        </w:tc>
      </w:tr>
      <w:tr w:rsidRPr="004C38E5" w:rsidR="0061591F" w:rsidTr="0061591F" w14:paraId="2D07724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887DF86" w14:textId="6A5F989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6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F96C33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5CBDCE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3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8E6BED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1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353DE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5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94153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3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BFFB50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4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D0AEA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FC8FFB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0</w:t>
            </w:r>
          </w:p>
        </w:tc>
      </w:tr>
      <w:tr w:rsidRPr="004C38E5" w:rsidR="0061591F" w:rsidTr="0061591F" w14:paraId="6CEB981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1B8540E" w14:textId="215A94A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7D686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4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1A8CD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9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9AA72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4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0BEEE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ED88B9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707D9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8DE1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6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19129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0</w:t>
            </w:r>
          </w:p>
        </w:tc>
      </w:tr>
      <w:tr w:rsidRPr="004C38E5" w:rsidR="0061591F" w:rsidTr="0061591F" w14:paraId="755F46E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53613F4" w14:textId="72735240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6A845A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08481C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0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673FAB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666AF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0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62264D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0826C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9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69234B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FD818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2.0</w:t>
            </w:r>
          </w:p>
        </w:tc>
      </w:tr>
      <w:tr w:rsidRPr="004C38E5" w:rsidR="0061591F" w:rsidTr="0061591F" w14:paraId="53B988B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330C9FD" w14:textId="79963F1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C1E23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610937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4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F58E7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B66AC4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CEC7CE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780AB0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8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E2DB76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AE0F8E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0.0</w:t>
            </w:r>
          </w:p>
        </w:tc>
      </w:tr>
      <w:tr w:rsidRPr="004C38E5" w:rsidR="0061591F" w:rsidTr="0061591F" w14:paraId="0DABEF5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BEA362" w14:textId="622CB67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F8EA45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3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43913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26F59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6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A8C9C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C51669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9D917B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6F296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2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B95676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40.0</w:t>
            </w:r>
          </w:p>
        </w:tc>
      </w:tr>
      <w:tr w:rsidRPr="004C38E5" w:rsidR="0061591F" w:rsidTr="0061591F" w14:paraId="31A90BA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809ED85" w14:textId="51EA750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7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E9C60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65EFC0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F720D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B477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16BACC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AD02AE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9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F0ACD3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C70779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0</w:t>
            </w:r>
          </w:p>
        </w:tc>
      </w:tr>
      <w:tr w:rsidRPr="004C38E5" w:rsidR="0061591F" w:rsidTr="0061591F" w14:paraId="2EE3268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D304B26" w14:textId="5D966A8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7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0BFCFF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8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99A046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9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A8D7A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C6662A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5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EE4A9D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9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55393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24A1C5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2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2E64F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400.0</w:t>
            </w:r>
          </w:p>
        </w:tc>
      </w:tr>
      <w:tr w:rsidRPr="004C38E5" w:rsidR="0061591F" w:rsidTr="0061591F" w14:paraId="411E13D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B49CCA0" w14:textId="071CD3D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3C102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045B0C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9C2DC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E959A9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3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C59590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AB8E27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6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D3E9C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9BC8A9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0.0</w:t>
            </w:r>
          </w:p>
        </w:tc>
      </w:tr>
      <w:tr w:rsidRPr="004C38E5" w:rsidR="0061591F" w:rsidTr="0061591F" w14:paraId="6E20559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EB9CB5" w14:textId="56FA0D1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7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E7ACC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DC7D7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DC67EB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F84B0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A636B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14F9B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6BDC2E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1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8EB837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200.0</w:t>
            </w:r>
          </w:p>
        </w:tc>
      </w:tr>
      <w:tr w:rsidRPr="004C38E5" w:rsidR="0061591F" w:rsidTr="0061591F" w14:paraId="516FCF3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9811D88" w14:textId="79BB6134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8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956DEEC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5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4B2C885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C3666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7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83CD103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56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2B5E80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9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D4F206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3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6559962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.1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CEA3E96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20.0</w:t>
            </w:r>
          </w:p>
        </w:tc>
      </w:tr>
      <w:tr w:rsidRPr="004C38E5" w:rsidR="0061591F" w:rsidTr="0061591F" w14:paraId="2EFD8A1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6E53B1" w14:textId="5245896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88D82C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7DF894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9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5A13E7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8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E6D38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4E53B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EED58C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72F1C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1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EB348D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2</w:t>
            </w:r>
          </w:p>
        </w:tc>
      </w:tr>
      <w:tr w:rsidRPr="004C38E5" w:rsidR="0061591F" w:rsidTr="0061591F" w14:paraId="75D8C3A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4FA75A1D" w14:textId="5C2D7C2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238E87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5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C3C216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9DB7C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439ECA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D37A65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8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AF641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1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4449E1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6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772B00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2</w:t>
            </w:r>
          </w:p>
        </w:tc>
      </w:tr>
      <w:tr w:rsidRPr="004C38E5" w:rsidR="0061591F" w:rsidTr="0061591F" w14:paraId="77703F6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7D7C5B3" w14:textId="30C5360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C835A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ABE0D8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81A863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3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9B6AA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56985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7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1F83D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E10E1E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8B8751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00.0</w:t>
            </w:r>
          </w:p>
        </w:tc>
      </w:tr>
      <w:tr w:rsidRPr="004C38E5" w:rsidR="0061591F" w:rsidTr="0061591F" w14:paraId="6FC366A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83E3D86" w14:textId="445F482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6CAFA2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9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3EB4DA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510104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9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44E897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FC10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80E943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58D66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526E24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80.0</w:t>
            </w:r>
          </w:p>
        </w:tc>
      </w:tr>
      <w:tr w:rsidRPr="004C38E5" w:rsidR="0061591F" w:rsidTr="0061591F" w14:paraId="4A06928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45082E" w14:textId="6D485778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CC"/>
                <w:sz w:val="22"/>
                <w:szCs w:val="22"/>
              </w:rPr>
              <w:t>TIL 38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1579086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1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75026EA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35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8F1CEB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0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9488BE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2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4EAC54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61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35DB0C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25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E212E9B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4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A05C294" w14:textId="77777777">
            <w:pPr>
              <w:jc w:val="center"/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CC"/>
                <w:sz w:val="22"/>
                <w:szCs w:val="22"/>
                <w:lang w:val="it-IT" w:eastAsia="it-IT"/>
              </w:rPr>
              <w:t>920.0</w:t>
            </w:r>
          </w:p>
        </w:tc>
      </w:tr>
      <w:tr w:rsidRPr="004C38E5" w:rsidR="0061591F" w:rsidTr="0061591F" w14:paraId="54D35E2A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79308BD3" w14:textId="2B6E5C0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8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67119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BF5135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3F3ECD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FD1ADB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A02863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DE30CE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6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A729A3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6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992EE7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0</w:t>
            </w:r>
          </w:p>
        </w:tc>
      </w:tr>
      <w:tr w:rsidRPr="004C38E5" w:rsidR="0061591F" w:rsidTr="0061591F" w14:paraId="7F8157A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D052AA" w14:textId="412FF46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20022B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3FBF7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AA0DF9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4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ADA56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AE3CB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F5B7D4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E246D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C4807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0.0</w:t>
            </w:r>
          </w:p>
        </w:tc>
      </w:tr>
      <w:tr w:rsidRPr="004C38E5" w:rsidR="0061591F" w:rsidTr="0061591F" w14:paraId="74410B5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00D911E" w14:textId="674651D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384FCB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6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FE104D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683F46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F4367F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7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7F814B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3FB43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5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DF1155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4CBA9E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0.0</w:t>
            </w:r>
          </w:p>
        </w:tc>
      </w:tr>
      <w:tr w:rsidRPr="004C38E5" w:rsidR="0061591F" w:rsidTr="0061591F" w14:paraId="37388AB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5C999C" w14:textId="32A760C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7DFED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9A7549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3657C8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9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60B3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C86F0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59498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0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66609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9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9347D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80.0</w:t>
            </w:r>
          </w:p>
        </w:tc>
      </w:tr>
      <w:tr w:rsidRPr="004C38E5" w:rsidR="0061591F" w:rsidTr="0061591F" w14:paraId="39A99ED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2DF5AF" w14:textId="1E79F1C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92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36E95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A2228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113FF0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2C2CF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9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C54B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FFFC7C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9EF12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697692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</w:t>
            </w:r>
          </w:p>
        </w:tc>
      </w:tr>
      <w:tr w:rsidRPr="004C38E5" w:rsidR="0061591F" w:rsidTr="0061591F" w14:paraId="2EF8DDA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B3E5A65" w14:textId="120AC76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3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1E9D7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1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8B069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87AE9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6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341760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5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59B39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94BD23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7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CCD874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3CCB2E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0.0</w:t>
            </w:r>
          </w:p>
        </w:tc>
      </w:tr>
      <w:tr w:rsidRPr="004C38E5" w:rsidR="0061591F" w:rsidTr="0061591F" w14:paraId="6CB044C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5D1CCD" w14:textId="67A78C1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4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B26ADF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5ED30E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77ADD8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9126F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E90779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9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747EB7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D20FC6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05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7F38B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100.0</w:t>
            </w:r>
          </w:p>
        </w:tc>
      </w:tr>
      <w:tr w:rsidRPr="004C38E5" w:rsidR="0061591F" w:rsidTr="0061591F" w14:paraId="02519C1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4CA219" w14:textId="5C23D49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5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3F37E5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8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F4185C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B4E38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8A790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5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51F57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0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342634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4E718C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AE1B1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00.0</w:t>
            </w:r>
          </w:p>
        </w:tc>
      </w:tr>
      <w:tr w:rsidRPr="004C38E5" w:rsidR="0061591F" w:rsidTr="0061591F" w14:paraId="36EAA06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DEFA2D" w14:textId="0A9C733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6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8304A9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FA992A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76D471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64C755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E3EC22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8AC394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1F099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BC02F7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0.0</w:t>
            </w:r>
          </w:p>
        </w:tc>
      </w:tr>
      <w:tr w:rsidRPr="004C38E5" w:rsidR="0061591F" w:rsidTr="0061591F" w14:paraId="32878B7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179E80" w14:textId="16167F61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7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28789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A79F9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A1153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1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B7471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F2EA64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BADCDB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7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5BA53E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.8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8319E0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0.0</w:t>
            </w:r>
          </w:p>
        </w:tc>
      </w:tr>
      <w:tr w:rsidRPr="004C38E5" w:rsidR="0061591F" w:rsidTr="0061591F" w14:paraId="1863157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FD4A4A" w14:textId="346195A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8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417C35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EAE8F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9BFC98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A3A7A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63502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F07325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0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222768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.7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F2A649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14.0</w:t>
            </w:r>
          </w:p>
        </w:tc>
      </w:tr>
      <w:tr w:rsidRPr="004C38E5" w:rsidR="0061591F" w:rsidTr="0061591F" w14:paraId="716ED9F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3B176D" w14:textId="5EFAD41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9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FE75F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3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A00FFA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5D02B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3EC84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0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D97224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0B557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7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FD97A8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7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3EB33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0.0</w:t>
            </w:r>
          </w:p>
        </w:tc>
      </w:tr>
      <w:tr w:rsidRPr="004C38E5" w:rsidR="0061591F" w:rsidTr="0061591F" w14:paraId="5144ACF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ADACE8" w14:textId="4AC7884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0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5CF0CA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32480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A577DE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98591B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433C39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0E354F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2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C4065A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5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884ED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30.0</w:t>
            </w:r>
          </w:p>
        </w:tc>
      </w:tr>
      <w:tr w:rsidRPr="004C38E5" w:rsidR="0061591F" w:rsidTr="0061591F" w14:paraId="42A6042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2ADA341" w14:textId="0C8FE17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1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A5CCEA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571A96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47D879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C8D47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1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8C0D9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F1EEF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3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86A1BE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8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9BE3FE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36.0</w:t>
            </w:r>
          </w:p>
        </w:tc>
      </w:tr>
      <w:tr w:rsidRPr="004C38E5" w:rsidR="0061591F" w:rsidTr="0061591F" w14:paraId="7A07439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5F9ABA5" w14:textId="0ED57C45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IL 402 </w:t>
            </w:r>
          </w:p>
        </w:tc>
        <w:tc>
          <w:tcPr>
            <w:tcW w:w="140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63ADF9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A0671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39ECE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E60BCA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2.4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03222E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E72597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7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3DE86F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EB903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0.0</w:t>
            </w:r>
          </w:p>
        </w:tc>
      </w:tr>
      <w:tr w:rsidRPr="004C38E5" w:rsidR="0061591F" w:rsidTr="0061591F" w14:paraId="6AF4883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3B92D56" w14:textId="248E1F8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20CED5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3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F93BA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7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8725FF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6D9638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3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CCBD3C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8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287AFC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A6FAAF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8FE32E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0.0</w:t>
            </w:r>
          </w:p>
        </w:tc>
      </w:tr>
      <w:tr w:rsidRPr="004C38E5" w:rsidR="0061591F" w:rsidTr="0061591F" w14:paraId="6F4B5C1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1B5358" w14:textId="0A578B9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D59200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1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2E63D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1B90AE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3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2E3BA3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8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56BFE0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FD9DA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8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E96B9B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8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7602A8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600.0</w:t>
            </w:r>
          </w:p>
        </w:tc>
      </w:tr>
      <w:tr w:rsidRPr="004C38E5" w:rsidR="0061591F" w:rsidTr="0061591F" w14:paraId="31A3A9C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18FEA1" w14:textId="54E35052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0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EED2E5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9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17C73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742CD1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8C1EC9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7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29DB6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2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777793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726B6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.6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98E42C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9.2</w:t>
            </w:r>
          </w:p>
        </w:tc>
      </w:tr>
      <w:tr w:rsidRPr="004C38E5" w:rsidR="0061591F" w:rsidTr="0061591F" w14:paraId="72D8CEE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B4EB97" w14:textId="56AC3D0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DBEF7D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1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235DF6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C90B8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2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CCE77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DD9298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0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F1C1E8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4CCEBB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47B221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20.0</w:t>
            </w:r>
          </w:p>
        </w:tc>
      </w:tr>
      <w:tr w:rsidRPr="004C38E5" w:rsidR="0061591F" w:rsidTr="0061591F" w14:paraId="3497553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02869DB6" w14:textId="4B069FA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40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15CF35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5EEED4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7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A11838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CEF5E0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5F735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7BE96E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1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5B0A47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7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74A3378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4</w:t>
            </w:r>
          </w:p>
        </w:tc>
      </w:tr>
      <w:tr w:rsidRPr="004C38E5" w:rsidR="0061591F" w:rsidTr="0061591F" w14:paraId="66D79931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AD3151" w14:textId="117125D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B49C07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8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8D55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BCC609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AA2445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E2596F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9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31CC91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9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25B1E8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9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CAF944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38.0</w:t>
            </w:r>
          </w:p>
        </w:tc>
      </w:tr>
      <w:tr w:rsidRPr="004C38E5" w:rsidR="0061591F" w:rsidTr="0061591F" w14:paraId="27FD1366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81CD83F" w14:textId="211DD4E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5A0D4D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2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612CC0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9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A29BC5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E2A943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284060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DE8E9E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6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B6314B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.6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31DC43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32.0</w:t>
            </w:r>
          </w:p>
        </w:tc>
      </w:tr>
      <w:tr w:rsidRPr="004C38E5" w:rsidR="0061591F" w:rsidTr="0061591F" w14:paraId="3312AE8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DE0A59" w14:textId="52A12C0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B3FBE1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6C565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23832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2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0FEC01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3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81D21B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A3E3D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6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A679D7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40FF40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0.4</w:t>
            </w:r>
          </w:p>
        </w:tc>
      </w:tr>
      <w:tr w:rsidRPr="004C38E5" w:rsidR="0061591F" w:rsidTr="0061591F" w14:paraId="28E7C9A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BE4B08" w14:textId="3079251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551518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BB1061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0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143E26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1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4520E1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1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AF385C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9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B6057E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6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A19467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.9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6B0D4F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80.0</w:t>
            </w:r>
          </w:p>
        </w:tc>
      </w:tr>
      <w:tr w:rsidRPr="004C38E5" w:rsidR="0061591F" w:rsidTr="0061591F" w14:paraId="545329BD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5F2EBF30" w14:textId="07D6681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F6979E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C75F76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1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4A1AAA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5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91D6A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8884DD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01FB33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B2BD51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5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B9BD54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0</w:t>
            </w:r>
          </w:p>
        </w:tc>
      </w:tr>
      <w:tr w:rsidRPr="004C38E5" w:rsidR="0061591F" w:rsidTr="0061591F" w14:paraId="19CC606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575232F" w14:textId="7A27A4D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9D38EA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5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414689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9.2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DFC82F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97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B38A34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6DCD66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11AE23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F6486C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.00E+04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929E3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</w:t>
            </w:r>
          </w:p>
        </w:tc>
      </w:tr>
      <w:tr w:rsidRPr="004C38E5" w:rsidR="0061591F" w:rsidTr="0061591F" w14:paraId="31CD98A2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09A05C9" w14:textId="3701A75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DCD1B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3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566A10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3BE52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D1F23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2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A44F50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4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79D6D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2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7344EF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CC58D6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2C52BEDE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76542E3" w14:textId="704CC449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2C3D59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DE67EA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E96140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8C1DE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63DEF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6D7E7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3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D99D28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12D924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0</w:t>
            </w:r>
          </w:p>
        </w:tc>
      </w:tr>
      <w:tr w:rsidRPr="004C38E5" w:rsidR="0061591F" w:rsidTr="0061591F" w14:paraId="02B5818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D71125A" w14:textId="122A64E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5DA006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4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74D627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9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EC7C90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9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178AC5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1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D77B36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42A930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56F2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29ED74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4.0</w:t>
            </w:r>
          </w:p>
        </w:tc>
      </w:tr>
      <w:tr w:rsidRPr="004C38E5" w:rsidR="0061591F" w:rsidTr="0061591F" w14:paraId="39AC371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0837F85C" w14:textId="4DED8395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63F97B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0AD5F4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62E179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14BD70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9.8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5859D0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8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1E531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3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0AF1BB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8C787A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0</w:t>
            </w:r>
          </w:p>
        </w:tc>
      </w:tr>
      <w:tr w:rsidRPr="004C38E5" w:rsidR="0061591F" w:rsidTr="0061591F" w14:paraId="2B06931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CB0969" w14:textId="7904CB4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34CB9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A7481B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3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2A1BD3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1 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E508E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A934D8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2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012E69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02472D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15668F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0</w:t>
            </w:r>
          </w:p>
        </w:tc>
      </w:tr>
      <w:tr w:rsidRPr="004C38E5" w:rsidR="0061591F" w:rsidTr="0061591F" w14:paraId="77EE3F6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45C9C0" w14:textId="0DDC2DB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E598FE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3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CF2AA3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79189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4B1F29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9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9B43D2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7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29A16B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9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C65803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CF541E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140.0</w:t>
            </w:r>
          </w:p>
        </w:tc>
      </w:tr>
      <w:tr w:rsidRPr="004C38E5" w:rsidR="0061591F" w:rsidTr="0061591F" w14:paraId="45ABAEB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A02BE91" w14:textId="5DCD8C1B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6556F0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9256A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0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71269E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0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876AA9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7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B7A9E7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A1D5B7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7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34B058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4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020CED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8</w:t>
            </w:r>
          </w:p>
        </w:tc>
      </w:tr>
      <w:tr w:rsidRPr="004C38E5" w:rsidR="0061591F" w:rsidTr="0061591F" w14:paraId="55C2826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659E364" w14:textId="4CCF316F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1754F6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74786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4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B3C4B5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0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323BB8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3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CDDD8E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0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5D5D10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.5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6C0061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5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FB60AA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0.0</w:t>
            </w:r>
          </w:p>
        </w:tc>
      </w:tr>
      <w:tr w:rsidRPr="004C38E5" w:rsidR="0061591F" w:rsidTr="0061591F" w14:paraId="02DFACF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1180F0" w14:textId="2A36BFFE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48C30A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3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133831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3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38A59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835F12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6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70D70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BF534E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8FB5F5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E85ECF1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</w:t>
            </w:r>
          </w:p>
        </w:tc>
      </w:tr>
      <w:tr w:rsidRPr="004C38E5" w:rsidR="0061591F" w:rsidTr="0061591F" w14:paraId="34AD03DF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59FAA01F" w14:textId="18B62C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7EDDA7C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7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87B021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9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20D1D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1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0C43DAF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6.0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232D7D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3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3903FB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6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FE8D75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.2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29A4DF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4.0</w:t>
            </w:r>
          </w:p>
        </w:tc>
      </w:tr>
      <w:tr w:rsidRPr="004C38E5" w:rsidR="0061591F" w:rsidTr="0061591F" w14:paraId="609D6344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6C7A5C5F" w14:textId="386C747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D36AAF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549825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8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101A682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0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01A4F2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C5B3A5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2DB38FD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9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F25F9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5EEA612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0</w:t>
            </w:r>
          </w:p>
        </w:tc>
      </w:tr>
      <w:tr w:rsidRPr="004C38E5" w:rsidR="0061591F" w:rsidTr="0061591F" w14:paraId="2965D7AB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F60298" w14:textId="0A3D45B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8CE415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BAE2C7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4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3ED3E2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.6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F76455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63.2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74F1F6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1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73A0F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6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BF3A7B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.0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D76960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0.0</w:t>
            </w:r>
          </w:p>
        </w:tc>
      </w:tr>
      <w:tr w:rsidRPr="004C38E5" w:rsidR="0061591F" w:rsidTr="0061591F" w14:paraId="1E6C8B8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430F8826" w14:textId="1AE9F951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5E6E92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1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468B64B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CA3C1B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1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14C096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5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3D12D3B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165219D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8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6B6CD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4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DFF83B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.8</w:t>
            </w:r>
          </w:p>
        </w:tc>
      </w:tr>
      <w:tr w:rsidRPr="004C38E5" w:rsidR="0061591F" w:rsidTr="0061591F" w14:paraId="75A32BC8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53071AF" w14:textId="4BDB480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7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862BA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6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C4580C8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2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16A4DB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8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633AC1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0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75D9C9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72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D4D0E9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1.2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34B5F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5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13627D6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.0</w:t>
            </w:r>
          </w:p>
        </w:tc>
      </w:tr>
      <w:tr w:rsidRPr="004C38E5" w:rsidR="0061591F" w:rsidTr="0061591F" w14:paraId="448F477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D39F34" w14:textId="4CFB8B8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8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8F57F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35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A2F9DC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FC430A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4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48B8FA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8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9138FE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5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E836EC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2.0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33D791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6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85A8AE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20.0</w:t>
            </w:r>
          </w:p>
        </w:tc>
      </w:tr>
      <w:tr w:rsidRPr="004C38E5" w:rsidR="0061591F" w:rsidTr="0061591F" w14:paraId="56191307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7B64739" w14:textId="4861BFFB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9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6D7341E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0.5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8F737A4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0.3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F1E7920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2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F19A5DB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8.1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5FC853E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3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3908EB1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3.1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BED6BE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7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3412AF0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480.0</w:t>
            </w:r>
          </w:p>
        </w:tc>
      </w:tr>
      <w:tr w:rsidRPr="004C38E5" w:rsidR="0061591F" w:rsidTr="0061591F" w14:paraId="4723BDB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AFBC538" w14:textId="7847FB70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0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7C9A85F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21.6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E4D12BD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6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DD4A86B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24DB67C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71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A5E93ED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6.1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95DE5FB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96.6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24CA3D4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.1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135C718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2200.0</w:t>
            </w:r>
          </w:p>
        </w:tc>
      </w:tr>
      <w:tr w:rsidRPr="004C38E5" w:rsidR="0061591F" w:rsidTr="0061591F" w14:paraId="0B8C5960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4131A85D" w14:textId="38339238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1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14C8EF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0.8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D6D47CD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62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4684830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23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FA5FC35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64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DC93B86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4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BFD34FB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62.7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BE66EF4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.10E+08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3B6487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2200.0</w:t>
            </w:r>
          </w:p>
        </w:tc>
      </w:tr>
      <w:tr w:rsidRPr="004C38E5" w:rsidR="0061591F" w:rsidTr="0061591F" w14:paraId="65A18869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24D728C" w14:textId="3641F30C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2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03020F5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7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16CFE0B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4.7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D5AB7D2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13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4AEC9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1.5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163866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2.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22892BC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82.3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9920473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0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1C17490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40.0</w:t>
            </w:r>
          </w:p>
        </w:tc>
      </w:tr>
      <w:tr w:rsidRPr="004C38E5" w:rsidR="0061591F" w:rsidTr="0061591F" w14:paraId="391EE6AB" w14:textId="77777777">
        <w:trPr>
          <w:trHeight w:val="315"/>
        </w:trPr>
        <w:tc>
          <w:tcPr>
            <w:tcW w:w="1864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00FB04A8" w14:textId="300933EE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3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8EE52B6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63.0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29E7D401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6.6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DBCFF08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5.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690B97D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28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928B33F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4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397152A0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3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B7B9CB1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7.50E+06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370099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50.0</w:t>
            </w:r>
          </w:p>
        </w:tc>
      </w:tr>
      <w:tr w:rsidRPr="004C38E5" w:rsidR="0061591F" w:rsidTr="0061591F" w14:paraId="0986AFB3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7183F5FA" w14:textId="3B4ABC03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4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E80591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25.2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CE6256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0.9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436228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.7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BD893A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71.9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5EA44C7F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56.9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6017892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88.9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01F4FE3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4.5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2EC9A9E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  <w:t>900.0</w:t>
            </w:r>
          </w:p>
        </w:tc>
      </w:tr>
      <w:tr w:rsidRPr="004C38E5" w:rsidR="0061591F" w:rsidTr="0061591F" w14:paraId="39C44565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D9E1F2"/>
            <w:noWrap/>
            <w:vAlign w:val="center"/>
            <w:hideMark/>
          </w:tcPr>
          <w:p w:rsidRPr="004C38E5" w:rsidR="0061591F" w:rsidP="0061591F" w:rsidRDefault="0061591F" w14:paraId="0F0F2EC9" w14:textId="6511C7CA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435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548296CE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40.4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30E0491C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4.8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27617CB5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30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noWrap/>
            <w:vAlign w:val="center"/>
            <w:hideMark/>
          </w:tcPr>
          <w:p w:rsidRPr="004C38E5" w:rsidR="0061591F" w:rsidP="0061591F" w:rsidRDefault="0061591F" w14:paraId="61F9F4CF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0.3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4D3186DC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8.0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000F81B7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65.8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6DEFEA26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5.40E+07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D9E2F3" w:themeFill="accent5" w:themeFillTint="33"/>
            <w:vAlign w:val="center"/>
            <w:hideMark/>
          </w:tcPr>
          <w:p w:rsidRPr="004C38E5" w:rsidR="0061591F" w:rsidP="0061591F" w:rsidRDefault="0061591F" w14:paraId="27F69524" w14:textId="77777777">
            <w:pPr>
              <w:jc w:val="center"/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0D0D0D"/>
                <w:sz w:val="22"/>
                <w:szCs w:val="22"/>
                <w:lang w:val="it-IT" w:eastAsia="it-IT"/>
              </w:rPr>
              <w:t>1080.0</w:t>
            </w:r>
          </w:p>
        </w:tc>
      </w:tr>
      <w:tr w:rsidRPr="004C38E5" w:rsidR="0061591F" w:rsidTr="0061591F" w14:paraId="30C47EEC" w14:textId="77777777">
        <w:trPr>
          <w:trHeight w:val="315"/>
        </w:trPr>
        <w:tc>
          <w:tcPr>
            <w:tcW w:w="186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39A6F9D3" w14:textId="560B896D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6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55CAEE1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4.9</w:t>
            </w:r>
          </w:p>
        </w:tc>
        <w:tc>
          <w:tcPr>
            <w:tcW w:w="196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651CCB69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58.5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1CB459EE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6.5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4C38E5" w:rsidR="0061591F" w:rsidP="0061591F" w:rsidRDefault="0061591F" w14:paraId="4DEAD0AF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8.6</w:t>
            </w:r>
          </w:p>
        </w:tc>
        <w:tc>
          <w:tcPr>
            <w:tcW w:w="183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4549F8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36.2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7D7871E7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65.4</w:t>
            </w: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10B69ACA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2.70E+04</w:t>
            </w:r>
          </w:p>
        </w:tc>
        <w:tc>
          <w:tcPr>
            <w:tcW w:w="138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  <w:hideMark/>
          </w:tcPr>
          <w:p w:rsidRPr="004C38E5" w:rsidR="0061591F" w:rsidP="0061591F" w:rsidRDefault="0061591F" w14:paraId="485CF234" w14:textId="77777777">
            <w:pPr>
              <w:jc w:val="center"/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</w:pPr>
            <w:r w:rsidRPr="004C38E5">
              <w:rPr>
                <w:rFonts w:ascii="Calibri" w:hAnsi="Calibri" w:eastAsia="Times New Roman" w:cs="Calibri"/>
                <w:color w:val="FF0000"/>
                <w:sz w:val="22"/>
                <w:szCs w:val="22"/>
                <w:lang w:val="it-IT" w:eastAsia="it-IT"/>
              </w:rPr>
              <w:t>0.5</w:t>
            </w:r>
          </w:p>
        </w:tc>
      </w:tr>
    </w:tbl>
    <w:p w:rsidR="004C38E5" w:rsidRDefault="004C38E5" w14:paraId="2458F444" w14:textId="77777777">
      <w:pPr>
        <w:spacing w:after="160" w:line="259" w:lineRule="auto"/>
        <w:rPr>
          <w:b/>
        </w:rPr>
      </w:pPr>
    </w:p>
    <w:p w:rsidR="004A348B" w:rsidP="26DE8E82" w:rsidRDefault="004A348B" w14:paraId="00F06E8C" w14:textId="57F89886">
      <w:pPr>
        <w:spacing w:after="160" w:line="259" w:lineRule="auto"/>
        <w:rPr>
          <w:sz w:val="22"/>
          <w:szCs w:val="22"/>
        </w:rPr>
      </w:pPr>
      <w:r w:rsidRPr="26DE8E82">
        <w:rPr>
          <w:sz w:val="22"/>
          <w:szCs w:val="22"/>
        </w:rPr>
        <w:t>CD4+ and CD8+ were gated on CD45bright CD3+;</w:t>
      </w:r>
      <w:r w:rsidRPr="26DE8E82" w:rsidR="00D228D7">
        <w:rPr>
          <w:sz w:val="22"/>
          <w:szCs w:val="22"/>
        </w:rPr>
        <w:t xml:space="preserve"> </w:t>
      </w:r>
      <w:r w:rsidRPr="26DE8E82" w:rsidR="00EB6506">
        <w:rPr>
          <w:sz w:val="22"/>
          <w:szCs w:val="22"/>
        </w:rPr>
        <w:t>pre-enrichment</w:t>
      </w:r>
      <w:r w:rsidRPr="26DE8E82" w:rsidR="0051799D">
        <w:rPr>
          <w:sz w:val="22"/>
          <w:szCs w:val="22"/>
        </w:rPr>
        <w:t xml:space="preserve">: </w:t>
      </w:r>
      <w:r w:rsidRPr="26DE8E82" w:rsidR="00EB6506">
        <w:rPr>
          <w:sz w:val="22"/>
          <w:szCs w:val="22"/>
        </w:rPr>
        <w:t xml:space="preserve">after removal of debris using debris removal solution; post-enrichment: after CD137 magnetic enrichment; end of culture: day 18 for expanded, day 14 for not expanded </w:t>
      </w:r>
      <w:proofErr w:type="spellStart"/>
      <w:r w:rsidRPr="26DE8E82" w:rsidR="00EB6506">
        <w:rPr>
          <w:sz w:val="22"/>
          <w:szCs w:val="22"/>
        </w:rPr>
        <w:t>tr</w:t>
      </w:r>
      <w:proofErr w:type="spellEnd"/>
      <w:r w:rsidRPr="26DE8E82" w:rsidR="00EB6506">
        <w:rPr>
          <w:sz w:val="22"/>
          <w:szCs w:val="22"/>
        </w:rPr>
        <w:t>-TILs.</w:t>
      </w:r>
      <w:r w:rsidRPr="26DE8E82" w:rsidR="0004491A">
        <w:rPr>
          <w:sz w:val="22"/>
          <w:szCs w:val="22"/>
        </w:rPr>
        <w:t xml:space="preserve"> </w:t>
      </w:r>
      <w:r w:rsidRPr="26DE8E82" w:rsidR="6BFB52DD">
        <w:rPr>
          <w:color w:val="FF0000"/>
          <w:sz w:val="22"/>
          <w:szCs w:val="22"/>
        </w:rPr>
        <w:t xml:space="preserve">In red not expanded </w:t>
      </w:r>
      <w:proofErr w:type="spellStart"/>
      <w:r w:rsidRPr="26DE8E82" w:rsidR="6BFB52DD">
        <w:rPr>
          <w:color w:val="FF0000"/>
          <w:sz w:val="22"/>
          <w:szCs w:val="22"/>
        </w:rPr>
        <w:t>tr</w:t>
      </w:r>
      <w:proofErr w:type="spellEnd"/>
      <w:r w:rsidRPr="26DE8E82" w:rsidR="6BFB52DD">
        <w:rPr>
          <w:color w:val="FF0000"/>
          <w:sz w:val="22"/>
          <w:szCs w:val="22"/>
        </w:rPr>
        <w:t>-TILs.</w:t>
      </w:r>
      <w:r w:rsidRPr="26DE8E82" w:rsidR="6BFB52DD">
        <w:rPr>
          <w:sz w:val="22"/>
          <w:szCs w:val="22"/>
        </w:rPr>
        <w:t xml:space="preserve"> </w:t>
      </w:r>
      <w:r w:rsidRPr="26DE8E82" w:rsidR="6BFB52DD">
        <w:rPr>
          <w:color w:val="0000CC"/>
          <w:sz w:val="22"/>
          <w:szCs w:val="22"/>
        </w:rPr>
        <w:t xml:space="preserve">In blue </w:t>
      </w:r>
      <w:proofErr w:type="spellStart"/>
      <w:r w:rsidRPr="26DE8E82" w:rsidR="6BFB52DD">
        <w:rPr>
          <w:color w:val="0000CC"/>
          <w:sz w:val="22"/>
          <w:szCs w:val="22"/>
        </w:rPr>
        <w:t>tr</w:t>
      </w:r>
      <w:proofErr w:type="spellEnd"/>
      <w:r w:rsidRPr="26DE8E82" w:rsidR="6BFB52DD">
        <w:rPr>
          <w:color w:val="0000CC"/>
          <w:sz w:val="22"/>
          <w:szCs w:val="22"/>
        </w:rPr>
        <w:t>-TIL samples subjected to in vitro functional molecular characterization</w:t>
      </w:r>
      <w:r w:rsidRPr="26DE8E82" w:rsidR="6BFB52DD">
        <w:rPr>
          <w:sz w:val="22"/>
          <w:szCs w:val="22"/>
        </w:rPr>
        <w:t>. Highlighted light blue IDH1 mutant samples.</w:t>
      </w:r>
    </w:p>
    <w:p w:rsidR="26DE8E82" w:rsidP="26DE8E82" w:rsidRDefault="26DE8E82" w14:paraId="3BB26BD4" w14:textId="78AE335E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3547A2FA" w14:textId="77777777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0A75E373" w14:textId="77777777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0279DE95" w14:textId="77777777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36D8E0D8" w14:textId="77777777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7F5B3669" w14:textId="77777777">
      <w:pPr>
        <w:spacing w:after="160" w:line="259" w:lineRule="auto"/>
        <w:rPr>
          <w:sz w:val="22"/>
          <w:szCs w:val="22"/>
        </w:rPr>
      </w:pPr>
    </w:p>
    <w:p w:rsidR="00C13D83" w:rsidP="0004491A" w:rsidRDefault="00C13D83" w14:paraId="564D0CE8" w14:textId="77777777">
      <w:pPr>
        <w:spacing w:after="160" w:line="259" w:lineRule="auto"/>
        <w:rPr>
          <w:sz w:val="22"/>
          <w:szCs w:val="22"/>
        </w:rPr>
      </w:pPr>
    </w:p>
    <w:p w:rsidRPr="008C19C2" w:rsidR="00C13D83" w:rsidP="0004491A" w:rsidRDefault="00C13D83" w14:paraId="24C1EDB8" w14:textId="77777777">
      <w:pPr>
        <w:spacing w:after="160" w:line="259" w:lineRule="auto"/>
        <w:rPr>
          <w:sz w:val="22"/>
          <w:szCs w:val="22"/>
        </w:rPr>
      </w:pPr>
    </w:p>
    <w:p w:rsidR="00954BCF" w:rsidRDefault="00954BCF" w14:paraId="0243557A" w14:textId="6160D41A">
      <w:pPr>
        <w:spacing w:after="160" w:line="259" w:lineRule="auto"/>
        <w:rPr>
          <w:b/>
        </w:rPr>
      </w:pPr>
    </w:p>
    <w:p w:rsidR="00A71247" w:rsidRDefault="00A71247" w14:paraId="5AB5E2FA" w14:textId="0ED1827D">
      <w:pPr>
        <w:spacing w:after="160" w:line="259" w:lineRule="auto"/>
        <w:rPr>
          <w:b/>
        </w:rPr>
      </w:pPr>
    </w:p>
    <w:p w:rsidR="00A71247" w:rsidRDefault="00A71247" w14:paraId="1687BDF2" w14:textId="77777777">
      <w:pPr>
        <w:spacing w:after="160" w:line="259" w:lineRule="auto"/>
        <w:rPr>
          <w:b/>
        </w:rPr>
      </w:pPr>
    </w:p>
    <w:p w:rsidR="002614B9" w:rsidRDefault="002614B9" w14:paraId="3FD9DAED" w14:textId="77777777">
      <w:pPr>
        <w:spacing w:after="160" w:line="259" w:lineRule="auto"/>
        <w:rPr>
          <w:b/>
        </w:rPr>
      </w:pPr>
    </w:p>
    <w:p w:rsidR="00954BCF" w:rsidRDefault="00954BCF" w14:paraId="75A3B769" w14:textId="60F21131">
      <w:pPr>
        <w:spacing w:after="160" w:line="259" w:lineRule="auto"/>
        <w:rPr>
          <w:b/>
        </w:rPr>
      </w:pPr>
    </w:p>
    <w:p w:rsidR="006E748C" w:rsidRDefault="006E748C" w14:paraId="418A604A" w14:textId="749CC867">
      <w:pPr>
        <w:spacing w:after="160" w:line="259" w:lineRule="auto"/>
        <w:rPr>
          <w:b/>
        </w:rPr>
      </w:pPr>
    </w:p>
    <w:p w:rsidR="006E748C" w:rsidRDefault="006E748C" w14:paraId="3DC1093C" w14:textId="318C1957">
      <w:pPr>
        <w:spacing w:after="160" w:line="259" w:lineRule="auto"/>
        <w:rPr>
          <w:b/>
        </w:rPr>
      </w:pPr>
    </w:p>
    <w:p w:rsidR="006E748C" w:rsidRDefault="006E748C" w14:paraId="66B4F093" w14:textId="467E2CAA">
      <w:pPr>
        <w:spacing w:after="160" w:line="259" w:lineRule="auto"/>
        <w:rPr>
          <w:b/>
        </w:rPr>
      </w:pPr>
    </w:p>
    <w:p w:rsidR="00D27C64" w:rsidRDefault="00D27C64" w14:paraId="2B2C66B7" w14:textId="4E7A42FC">
      <w:pPr>
        <w:spacing w:after="160" w:line="259" w:lineRule="auto"/>
        <w:rPr>
          <w:b/>
        </w:rPr>
      </w:pPr>
      <w:r>
        <w:rPr>
          <w:b/>
        </w:rPr>
        <w:lastRenderedPageBreak/>
        <w:t>Table S4. Memory of TILs on day 0 and at the end of the culture</w:t>
      </w:r>
    </w:p>
    <w:p w:rsidR="00A71247" w:rsidRDefault="00A71247" w14:paraId="34FB38A7" w14:textId="24B92D92">
      <w:pPr>
        <w:spacing w:after="160" w:line="259" w:lineRule="auto"/>
        <w:rPr>
          <w:b/>
        </w:rPr>
      </w:pPr>
    </w:p>
    <w:tbl>
      <w:tblPr>
        <w:tblStyle w:val="Grigliatabella1"/>
        <w:tblpPr w:leftFromText="141" w:rightFromText="141" w:vertAnchor="text" w:tblpY="-1132"/>
        <w:tblW w:w="14596" w:type="dxa"/>
        <w:tblLayout w:type="fixed"/>
        <w:tblLook w:val="0000" w:firstRow="0" w:lastRow="0" w:firstColumn="0" w:lastColumn="0" w:noHBand="0" w:noVBand="0"/>
      </w:tblPr>
      <w:tblGrid>
        <w:gridCol w:w="988"/>
        <w:gridCol w:w="1275"/>
        <w:gridCol w:w="1134"/>
        <w:gridCol w:w="1276"/>
        <w:gridCol w:w="1276"/>
        <w:gridCol w:w="850"/>
        <w:gridCol w:w="993"/>
        <w:gridCol w:w="1417"/>
        <w:gridCol w:w="1276"/>
        <w:gridCol w:w="992"/>
        <w:gridCol w:w="1276"/>
        <w:gridCol w:w="850"/>
        <w:gridCol w:w="993"/>
      </w:tblGrid>
      <w:tr w:rsidRPr="00A71247" w:rsidR="001A6515" w:rsidTr="001A6515" w14:paraId="5C8EB09E" w14:textId="77777777">
        <w:trPr>
          <w:trHeight w:val="20"/>
        </w:trPr>
        <w:tc>
          <w:tcPr>
            <w:tcW w:w="988" w:type="dxa"/>
          </w:tcPr>
          <w:p w:rsidRPr="00A71247" w:rsidR="001A6515" w:rsidP="00A71247" w:rsidRDefault="001A6515" w14:paraId="5611DED0" w14:textId="4FA6F1C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</w:p>
          <w:p w:rsidRPr="00A71247" w:rsidR="001A6515" w:rsidP="00A71247" w:rsidRDefault="001A6515" w14:paraId="069DC5C8" w14:textId="7777777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</w:p>
          <w:p w:rsidRPr="00A71247" w:rsidR="001A6515" w:rsidP="00A71247" w:rsidRDefault="001A6515" w14:paraId="6DB93291" w14:textId="7777777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6804" w:type="dxa"/>
            <w:gridSpan w:val="6"/>
          </w:tcPr>
          <w:p w:rsidRPr="00A71247" w:rsidR="001A6515" w:rsidP="00A71247" w:rsidRDefault="001A6515" w14:paraId="74D5C541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color w:val="000000"/>
                <w:sz w:val="22"/>
                <w:szCs w:val="22"/>
              </w:rPr>
              <w:t xml:space="preserve">Day 0 </w:t>
            </w:r>
          </w:p>
        </w:tc>
        <w:tc>
          <w:tcPr>
            <w:tcW w:w="6804" w:type="dxa"/>
            <w:gridSpan w:val="6"/>
          </w:tcPr>
          <w:p w:rsidRPr="00A71247" w:rsidR="001A6515" w:rsidP="00A71247" w:rsidRDefault="001A6515" w14:paraId="47FD540F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color w:val="000000"/>
                <w:sz w:val="22"/>
                <w:szCs w:val="22"/>
              </w:rPr>
              <w:t>End of culture</w:t>
            </w:r>
          </w:p>
        </w:tc>
      </w:tr>
      <w:tr w:rsidRPr="00A71247" w:rsidR="001A6515" w:rsidTr="001A6515" w14:paraId="4FEB0C44" w14:textId="77777777">
        <w:trPr>
          <w:trHeight w:val="20"/>
        </w:trPr>
        <w:tc>
          <w:tcPr>
            <w:tcW w:w="988" w:type="dxa"/>
          </w:tcPr>
          <w:p w:rsidRPr="00A71247" w:rsidR="001A6515" w:rsidP="00A71247" w:rsidRDefault="001A6515" w14:paraId="691A9030" w14:textId="17BC3A6D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3685" w:type="dxa"/>
            <w:gridSpan w:val="3"/>
          </w:tcPr>
          <w:p w:rsidRPr="00A71247" w:rsidR="001A6515" w:rsidP="00A71247" w:rsidRDefault="001A6515" w14:paraId="3B1A65C4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color w:val="000000"/>
                <w:sz w:val="22"/>
                <w:szCs w:val="22"/>
              </w:rPr>
              <w:t>CD8+</w:t>
            </w:r>
          </w:p>
        </w:tc>
        <w:tc>
          <w:tcPr>
            <w:tcW w:w="3119" w:type="dxa"/>
            <w:gridSpan w:val="3"/>
          </w:tcPr>
          <w:p w:rsidRPr="00A71247" w:rsidR="001A6515" w:rsidP="00A71247" w:rsidRDefault="001A6515" w14:paraId="7EBEF25B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color w:val="000000"/>
                <w:sz w:val="22"/>
                <w:szCs w:val="22"/>
              </w:rPr>
              <w:t>CD4+</w:t>
            </w:r>
          </w:p>
        </w:tc>
        <w:tc>
          <w:tcPr>
            <w:tcW w:w="3685" w:type="dxa"/>
            <w:gridSpan w:val="3"/>
          </w:tcPr>
          <w:p w:rsidRPr="00A71247" w:rsidR="001A6515" w:rsidP="00A71247" w:rsidRDefault="001A6515" w14:paraId="7E648B4F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color w:val="000000"/>
                <w:sz w:val="22"/>
                <w:szCs w:val="22"/>
              </w:rPr>
              <w:t>CD8+</w:t>
            </w:r>
          </w:p>
        </w:tc>
        <w:tc>
          <w:tcPr>
            <w:tcW w:w="3119" w:type="dxa"/>
            <w:gridSpan w:val="3"/>
          </w:tcPr>
          <w:p w:rsidRPr="00A71247" w:rsidR="001A6515" w:rsidP="00A71247" w:rsidRDefault="001A6515" w14:paraId="72415872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color w:val="000000"/>
                <w:sz w:val="22"/>
                <w:szCs w:val="22"/>
              </w:rPr>
              <w:t>CD4+</w:t>
            </w:r>
          </w:p>
        </w:tc>
      </w:tr>
      <w:tr w:rsidRPr="00A71247" w:rsidR="001A6515" w:rsidTr="001A6515" w14:paraId="433A22B8" w14:textId="77777777">
        <w:trPr>
          <w:trHeight w:val="20"/>
        </w:trPr>
        <w:tc>
          <w:tcPr>
            <w:tcW w:w="988" w:type="dxa"/>
            <w:tcBorders>
              <w:bottom w:val="single" w:color="auto" w:sz="4" w:space="0"/>
            </w:tcBorders>
          </w:tcPr>
          <w:p w:rsidRPr="00A71247" w:rsidR="001A6515" w:rsidP="00A71247" w:rsidRDefault="001A6515" w14:paraId="07427A7A" w14:textId="254DE56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  <w:tcBorders>
              <w:bottom w:val="single" w:color="auto" w:sz="4" w:space="0"/>
            </w:tcBorders>
          </w:tcPr>
          <w:p w:rsidRPr="00A71247" w:rsidR="001A6515" w:rsidP="00A71247" w:rsidRDefault="001A6515" w14:paraId="1C6151C5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aive/</w:t>
            </w:r>
            <w:proofErr w:type="spellStart"/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scm</w:t>
            </w:r>
            <w:proofErr w:type="spellEnd"/>
          </w:p>
        </w:tc>
        <w:tc>
          <w:tcPr>
            <w:tcW w:w="1134" w:type="dxa"/>
            <w:tcBorders>
              <w:bottom w:val="single" w:color="auto" w:sz="4" w:space="0"/>
            </w:tcBorders>
          </w:tcPr>
          <w:p w:rsidRPr="00A71247" w:rsidR="001A6515" w:rsidP="00A71247" w:rsidRDefault="001A6515" w14:paraId="5C8AB5ED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CM</w:t>
            </w: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A71247" w:rsidR="001A6515" w:rsidP="00A71247" w:rsidRDefault="001A6515" w14:paraId="50722A40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A71247" w:rsidR="001A6515" w:rsidP="00A71247" w:rsidRDefault="001A6515" w14:paraId="46CBBB55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aive/</w:t>
            </w:r>
            <w:proofErr w:type="spellStart"/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scm</w:t>
            </w:r>
            <w:proofErr w:type="spellEnd"/>
          </w:p>
        </w:tc>
        <w:tc>
          <w:tcPr>
            <w:tcW w:w="850" w:type="dxa"/>
            <w:tcBorders>
              <w:bottom w:val="single" w:color="auto" w:sz="4" w:space="0"/>
            </w:tcBorders>
          </w:tcPr>
          <w:p w:rsidRPr="00A71247" w:rsidR="001A6515" w:rsidP="00A71247" w:rsidRDefault="001A6515" w14:paraId="10DE7CCE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CM</w:t>
            </w:r>
          </w:p>
        </w:tc>
        <w:tc>
          <w:tcPr>
            <w:tcW w:w="993" w:type="dxa"/>
            <w:tcBorders>
              <w:bottom w:val="single" w:color="auto" w:sz="4" w:space="0"/>
            </w:tcBorders>
          </w:tcPr>
          <w:p w:rsidRPr="00A71247" w:rsidR="001A6515" w:rsidP="00A71247" w:rsidRDefault="001A6515" w14:paraId="4266A4E8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417" w:type="dxa"/>
            <w:tcBorders>
              <w:bottom w:val="single" w:color="auto" w:sz="4" w:space="0"/>
            </w:tcBorders>
          </w:tcPr>
          <w:p w:rsidRPr="00A71247" w:rsidR="001A6515" w:rsidP="00A71247" w:rsidRDefault="001A6515" w14:paraId="76D129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aive/</w:t>
            </w:r>
            <w:proofErr w:type="spellStart"/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scm</w:t>
            </w:r>
            <w:proofErr w:type="spellEnd"/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A71247" w:rsidR="001A6515" w:rsidP="00A71247" w:rsidRDefault="001A6515" w14:paraId="512C501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CM</w:t>
            </w:r>
          </w:p>
        </w:tc>
        <w:tc>
          <w:tcPr>
            <w:tcW w:w="992" w:type="dxa"/>
            <w:tcBorders>
              <w:bottom w:val="single" w:color="auto" w:sz="4" w:space="0"/>
            </w:tcBorders>
          </w:tcPr>
          <w:p w:rsidRPr="00A71247" w:rsidR="001A6515" w:rsidP="00A71247" w:rsidRDefault="001A6515" w14:paraId="2C08651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A71247" w:rsidR="001A6515" w:rsidP="00A71247" w:rsidRDefault="001A6515" w14:paraId="591AA6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aive/</w:t>
            </w:r>
            <w:proofErr w:type="spellStart"/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scm</w:t>
            </w:r>
            <w:proofErr w:type="spellEnd"/>
          </w:p>
        </w:tc>
        <w:tc>
          <w:tcPr>
            <w:tcW w:w="850" w:type="dxa"/>
            <w:tcBorders>
              <w:bottom w:val="single" w:color="auto" w:sz="4" w:space="0"/>
            </w:tcBorders>
          </w:tcPr>
          <w:p w:rsidRPr="00A71247" w:rsidR="001A6515" w:rsidP="00A71247" w:rsidRDefault="001A6515" w14:paraId="6E6CAEB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CM</w:t>
            </w:r>
          </w:p>
        </w:tc>
        <w:tc>
          <w:tcPr>
            <w:tcW w:w="993" w:type="dxa"/>
            <w:tcBorders>
              <w:bottom w:val="single" w:color="auto" w:sz="4" w:space="0"/>
            </w:tcBorders>
          </w:tcPr>
          <w:p w:rsidRPr="00A71247" w:rsidR="001A6515" w:rsidP="00A71247" w:rsidRDefault="001A6515" w14:paraId="5A77DBD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A712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TEM</w:t>
            </w:r>
          </w:p>
        </w:tc>
      </w:tr>
      <w:tr w:rsidRPr="00A71247" w:rsidR="001A6515" w:rsidTr="001A6515" w14:paraId="488510D4" w14:textId="77777777">
        <w:trPr>
          <w:trHeight w:val="20"/>
        </w:trPr>
        <w:tc>
          <w:tcPr>
            <w:tcW w:w="9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852D598" w14:textId="4A007A9A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CC"/>
                <w:sz w:val="22"/>
                <w:szCs w:val="22"/>
              </w:rPr>
              <w:t>TIL 24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D8FF8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2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CF0F8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4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932D5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4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40571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594B45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5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A967F7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7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0636A9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6BD99E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2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8875B7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6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E18B5D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05A49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5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8835C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2.5</w:t>
            </w:r>
          </w:p>
        </w:tc>
      </w:tr>
      <w:tr w:rsidRPr="00A71247" w:rsidR="001A6515" w:rsidTr="001A6515" w14:paraId="203F5F3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E36B8F" w14:textId="48A3BF00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CC"/>
                <w:sz w:val="22"/>
                <w:szCs w:val="22"/>
              </w:rPr>
              <w:t>TIL 24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A21EE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8912A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7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9CB4F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8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D6E84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E98E9DD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8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50C4D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8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9C21D4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CAA4FF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9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28A273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3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AED117D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3C497B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7FC2C6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Pr="00A71247" w:rsidR="001A6515" w:rsidTr="001A6515" w14:paraId="699EA1E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A3513C1" w14:textId="437CA2F8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CC"/>
                <w:sz w:val="22"/>
                <w:szCs w:val="22"/>
              </w:rPr>
              <w:t>TIL 25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43AB3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2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C0CC14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1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5FF8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4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DF07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37546A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6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AE400C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9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DBE886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742031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96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03C486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9748E1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D3D7D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75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0C803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6.4</w:t>
            </w:r>
          </w:p>
        </w:tc>
      </w:tr>
      <w:tr w:rsidRPr="00A71247" w:rsidR="001A6515" w:rsidTr="001A6515" w14:paraId="224A1E9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5B60D6A" w14:textId="46F26F1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6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2D3D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4.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A109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2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EBA61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3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4FF77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D600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EA820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0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8A5B2B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D875B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7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29837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A541E0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DCF97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8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5AB12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4.2</w:t>
            </w:r>
          </w:p>
        </w:tc>
      </w:tr>
      <w:tr w:rsidRPr="00A71247" w:rsidR="001A6515" w:rsidTr="001A6515" w14:paraId="70F124B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084A4BC" w14:textId="04CC8398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6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B068E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B577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8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B0A73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0AC11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9D80D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64A5E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4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3C6BB0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FC10FD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8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24696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ECE77D" w14:textId="77777777">
            <w:pPr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799A7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9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27FBB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4.2</w:t>
            </w:r>
          </w:p>
        </w:tc>
      </w:tr>
      <w:tr w:rsidRPr="00A71247" w:rsidR="001A6515" w:rsidTr="001A6515" w14:paraId="646DB71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E1ACDB5" w14:textId="3A9B9DE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6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52866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9F9E0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3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232D13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4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29157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CE96E6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6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23D826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8.2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CC024DA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2526F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F90277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8469C67" w14:textId="77777777">
            <w:pPr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7EB00A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4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D84A2F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3</w:t>
            </w:r>
          </w:p>
        </w:tc>
      </w:tr>
      <w:tr w:rsidRPr="00A71247" w:rsidR="001A6515" w:rsidTr="001A6515" w14:paraId="2D38829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01534C8" w14:textId="791C392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6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96D78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D79EC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9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F3036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D52D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3F671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8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636E5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9.5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8C0EC4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1F39E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6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FD8F2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691658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8B05A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5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6405A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1</w:t>
            </w:r>
          </w:p>
        </w:tc>
      </w:tr>
      <w:tr w:rsidRPr="00A71247" w:rsidR="001A6515" w:rsidTr="001A6515" w14:paraId="5F566C3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F604C3" w14:textId="3D3F3D2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6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2191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EA9F8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F5F6B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06EF6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1AEDD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4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2491B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.4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F66C7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AB4B3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72971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1A1F3A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2CA27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6100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9</w:t>
            </w:r>
          </w:p>
        </w:tc>
      </w:tr>
      <w:tr w:rsidRPr="00A71247" w:rsidR="001A6515" w:rsidTr="001A6515" w14:paraId="20C2D10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1830BD9" w14:textId="6C8138E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6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6A335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404A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6C60C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5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C94D4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A6128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21A34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5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82AE25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5F8DF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8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D541D9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4BFFDD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BA3BFE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8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4064CF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</w:tr>
      <w:tr w:rsidRPr="00A71247" w:rsidR="001A6515" w:rsidTr="001A6515" w14:paraId="05B7AAF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CDAEA90" w14:textId="6497916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27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65866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4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E2136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10400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74F09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3E6C3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1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C9EC32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5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F7703D1" w14:textId="77777777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DA57F9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3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6DA64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5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90BBD3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8252C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79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4AFC22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7.3</w:t>
            </w:r>
          </w:p>
        </w:tc>
      </w:tr>
      <w:tr w:rsidRPr="00A71247" w:rsidR="001A6515" w:rsidTr="001A6515" w14:paraId="05790E4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2273918" w14:textId="3613413B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7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5C64CB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5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37A2A8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0BF38C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2F287D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D52BAA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7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9D01CD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9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FEE70F0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96FA06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A6A250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51B568F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4D47DB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6E6F6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8</w:t>
            </w:r>
          </w:p>
        </w:tc>
      </w:tr>
      <w:tr w:rsidRPr="00A71247" w:rsidR="001A6515" w:rsidTr="001A6515" w14:paraId="68D8A41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025D2A6" w14:textId="5123B599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7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0EF2C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83EF1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9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79284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7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0B894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9E664C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C754F6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2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135C07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BE394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A8569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0F0472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2A739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2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A12A1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.1</w:t>
            </w:r>
          </w:p>
        </w:tc>
      </w:tr>
      <w:tr w:rsidRPr="00A71247" w:rsidR="001A6515" w:rsidTr="001A6515" w14:paraId="17F5085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1B4012" w14:textId="64DFF6E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7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75E43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C08DC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7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0C2B4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E4A1F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26B86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1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7C42C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6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1B52C4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430E0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7F27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5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0CA9A8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D539E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8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1AD1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0</w:t>
            </w:r>
          </w:p>
        </w:tc>
      </w:tr>
      <w:tr w:rsidRPr="00A71247" w:rsidR="001A6515" w:rsidTr="001A6515" w14:paraId="12393C5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4E63ED" w14:textId="4619D1E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7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5C3EE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E632E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9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33AD17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8248A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2AE02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6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E600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B5A64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B89D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C86C6C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6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857A1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A9B9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0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3D06C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4.8</w:t>
            </w:r>
          </w:p>
        </w:tc>
      </w:tr>
      <w:tr w:rsidRPr="00A71247" w:rsidR="001A6515" w:rsidTr="001A6515" w14:paraId="6C3E38A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CC6C76" w14:textId="036CC4DC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7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69AD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8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39AD2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B3A38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B964CE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10733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5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21FC04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0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720DE8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304CBD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A0D9E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7FA31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A10B3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371C1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3</w:t>
            </w:r>
          </w:p>
        </w:tc>
      </w:tr>
      <w:tr w:rsidRPr="00A71247" w:rsidR="001A6515" w:rsidTr="001A6515" w14:paraId="0E5DA1D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117B99" w14:textId="7A65E6C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27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BF775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.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515D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75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773A8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0C6DF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E33D0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9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A8F40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5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A6C3A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ABC0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03924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7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0FDA6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3B749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3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F5B64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0.5</w:t>
            </w:r>
          </w:p>
        </w:tc>
      </w:tr>
      <w:tr w:rsidRPr="00A71247" w:rsidR="001A6515" w:rsidTr="001A6515" w14:paraId="6205141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915D6B2" w14:textId="40D55A7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7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DA49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24651B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EBAB3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B8DA7F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47237F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CDA4BF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2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DA0E3A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04940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54F68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9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26CC0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1BFF7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A23FF4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6</w:t>
            </w:r>
          </w:p>
        </w:tc>
      </w:tr>
      <w:tr w:rsidRPr="00A71247" w:rsidR="001A6515" w:rsidTr="001A6515" w14:paraId="5DC9B77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E1AE1E" w14:textId="2105CCE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7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E1B25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831D0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FE621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05516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101EC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4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78992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9801C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88E0E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2894A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DA73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7B902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564C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1.3</w:t>
            </w:r>
          </w:p>
        </w:tc>
      </w:tr>
      <w:tr w:rsidRPr="00A71247" w:rsidR="001A6515" w:rsidTr="001A6515" w14:paraId="7DCDCB0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E8FFF70" w14:textId="46B28986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28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472FC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01833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72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13DA9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2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B5346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A969E7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50AC1D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0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E7D5A2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FBA6D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3CF4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7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8C178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70BA6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FAB685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3.1</w:t>
            </w:r>
          </w:p>
        </w:tc>
      </w:tr>
      <w:tr w:rsidRPr="00A71247" w:rsidR="001A6515" w:rsidTr="001A6515" w14:paraId="5E1D179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F2E96A" w14:textId="63B7B03A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F17CE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52356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D7E88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FFF4F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652F2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CE9DF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8F12C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D0346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2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776A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5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50A42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B6857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2B3F0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4.8</w:t>
            </w:r>
          </w:p>
        </w:tc>
      </w:tr>
      <w:tr w:rsidRPr="00A71247" w:rsidR="001A6515" w:rsidTr="001A6515" w14:paraId="29DDAFB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D1E592B" w14:textId="5D20C8E2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4F764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7949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9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FFC71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852B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F1E40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6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C5D9B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33D9D3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DC5241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F07644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9E8F1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E4785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EA702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7</w:t>
            </w:r>
          </w:p>
        </w:tc>
      </w:tr>
      <w:tr w:rsidRPr="00A71247" w:rsidR="001A6515" w:rsidTr="001A6515" w14:paraId="64F9042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AA924A" w14:textId="7775D2AA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BAEB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D897E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1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4889F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E245D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9E12E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484B4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0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27C224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F3BEEE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94A2B4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6C30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7CE92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08282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2.1</w:t>
            </w:r>
          </w:p>
        </w:tc>
      </w:tr>
      <w:tr w:rsidRPr="00A71247" w:rsidR="001A6515" w:rsidTr="001A6515" w14:paraId="67A6733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0206D62" w14:textId="2265D4D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8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112B0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ADABD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3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A696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D637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0DA36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5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41E20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38846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E10619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57DA0A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88C74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512F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9FE87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0</w:t>
            </w:r>
          </w:p>
        </w:tc>
      </w:tr>
      <w:tr w:rsidRPr="00A71247" w:rsidR="001A6515" w:rsidTr="001A6515" w14:paraId="56FE1F3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9F48EA" w14:textId="1FF3D20E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BD38D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3A3F1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93049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22CC6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09295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83F43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5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3C438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F8A88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662C5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3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BF012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9B49C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6AE5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7</w:t>
            </w:r>
          </w:p>
        </w:tc>
      </w:tr>
      <w:tr w:rsidRPr="00A71247" w:rsidR="001A6515" w:rsidTr="001A6515" w14:paraId="2BD0B74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E0080F5" w14:textId="684463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28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4601A2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D7702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F768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2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7B92D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BD98FF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A36CB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1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8F837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B399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5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61BE1E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7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B578F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EF4C3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1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4CA13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2.3</w:t>
            </w:r>
          </w:p>
        </w:tc>
      </w:tr>
      <w:tr w:rsidRPr="00A71247" w:rsidR="001A6515" w:rsidTr="001A6515" w14:paraId="401E57A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1132C62" w14:textId="37842C6A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28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9A51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5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24CC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4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B7A97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4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EDED4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8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B4F14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0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99BA0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8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82EBC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9BD21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34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D86B7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8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9E9DC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1798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80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453DBA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6.4</w:t>
            </w:r>
          </w:p>
        </w:tc>
      </w:tr>
      <w:tr w:rsidRPr="00A71247" w:rsidR="001A6515" w:rsidTr="001A6515" w14:paraId="14FB30D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71696A9" w14:textId="35989851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9EB32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4CA0C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C0236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1AA94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DC6BC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203FA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B36117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449572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CA23B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DA3B5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24551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E172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9</w:t>
            </w:r>
          </w:p>
        </w:tc>
      </w:tr>
      <w:tr w:rsidRPr="00A71247" w:rsidR="001A6515" w:rsidTr="001A6515" w14:paraId="705EA9A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8CCDAC" w14:textId="4ECE7738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8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BAE9B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8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A608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7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B20D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BBA1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62E292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6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ED654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5524F4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1B7F00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880B80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1FC85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54AFF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9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F000E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</w:tr>
      <w:tr w:rsidRPr="00A71247" w:rsidR="001A6515" w:rsidTr="001A6515" w14:paraId="4F50830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A9E62EC" w14:textId="2F54D8FD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9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45E50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0.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71248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930BB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360A3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9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33589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DA8CE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7.5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35CFB26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11BAA3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D5E99E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44535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3F2C9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6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9D945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8.3</w:t>
            </w:r>
          </w:p>
        </w:tc>
      </w:tr>
      <w:tr w:rsidRPr="00A71247" w:rsidR="001A6515" w:rsidTr="001A6515" w14:paraId="296A3F0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EBF90F0" w14:textId="7AA7C629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29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28288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5.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A74E4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5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73039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4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5D6CD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24EAF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F56D96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1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1E00064" w14:textId="77777777">
            <w:pPr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97BD55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EB462B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3BE6E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16701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4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D69DA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80.1</w:t>
            </w:r>
          </w:p>
        </w:tc>
      </w:tr>
      <w:tr w:rsidRPr="00A71247" w:rsidR="001A6515" w:rsidTr="001A6515" w14:paraId="0C1BFE5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C01781D" w14:textId="2C1E06D5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9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F69D8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AAA9D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7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E7C131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8F5D9F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AB876F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1B869B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ABDAEF0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9ECEBE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22D80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8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0C67FF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A276D5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59A50D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1C1142A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8F9B004" w14:textId="6578357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29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E263D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2.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1C25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4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C4C6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12F57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6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606F9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4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A5A9B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3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6D356A" w14:textId="77777777">
            <w:pPr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A6EC4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8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C2AE7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9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ACDDA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C153B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1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B5AF4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2.3</w:t>
            </w:r>
          </w:p>
        </w:tc>
      </w:tr>
      <w:tr w:rsidRPr="00A71247" w:rsidR="001A6515" w:rsidTr="001A6515" w14:paraId="40819A7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36EC30" w14:textId="6EDE855E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9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0FE06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1FB52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3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E74FF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8D8BE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3D654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63236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251A1EC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BDB87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5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5AB65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8125D9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39DF08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D20DB1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410C5E8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0F4E93" w14:textId="0902DAAF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29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462F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9CE46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F281B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1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66CB3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D8E6A8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6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9A62D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CE8DC0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20C8B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C085F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DF659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4A03A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7A689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9.1</w:t>
            </w:r>
          </w:p>
        </w:tc>
      </w:tr>
      <w:tr w:rsidRPr="00A71247" w:rsidR="001A6515" w:rsidTr="001A6515" w14:paraId="48CF4361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930E74" w14:textId="15649251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29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9E2E7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4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69592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5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8E29C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E56D6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1A274B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644CB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E0308C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B32E7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5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099F1D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4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229CAE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8595EE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998D5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1</w:t>
            </w:r>
          </w:p>
        </w:tc>
      </w:tr>
      <w:tr w:rsidRPr="00A71247" w:rsidR="001A6515" w:rsidTr="001A6515" w14:paraId="044525F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258A9BE" w14:textId="1F7A0FE8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E74BF2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FD53E6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2C831C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2ADE9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8A9EFE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A65D28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F4A5BCF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2B0FB1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A9CF0C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5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1CECD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5B6351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2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A1F0D1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6.3</w:t>
            </w:r>
          </w:p>
        </w:tc>
      </w:tr>
      <w:tr w:rsidRPr="00A71247" w:rsidR="001A6515" w:rsidTr="001A6515" w14:paraId="716F89C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CF0218" w14:textId="0FD4D9CB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9052D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2.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C719A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313A1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8E9DA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43284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6DC58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4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3F7E52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DDE51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A93F0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9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DE49DF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8C776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CC80A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5</w:t>
            </w:r>
          </w:p>
        </w:tc>
      </w:tr>
      <w:tr w:rsidRPr="00A71247" w:rsidR="001A6515" w:rsidTr="001A6515" w14:paraId="1393675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F04DF8B" w14:textId="5A7ED6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0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00D24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2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90C90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7C474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C7BB7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70DA4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72488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1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555D7A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EFE38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9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F822C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A5A443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3F7E6C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85DDA7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36F57DA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8F05976" w14:textId="173E476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0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7A4CA1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3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7E91C4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4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4EFE1A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2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1AFE3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3A4B7F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36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3167D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3.0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F68EA3B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6EEDECE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30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4E66AF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9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6A24F6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BCC51A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30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86508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9.5</w:t>
            </w:r>
          </w:p>
        </w:tc>
      </w:tr>
      <w:tr w:rsidRPr="00A71247" w:rsidR="001A6515" w:rsidTr="001A6515" w14:paraId="66B70C1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2E25B32" w14:textId="42824E26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D1336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6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ACDC2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68641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9EA33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E824B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D528A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1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850335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D8C3B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DA58C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9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8C440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D1983F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6E7D3D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2.1</w:t>
            </w:r>
          </w:p>
        </w:tc>
      </w:tr>
      <w:tr w:rsidRPr="00A71247" w:rsidR="001A6515" w:rsidTr="001A6515" w14:paraId="4B00CFF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7589E09" w14:textId="4D6F5F60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B38F8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C95A96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907DD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38FF3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3A2E35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F7CFE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8.2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EFA83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14EA8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9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76C8E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9067A7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8962A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3EA9FC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384F422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93615EE" w14:textId="64EE6822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F4534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3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2CBD4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67881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DBE47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D99A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02593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255E8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A77EA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0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B3148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9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2265D0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CC7A9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2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87B59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3</w:t>
            </w:r>
          </w:p>
        </w:tc>
      </w:tr>
      <w:tr w:rsidRPr="00A71247" w:rsidR="001A6515" w:rsidTr="001A6515" w14:paraId="6258EFB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3AA4875" w14:textId="7906073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AA8C5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D7C02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F34F0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2B24C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2F5F8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6FB71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5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D00EC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D2BF5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02E2B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6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C061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5E79E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2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77AD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2</w:t>
            </w:r>
          </w:p>
        </w:tc>
      </w:tr>
      <w:tr w:rsidRPr="00A71247" w:rsidR="001A6515" w:rsidTr="001A6515" w14:paraId="051FB70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8F0E7F2" w14:textId="5409B88D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0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FEE5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4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BE624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CE549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18F908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A9427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7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66E55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7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79BB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082B9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7D475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4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26249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560B0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F2AE9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8.0</w:t>
            </w:r>
          </w:p>
        </w:tc>
      </w:tr>
      <w:tr w:rsidRPr="00A71247" w:rsidR="001A6515" w:rsidTr="001A6515" w14:paraId="230A89B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CBD9D53" w14:textId="7096305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4956D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9445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3554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00507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1AD5F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8F598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7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66B0A2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371602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F824D7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E1FEB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CF630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9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AEFC1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</w:tr>
      <w:tr w:rsidRPr="00A71247" w:rsidR="001A6515" w:rsidTr="001A6515" w14:paraId="2F47E21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6517576" w14:textId="55FF9F0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1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141D1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3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ADB4E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4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02EEA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8AF8A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2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C71F30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8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858E5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B272E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EFC75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4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BF14F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94490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C38B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6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D36EA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5.2</w:t>
            </w:r>
          </w:p>
        </w:tc>
      </w:tr>
      <w:tr w:rsidRPr="00A71247" w:rsidR="001A6515" w:rsidTr="001A6515" w14:paraId="79FBE7C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B970C2" w14:textId="3EAA739F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C27AB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EF06C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E4570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2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EBE47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2A7734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2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FF504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5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B77E9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7F8B8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2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18370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04970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2204D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2163B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8.2</w:t>
            </w:r>
          </w:p>
        </w:tc>
      </w:tr>
      <w:tr w:rsidRPr="00A71247" w:rsidR="001A6515" w:rsidTr="001A6515" w14:paraId="34FFF73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F7BE65" w14:textId="3DBE0DB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E50015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4FEF2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96538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1044C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2A759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4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EE9EC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7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4F73C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1A11A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251F6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315B9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936C8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B6A5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7</w:t>
            </w:r>
          </w:p>
        </w:tc>
      </w:tr>
      <w:tr w:rsidRPr="00A71247" w:rsidR="001A6515" w:rsidTr="001A6515" w14:paraId="07B6EC3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BBF523" w14:textId="58B46A0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B818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998FA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4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29E6A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82191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09565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41BF9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7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5FCCFD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47C42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3DCA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7BC2D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EF4FB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D2A2A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2</w:t>
            </w:r>
          </w:p>
        </w:tc>
      </w:tr>
      <w:tr w:rsidRPr="00A71247" w:rsidR="001A6515" w:rsidTr="001A6515" w14:paraId="2F8557A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F8FA929" w14:textId="7A1C14AD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59347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A3E269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D5AA67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9B15E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47C85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814701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31CE42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669255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1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ACAB33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D4AA7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40844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8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C2842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</w:tr>
      <w:tr w:rsidRPr="00A71247" w:rsidR="001A6515" w:rsidTr="001A6515" w14:paraId="6802162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97F5723" w14:textId="43A9CEA5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3EB4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A07E9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6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524BD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D97C0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1ADF76D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9F9DD3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0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1A9B31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649820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D0F2C1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A1BB33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3B63F2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1A1D1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2BE20AC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17B872" w14:textId="384BAF0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1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0BB9B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CDF91B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E51D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B1332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04DBF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7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77DA4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0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9FD316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5C257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15134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92541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B14F3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3824A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2.5</w:t>
            </w:r>
          </w:p>
        </w:tc>
      </w:tr>
      <w:tr w:rsidRPr="00A71247" w:rsidR="001A6515" w:rsidTr="001A6515" w14:paraId="75B0968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9C56445" w14:textId="0EAFCAD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1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A45F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0269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6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9E42F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7AA02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5F673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1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0686E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17276C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F42A9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B67901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0F137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6A07D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4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BC37A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6.0</w:t>
            </w:r>
          </w:p>
        </w:tc>
      </w:tr>
      <w:tr w:rsidRPr="00A71247" w:rsidR="001A6515" w:rsidTr="001A6515" w14:paraId="3D2FBE5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8B991B" w14:textId="20B3BB1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1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7D4F3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253CEF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8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387EA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3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5E9B3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76483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8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BCD2F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0F588D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690AF9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7AE541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DC83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C0835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7C43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1.8</w:t>
            </w:r>
          </w:p>
        </w:tc>
      </w:tr>
      <w:tr w:rsidRPr="00A71247" w:rsidR="001A6515" w:rsidTr="001A6515" w14:paraId="6FCB53F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BA6CF3F" w14:textId="343A14A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9699F7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6.8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416A01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2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30998A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4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232453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D9717B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874B5A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2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06A4F3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96CDE1F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3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092248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8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8F292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C2A912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8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80FC37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4</w:t>
            </w:r>
          </w:p>
        </w:tc>
      </w:tr>
      <w:tr w:rsidRPr="00A71247" w:rsidR="001A6515" w:rsidTr="001A6515" w14:paraId="7842861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6614ED2" w14:textId="64A30ADB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E19C6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7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E896E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8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F1AF2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DA1F0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E5F70F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43E34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8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672D2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E09971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0F6D9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06A6E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3E1AC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4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97025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.6</w:t>
            </w:r>
          </w:p>
        </w:tc>
      </w:tr>
      <w:tr w:rsidRPr="00A71247" w:rsidR="001A6515" w:rsidTr="001A6515" w14:paraId="64647EB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B1F3E88" w14:textId="1BF8628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AEAB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08044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8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99516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1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D4403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B17F5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6EE6F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4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9FCB6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4B0C4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4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23D6BE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F1F8A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DD49B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626FB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6.2</w:t>
            </w:r>
          </w:p>
        </w:tc>
      </w:tr>
      <w:tr w:rsidRPr="00A71247" w:rsidR="001A6515" w:rsidTr="001A6515" w14:paraId="1B8D439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E5E3E5E" w14:textId="51D2198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08BA11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7AF126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6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260906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5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D90356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05E070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7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23FE05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78D88A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BC020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4AB90F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4E50BA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1FBE64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5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7BEBE0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</w:tr>
      <w:tr w:rsidRPr="00A71247" w:rsidR="001A6515" w:rsidTr="001A6515" w14:paraId="3F192ED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56726BE" w14:textId="110346F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45F88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5D15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8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0FFA3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8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FEFAD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1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E971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B811F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4.2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94FAB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63A9E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0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79F85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38A08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7452F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9F660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</w:tr>
      <w:tr w:rsidRPr="00A71247" w:rsidR="001A6515" w:rsidTr="001A6515" w14:paraId="4BC6F86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427FA2D" w14:textId="09B1D78D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CB5700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1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97BB0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9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2EEA00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8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7E3E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2AEEA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12E62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13F2F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5D635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B910FE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5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CDBAF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895A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6CA37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4.8</w:t>
            </w:r>
          </w:p>
        </w:tc>
      </w:tr>
      <w:tr w:rsidRPr="00A71247" w:rsidR="001A6515" w:rsidTr="001A6515" w14:paraId="3DD05F2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B342C82" w14:textId="4B9FEAB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B9C4D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1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65D70A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5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9B8232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30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828FFC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3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7EA78F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2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92FBAF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9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723FBF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A85AD4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0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554B33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5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D6C109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5C508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83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2E532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6.7</w:t>
            </w:r>
          </w:p>
        </w:tc>
      </w:tr>
      <w:tr w:rsidRPr="00A71247" w:rsidR="001A6515" w:rsidTr="001A6515" w14:paraId="017CCC0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DE01E08" w14:textId="726AB44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2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9ED0D3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6200D6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6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6AF2B3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91AC8E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39A4EE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1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1D135C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209E36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06679EF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660752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D7C37C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73E3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5E5871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4.0</w:t>
            </w:r>
          </w:p>
        </w:tc>
      </w:tr>
      <w:tr w:rsidRPr="00A71247" w:rsidR="001A6515" w:rsidTr="001A6515" w14:paraId="6D2CD09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BAB415E" w14:textId="69E0E6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2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F7886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3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394AF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1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2FE095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BA765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9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5A2EE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5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C5810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8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F4873E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F5463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5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938D0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958E8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8A5E4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0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C4EFC2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2.3</w:t>
            </w:r>
          </w:p>
        </w:tc>
      </w:tr>
      <w:tr w:rsidRPr="00A71247" w:rsidR="001A6515" w:rsidTr="001A6515" w14:paraId="0DD4399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4A276F" w14:textId="5419DF65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3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D7C8B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3C8E1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2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22FDB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6D144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B0A33F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4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735B9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1.7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48D7012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1112F9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5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5A9D0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7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46D6B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A89EF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8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E7848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1.3</w:t>
            </w:r>
          </w:p>
        </w:tc>
      </w:tr>
      <w:tr w:rsidRPr="00A71247" w:rsidR="001A6515" w:rsidTr="001A6515" w14:paraId="4F1F4BD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1B203B7" w14:textId="211F39A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3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453D4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9.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4B9BD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3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A5530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7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70076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.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D96AB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4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DFB5F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2.6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54832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38080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8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99738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EF1BA3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8298D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99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2E52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1</w:t>
            </w:r>
          </w:p>
        </w:tc>
      </w:tr>
      <w:tr w:rsidRPr="00A71247" w:rsidR="001A6515" w:rsidTr="001A6515" w14:paraId="706DF681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AD6D6A" w14:textId="068E259C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3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4B747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BEF3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8FAD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6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F1464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218DE5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4D795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1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33B3D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87781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17805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6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A3965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CAA64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59A72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1</w:t>
            </w:r>
          </w:p>
        </w:tc>
      </w:tr>
      <w:tr w:rsidRPr="00A71247" w:rsidR="001A6515" w:rsidTr="001A6515" w14:paraId="17A1C6D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969851" w14:textId="055985BD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3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5E332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1DDC6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4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27FE5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54A04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9498E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1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B9E39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5C779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639E2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6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B681D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4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A0599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98F38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C46D4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9</w:t>
            </w:r>
          </w:p>
        </w:tc>
      </w:tr>
      <w:tr w:rsidRPr="00A71247" w:rsidR="001A6515" w:rsidTr="001A6515" w14:paraId="0810B30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456E66D" w14:textId="13DC3C76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33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D2AA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EE839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4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39FB0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606C4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278C5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5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3F61D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9A0B9D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BC65F1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7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9FBB9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EBB4F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8A5B4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DC435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5</w:t>
            </w:r>
          </w:p>
        </w:tc>
      </w:tr>
      <w:tr w:rsidRPr="00A71247" w:rsidR="001A6515" w:rsidTr="001A6515" w14:paraId="573AF36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B00901" w14:textId="6CDDEC8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3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56247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9.8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C1861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41847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844D0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8B15E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5D4002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9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117C6A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82C6AE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B0EEEE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F0B1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AE94A7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D9C3D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9.1</w:t>
            </w:r>
          </w:p>
        </w:tc>
      </w:tr>
      <w:tr w:rsidRPr="00A71247" w:rsidR="001A6515" w:rsidTr="001A6515" w14:paraId="622E41D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B99CB7C" w14:textId="37B5EBC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3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20059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.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82B4B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4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25BA1E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5FEB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EB7DA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40483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1FF418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E435E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0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F3C7A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3E9C6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02A2E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30A4C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0</w:t>
            </w:r>
          </w:p>
        </w:tc>
      </w:tr>
      <w:tr w:rsidRPr="00A71247" w:rsidR="001A6515" w:rsidTr="001A6515" w14:paraId="4EEDC72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3A1470D" w14:textId="1692F2DD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3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2F850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1040E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3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97B20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2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952F3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409902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23AC7B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7.2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0C266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29E10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3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EA9EE4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27110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C42C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9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FB761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</w:tr>
      <w:tr w:rsidRPr="00A71247" w:rsidR="001A6515" w:rsidTr="001A6515" w14:paraId="6E6A3F3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FD7CCF" w14:textId="0E0F804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3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A9C4A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9.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EAF28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7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66B1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2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6BC3AF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E2F7AF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67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8C152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.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F14CD2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0EB2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89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E66D3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9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4F9152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2AD2CC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89C475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Pr="00A71247" w:rsidR="001A6515" w:rsidTr="001A6515" w14:paraId="58FF1F1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07A33A" w14:textId="022255F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4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0DD34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6FBB6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74A8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6A261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C43DAB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2B0F6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F9AEB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B172D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8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8F3DF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498F8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9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E14744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0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BE9FA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2</w:t>
            </w:r>
          </w:p>
        </w:tc>
      </w:tr>
      <w:tr w:rsidRPr="00A71247" w:rsidR="001A6515" w:rsidTr="001A6515" w14:paraId="1784B2E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59486B" w14:textId="3B3AF34A">
            <w:pPr>
              <w:autoSpaceDE w:val="0"/>
              <w:autoSpaceDN w:val="0"/>
              <w:adjustRightInd w:val="0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34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3C0324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5166D9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E38CD1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9DFCAC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F34F05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2B21F3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C2246C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FBFF1B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6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76674D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65F386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3C53F1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6D0C7B" w14:textId="7777777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8.8</w:t>
            </w:r>
          </w:p>
        </w:tc>
      </w:tr>
      <w:tr w:rsidRPr="00A71247" w:rsidR="001A6515" w:rsidTr="001A6515" w14:paraId="26BE218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8D06185" w14:textId="55EAF1B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4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D3A131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FB492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3210F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C0DB1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A216F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58B7A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89A5E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AD9563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7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48B8FA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9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ED29A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630B6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B89F2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1.3</w:t>
            </w:r>
          </w:p>
        </w:tc>
      </w:tr>
      <w:tr w:rsidRPr="00A71247" w:rsidR="001A6515" w:rsidTr="001A6515" w14:paraId="3691B1F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7196F77" w14:textId="1B96B9D9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4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D61B3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E012C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3C724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F89A1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3BE95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E74E83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FE100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BA9CD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4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2091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4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7971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040B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.4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2F6DB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3.1</w:t>
            </w:r>
          </w:p>
        </w:tc>
      </w:tr>
      <w:tr w:rsidRPr="00A71247" w:rsidR="001A6515" w:rsidTr="001A6515" w14:paraId="69E124D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E6452EE" w14:textId="298E2CA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4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9CE374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2C395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A0E3E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53BCD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80F04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8EC20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B5CE5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9B9FD5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9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F3866E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1D1125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CB8C28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70BC71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6CB09C3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4FB02F" w14:textId="295844F9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CC"/>
                <w:sz w:val="22"/>
                <w:szCs w:val="22"/>
              </w:rPr>
              <w:t>TIL 34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26F7F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042A3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D4EF6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F01CE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919A6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DCE2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6E31E29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08D17B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93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591335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F42A29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A640F2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BA67A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Pr="00A71247" w:rsidR="001A6515" w:rsidTr="001A6515" w14:paraId="6F9E780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66F6BA" w14:textId="4A06672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4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140F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9C76C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85C71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34E2C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EBCE9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6083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9A90D2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B2A354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8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309B9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7CDD40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E4C31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C13688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0262E76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D70AFF1" w14:textId="10D6206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4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1A77F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78CFD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C9484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E6FDA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9E919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043389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DF260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C2388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5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FF5B0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454CA8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3EB725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A8E5BC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68F417D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538680" w14:textId="7DA385F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5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5BA58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EB2D4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33C2F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CB92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1B8E85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B562C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9BA06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66333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8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C69E1E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ACAB0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2A2C5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0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F40F1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6.9</w:t>
            </w:r>
          </w:p>
        </w:tc>
      </w:tr>
      <w:tr w:rsidRPr="00A71247" w:rsidR="001A6515" w:rsidTr="001A6515" w14:paraId="54B79F6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4339FD" w14:textId="065BC455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5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914A98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B87B6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62223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C65F2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03C711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CA919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3FFD5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E7A0C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10549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897A8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4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2E287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2.1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D349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15</w:t>
            </w:r>
          </w:p>
        </w:tc>
      </w:tr>
      <w:tr w:rsidRPr="00A71247" w:rsidR="001A6515" w:rsidTr="001A6515" w14:paraId="01632EB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36AD51D" w14:textId="3462A11A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5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7E70D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BB772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D773A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7CAEF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526AF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5DE690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6F656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C927EB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B14A30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0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1BE136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3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FA956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F4190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8</w:t>
            </w:r>
          </w:p>
        </w:tc>
      </w:tr>
      <w:tr w:rsidRPr="00A71247" w:rsidR="001A6515" w:rsidTr="001A6515" w14:paraId="7BC98AF1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50329C5" w14:textId="7BD20556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5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6652D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85EDF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06ABA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CF3921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392CB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753B9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7B611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48EF1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9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0964F3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72BA6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670D6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7A74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</w:p>
        </w:tc>
      </w:tr>
      <w:tr w:rsidRPr="00A71247" w:rsidR="001A6515" w:rsidTr="001A6515" w14:paraId="4475BAF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E43064" w14:textId="4D0D5CE1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35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215B7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BE0CA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F7BC7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0595E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5521D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016F7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1EAB1B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971A74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EDEA07D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97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DBFDF2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0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4E001C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4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0B114C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97.3</w:t>
            </w:r>
          </w:p>
        </w:tc>
      </w:tr>
      <w:tr w:rsidRPr="00A71247" w:rsidR="001A6515" w:rsidTr="001A6515" w14:paraId="200C315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92EF9E" w14:textId="67726C1D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5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6FF88B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42BD7B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FFC3D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094E8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172E3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5500C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70B6B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C15766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E6C5A9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DBE81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6270C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5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8E2AC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9</w:t>
            </w:r>
          </w:p>
        </w:tc>
      </w:tr>
      <w:tr w:rsidRPr="00A71247" w:rsidR="001A6515" w:rsidTr="001A6515" w14:paraId="2544848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ECDCC05" w14:textId="47026BE6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5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18A77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DE782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B4087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B4D18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D8341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541C5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BD1283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20015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845BBC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41607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1E7E4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9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DF942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.9</w:t>
            </w:r>
          </w:p>
        </w:tc>
      </w:tr>
      <w:tr w:rsidRPr="00A71247" w:rsidR="001A6515" w:rsidTr="001A6515" w14:paraId="082B5BB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09BE988" w14:textId="5D82A388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5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5AE7B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7915A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A3F7E6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E1291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F2DC0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EFF5F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BBC2DD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378FE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97B7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741AF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B3BD67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1.+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19E7CE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3.8</w:t>
            </w:r>
          </w:p>
        </w:tc>
      </w:tr>
      <w:tr w:rsidRPr="00A71247" w:rsidR="001A6515" w:rsidTr="001A6515" w14:paraId="6EA1EF7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269C66F" w14:textId="5F1E94B4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36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EE531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F646C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059A8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06184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DDBFC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12C4F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51A9D21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0AE8B0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8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8D586A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2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385C85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E64097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ECC4C9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Pr="00A71247" w:rsidR="001A6515" w:rsidTr="001A6515" w14:paraId="01B4790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56CF9E1" w14:textId="1480D1EE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0BB0F9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3511DE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9F59DF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EB994D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08F2DC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FDD18D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00FDF1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BEEDC5C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5888F3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7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02E9EF2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388159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76B10F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515B865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93FF80" w14:textId="4DC7D66D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36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FBD91F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949D1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5C328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0B72D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403C2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506C8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613987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3E8B23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2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0ACD9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2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7D68D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5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42C54F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8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C4D63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8.9</w:t>
            </w:r>
          </w:p>
        </w:tc>
      </w:tr>
      <w:tr w:rsidRPr="00A71247" w:rsidR="001A6515" w:rsidTr="001A6515" w14:paraId="661B7C3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F3DFA45" w14:textId="0EADB25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6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B6FF2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67966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026E7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55DFF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7EF5C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A8B43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161CF7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F61DC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1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5C252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0B15F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E57D1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0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1FEED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9</w:t>
            </w:r>
          </w:p>
        </w:tc>
      </w:tr>
      <w:tr w:rsidRPr="00A71247" w:rsidR="001A6515" w:rsidTr="001A6515" w14:paraId="3BDBC37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78FAFC" w14:textId="45C0E069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41677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2A485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26403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798B1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DAC64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EF57D7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DB18B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2511B0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8776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C795C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C9C5B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B2CF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0.9</w:t>
            </w:r>
          </w:p>
        </w:tc>
      </w:tr>
      <w:tr w:rsidRPr="00A71247" w:rsidR="001A6515" w:rsidTr="001A6515" w14:paraId="573F212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8E6A90F" w14:textId="7BED1CF1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3F095D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B0460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7B188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684C9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D4FA92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1A1F8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93770E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EF239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D942A6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82BA1E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4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EE4D9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5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2388A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3.8</w:t>
            </w:r>
          </w:p>
        </w:tc>
      </w:tr>
      <w:tr w:rsidRPr="00A71247" w:rsidR="001A6515" w:rsidTr="001A6515" w14:paraId="1D090D4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BE69F2B" w14:textId="02B39F0F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75069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98AC41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92970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B7CE9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7E414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9B8F1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CC818E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92DA2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9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C82BD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8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547966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660B99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7BCB21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5A84BED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4F0613" w14:textId="01969210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A90A5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FE031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C8991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A6C3A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DABC61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DB289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B0E03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96F3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8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17AEE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9C859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FBCDC5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9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B5F1A6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2</w:t>
            </w:r>
          </w:p>
        </w:tc>
      </w:tr>
      <w:tr w:rsidRPr="00A71247" w:rsidR="001A6515" w:rsidTr="001A6515" w14:paraId="2449761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9A9E71" w14:textId="05C24EB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6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BD287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C57D9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711F4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FCA549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1CF91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8D542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E14F3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A94AB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A4863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7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BD336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86ACF9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8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AB8C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9.5</w:t>
            </w:r>
          </w:p>
        </w:tc>
      </w:tr>
      <w:tr w:rsidRPr="00A71247" w:rsidR="001A6515" w:rsidTr="001A6515" w14:paraId="30587C4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438FEB" w14:textId="485DB28E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6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7F4FC1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C78EB4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5E60D1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90AAC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F39CE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1D8491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7940D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B93C2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2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45083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592FB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4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387BA5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8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03C2E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0.2</w:t>
            </w:r>
          </w:p>
        </w:tc>
      </w:tr>
      <w:tr w:rsidRPr="00A71247" w:rsidR="001A6515" w:rsidTr="001A6515" w14:paraId="230E26D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DA43BEE" w14:textId="51B9098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7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9C03A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C44467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4F998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C0706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A431D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1A22C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B54CB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4CDE32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F51C9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D56094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8AE7C3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6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DF8C1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6.3</w:t>
            </w:r>
          </w:p>
        </w:tc>
      </w:tr>
      <w:tr w:rsidRPr="00A71247" w:rsidR="001A6515" w:rsidTr="001A6515" w14:paraId="7A56AC4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0F51A29" w14:textId="45470B90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7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F9941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B3710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902F8B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0D98D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EAE628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07964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1C566B" w14:textId="77777777">
            <w:pPr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2C04D7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C267E6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8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718BA7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AB583B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008B480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4631F96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A1CE08F" w14:textId="215BF0F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37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DFCA8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6A860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5A559E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376706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1C1BF9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E0880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CE8161" w14:textId="77777777">
            <w:pPr>
              <w:jc w:val="right"/>
              <w:rPr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46391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89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09BCF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2A328D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861D90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CCED79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Pr="00A71247" w:rsidR="001A6515" w:rsidTr="001A6515" w14:paraId="35EFB4D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63A9335" w14:textId="2D9D115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lastRenderedPageBreak/>
              <w:t>TIL 37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02E0C1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9335F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89E32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DC1F4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A8543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B373A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68DE48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B24395D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57.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7B96A05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41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25155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0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CB1589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79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A9F8CF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20.3</w:t>
            </w:r>
          </w:p>
        </w:tc>
      </w:tr>
      <w:tr w:rsidRPr="00A71247" w:rsidR="001A6515" w:rsidTr="001A6515" w14:paraId="21AAD71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F9CFDC" w14:textId="45A2B73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7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5A7FB6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642EA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65F8CA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AA3821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DC17DC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02E63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471BFB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0094F0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9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29165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8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4A987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C7E22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3AB7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3.1</w:t>
            </w:r>
          </w:p>
        </w:tc>
      </w:tr>
      <w:tr w:rsidRPr="00A71247" w:rsidR="001A6515" w:rsidTr="001A6515" w14:paraId="4EACA21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20A8B77" w14:textId="52AA61F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7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95133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710288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EEEE2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33095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EFAFB4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D87432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92870B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2F78B07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41771F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7CFB2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FBC1E3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E051B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1.4</w:t>
            </w:r>
          </w:p>
        </w:tc>
      </w:tr>
      <w:tr w:rsidRPr="00A71247" w:rsidR="001A6515" w:rsidTr="001A6515" w14:paraId="36A122B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D4264C" w14:textId="1D53025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7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CE23C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40426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40DFA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D01EB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138578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981F31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5688AC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7C622D9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6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733BC0B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6C1CA5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7C250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6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CA4501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.87</w:t>
            </w:r>
          </w:p>
        </w:tc>
      </w:tr>
      <w:tr w:rsidRPr="00A71247" w:rsidR="001A6515" w:rsidTr="001A6515" w14:paraId="3EC9DD7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EBDFF07" w14:textId="029F64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7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9ED97F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ECCD0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9836D8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20C920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74BF2A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7A9137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C5D70F0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7C26872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8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82DE5A1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1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3CF5A6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4CB360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9.2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2E5390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.96</w:t>
            </w:r>
          </w:p>
        </w:tc>
      </w:tr>
      <w:tr w:rsidRPr="00A71247" w:rsidR="001A6515" w:rsidTr="001A6515" w14:paraId="29A8E34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1421E35" w14:textId="1CE79F33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38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08DBA6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834275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3D69B2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0B4A35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2ADD0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66EF0B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14C6B0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17289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0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C7D6D8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6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E03FE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0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000ECB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43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E861A39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56.1</w:t>
            </w:r>
          </w:p>
        </w:tc>
      </w:tr>
      <w:tr w:rsidRPr="00A71247" w:rsidR="001A6515" w:rsidTr="001A6515" w14:paraId="64ADEC3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24349F" w14:textId="493E6CDB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8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B038E1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126E78B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3191FE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5EAAA1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8B991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47C8FF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19AC191A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A4BC58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7E57FA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A5FA2C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1F590F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4C6AB7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5.9</w:t>
            </w:r>
          </w:p>
        </w:tc>
      </w:tr>
      <w:tr w:rsidRPr="00A71247" w:rsidR="001A6515" w:rsidTr="001A6515" w14:paraId="46A1271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F4C0C50" w14:textId="6CD1515D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8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3814F7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2D1C85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34FEA79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8700F5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E0A55D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D8D4C3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50B1ABBA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B15DEE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21161A9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8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6805F8C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4826BF4B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1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bottom"/>
          </w:tcPr>
          <w:p w:rsidRPr="00A71247" w:rsidR="001A6515" w:rsidP="001A6515" w:rsidRDefault="001A6515" w14:paraId="11856C8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7.2</w:t>
            </w:r>
          </w:p>
        </w:tc>
      </w:tr>
      <w:tr w:rsidRPr="00A71247" w:rsidR="001A6515" w:rsidTr="001A6515" w14:paraId="34C74EC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F64C7F0" w14:textId="59A13E6B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8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857195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0738ED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C3CD54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4CFF87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97AB82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F6A2D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57D26F8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3F0D119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367AFC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BCE7546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A75E98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88BC3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7.7</w:t>
            </w:r>
          </w:p>
        </w:tc>
      </w:tr>
      <w:tr w:rsidRPr="00A71247" w:rsidR="001A6515" w:rsidTr="001A6515" w14:paraId="5E29EC78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25D579" w14:textId="6B01FAB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8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7B711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DAECCB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5F11D6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02528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A25223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D9F818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B384206" w14:textId="77777777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3849CC4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3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2F840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6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E818F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A13A11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1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E16DD0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2.2</w:t>
            </w:r>
          </w:p>
        </w:tc>
      </w:tr>
      <w:tr w:rsidRPr="00A71247" w:rsidR="001A6515" w:rsidTr="001A6515" w14:paraId="16D8E27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61A7C4" w14:textId="2013AF11">
            <w:pPr>
              <w:autoSpaceDE w:val="0"/>
              <w:autoSpaceDN w:val="0"/>
              <w:adjustRightInd w:val="0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TIL 38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26DBA76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696F37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28062732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F1A7E4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66B7730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63C8168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0E15D5D9" w14:textId="77777777">
            <w:pPr>
              <w:autoSpaceDE w:val="0"/>
              <w:autoSpaceDN w:val="0"/>
              <w:adjustRightInd w:val="0"/>
              <w:jc w:val="right"/>
              <w:rPr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6B9A94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39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4B9F81D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6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414459B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76318D33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CC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bottom"/>
          </w:tcPr>
          <w:p w:rsidRPr="00A71247" w:rsidR="001A6515" w:rsidP="001A6515" w:rsidRDefault="001A6515" w14:paraId="6602DCA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Pr="00A71247" w:rsidR="001A6515" w:rsidTr="001A6515" w14:paraId="19A4911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975C91A" w14:textId="7BFEBED8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8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6B0AF4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3421A67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9FBBDC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9AD6041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4B525DF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1EC1AC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49CC5820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F5DABED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79976F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574DF3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FA3BE10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7BF1C1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3.8</w:t>
            </w:r>
          </w:p>
        </w:tc>
      </w:tr>
      <w:tr w:rsidRPr="00A71247" w:rsidR="001A6515" w:rsidTr="001A6515" w14:paraId="6013D57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95FF6AD" w14:textId="66604656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8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1872F5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A2F733F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965078A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3DEEFD4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A388C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EC348A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4C7335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90A6AEC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7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B4CE6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65F2A1F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DFC5E5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43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2B7CBD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6.4</w:t>
            </w:r>
          </w:p>
        </w:tc>
      </w:tr>
      <w:tr w:rsidRPr="00A71247" w:rsidR="001A6515" w:rsidTr="001A6515" w14:paraId="1FA1817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73F01DD3" w14:textId="75A28BF4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9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B52D53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A98A4C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CF6B8D8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01DF9A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005F6D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59C2E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497A7E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1156E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7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3FE424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1FF51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C0A8684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D745E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1.6</w:t>
            </w:r>
          </w:p>
        </w:tc>
      </w:tr>
      <w:tr w:rsidRPr="00A71247" w:rsidR="001A6515" w:rsidTr="001A6515" w14:paraId="77EE3EE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1F178B2" w14:textId="66518B4E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39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B007CC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72813B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789685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D758E8E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1EA9E19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0C00DFB" w14:textId="777777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72E53B69" w14:textId="77777777">
            <w:pPr>
              <w:autoSpaceDE w:val="0"/>
              <w:autoSpaceDN w:val="0"/>
              <w:adjustRightInd w:val="0"/>
              <w:jc w:val="right"/>
              <w:rPr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5F251431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2C848F1E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4733A47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8FA178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322CD2" w14:textId="77777777">
            <w:pPr>
              <w:autoSpaceDE w:val="0"/>
              <w:autoSpaceDN w:val="0"/>
              <w:adjustRightInd w:val="0"/>
              <w:jc w:val="right"/>
              <w:rPr>
                <w:rFonts w:cstheme="minorHAnsi"/>
                <w:color w:val="FF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3.8</w:t>
            </w:r>
          </w:p>
        </w:tc>
      </w:tr>
      <w:tr w:rsidRPr="00A71247" w:rsidR="001A6515" w:rsidTr="001A6515" w14:paraId="4749A9BA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F093EB" w14:textId="58D675B9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39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D674A0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90D0F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4AD00C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C03877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71C54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A9891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BFDD4F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3E08AE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3DCB6F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5B2436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D0BDB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3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D0A82D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3.4</w:t>
            </w:r>
          </w:p>
        </w:tc>
      </w:tr>
      <w:tr w:rsidRPr="00A71247" w:rsidR="001A6515" w:rsidTr="001A6515" w14:paraId="4829996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0010CB9" w14:textId="5E55628C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393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52125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965445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82BAB9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E6389F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B1949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69E2AF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CE4065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2D46763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1.1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8F1FC1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1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2C1D9F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1D3FB6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2.1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C605F0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4.69</w:t>
            </w:r>
          </w:p>
        </w:tc>
      </w:tr>
      <w:tr w:rsidRPr="00A71247" w:rsidR="001A6515" w:rsidTr="001A6515" w14:paraId="3CE2D98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EE0D5A" w14:textId="36B4BF06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399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D83443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DC91AC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BCD6D5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2E7A3C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B81E91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D8309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DCCAF6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072C6A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4.19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E3B0D1F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7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A7310B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B54132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2.38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36F38CC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49</w:t>
            </w:r>
          </w:p>
        </w:tc>
      </w:tr>
      <w:tr w:rsidRPr="00A71247" w:rsidR="001A6515" w:rsidTr="001A6515" w14:paraId="6C1A861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5BFEDB4" w14:textId="5F79487D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402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F0EEE2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AD421B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1F575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671607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C4C77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924C73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2FA8E07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127533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2.3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CB17447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5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C690D8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2AFB27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1.8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95F67B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5.04</w:t>
            </w:r>
          </w:p>
        </w:tc>
      </w:tr>
      <w:tr w:rsidRPr="00A71247" w:rsidR="001A6515" w:rsidTr="001A6515" w14:paraId="732A835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096D315" w14:textId="5DFDD2B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403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2CA56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CD2DD13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0780EA0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D5D91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F6B77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EA8968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5A647C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1D685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67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3824BA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AE5AE9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689BF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0.3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034584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1.67</w:t>
            </w:r>
          </w:p>
        </w:tc>
      </w:tr>
      <w:tr w:rsidRPr="00A71247" w:rsidR="001A6515" w:rsidTr="001A6515" w14:paraId="39DCFEDE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0FC7BC4" w14:textId="38570CA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404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24DF0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E8DCF2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15239A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79C38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C50184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BFE84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3FDEF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55A640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1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7BD4640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9.6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33CE4F0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2277CF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2.3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FF0F467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5.3</w:t>
            </w:r>
          </w:p>
        </w:tc>
      </w:tr>
      <w:tr w:rsidRPr="00A71247" w:rsidR="001A6515" w:rsidTr="001A6515" w14:paraId="18D4D2E6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E2A5041" w14:textId="6FAC578E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0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855C3F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D4D0D8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00D434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DB7E1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8237F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0AABEB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1649D6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BF8119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6C8F559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679497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6038CC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13BA92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</w:t>
            </w:r>
          </w:p>
        </w:tc>
      </w:tr>
      <w:tr w:rsidRPr="00A71247" w:rsidR="001A6515" w:rsidTr="001A6515" w14:paraId="530869A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7AB8F1B" w14:textId="5EDCC656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40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B9DD893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18A4A1C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49CB5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09D6A3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7C2C5A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9BE67F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8A73E7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313CC2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2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98C7A45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3B6B1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B87B91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7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0D413C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0</w:t>
            </w:r>
          </w:p>
        </w:tc>
      </w:tr>
      <w:tr w:rsidRPr="00A71247" w:rsidR="001A6515" w:rsidTr="001A6515" w14:paraId="454239B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4C9FEC4" w14:textId="7D83822E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0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43F698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FC09FC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BBEB4E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E2E64A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4D700C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745A40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45B2F41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D4A015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9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B219C21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36F62D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32FF5E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1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1F9551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7.1</w:t>
            </w:r>
          </w:p>
        </w:tc>
      </w:tr>
      <w:tr w:rsidRPr="00A71247" w:rsidR="001A6515" w:rsidTr="001A6515" w14:paraId="05F92FA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8ACB33E" w14:textId="04BF3CBB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46506E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2C57F7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DB6D12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98229A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1856BE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68A1EA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BC7491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74C797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6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BDD5A72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5E39D6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81B72E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6.0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0130D7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13</w:t>
            </w:r>
          </w:p>
        </w:tc>
      </w:tr>
      <w:tr w:rsidRPr="00A71247" w:rsidR="001A6515" w:rsidTr="001A6515" w14:paraId="51EF4D23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3A6F3B0" w14:textId="2FBC16BE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6DF79B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64DF01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01B26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725C48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F04D5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D429E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2D590D5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4C627F5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79BB8B7C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E3095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0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2E8FFE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5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FAD2EF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0</w:t>
            </w:r>
          </w:p>
        </w:tc>
      </w:tr>
      <w:tr w:rsidRPr="00A71247" w:rsidR="001A6515" w:rsidTr="001A6515" w14:paraId="347E997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46F1346" w14:textId="5B7BE923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443634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844AED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F4B80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0451F3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6CA604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CDBAC6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72B36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5586BB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1.2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C299018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189B42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AD1D27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94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E83772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.2</w:t>
            </w:r>
          </w:p>
        </w:tc>
      </w:tr>
      <w:tr w:rsidRPr="00A71247" w:rsidR="001A6515" w:rsidTr="001A6515" w14:paraId="220DDD2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D22798" w14:textId="4A1D3985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445E95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9161AB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00B52A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D6E42F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A0B81A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678CFA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3C4506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D4C70F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971B8F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0916A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FB6555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7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0F3BFB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.9</w:t>
            </w:r>
          </w:p>
        </w:tc>
      </w:tr>
      <w:tr w:rsidRPr="00A71247" w:rsidR="001A6515" w:rsidTr="001A6515" w14:paraId="3FDD6A5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8E980E1" w14:textId="1F8F8F3F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101EBB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1BC1DD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8D0865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2BEE07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FB72BA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1124C0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5FBA8B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2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85791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6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582194E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B118B8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B2334E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9.0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0B160D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6</w:t>
            </w:r>
          </w:p>
        </w:tc>
      </w:tr>
      <w:tr w:rsidRPr="00A71247" w:rsidR="001A6515" w:rsidTr="001A6515" w14:paraId="629459F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C45F2C3" w14:textId="34E70CFF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27EE42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9047B2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BF6253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CFFA8B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6F7811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02033B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E6BA2B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24EB7D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0EEF5F8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A5ED62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34B673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6.5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EC2CF3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2.0</w:t>
            </w:r>
          </w:p>
        </w:tc>
      </w:tr>
      <w:tr w:rsidRPr="00A71247" w:rsidR="001A6515" w:rsidTr="001A6515" w14:paraId="3C1ACE1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04BD1D6" w14:textId="1FCF52D6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1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BDE3A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AD40AB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ACB28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34AA66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1DEE63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33485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D6B027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D49F5A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62F072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3AF364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C14A9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957105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9.9</w:t>
            </w:r>
          </w:p>
        </w:tc>
      </w:tr>
      <w:tr w:rsidRPr="00A71247" w:rsidR="001A6515" w:rsidTr="001A6515" w14:paraId="2F55FB02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62400B" w14:textId="5694CCC4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41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3FDC75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F9551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420BF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3D3422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A9CB5A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8F1439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ABC0C1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B28CCA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7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74138DB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C2EF6F6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0C5073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0.7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1B1DC1C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8.7</w:t>
            </w:r>
          </w:p>
        </w:tc>
      </w:tr>
      <w:tr w:rsidRPr="00A71247" w:rsidR="001A6515" w:rsidTr="001A6515" w14:paraId="3B9275C4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08B5798" w14:textId="47E691AF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2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CAC09D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02F3C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F4EA4E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19381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D8A969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8BFE19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43F3E2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940D44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9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71DA8A0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.8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7DAD85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.6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1AB6A9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7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825C20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6.4</w:t>
            </w:r>
          </w:p>
        </w:tc>
      </w:tr>
      <w:tr w:rsidRPr="00A71247" w:rsidR="001A6515" w:rsidTr="001A6515" w14:paraId="4EADD96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CBCC281" w14:textId="224967C4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2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07EDB0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DA67C3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6F8BCA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F6AF92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5E487B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B371C5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C4743E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5047FA2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0.4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8A142B8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D8950A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7E7FF4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6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38C36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5.0</w:t>
            </w:r>
          </w:p>
        </w:tc>
      </w:tr>
      <w:tr w:rsidRPr="00A71247" w:rsidR="001A6515" w:rsidTr="001A6515" w14:paraId="4680FF8B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E7A3615" w14:textId="31B0A0E1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42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79B28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4C291E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765035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3F17E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4858C5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2664DC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C3D45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8B6EFC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57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D1A09D3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40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F7BDA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D331C2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8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CCD2E9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3</w:t>
            </w:r>
          </w:p>
        </w:tc>
      </w:tr>
      <w:tr w:rsidRPr="00A71247" w:rsidR="001A6515" w:rsidTr="001A6515" w14:paraId="58C060D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D8432C" w14:textId="2C22664E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23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C95DA5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BE6BA1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D7CCBF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A94F2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4F044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64FC7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435B8F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C06D3B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5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CF525D1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8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B892F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EA4DD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5.4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9B8271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1.3</w:t>
            </w:r>
          </w:p>
        </w:tc>
      </w:tr>
      <w:tr w:rsidRPr="00A71247" w:rsidR="001A6515" w:rsidTr="001A6515" w14:paraId="041FCCA0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750F15F" w14:textId="3AC1AAF0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24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748C9B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E6F432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70088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05242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6499E1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143176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E66B1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3A8326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2.0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6A30883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7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78A7B0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69EBBE6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8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29B1FCD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.1</w:t>
            </w:r>
          </w:p>
        </w:tc>
      </w:tr>
      <w:tr w:rsidRPr="001A6515" w:rsidR="001A6515" w:rsidTr="001A6515" w14:paraId="3C2EAD8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52F9BEBC" w14:textId="2D54C5BC">
            <w:pPr>
              <w:autoSpaceDE w:val="0"/>
              <w:autoSpaceDN w:val="0"/>
              <w:adjustRightInd w:val="0"/>
              <w:rPr>
                <w:rFonts w:cstheme="minorHAnsi"/>
                <w:b/>
                <w:color w:val="FF0000"/>
                <w:sz w:val="22"/>
                <w:szCs w:val="22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TIL 42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52171D5E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5BCE8EA4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1E430E36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0D84DEEC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3D68CB24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784601E3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30C34B31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5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4F2855AA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88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596B43CE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4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03152901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1.5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5DD2C5CE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55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1A6515" w:rsidR="001A6515" w:rsidP="001A6515" w:rsidRDefault="001A6515" w14:paraId="79FB63C0" w14:textId="77777777">
            <w:pPr>
              <w:jc w:val="right"/>
              <w:rPr>
                <w:color w:val="FF0000"/>
              </w:rPr>
            </w:pPr>
            <w:r w:rsidRPr="001A6515">
              <w:rPr>
                <w:rFonts w:ascii="Calibri" w:hAnsi="Calibri" w:cs="Calibri"/>
                <w:color w:val="FF0000"/>
                <w:sz w:val="22"/>
                <w:szCs w:val="22"/>
              </w:rPr>
              <w:t>38.2</w:t>
            </w:r>
          </w:p>
        </w:tc>
      </w:tr>
      <w:tr w:rsidRPr="00A71247" w:rsidR="001A6515" w:rsidTr="001A6515" w14:paraId="6DAAD8A1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5C38907" w14:textId="348451ED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27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96CB6D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AAF6C7C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6E1C01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D9313B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E671EE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519673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98DCD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5D826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F6119F0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8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B2CE89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4E327D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3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97B63A7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8.2</w:t>
            </w:r>
          </w:p>
        </w:tc>
      </w:tr>
      <w:tr w:rsidRPr="00A71247" w:rsidR="001A6515" w:rsidTr="001A6515" w14:paraId="593BB25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E4585F5" w14:textId="04412ADD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428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C30F06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C82940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76964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86F2C2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BFDCDA0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2C65DD2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F0A344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585673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9D5320C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75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2EDCF61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839679F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87.3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491F1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7</w:t>
            </w:r>
          </w:p>
        </w:tc>
      </w:tr>
      <w:tr w:rsidRPr="00A71247" w:rsidR="001A6515" w:rsidTr="001A6515" w14:paraId="678CC667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2368C46" w14:textId="10EFB24A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429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1B0483F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2D08B87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585906F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002DCBA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8DA7C5A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0E145B0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D3B5311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0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7EE83A7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86.7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43D544A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FD784AF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0.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A09F356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88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C8E1D6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11.8</w:t>
            </w:r>
          </w:p>
        </w:tc>
      </w:tr>
      <w:tr w:rsidRPr="00A71247" w:rsidR="001A6515" w:rsidTr="001A6515" w14:paraId="06D36D0F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EA43A55" w14:textId="0EFB153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TIL 430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D5E8B59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F149F36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52CB833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FA377B5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D344C45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A5ED41A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2FBA58A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16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B0A6C89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70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9F28F98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2.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197BB388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39A31EC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6A6A6" w:themeFill="background1" w:themeFillShade="A6"/>
            <w:vAlign w:val="center"/>
          </w:tcPr>
          <w:p w:rsidRPr="00A71247" w:rsidR="001A6515" w:rsidP="001A6515" w:rsidRDefault="001A6515" w14:paraId="41E199B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Pr="00A71247" w:rsidR="001A6515" w:rsidTr="001A6515" w14:paraId="41F52B99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80B8EEB" w14:textId="3E73E318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431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E76CF98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F06EEBB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8016728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8DF4099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7BE09F9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0914783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0712CF5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0.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0D6679B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85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0C516C6C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sz w:val="22"/>
                <w:szCs w:val="22"/>
              </w:rPr>
              <w:t>14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AB91250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9004332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81.2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A1E92DE" w14:textId="77777777">
            <w:pPr>
              <w:jc w:val="right"/>
            </w:pPr>
            <w:r w:rsidRPr="00A71247">
              <w:rPr>
                <w:rFonts w:ascii="Calibri" w:hAnsi="Calibri" w:cs="Calibri"/>
                <w:sz w:val="22"/>
                <w:szCs w:val="22"/>
              </w:rPr>
              <w:t>18.5</w:t>
            </w:r>
          </w:p>
        </w:tc>
      </w:tr>
      <w:tr w:rsidRPr="00A71247" w:rsidR="001A6515" w:rsidTr="001A6515" w14:paraId="015872FC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5965FC0" w14:textId="54FAEBDD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32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24E43A6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2A1E37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7A0998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72EEAEB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DF7249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D43B24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1B76E9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DAD7AB1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72.6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48E565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3.1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E95085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.3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66ECC3A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1.9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739DA1E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1.2</w:t>
            </w:r>
          </w:p>
        </w:tc>
      </w:tr>
      <w:tr w:rsidRPr="00A71247" w:rsidR="001A6515" w:rsidTr="001A6515" w14:paraId="30A8AFA5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393FE837" w14:textId="1B21B7C8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TIL 435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63BC6870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4DFF698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A813065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92A7B4B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5DC8B59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7EBA81D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69D5234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7C675D7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91.8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47AAB5A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10C69D9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24456E9E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51.1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5" w:themeFillTint="33"/>
            <w:vAlign w:val="center"/>
          </w:tcPr>
          <w:p w:rsidRPr="00A71247" w:rsidR="001A6515" w:rsidP="001A6515" w:rsidRDefault="001A6515" w14:paraId="16B17380" w14:textId="77777777">
            <w:pPr>
              <w:jc w:val="right"/>
            </w:pPr>
            <w:r w:rsidRPr="00A71247">
              <w:rPr>
                <w:rFonts w:ascii="Calibri" w:hAnsi="Calibri" w:cs="Calibri"/>
                <w:color w:val="000000"/>
                <w:sz w:val="22"/>
                <w:szCs w:val="22"/>
              </w:rPr>
              <w:t>34.1</w:t>
            </w:r>
          </w:p>
        </w:tc>
      </w:tr>
      <w:tr w:rsidRPr="00A71247" w:rsidR="001A6515" w:rsidTr="001A6515" w14:paraId="437EA9FD" w14:textId="77777777">
        <w:trPr>
          <w:trHeight w:val="20"/>
        </w:trPr>
        <w:tc>
          <w:tcPr>
            <w:tcW w:w="98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26724FB" w14:textId="0CE4300A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TIL 436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5A029B6E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111BA8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02DB8A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5113F20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41AF766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35E4E13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71247" w:rsidR="001A6515" w:rsidP="001A6515" w:rsidRDefault="001A6515" w14:paraId="53E5DDA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.3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34755D0F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80.3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57FD8ED" w14:textId="77777777">
            <w:pPr>
              <w:jc w:val="right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16.7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64B1B2B8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102226A5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61.6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71247" w:rsidR="001A6515" w:rsidP="001A6515" w:rsidRDefault="001A6515" w14:paraId="09314DB4" w14:textId="77777777">
            <w:pPr>
              <w:jc w:val="right"/>
            </w:pPr>
            <w:r w:rsidRPr="00A71247">
              <w:rPr>
                <w:rFonts w:ascii="Calibri" w:hAnsi="Calibri" w:cs="Calibri"/>
                <w:color w:val="FF0000"/>
                <w:sz w:val="22"/>
                <w:szCs w:val="22"/>
              </w:rPr>
              <w:t>29.2</w:t>
            </w:r>
          </w:p>
        </w:tc>
      </w:tr>
    </w:tbl>
    <w:p w:rsidR="00A71247" w:rsidRDefault="00A71247" w14:paraId="6F15F7C7" w14:textId="77777777">
      <w:pPr>
        <w:spacing w:after="160" w:line="259" w:lineRule="auto"/>
        <w:rPr>
          <w:b/>
        </w:rPr>
      </w:pPr>
    </w:p>
    <w:p w:rsidR="0051799D" w:rsidP="26DE8E82" w:rsidRDefault="0051799D" w14:paraId="6F7467DD" w14:textId="51C659B0">
      <w:pPr>
        <w:spacing w:after="160" w:line="259" w:lineRule="auto"/>
        <w:rPr>
          <w:sz w:val="22"/>
          <w:szCs w:val="22"/>
        </w:rPr>
      </w:pPr>
      <w:r w:rsidRPr="26DE8E82">
        <w:rPr>
          <w:sz w:val="22"/>
          <w:szCs w:val="22"/>
        </w:rPr>
        <w:t>pre-enrichment (gated on CD137+)</w:t>
      </w:r>
      <w:r w:rsidRPr="26DE8E82" w:rsidR="00C21C6B">
        <w:rPr>
          <w:sz w:val="22"/>
          <w:szCs w:val="22"/>
        </w:rPr>
        <w:t xml:space="preserve">; end of culture: day 18 for expanded, day 14 for not expanded </w:t>
      </w:r>
      <w:proofErr w:type="spellStart"/>
      <w:r w:rsidRPr="26DE8E82" w:rsidR="00C21C6B">
        <w:rPr>
          <w:sz w:val="22"/>
          <w:szCs w:val="22"/>
        </w:rPr>
        <w:t>tr</w:t>
      </w:r>
      <w:proofErr w:type="spellEnd"/>
      <w:r w:rsidRPr="26DE8E82" w:rsidR="00C21C6B">
        <w:rPr>
          <w:sz w:val="22"/>
          <w:szCs w:val="22"/>
        </w:rPr>
        <w:t>-TILs.</w:t>
      </w:r>
      <w:r w:rsidRPr="26DE8E82" w:rsidR="0004491A">
        <w:rPr>
          <w:sz w:val="22"/>
          <w:szCs w:val="22"/>
        </w:rPr>
        <w:t xml:space="preserve"> </w:t>
      </w:r>
      <w:r w:rsidRPr="26DE8E82" w:rsidR="009A482B">
        <w:rPr>
          <w:sz w:val="22"/>
          <w:szCs w:val="22"/>
        </w:rPr>
        <w:t>Abbreviations. TCM: T central memory; TEM: T effector memory</w:t>
      </w:r>
      <w:r w:rsidRPr="26DE8E82" w:rsidR="00DC252A">
        <w:rPr>
          <w:sz w:val="22"/>
          <w:szCs w:val="22"/>
        </w:rPr>
        <w:t>. NP= not performed</w:t>
      </w:r>
      <w:r w:rsidRPr="26DE8E82" w:rsidR="0004491A">
        <w:rPr>
          <w:sz w:val="22"/>
          <w:szCs w:val="22"/>
        </w:rPr>
        <w:t>.</w:t>
      </w:r>
      <w:r w:rsidR="0004491A">
        <w:t xml:space="preserve"> </w:t>
      </w:r>
      <w:r w:rsidRPr="26DE8E82" w:rsidR="1D9E8665">
        <w:rPr>
          <w:color w:val="FF0000"/>
          <w:sz w:val="22"/>
          <w:szCs w:val="22"/>
        </w:rPr>
        <w:t xml:space="preserve">In red not expanded </w:t>
      </w:r>
      <w:proofErr w:type="spellStart"/>
      <w:r w:rsidRPr="26DE8E82" w:rsidR="1D9E8665">
        <w:rPr>
          <w:color w:val="FF0000"/>
          <w:sz w:val="22"/>
          <w:szCs w:val="22"/>
        </w:rPr>
        <w:t>tr</w:t>
      </w:r>
      <w:proofErr w:type="spellEnd"/>
      <w:r w:rsidRPr="26DE8E82" w:rsidR="1D9E8665">
        <w:rPr>
          <w:color w:val="FF0000"/>
          <w:sz w:val="22"/>
          <w:szCs w:val="22"/>
        </w:rPr>
        <w:t>-TILs.</w:t>
      </w:r>
      <w:r w:rsidRPr="26DE8E82" w:rsidR="1D9E8665">
        <w:rPr>
          <w:sz w:val="22"/>
          <w:szCs w:val="22"/>
        </w:rPr>
        <w:t xml:space="preserve"> </w:t>
      </w:r>
      <w:r w:rsidRPr="26DE8E82" w:rsidR="1D9E8665">
        <w:rPr>
          <w:color w:val="0000CC"/>
          <w:sz w:val="22"/>
          <w:szCs w:val="22"/>
        </w:rPr>
        <w:t xml:space="preserve">In blue </w:t>
      </w:r>
      <w:proofErr w:type="spellStart"/>
      <w:r w:rsidRPr="26DE8E82" w:rsidR="1D9E8665">
        <w:rPr>
          <w:color w:val="0000CC"/>
          <w:sz w:val="22"/>
          <w:szCs w:val="22"/>
        </w:rPr>
        <w:t>tr</w:t>
      </w:r>
      <w:proofErr w:type="spellEnd"/>
      <w:r w:rsidRPr="26DE8E82" w:rsidR="1D9E8665">
        <w:rPr>
          <w:color w:val="0000CC"/>
          <w:sz w:val="22"/>
          <w:szCs w:val="22"/>
        </w:rPr>
        <w:t>-TIL samples subjected to in vitro functional molecular characterization</w:t>
      </w:r>
      <w:r w:rsidRPr="26DE8E82" w:rsidR="1D9E8665">
        <w:rPr>
          <w:sz w:val="22"/>
          <w:szCs w:val="22"/>
        </w:rPr>
        <w:t>. Highlighted light blue IDH1 mutant samples.</w:t>
      </w:r>
    </w:p>
    <w:p w:rsidR="26DE8E82" w:rsidP="26DE8E82" w:rsidRDefault="26DE8E82" w14:paraId="0E7D3490" w14:textId="5557F7A5">
      <w:pPr>
        <w:spacing w:after="160" w:line="259" w:lineRule="auto"/>
      </w:pPr>
    </w:p>
    <w:p w:rsidRPr="009A482B" w:rsidR="009A482B" w:rsidRDefault="009A482B" w14:paraId="32671715" w14:textId="0A2482A1">
      <w:pPr>
        <w:spacing w:after="160" w:line="259" w:lineRule="auto"/>
      </w:pPr>
    </w:p>
    <w:p w:rsidR="00954BCF" w:rsidP="00DC252A" w:rsidRDefault="00954BCF" w14:paraId="7CAAE7FD" w14:textId="66FDB31D">
      <w:pPr>
        <w:spacing w:after="160" w:line="259" w:lineRule="auto"/>
        <w:rPr>
          <w:b/>
        </w:rPr>
      </w:pPr>
    </w:p>
    <w:p w:rsidR="00F15E99" w:rsidP="00DC252A" w:rsidRDefault="00F15E99" w14:paraId="2DCD588C" w14:textId="39CAB3BF">
      <w:pPr>
        <w:spacing w:after="160" w:line="259" w:lineRule="auto"/>
        <w:rPr>
          <w:b/>
        </w:rPr>
      </w:pPr>
    </w:p>
    <w:p w:rsidR="00F15E99" w:rsidP="00DC252A" w:rsidRDefault="00F15E99" w14:paraId="305E8BC4" w14:textId="3624AED4">
      <w:pPr>
        <w:spacing w:after="160" w:line="259" w:lineRule="auto"/>
        <w:rPr>
          <w:b/>
        </w:rPr>
      </w:pPr>
    </w:p>
    <w:p w:rsidR="00F15E99" w:rsidP="00DC252A" w:rsidRDefault="00F15E99" w14:paraId="3853BF93" w14:textId="7FE94BF5">
      <w:pPr>
        <w:spacing w:after="160" w:line="259" w:lineRule="auto"/>
        <w:rPr>
          <w:b/>
        </w:rPr>
      </w:pPr>
    </w:p>
    <w:p w:rsidR="00F15E99" w:rsidP="00DC252A" w:rsidRDefault="00F15E99" w14:paraId="3413E2E0" w14:textId="77777777">
      <w:pPr>
        <w:spacing w:after="160" w:line="259" w:lineRule="auto"/>
        <w:rPr>
          <w:b/>
        </w:rPr>
      </w:pPr>
    </w:p>
    <w:p w:rsidR="00954BCF" w:rsidP="26DE8E82" w:rsidRDefault="00954BCF" w14:paraId="74795A85" w14:textId="77777777">
      <w:pPr>
        <w:spacing w:after="160" w:line="259" w:lineRule="auto"/>
        <w:rPr>
          <w:b/>
          <w:bCs/>
        </w:rPr>
      </w:pPr>
    </w:p>
    <w:p w:rsidR="26DE8E82" w:rsidP="26DE8E82" w:rsidRDefault="26DE8E82" w14:paraId="4F688F58" w14:textId="25E863B6">
      <w:pPr>
        <w:spacing w:after="160" w:line="259" w:lineRule="auto"/>
        <w:rPr>
          <w:b/>
          <w:bCs/>
        </w:rPr>
      </w:pPr>
    </w:p>
    <w:p w:rsidR="00954BCF" w:rsidP="00DC252A" w:rsidRDefault="00954BCF" w14:paraId="0AE5777A" w14:textId="77777777">
      <w:pPr>
        <w:spacing w:after="160" w:line="259" w:lineRule="auto"/>
        <w:rPr>
          <w:b/>
        </w:rPr>
      </w:pPr>
    </w:p>
    <w:p w:rsidR="00954BCF" w:rsidP="00DC252A" w:rsidRDefault="00954BCF" w14:paraId="4BB3BDCE" w14:textId="77777777">
      <w:pPr>
        <w:spacing w:after="160" w:line="259" w:lineRule="auto"/>
        <w:rPr>
          <w:b/>
        </w:rPr>
      </w:pPr>
    </w:p>
    <w:p w:rsidR="00DC252A" w:rsidP="00DC252A" w:rsidRDefault="00DC252A" w14:paraId="20356527" w14:textId="60B6464C">
      <w:pPr>
        <w:spacing w:after="160" w:line="259" w:lineRule="auto"/>
        <w:rPr>
          <w:b/>
        </w:rPr>
      </w:pPr>
      <w:r>
        <w:rPr>
          <w:b/>
        </w:rPr>
        <w:t>Table S5. Exhaustion of TILs on day 0 and at the end of the culture</w:t>
      </w:r>
    </w:p>
    <w:tbl>
      <w:tblPr>
        <w:tblW w:w="14222" w:type="dxa"/>
        <w:tblInd w:w="-3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4"/>
        <w:gridCol w:w="1094"/>
        <w:gridCol w:w="1094"/>
        <w:gridCol w:w="1094"/>
        <w:gridCol w:w="1094"/>
        <w:gridCol w:w="1223"/>
        <w:gridCol w:w="965"/>
        <w:gridCol w:w="1094"/>
        <w:gridCol w:w="1094"/>
        <w:gridCol w:w="1094"/>
        <w:gridCol w:w="1094"/>
        <w:gridCol w:w="1094"/>
        <w:gridCol w:w="1094"/>
      </w:tblGrid>
      <w:tr w:rsidRPr="00CF3FDC" w:rsidR="00065F8C" w:rsidTr="4831436C" w14:paraId="3E1F669B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1F15E352" w14:textId="0EA4D2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564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4A348B" w:rsidRDefault="00065F8C" w14:paraId="25BE765D" w14:textId="415C644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cstheme="minorHAnsi"/>
                <w:b/>
                <w:color w:val="000000"/>
                <w:sz w:val="22"/>
                <w:szCs w:val="22"/>
              </w:rPr>
              <w:t xml:space="preserve">Day 0 </w:t>
            </w:r>
          </w:p>
        </w:tc>
        <w:tc>
          <w:tcPr>
            <w:tcW w:w="6564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36A39F34" w14:textId="044D841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d of culture</w:t>
            </w:r>
          </w:p>
        </w:tc>
      </w:tr>
      <w:tr w:rsidRPr="00CF3FDC" w:rsidR="00065F8C" w:rsidTr="4831436C" w14:paraId="731BD74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55B0248B" w14:textId="63181A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8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6176D956" w14:textId="6ABBC4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D8+</w:t>
            </w:r>
          </w:p>
        </w:tc>
        <w:tc>
          <w:tcPr>
            <w:tcW w:w="328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277CA736" w14:textId="4061C4B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D4+</w:t>
            </w:r>
          </w:p>
        </w:tc>
        <w:tc>
          <w:tcPr>
            <w:tcW w:w="328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4279CD4" w14:textId="01C3AC0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D8+</w:t>
            </w:r>
          </w:p>
        </w:tc>
        <w:tc>
          <w:tcPr>
            <w:tcW w:w="328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2EB86588" w14:textId="4AABF17F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D4+</w:t>
            </w:r>
          </w:p>
        </w:tc>
      </w:tr>
      <w:tr w:rsidRPr="00CF3FDC" w:rsidR="00065F8C" w:rsidTr="4831436C" w14:paraId="2AC886B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0E1E22C6" w14:textId="048B29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3528BC1B" w14:textId="2153AE5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AG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6C517CB" w14:textId="2254460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022ECB99" w14:textId="160F4F2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D-1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58456201" w14:textId="645BCE5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AG-3</w:t>
            </w:r>
          </w:p>
        </w:tc>
        <w:tc>
          <w:tcPr>
            <w:tcW w:w="1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8CDADC2" w14:textId="3107337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-3</w:t>
            </w:r>
          </w:p>
        </w:tc>
        <w:tc>
          <w:tcPr>
            <w:tcW w:w="9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058FE3D1" w14:textId="7C4E835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D-1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C23719C" w14:textId="6B10BC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AG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6CA5FB6" w14:textId="7C2AC0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4CC6B4A4" w14:textId="0F223A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D-1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7E0CC43A" w14:textId="2F3C58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AG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4AD0DE4E" w14:textId="39224A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-3</w:t>
            </w:r>
          </w:p>
        </w:tc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065F8C" w:rsidP="005B5A25" w:rsidRDefault="00065F8C" w14:paraId="49ED2C47" w14:textId="738460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D-1</w:t>
            </w:r>
          </w:p>
        </w:tc>
      </w:tr>
      <w:tr w:rsidRPr="00CF3FDC" w:rsidR="001801BD" w:rsidTr="4831436C" w14:paraId="3C7CD0F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69E616E4" w14:textId="08D111F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240</w:t>
            </w:r>
          </w:p>
        </w:tc>
        <w:tc>
          <w:tcPr>
            <w:tcW w:w="10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B0909F0" w14:textId="7ED97A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5.1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4CEFF3F" w14:textId="1932B5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8.4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4230387" w14:textId="0A02E55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6.7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E4B449B" w14:textId="7B2DD3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6.0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893E42C" w14:textId="3DCF54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7.5</w:t>
            </w:r>
          </w:p>
        </w:tc>
        <w:tc>
          <w:tcPr>
            <w:tcW w:w="9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CA53B2F" w14:textId="68E7AB8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2.1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9DC53AF" w14:textId="5AD39C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67.2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4836A12" w14:textId="3187564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.6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088F402" w14:textId="0150CF4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1059E6E" w14:textId="73E21D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F9BDA84" w14:textId="57E804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.2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91B0433" w14:textId="5E74B5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2.0</w:t>
            </w:r>
          </w:p>
        </w:tc>
      </w:tr>
      <w:tr w:rsidRPr="00CF3FDC" w:rsidR="001801BD" w:rsidTr="4831436C" w14:paraId="06AA724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1B68CB81" w14:textId="5C1CA28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24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E53C372" w14:textId="06D9FE9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E7DAD01" w14:textId="2E2355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662C8DF" w14:textId="06B9442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9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6C0CDC2" w14:textId="623E595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1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DA24E89" w14:textId="74A2AD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1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6ABCD69" w14:textId="13D252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7F427DD" w14:textId="59C55E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CAA0049" w14:textId="54C025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9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0D9B06E" w14:textId="381C72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6A5269D7" w14:textId="1CC05AF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76B33CF0" w14:textId="1EAC04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5535A93D" w14:textId="12B62C1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</w:tr>
      <w:tr w:rsidRPr="00CF3FDC" w:rsidR="001801BD" w:rsidTr="4831436C" w14:paraId="7C20D06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53EF2E4A" w14:textId="3AC60F2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25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9CFA992" w14:textId="5B937C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EA913F7" w14:textId="1E1EAA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76FC0F9" w14:textId="6B94D1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54AECEC" w14:textId="1C4EED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1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66FD2C1" w14:textId="5E5F1F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1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AF518B8" w14:textId="70D692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7C2262F" w14:textId="616B02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6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E3F9CA9" w14:textId="4F41D2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969D317" w14:textId="51000A4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BD3EF13" w14:textId="6CA6BB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C877DF4" w14:textId="13CC06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4F7A926" w14:textId="40AFDA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0.0</w:t>
            </w:r>
          </w:p>
        </w:tc>
      </w:tr>
      <w:tr w:rsidRPr="00CF3FDC" w:rsidR="001801BD" w:rsidTr="4831436C" w14:paraId="1D47261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11E8B33A" w14:textId="1EB15DD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6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7307271" w14:textId="616BFC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8A31FA3" w14:textId="6D03BC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0167BC" w14:textId="4C189D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1F587FD" w14:textId="40EADD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1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36ED5F1" w14:textId="67405E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126101" w14:textId="0EFD83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9.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+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2205722" w14:textId="1767D3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BB58D1" w14:textId="424F3D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74B1CE1" w14:textId="2E4107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79F8AC6" w14:textId="503969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E9BC01E" w14:textId="023E47D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8263835" w14:textId="7A1AE5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9.1</w:t>
            </w:r>
          </w:p>
        </w:tc>
      </w:tr>
      <w:tr w:rsidRPr="00CF3FDC" w:rsidR="001801BD" w:rsidTr="4831436C" w14:paraId="2818DBB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D8D1C38" w14:textId="41FD2F8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6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9805E58" w14:textId="553652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B0332F" w14:textId="1BDA41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A8440D" w14:textId="40E396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47867A" w14:textId="78B5BF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2.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FEFBC4" w14:textId="0AA80D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0D7B5F" w14:textId="05748B3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42DE60" w14:textId="1310A7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59F42C" w14:textId="01C367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F91A04" w14:textId="18D572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680A29" w14:textId="590FF5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5A805E" w14:textId="170BB6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FB55D6" w14:textId="314423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8</w:t>
            </w:r>
          </w:p>
        </w:tc>
      </w:tr>
      <w:tr w:rsidRPr="00CF3FDC" w:rsidR="001801BD" w:rsidTr="4831436C" w14:paraId="42D8078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CB1E7AD" w14:textId="47D116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6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11BCC7" w14:textId="169FAD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83EB78" w14:textId="2C4D4D3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ED37E1" w14:textId="0972A5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85920C" w14:textId="5DCA0D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040B1FF" w14:textId="21AA1BA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F96319" w14:textId="2F53473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5B794A" w14:textId="0AD470A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490977" w14:textId="21A4298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2FCDE31" w14:textId="17BAC69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E4CDF9" w14:textId="5A505E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BEB0EF" w14:textId="596CD9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7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9694D3" w14:textId="63AEA3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1.5</w:t>
            </w:r>
          </w:p>
        </w:tc>
      </w:tr>
      <w:tr w:rsidRPr="00CF3FDC" w:rsidR="001801BD" w:rsidTr="4831436C" w14:paraId="379C4E9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4A53AE0" w14:textId="71A74F8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6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1D0A11C" w14:textId="1282FB9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C15ADB" w14:textId="546B4D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C7596F" w14:textId="6AAC8F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BEA196" w14:textId="3E0F29D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49BC0D" w14:textId="1C6AB59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C02047" w14:textId="47432E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A330A9" w14:textId="3A5A43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8EC0C1" w14:textId="7B79A4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855B3F" w14:textId="6D8720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0A3D07" w14:textId="25EED2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D417C6" w14:textId="5B5543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A0E5CB" w14:textId="60BBB6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9.5</w:t>
            </w:r>
          </w:p>
        </w:tc>
      </w:tr>
      <w:tr w:rsidRPr="00CF3FDC" w:rsidR="001801BD" w:rsidTr="4831436C" w14:paraId="693CDD2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27F2F3B" w14:textId="36AF52A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6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43907F" w14:textId="5268DA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F0B3C79" w14:textId="7F4AF2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1B9A64" w14:textId="68AC93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FEBD27" w14:textId="1546CC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AB5E4E" w14:textId="4E3EA2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A4DA7B6" w14:textId="0CEA1C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9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27AEA3" w14:textId="044B8F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635B90" w14:textId="2114BF0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BC6D92" w14:textId="26C762D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C43C1B" w14:textId="560ED3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42C175" w14:textId="3DF725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0483B1" w14:textId="200BA7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5.7</w:t>
            </w:r>
          </w:p>
        </w:tc>
      </w:tr>
      <w:tr w:rsidRPr="00CF3FDC" w:rsidR="001801BD" w:rsidTr="4831436C" w14:paraId="33B5962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EFC7EA0" w14:textId="2ED3B5F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6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92A415" w14:textId="7C5164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FAD78F1" w14:textId="3669CA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D05A20B" w14:textId="455CC0E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4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C2680CD" w14:textId="18E095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27F53D" w14:textId="0B4658D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3F80AE9" w14:textId="333712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DC7801C" w14:textId="07173B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98A887E" w14:textId="3CCF90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2A306D7" w14:textId="7CB301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34A415F" w14:textId="7F4CF9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BA9621" w14:textId="060217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B1E47CE" w14:textId="0746EA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7</w:t>
            </w:r>
          </w:p>
        </w:tc>
      </w:tr>
      <w:tr w:rsidRPr="00CF3FDC" w:rsidR="001801BD" w:rsidTr="4831436C" w14:paraId="6B757BA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84F5593" w14:textId="1351ED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7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692D3B2" w14:textId="0A3AAF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9D0580F" w14:textId="15B46A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8CF3627" w14:textId="78ACE9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05D5600" w14:textId="1FC9EB3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4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7B9240E" w14:textId="6E1D60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1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4A8EFB3" w14:textId="672626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006BDC" w14:textId="1BAF9C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B36BBDB" w14:textId="1BC4ACA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DD1675F" w14:textId="0EA924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7784CB" w14:textId="31AE94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52E656C" w14:textId="6A1E94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FF59582" w14:textId="32ACC98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7.6</w:t>
            </w:r>
          </w:p>
        </w:tc>
      </w:tr>
      <w:tr w:rsidRPr="00CF3FDC" w:rsidR="001801BD" w:rsidTr="4831436C" w14:paraId="1DD9213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1516D227" w14:textId="3F31F51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7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788D319" w14:textId="3E991F3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173103" w14:textId="05E950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C00C24" w14:textId="1C6C6B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9EA8ED" w14:textId="43BBA8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C382DD" w14:textId="618988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4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8007F0" w14:textId="1AF2CD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7BD701B" w14:textId="62147F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982A7A2" w14:textId="091498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465B3F0" w14:textId="7ED724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B4DFF9" w14:textId="4248CC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010882" w14:textId="03EC8C4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B02DC8" w14:textId="7ADE23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0</w:t>
            </w:r>
          </w:p>
        </w:tc>
      </w:tr>
      <w:tr w:rsidRPr="00CF3FDC" w:rsidR="001801BD" w:rsidTr="4831436C" w14:paraId="1C4AA3F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2DDCAA87" w14:textId="196D1E1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27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586CB92" w14:textId="014021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F3C614E" w14:textId="242B024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A6DA8D4" w14:textId="78EA757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9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BF2AF66" w14:textId="3792CA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4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83FA27C" w14:textId="768567B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1.0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C49655C" w14:textId="7E56CD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6C24D11" w14:textId="67CADB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7136C6D" w14:textId="3AE95B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F3376FA" w14:textId="208BAD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4682572" w14:textId="372931E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A714AFA" w14:textId="69D41E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7561403" w14:textId="3D182F4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9</w:t>
            </w:r>
          </w:p>
        </w:tc>
      </w:tr>
      <w:tr w:rsidRPr="00CF3FDC" w:rsidR="001801BD" w:rsidTr="4831436C" w14:paraId="4955381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7680EB48" w14:textId="3196439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7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ACF1DF8" w14:textId="75081F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6BD93D4" w14:textId="7B9666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DCF299" w14:textId="5CDB3A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453B579" w14:textId="67B3D0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A6586ED" w14:textId="0AE81EF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0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3F5ECC4" w14:textId="365368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C88FDA9" w14:textId="227951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E7809CC" w14:textId="79C7233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E1CA2F0" w14:textId="565F32C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BA3A422" w14:textId="2D8D66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FDC891C" w14:textId="526FF6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A84F26E" w14:textId="014D1D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0</w:t>
            </w:r>
          </w:p>
        </w:tc>
      </w:tr>
      <w:tr w:rsidRPr="00CF3FDC" w:rsidR="001801BD" w:rsidTr="4831436C" w14:paraId="37E18A3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5555A77" w14:textId="0E5A8A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7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67C6318" w14:textId="72DA75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F25DB8" w14:textId="6FB841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02390E" w14:textId="71CC8C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53A66E" w14:textId="492DDF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2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524835C" w14:textId="535748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0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4D01925" w14:textId="651D91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E61672D" w14:textId="5EEE7D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9BFEECE" w14:textId="624E2A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3393D4A" w14:textId="0BEB13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5F0FB4D" w14:textId="628B69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8E59463" w14:textId="62D684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A7A7B86" w14:textId="3714F5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5</w:t>
            </w:r>
          </w:p>
        </w:tc>
      </w:tr>
      <w:tr w:rsidRPr="00CF3FDC" w:rsidR="001801BD" w:rsidTr="4831436C" w14:paraId="7533C92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27F2A5A" w14:textId="6A436F3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7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88B382" w14:textId="68AC0B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5B62E2" w14:textId="42B901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2ED5E14" w14:textId="0CEA80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73F0759" w14:textId="1D9FBF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09B241" w14:textId="1D58F5D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08480B" w14:textId="1646AEA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7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3C0C56F" w14:textId="15F1C1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562FB54" w14:textId="72D40B8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150B4B5" w14:textId="694B20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3172E0" w14:textId="3184E4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10BD2A" w14:textId="1C0924A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35BA2B" w14:textId="3A957A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5.0</w:t>
            </w:r>
          </w:p>
        </w:tc>
      </w:tr>
      <w:tr w:rsidRPr="00CF3FDC" w:rsidR="001801BD" w:rsidTr="4831436C" w14:paraId="5DCB7F4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EB8CC96" w14:textId="4A33F97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7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8D743A" w14:textId="0C0386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B0B7D4" w14:textId="7FC608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1890314" w14:textId="430BB40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7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047DF8B" w14:textId="6E1910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057CA0F" w14:textId="607F1E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EF973C" w14:textId="297D823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C89C750" w14:textId="70BEC4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B04544" w14:textId="12A1CC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15E2FA0" w14:textId="754F09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555D295" w14:textId="2760D1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87C8695" w14:textId="3D79E4F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C43BD8C" w14:textId="64D0A4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0</w:t>
            </w:r>
          </w:p>
        </w:tc>
      </w:tr>
      <w:tr w:rsidRPr="00CF3FDC" w:rsidR="001801BD" w:rsidTr="4831436C" w14:paraId="1938CD56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2DE6AFB" w14:textId="6DCC817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7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BB1520" w14:textId="0462A8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261C5A" w14:textId="39B431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1A9D95" w14:textId="66472D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1C44C0" w14:textId="463E49B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86820C" w14:textId="15E6730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37C96D" w14:textId="792FE6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36FD83" w14:textId="56FB7D2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A87D28" w14:textId="67F7F5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D63707" w14:textId="3BE61F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9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09FD09" w14:textId="434F0A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3CEE8E" w14:textId="7CBE3F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987E79" w14:textId="7429BA1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6</w:t>
            </w:r>
          </w:p>
        </w:tc>
      </w:tr>
      <w:tr w:rsidRPr="00CF3FDC" w:rsidR="001801BD" w:rsidTr="4831436C" w14:paraId="329DDF7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332A2CF1" w14:textId="5C7723B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7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0AE513" w14:textId="2E97A0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1030DB3" w14:textId="3743BE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D317959" w14:textId="750C78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0925B1" w14:textId="7D4FF5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FF7F9C0" w14:textId="55E1EA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3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7351DBB" w14:textId="458E96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BC266C0" w14:textId="1AE3F3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BECA918" w14:textId="3BF2A22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1FD34A" w14:textId="3ADFD5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CF981FE" w14:textId="1C35F3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AFCCB61" w14:textId="5FEBE55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F134DD6" w14:textId="791559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0</w:t>
            </w:r>
          </w:p>
        </w:tc>
      </w:tr>
      <w:tr w:rsidRPr="00CF3FDC" w:rsidR="001801BD" w:rsidTr="4831436C" w14:paraId="6F64CBA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6D938298" w14:textId="1C88FB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28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F05E64C" w14:textId="51D08E0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7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060CCCC" w14:textId="23D0D0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C9D8A20" w14:textId="2439B2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64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2C8A334" w14:textId="18B6BA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5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629B07F" w14:textId="7D6E37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1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864D139" w14:textId="3E5732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EBB76C9" w14:textId="1583CF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8C8D943" w14:textId="67CDA09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C438375" w14:textId="4F53AB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516E81C" w14:textId="1952E2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AD35463" w14:textId="68B230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859281D" w14:textId="5B9F9F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4.0</w:t>
            </w:r>
          </w:p>
        </w:tc>
      </w:tr>
      <w:tr w:rsidRPr="00CF3FDC" w:rsidR="001801BD" w:rsidTr="4831436C" w14:paraId="412B475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8E6C8AD" w14:textId="2DAA6AB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AD4F12" w14:textId="67B2A5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BF1E2F" w14:textId="230236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F5D733" w14:textId="2AA55D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4DAF78" w14:textId="22B5A1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5176D2" w14:textId="232832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48232B" w14:textId="4355747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7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79EA09" w14:textId="7AB615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1424B3" w14:textId="446184C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D0C12A" w14:textId="5DE1AF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8F55CE" w14:textId="5586DE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DB88E3" w14:textId="36D12EF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1F707D" w14:textId="4CA93B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0</w:t>
            </w:r>
          </w:p>
        </w:tc>
      </w:tr>
      <w:tr w:rsidRPr="00CF3FDC" w:rsidR="001801BD" w:rsidTr="4831436C" w14:paraId="37D8A8BB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45CF64D" w14:textId="382FF54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61C10F" w14:textId="581F92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385B87" w14:textId="640289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1C2648" w14:textId="1B968A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F562A3" w14:textId="71510A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D5CFD3" w14:textId="4408CC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1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928581" w14:textId="6F489C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6A187403" w14:textId="5CB676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727823D" w14:textId="3228F5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1BC2E42" w14:textId="2FA799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477A7C" w14:textId="64EBF4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32BF17" w14:textId="61662D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D9993D" w14:textId="153883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0</w:t>
            </w:r>
          </w:p>
        </w:tc>
      </w:tr>
      <w:tr w:rsidRPr="00CF3FDC" w:rsidR="001801BD" w:rsidTr="4831436C" w14:paraId="7A92CBE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DCDD33F" w14:textId="54B1ED7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2DCC0A" w14:textId="60098A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F95F4A" w14:textId="491215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7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C99AE9" w14:textId="5AF1BF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48AE65" w14:textId="78644C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6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5712B0" w14:textId="23F20E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4.4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74B40B" w14:textId="396EC8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F2BD61F" w14:textId="5A14846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FC25214" w14:textId="230B0A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3CD3BBE8" w14:textId="4640B4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DC89AD" w14:textId="68E966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9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9A75E2" w14:textId="577BE3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A9363E" w14:textId="49510B9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9.0</w:t>
            </w:r>
          </w:p>
        </w:tc>
      </w:tr>
      <w:tr w:rsidRPr="00CF3FDC" w:rsidR="001801BD" w:rsidTr="4831436C" w14:paraId="56DF47E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CA44B08" w14:textId="2AB13EB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8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DF5914" w14:textId="79461B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69591E" w14:textId="7A098A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88C8953" w14:textId="23B704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27CFC2F" w14:textId="300585E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7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FE37867" w14:textId="3703E10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2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48F05BF" w14:textId="6A63FB9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DDC53D2" w14:textId="498575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8885430" w14:textId="4D29D5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112986C" w14:textId="4BBD6A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16E18B0" w14:textId="402D3D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B5ED48" w14:textId="65249E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95CC430" w14:textId="58B7ECD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0</w:t>
            </w:r>
          </w:p>
        </w:tc>
      </w:tr>
      <w:tr w:rsidRPr="00CF3FDC" w:rsidR="001801BD" w:rsidTr="4831436C" w14:paraId="5C60D826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ED5E997" w14:textId="1DD0529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6F380B" w14:textId="26FE5E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C5F74E" w14:textId="7931B18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AD482D" w14:textId="4720BE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B69BD9" w14:textId="08E132E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85A1D5" w14:textId="382D101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2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9E4598" w14:textId="2F7E8D8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E08A31" w14:textId="592E01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227FED" w14:textId="07CB57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925FF8" w14:textId="168CBD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7881C2" w14:textId="1602BB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16F96B" w14:textId="4E5BB4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6B6725" w14:textId="476B7D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0</w:t>
            </w:r>
          </w:p>
        </w:tc>
      </w:tr>
      <w:tr w:rsidRPr="00CF3FDC" w:rsidR="001801BD" w:rsidTr="4831436C" w14:paraId="2DF7D72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A50FE41" w14:textId="19AC671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8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36ABEC" w14:textId="2B738F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C6E724C" w14:textId="44F20A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23A73A" w14:textId="3C3E69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6D318D7" w14:textId="5A0928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6CAF7E" w14:textId="649207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1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395683D" w14:textId="29F57EC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5CCC28D" w14:textId="5E1724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2B50859F" w14:textId="0A1E721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B22FBE7" w14:textId="5B35EA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826B047" w14:textId="3A90646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F4541BA" w14:textId="7380C67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EF73D4F" w14:textId="7216277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8</w:t>
            </w:r>
          </w:p>
        </w:tc>
      </w:tr>
      <w:tr w:rsidRPr="00CF3FDC" w:rsidR="001801BD" w:rsidTr="4831436C" w14:paraId="27A03A1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180558F2" w14:textId="34E0D05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28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031FFBA" w14:textId="691F554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2C44CF" w14:textId="1F0AB9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58828D" w14:textId="1EE3C0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89554C2" w14:textId="3F7856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3E161EE" w14:textId="2B4582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876BDEE" w14:textId="36A9207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E611E77" w14:textId="1D8D0D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DA8E41" w14:textId="2DF1CB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19010FA" w14:textId="51E9AF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EE83DF5" w14:textId="74B14F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E9DB2A6" w14:textId="2A6280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2DB718F" w14:textId="7CF346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</w:tr>
      <w:tr w:rsidRPr="00CF3FDC" w:rsidR="001801BD" w:rsidTr="4831436C" w14:paraId="144CF536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8E24918" w14:textId="0548A3F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1B0067" w14:textId="4B523B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EB2B5D" w14:textId="032000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2EB4E40" w14:textId="757C43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825C153" w14:textId="056746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7638FD" w14:textId="1A3CA1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0.4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74FF59" w14:textId="3759D9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3074F770" w14:textId="626101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2455224" w14:textId="657CC9D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086CE960" w14:textId="5F97C1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41C77D" w14:textId="67052B9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8EE86A" w14:textId="0D016B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771AD4" w14:textId="00394F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3</w:t>
            </w:r>
          </w:p>
        </w:tc>
      </w:tr>
      <w:tr w:rsidRPr="00CF3FDC" w:rsidR="001801BD" w:rsidTr="4831436C" w14:paraId="5DFA89D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767C2F3" w14:textId="47EE256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8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12AED62C" w14:textId="2DB31D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1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585B0D0E" w14:textId="50C08E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2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3810BF55" w14:textId="7CA27E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6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7588F345" w14:textId="349753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17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21E9A4A4" w14:textId="7E2825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43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1B5DE3C0" w14:textId="186F91F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1801BD" w:rsidR="001801BD" w:rsidP="001801BD" w:rsidRDefault="001801BD" w14:paraId="7BF6EAC1" w14:textId="22C491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1801BD" w:rsidR="001801BD" w:rsidP="001801BD" w:rsidRDefault="001801BD" w14:paraId="4A98DC2F" w14:textId="456487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1801BD" w:rsidR="001801BD" w:rsidP="001801BD" w:rsidRDefault="001801BD" w14:paraId="6543CA78" w14:textId="673BCF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74BB3DCC" w14:textId="18A101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4E3EC401" w14:textId="07999B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89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58F22ECE" w14:textId="6F61D84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cstheme="minorHAnsi"/>
                <w:color w:val="FF0000"/>
                <w:sz w:val="22"/>
                <w:szCs w:val="22"/>
              </w:rPr>
              <w:t>0.3</w:t>
            </w:r>
          </w:p>
        </w:tc>
      </w:tr>
      <w:tr w:rsidRPr="00CF3FDC" w:rsidR="001801BD" w:rsidTr="4831436C" w14:paraId="2AFCF38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F882592" w14:textId="6E6AAD9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29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165204" w14:textId="3BA4E2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4554695" w14:textId="75FB8B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681A7E1" w14:textId="2088A8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125635" w14:textId="69443C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581DF35" w14:textId="4F09FA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3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5CD7AF" w14:textId="2D8A61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ECB2FD6" w14:textId="3E3034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3F707B8" w14:textId="39EA65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16F01C07" w14:textId="35C6F3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6FE787" w14:textId="4419D4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11D540" w14:textId="395D848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B2EBC5C" w14:textId="463AF9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7</w:t>
            </w:r>
          </w:p>
        </w:tc>
      </w:tr>
      <w:tr w:rsidRPr="00065F8C" w:rsidR="001801BD" w:rsidTr="4831436C" w14:paraId="696D77D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065F8C" w:rsidR="001801BD" w:rsidP="001801BD" w:rsidRDefault="001801BD" w14:paraId="451787A4" w14:textId="71883DB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065F8C">
              <w:rPr>
                <w:rFonts w:ascii="Calibri" w:hAnsi="Calibri" w:cs="Calibri"/>
                <w:color w:val="0000CC"/>
                <w:sz w:val="22"/>
                <w:szCs w:val="22"/>
              </w:rPr>
              <w:t>TIL 29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32BB7340" w14:textId="7FBF44E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5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5C411B77" w14:textId="53BADE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48C78D6E" w14:textId="518792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2A898FB3" w14:textId="03C737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.4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7A5A9E97" w14:textId="7B6B98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6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0182FB86" w14:textId="63B8C4E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065F8C" w:rsidR="001801BD" w:rsidP="001801BD" w:rsidRDefault="001801BD" w14:paraId="18F7F01D" w14:textId="1534D0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065F8C" w:rsidR="001801BD" w:rsidP="001801BD" w:rsidRDefault="001801BD" w14:paraId="7AC3575C" w14:textId="31CB68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065F8C" w:rsidR="001801BD" w:rsidP="001801BD" w:rsidRDefault="001801BD" w14:paraId="32FB4D0F" w14:textId="48FCDF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6DC81894" w14:textId="2B7C843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3063E7B1" w14:textId="3F4711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03BC49F2" w14:textId="2080510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9.2</w:t>
            </w:r>
          </w:p>
        </w:tc>
      </w:tr>
      <w:tr w:rsidRPr="00CF3FDC" w:rsidR="001801BD" w:rsidTr="4831436C" w14:paraId="2DB122E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79A81E4" w14:textId="2318D8F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9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75D00E" w14:textId="4B1603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BBAD2F" w14:textId="64493A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EFC6E8" w14:textId="624DBC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AE7C2A" w14:textId="509D5A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DE0E7B" w14:textId="7355B8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2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DE5981" w14:textId="14D073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1C7505" w14:textId="190DA6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C1FB69" w14:textId="019D34C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D6C6A3" w14:textId="0DECB4F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048F0661" w14:textId="518CD8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DF45C54" w14:textId="73277C3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286EFFB" w14:textId="3553C5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17C3EA3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7F951D5B" w14:textId="76FDEF0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29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6942EA9" w14:textId="3E9E830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DCED3F3" w14:textId="791144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2A5E0DB" w14:textId="4942E0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0AFE14B" w14:textId="0F21CED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662A268" w14:textId="59E728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5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0FD5769" w14:textId="3BDA54F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0F1E40" w14:textId="11FB44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908658D" w14:textId="137F31B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22CA611" w14:textId="5127A2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5EBBDD5" w14:textId="079C0F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FDE5E2E" w14:textId="707895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0D007B2" w14:textId="1F2D507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3</w:t>
            </w:r>
          </w:p>
        </w:tc>
      </w:tr>
      <w:tr w:rsidRPr="00CF3FDC" w:rsidR="001801BD" w:rsidTr="4831436C" w14:paraId="16591D6B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1FE174D" w14:textId="481153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9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D0C974" w14:textId="7E885DA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CD30DF" w14:textId="2BA459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D8AAA9" w14:textId="7B0B75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017F274" w14:textId="1D480D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BD3CE8" w14:textId="7C7672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9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D67849" w14:textId="68CF24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D1407E" w14:textId="20A9D0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A3EF8C" w14:textId="03EC72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729BC88" w14:textId="23E5B2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37326BBF" w14:textId="590B44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45C5D06" w14:textId="4FD9E5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06697278" w14:textId="379756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2382461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3CA51B5" w14:textId="55832C7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9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AD83AB" w14:textId="618EDE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A0F4CA" w14:textId="7F65BD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DBAFAB" w14:textId="2B0FF4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EEF521" w14:textId="33D18A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3EF42B" w14:textId="146AA7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2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29CECB" w14:textId="514D34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EF0BED" w14:textId="158FD8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A96D31" w14:textId="678F33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CEF8CD" w14:textId="749C31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2B77A9" w14:textId="6A165B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9A6829" w14:textId="60EA34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D9AB799" w14:textId="35DB9D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0</w:t>
            </w:r>
          </w:p>
        </w:tc>
      </w:tr>
      <w:tr w:rsidRPr="00CF3FDC" w:rsidR="001801BD" w:rsidTr="4831436C" w14:paraId="2912180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7C7D491" w14:textId="75CAEE8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29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832B451" w14:textId="23CFD7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3C41A5" w14:textId="6797D4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AF35F3" w14:textId="51EAA4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B59167" w14:textId="2F5097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A980C70" w14:textId="20BD65E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4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21ED5E" w14:textId="00F4A7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9C1054" w14:textId="41318F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2B56E8" w14:textId="2FE552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B1EDCE" w14:textId="2D0CBD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FCC47C" w14:textId="591B0D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0AC249" w14:textId="37A193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CC1A19" w14:textId="72FCDB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0</w:t>
            </w:r>
          </w:p>
        </w:tc>
      </w:tr>
      <w:tr w:rsidRPr="00CF3FDC" w:rsidR="001801BD" w:rsidTr="4831436C" w14:paraId="27CB19A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630DAC6" w14:textId="60EDED8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45BF0A" w14:textId="2BCC53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BEA5B2" w14:textId="79A5B2A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E766F1" w14:textId="2A0A65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651E1D" w14:textId="56F433E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413453" w14:textId="55D425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811C4F" w14:textId="29B833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27D978" w14:textId="225DB4E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ACE911C" w14:textId="781626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A1A1B6" w14:textId="6875C5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C598FC" w14:textId="04326A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8ADB87" w14:textId="69C5F1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14BE09" w14:textId="4FBBA0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0</w:t>
            </w:r>
          </w:p>
        </w:tc>
      </w:tr>
      <w:tr w:rsidRPr="00CF3FDC" w:rsidR="001801BD" w:rsidTr="4831436C" w14:paraId="58B0113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5A36F29" w14:textId="219526B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EC55C7" w14:textId="253E91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A3A3FC" w14:textId="55479A3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D6DB94" w14:textId="413C81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7B29F39" w14:textId="1D2E897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931B1C" w14:textId="721C3B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83CD00" w14:textId="03DBA9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5C4BF2" w14:textId="0FEA25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DA5FAC" w14:textId="2668BF9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29544BE" w14:textId="512D15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7AFF39" w14:textId="34DFDD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9DEB26" w14:textId="6E5D33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52E88D" w14:textId="0A5F49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</w:tr>
      <w:tr w:rsidRPr="00CF3FDC" w:rsidR="001801BD" w:rsidTr="4831436C" w14:paraId="07B3121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7592047C" w14:textId="36F4070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0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C2F324" w14:textId="67E302D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AF6B413" w14:textId="2E6E57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670A74" w14:textId="622186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08DDE7" w14:textId="5EB1F6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6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835D7FC" w14:textId="164BB4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ABBC22" w14:textId="67BA61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5D392B" w14:textId="2CE2D8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671822" w14:textId="5FE904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8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815D7BE" w14:textId="6FCE80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9029CEA" w14:textId="461693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44AB7D0" w14:textId="683CD6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17A9BAC" w14:textId="43CC10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2E5FD21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7BC9D8E3" w14:textId="6E96283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0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992892F" w14:textId="708845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A58858" w14:textId="2AEBE4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A6C819E" w14:textId="7EAD8B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FB56895" w14:textId="297486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0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7A0255" w14:textId="018296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7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B8476D" w14:textId="5D26AB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499048E" w14:textId="203938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507AE6" w14:textId="705C5E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87B60E" w14:textId="1F0679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85FEB29" w14:textId="018F191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CD66F2" w14:textId="59B142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CF35710" w14:textId="3B6388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1.7</w:t>
            </w:r>
          </w:p>
        </w:tc>
      </w:tr>
      <w:tr w:rsidRPr="00CF3FDC" w:rsidR="001801BD" w:rsidTr="4831436C" w14:paraId="1FC8460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D0C5916" w14:textId="0A65089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C25D75" w14:textId="610A6A5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8841BF" w14:textId="5E73D7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4F19F8" w14:textId="7693FC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A43A46" w14:textId="400AB3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7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5C80F1" w14:textId="201F95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3.0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CBA4F2" w14:textId="7E98ED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83BA71" w14:textId="772E60D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947BC9" w14:textId="781AD8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F5D95BB" w14:textId="113ECC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45D3E5" w14:textId="106243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DEAB11" w14:textId="396D33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5591D4" w14:textId="68E2A2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</w:tr>
      <w:tr w:rsidRPr="00CF3FDC" w:rsidR="001801BD" w:rsidTr="4831436C" w14:paraId="0BB901F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132AC51" w14:textId="44FF8E9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098759" w14:textId="234925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9A5F10" w14:textId="6C7860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3DBADD" w14:textId="47D621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365FC9" w14:textId="05B704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05A85E" w14:textId="35F779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0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18EBD9" w14:textId="321E8F8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1CCB88" w14:textId="16EDEA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B9093C" w14:textId="19F3823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A3FAC5" w14:textId="2CB1BD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1D82558" w14:textId="482CD1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C1D6947" w14:textId="1B7C12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F5C8722" w14:textId="7DF23D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404E979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38E0A32" w14:textId="78B1037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29FE5A" w14:textId="5696CF4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0F8288" w14:textId="4D3BFF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0F9252" w14:textId="2BDD1F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6D1162" w14:textId="507291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409BEA" w14:textId="721026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AA4C82" w14:textId="618287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45CB4D" w14:textId="5503162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952C07" w14:textId="0A9420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C6E77A" w14:textId="0066499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AB127B" w14:textId="20C3F1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F0C689" w14:textId="78990E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FD450B" w14:textId="595B3F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8</w:t>
            </w:r>
          </w:p>
        </w:tc>
      </w:tr>
      <w:tr w:rsidRPr="00CF3FDC" w:rsidR="001801BD" w:rsidTr="4831436C" w14:paraId="597E727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219E7C7" w14:textId="1A7F654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DD7D0E" w14:textId="2B9F68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137208" w14:textId="4B7905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70A5E9F" w14:textId="3EBD13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DCB8B3" w14:textId="099C7C0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7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A69B0B" w14:textId="2C94EF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9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96E409" w14:textId="1B8CD2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B734D0" w14:textId="02336F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720007" w14:textId="1A7E23A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77FF1D" w14:textId="2144E8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82A499" w14:textId="62C1A8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F149BE" w14:textId="270CED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A6AE6E" w14:textId="5864A6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</w:tr>
      <w:tr w:rsidRPr="00CF3FDC" w:rsidR="001801BD" w:rsidTr="4831436C" w14:paraId="76A666C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2FA74DB" w14:textId="340CCA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0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61DACA" w14:textId="24995D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133A11" w14:textId="370D46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A79156" w14:textId="5C6FEB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7F977D" w14:textId="5F20A3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E36B01" w14:textId="178685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1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8CE1F9" w14:textId="680D48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C5FAC7" w14:textId="38E45BD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327EA8" w14:textId="323D09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A31CF1E" w14:textId="525AF8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E394CD" w14:textId="6CF1BD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D073AE" w14:textId="2A47D9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F2DA1D" w14:textId="0A6461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4.8</w:t>
            </w:r>
          </w:p>
        </w:tc>
      </w:tr>
      <w:tr w:rsidRPr="00CF3FDC" w:rsidR="001801BD" w:rsidTr="4831436C" w14:paraId="7EB8940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8C18468" w14:textId="32A4A5A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0178E6" w14:textId="3C56DA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A87F7B4" w14:textId="383825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D36A0A9" w14:textId="6679EE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BE5F4B" w14:textId="0D5B86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5A894E" w14:textId="4B33F9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1.4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522CA1" w14:textId="474283D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8871EA3" w14:textId="107A6C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2AF40AF" w14:textId="60DDB6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85161F3" w14:textId="1FCDD4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27822A" w14:textId="7ECC26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B96BC3" w14:textId="7A2452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67DDE5" w14:textId="6120BDA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8</w:t>
            </w:r>
          </w:p>
        </w:tc>
      </w:tr>
      <w:tr w:rsidRPr="00CF3FDC" w:rsidR="001801BD" w:rsidTr="4831436C" w14:paraId="5310752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A139182" w14:textId="1C183B7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1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BC1EE49" w14:textId="01ABFF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9DF39FD" w14:textId="7F4472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C08617" w14:textId="5E632B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BE4D867" w14:textId="18A1C7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4EBC29" w14:textId="44D035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3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8955B71" w14:textId="2B9AB9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4E1E347" w14:textId="642105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8D903D8" w14:textId="32ED18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8754246" w14:textId="70FFE2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57C31E0" w14:textId="24E795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8922BEC" w14:textId="3B9802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AABFCDD" w14:textId="66FFEB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5.1</w:t>
            </w:r>
          </w:p>
        </w:tc>
      </w:tr>
      <w:tr w:rsidRPr="00CF3FDC" w:rsidR="001801BD" w:rsidTr="4831436C" w14:paraId="304730A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96AAB2A" w14:textId="5890B42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352FDE" w14:textId="27C36D3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7A27AC" w14:textId="64C7C0D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50CB05" w14:textId="327633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2898157" w14:textId="6583003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33D0A1" w14:textId="744496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D78B27" w14:textId="1E1F10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0228C4" w14:textId="00DA52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E2B99F" w14:textId="3D3194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F80178" w14:textId="6D9CDB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5D4A69" w14:textId="2C28E6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FC749D" w14:textId="625FA5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12760B" w14:textId="17415D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6</w:t>
            </w:r>
          </w:p>
        </w:tc>
      </w:tr>
      <w:tr w:rsidRPr="00CF3FDC" w:rsidR="001801BD" w:rsidTr="4831436C" w14:paraId="1FE053E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6225A66" w14:textId="4BE5985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F2CBD3" w14:textId="2614CE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825684" w14:textId="68779F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3DB8E7" w14:textId="0BC552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EB638B" w14:textId="47C1A8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567502" w14:textId="2FDF63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D39954" w14:textId="59FE78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8AE0FEC" w14:textId="002225E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A5937F" w14:textId="4F9CBA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1842E8" w14:textId="0D564E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CB9AF8" w14:textId="716917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04EA04" w14:textId="2794D6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92980E" w14:textId="08F12E4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5.0</w:t>
            </w:r>
          </w:p>
        </w:tc>
      </w:tr>
      <w:tr w:rsidRPr="00CF3FDC" w:rsidR="001801BD" w:rsidTr="4831436C" w14:paraId="388F4242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BFFF12D" w14:textId="361EEE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D43BE4" w14:textId="42DC96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0A6D12" w14:textId="7F622C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07442D" w14:textId="124E92E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CF36E7" w14:textId="5DBC6E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7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7A43D7" w14:textId="4E4195E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8955C3" w14:textId="0CA872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ABFEB1" w14:textId="766084E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56B8DF" w14:textId="4EAB6A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FF247E" w14:textId="1DA108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27DBAC" w14:textId="57897A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2356E2" w14:textId="7A37B0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C9109E" w14:textId="2FAEF4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1.6</w:t>
            </w:r>
          </w:p>
        </w:tc>
      </w:tr>
      <w:tr w:rsidRPr="00CF3FDC" w:rsidR="001801BD" w:rsidTr="4831436C" w14:paraId="77BD154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AEDB50A" w14:textId="79FCAF1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474362" w14:textId="503C06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F0DF18" w14:textId="7978F0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AB630C" w14:textId="1DBF7E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9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03C092" w14:textId="0937E0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FF423B" w14:textId="6D69E5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5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9CBD2F" w14:textId="1689C6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126F58" w14:textId="420233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465071" w14:textId="37A675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88F835" w14:textId="138BB1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A6FE85" w14:textId="20FA09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7EF20F" w14:textId="7CD789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18F6B4" w14:textId="5E14EB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</w:tr>
      <w:tr w:rsidRPr="00CF3FDC" w:rsidR="001801BD" w:rsidTr="4831436C" w14:paraId="48BF3FF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BE64658" w14:textId="5E00C37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257A0E" w14:textId="28C50B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C84DFF" w14:textId="6E4854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64DA20" w14:textId="5C31A49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10B0BA" w14:textId="20E3EC7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58A4C3" w14:textId="152491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2.0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B5BAD7" w14:textId="700E89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CD7019" w14:textId="6E70C74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522615" w14:textId="0031E1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8BB38A" w14:textId="325EE73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773B304" w14:textId="2F2FD7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CA759EC" w14:textId="733ECC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B3198C9" w14:textId="20B28D2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0101716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C06DF78" w14:textId="397D9F5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1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B7E385" w14:textId="5AE33A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FA058EE" w14:textId="42FBFB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8086B7" w14:textId="01E83C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BCF5AB" w14:textId="598B46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297D21" w14:textId="0D345B4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3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B25D4A" w14:textId="77C2F8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B1B4EE" w14:textId="46723C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976C828" w14:textId="4BD1C5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E97B21" w14:textId="5C7F75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9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25573D" w14:textId="5ED6AC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90861D" w14:textId="3A3283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760743" w14:textId="7507A1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</w:tr>
      <w:tr w:rsidRPr="00CF3FDC" w:rsidR="001801BD" w:rsidTr="4831436C" w14:paraId="6C419EE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2F694581" w14:textId="285F692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1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9C36B6" w14:textId="12267C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7EBC916" w14:textId="5E2AD3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B8E0E83" w14:textId="366E15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9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3CF6FF0" w14:textId="5230A5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8061471" w14:textId="02D1A9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7.0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C4B0D1D" w14:textId="1D6A45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642F81D" w14:textId="66BDF3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12353D91" w14:textId="09C27C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1F878CAA" w14:textId="771AFE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E2C16F2" w14:textId="44AAD0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C791CCD" w14:textId="2B7D55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52CAF9" w14:textId="3C866AB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7.9</w:t>
            </w:r>
          </w:p>
        </w:tc>
      </w:tr>
      <w:tr w:rsidRPr="00CF3FDC" w:rsidR="001801BD" w:rsidTr="4831436C" w14:paraId="2646D2C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2C78F149" w14:textId="4FAD201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1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6CD4560" w14:textId="6BD2FF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EB5521" w14:textId="620A740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2DCA5A" w14:textId="303E57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DB89FD0" w14:textId="25E6068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D79C1E" w14:textId="79513E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8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08D1586" w14:textId="284424C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2F7F7B70" w14:textId="3748D8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8AF55A6" w14:textId="4BE43F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975929B" w14:textId="09570D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85FADA" w14:textId="47EEEA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F58663" w14:textId="59129F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A317449" w14:textId="0306BB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3.1</w:t>
            </w:r>
          </w:p>
        </w:tc>
      </w:tr>
      <w:tr w:rsidRPr="00CF3FDC" w:rsidR="001801BD" w:rsidTr="4831436C" w14:paraId="7D4553E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61140B1" w14:textId="27527C0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EB6758" w14:textId="437F2B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9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7E878C8" w14:textId="6A0B3A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6E5403" w14:textId="41D5EC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F9A029C" w14:textId="6308F7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262D68A" w14:textId="11F572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7.4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4CD4AFD" w14:textId="5BF8D3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2C2CA77" w14:textId="2317B9D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9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DE090D" w14:textId="677363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20E1F0C" w14:textId="04377B3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C9FBC8" w14:textId="3AA1E9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9CCFB21" w14:textId="405AB9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CAE1CD" w14:textId="1CAB93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5.0</w:t>
            </w:r>
          </w:p>
        </w:tc>
      </w:tr>
      <w:tr w:rsidRPr="00CF3FDC" w:rsidR="001801BD" w:rsidTr="4831436C" w14:paraId="5E4D9AA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7AFD9D8" w14:textId="45EF4A0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451E17" w14:textId="7FF07B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6A04467" w14:textId="78CE65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D6CFA69" w14:textId="154461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8CF6390" w14:textId="643555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72B67DA" w14:textId="208DF6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8.0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73BD630" w14:textId="13CBB5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D94A78F" w14:textId="1D5C8F2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AECF4AA" w14:textId="563DA3D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F72DDD2" w14:textId="6DB175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4B4A6BE" w14:textId="45F6B08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16D9E9E" w14:textId="381F85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56AD3D6" w14:textId="6214AD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4</w:t>
            </w:r>
          </w:p>
        </w:tc>
      </w:tr>
      <w:tr w:rsidRPr="00CF3FDC" w:rsidR="001801BD" w:rsidTr="4831436C" w14:paraId="60D4E41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233A1D5" w14:textId="6D7DF74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2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1D4510D" w14:textId="3C4B76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9365668" w14:textId="2ED133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49DC932" w14:textId="11898A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3C4EEB" w14:textId="0BD584C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6.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8AC5959" w14:textId="51068C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EC8C37" w14:textId="3A089C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CBEE7F" w14:textId="7DB01D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9897A24" w14:textId="460A47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A1FA899" w14:textId="547D64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93B02C" w14:textId="3536B58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DA89D5" w14:textId="1D3D5A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E6A857" w14:textId="30BAF04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9</w:t>
            </w:r>
          </w:p>
        </w:tc>
      </w:tr>
      <w:tr w:rsidRPr="00CF3FDC" w:rsidR="001801BD" w:rsidTr="4831436C" w14:paraId="7E9A700B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23F92C2" w14:textId="0FC21E1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BEE0A19" w14:textId="2AC641D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9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60630F5" w14:textId="0B1002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690F29C" w14:textId="19CEB5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1B808B7" w14:textId="7A9F0F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C33173E" w14:textId="7D1D6A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2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F0F794B" w14:textId="7AEEF5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FAD0EEF" w14:textId="75DEFD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D22B4C0" w14:textId="231F3B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77CFFFD" w14:textId="1E3ACE0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1758FBD" w14:textId="5FBD5D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617FED4" w14:textId="643948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197FB8F" w14:textId="7BFD413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5.2</w:t>
            </w:r>
          </w:p>
        </w:tc>
      </w:tr>
      <w:tr w:rsidRPr="00CF3FDC" w:rsidR="001801BD" w:rsidTr="4831436C" w14:paraId="377998F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5C940B3" w14:textId="545FF3A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C3B952" w14:textId="1077BA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3A92B4C" w14:textId="4752CD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EED866" w14:textId="63CB49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4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F0C070" w14:textId="51D19FA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1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3133411" w14:textId="409B82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2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2C176E6" w14:textId="5C3E06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2FB1FD0" w14:textId="6E00F4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7002243" w14:textId="2F114E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2F4AEA" w14:textId="193115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059E667" w14:textId="6BCA54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3E8A667" w14:textId="6AF799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F44A4F7" w14:textId="3C8046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1</w:t>
            </w:r>
          </w:p>
        </w:tc>
      </w:tr>
      <w:tr w:rsidRPr="00CF3FDC" w:rsidR="001801BD" w:rsidTr="4831436C" w14:paraId="78054AA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4EEEBBC3" w14:textId="63399CB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A5F4DE" w14:textId="67E293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AFB7FF" w14:textId="0FB8FB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329931" w14:textId="16C09A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2BA179" w14:textId="3FBE11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8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8DE9365" w14:textId="0ABFC0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DC96E06" w14:textId="079049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38E97F9" w14:textId="50C14F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069035A" w14:textId="49C2240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7B249A4" w14:textId="25BF43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DC01064" w14:textId="4E7BD0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C4190E4" w14:textId="16D54E1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A603606" w14:textId="548323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0</w:t>
            </w:r>
          </w:p>
        </w:tc>
      </w:tr>
      <w:tr w:rsidRPr="00CF3FDC" w:rsidR="001801BD" w:rsidTr="4831436C" w14:paraId="07345226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7E0F18DA" w14:textId="794CB5C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395803" w14:textId="491E65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F22575" w14:textId="7F93A2D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93E673" w14:textId="51B4CE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FCA7AA" w14:textId="224122E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DB8EF17" w14:textId="3FEAE6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AB90007" w14:textId="01670B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642C8A2" w14:textId="11A89C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17E29D" w14:textId="198049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5D934D" w14:textId="38CE87D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E8CAF6" w14:textId="1F0DBEC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BF1EF9" w14:textId="78A2FF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E142DF8" w14:textId="21234C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0.0</w:t>
            </w:r>
          </w:p>
        </w:tc>
      </w:tr>
      <w:tr w:rsidRPr="00CF3FDC" w:rsidR="001801BD" w:rsidTr="4831436C" w14:paraId="56FEF60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D40211E" w14:textId="54D1222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2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436746" w14:textId="374AFF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DDA725" w14:textId="33FFE5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62118E" w14:textId="2F64C2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4849A2" w14:textId="0D6063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3D858B" w14:textId="156F40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9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392075" w14:textId="67ED45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9EDED3" w14:textId="51D210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1D738F2" w14:textId="1D613C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B04BCB" w14:textId="13102D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588735" w14:textId="7B07FB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47F2A5" w14:textId="7F7F9A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34571E" w14:textId="3C4A60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</w:tr>
      <w:tr w:rsidRPr="00CF3FDC" w:rsidR="001801BD" w:rsidTr="4831436C" w14:paraId="4692B0E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E328754" w14:textId="278B345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2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37E47E1" w14:textId="0FFF06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7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985C93" w14:textId="1A2C8C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6246B71" w14:textId="224945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2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3A8115" w14:textId="1BA681D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76AA7D" w14:textId="735DB3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5.3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4776F86" w14:textId="6D5326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4FE5A18" w14:textId="212532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D33292" w14:textId="0DD586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7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D47DB71" w14:textId="1C140B8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8BA2DB5" w14:textId="70D7BF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784050" w14:textId="681596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480272" w14:textId="47BE47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3</w:t>
            </w:r>
          </w:p>
        </w:tc>
      </w:tr>
      <w:tr w:rsidRPr="00CF3FDC" w:rsidR="001801BD" w:rsidTr="4831436C" w14:paraId="5D3481F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4992719" w14:textId="5701403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3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27D9EC3" w14:textId="278203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840468E" w14:textId="130A62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4DF7367" w14:textId="397AA9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B5B21A4" w14:textId="3F9E9B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6.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22667A6" w14:textId="429AF6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8.4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6630155" w14:textId="5F4003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F36CBEE" w14:textId="5140CA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43A6731" w14:textId="60FC75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6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F9594D8" w14:textId="1C43B8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87C1EB3" w14:textId="5AD923C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9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CB29929" w14:textId="2EE436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AAA9575" w14:textId="2E23936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4</w:t>
            </w:r>
          </w:p>
        </w:tc>
      </w:tr>
      <w:tr w:rsidRPr="00CF3FDC" w:rsidR="001801BD" w:rsidTr="4831436C" w14:paraId="2D86FD9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426BDAF8" w14:textId="27BBCD9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3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EBC32F0" w14:textId="654F03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8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4FAE8AB" w14:textId="57387F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8BCCCE7" w14:textId="7C2AF8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E0D7928" w14:textId="416D18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EDD910" w14:textId="07B1C6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7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0ACF303" w14:textId="3B4B4B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F37667" w14:textId="309A34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8125617" w14:textId="6C2809D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27D6FD3" w14:textId="7CE57A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1379F5B" w14:textId="295A11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E95E9D" w14:textId="563285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DFB746" w14:textId="5CDE13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9.5</w:t>
            </w:r>
          </w:p>
        </w:tc>
      </w:tr>
      <w:tr w:rsidRPr="00CF3FDC" w:rsidR="001801BD" w:rsidTr="4831436C" w14:paraId="25889CD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EBAE810" w14:textId="2EF2B8A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3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658AB9" w14:textId="019D62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87BE09" w14:textId="564AAAA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924F83" w14:textId="761C20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013253" w14:textId="29C9C6B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FF47CE9" w14:textId="7EB161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3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68B9B5" w14:textId="451F677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9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A91E09" w14:textId="416EA8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F20B7A" w14:textId="3147B6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AEF061" w14:textId="32AAB0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48A7C2" w14:textId="48E168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589451" w14:textId="0C8DB1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3ED546" w14:textId="1698B9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1</w:t>
            </w:r>
          </w:p>
        </w:tc>
      </w:tr>
      <w:tr w:rsidRPr="00CF3FDC" w:rsidR="001801BD" w:rsidTr="4831436C" w14:paraId="113BC332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4F5F013" w14:textId="1211005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3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07C811" w14:textId="1BF0BC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9312BC" w14:textId="3CBC94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4298FA" w14:textId="440EBF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F39120" w14:textId="040B3B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1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135E74" w14:textId="3DEA55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1B5C35" w14:textId="4E50DE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AD55CF" w14:textId="04DF54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C1F071" w14:textId="186EEA1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931FDD6" w14:textId="7D8DE5F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E3CBF7" w14:textId="2D192DD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1498AD" w14:textId="211579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31E570" w14:textId="2B0958D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</w:tr>
      <w:tr w:rsidRPr="00CF3FDC" w:rsidR="001801BD" w:rsidTr="4831436C" w14:paraId="73010ED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CBC0FE9" w14:textId="7A11398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3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BB20B5" w14:textId="74EB21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6E28909" w14:textId="0052A7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AFEA78" w14:textId="3C44DF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C2F362" w14:textId="56D331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FFBEC3" w14:textId="4BF4B8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2.5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45EF3F" w14:textId="736F02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F80466" w14:textId="51CD18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CDA5F4" w14:textId="467094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6466DE" w14:textId="68224D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CB3BB2" w14:textId="422539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BE0EFC" w14:textId="7305BD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517BA5" w14:textId="35B13A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0</w:t>
            </w:r>
          </w:p>
        </w:tc>
      </w:tr>
      <w:tr w:rsidRPr="00CF3FDC" w:rsidR="001801BD" w:rsidTr="4831436C" w14:paraId="06894E3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AA3BDF4" w14:textId="00E6292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3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6BAFDC0" w14:textId="768432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7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A58CDD" w14:textId="241862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19B329" w14:textId="3BA31A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FADA33" w14:textId="2551E7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7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91BA1B" w14:textId="57E2C2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9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9D94B9" w14:textId="7C0CFD9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B5F3ACC" w14:textId="015AEDC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F5F89CA" w14:textId="4041384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F35D084" w14:textId="73C6D6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8D3264" w14:textId="3E7922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D30962" w14:textId="603834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1BD363" w14:textId="4F51CB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6.5</w:t>
            </w:r>
          </w:p>
        </w:tc>
      </w:tr>
      <w:tr w:rsidRPr="00CF3FDC" w:rsidR="001801BD" w:rsidTr="4831436C" w14:paraId="39C1525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C895D61" w14:textId="12A098E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3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D03931" w14:textId="47BDE1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2ED64D" w14:textId="754D64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E04F71" w14:textId="0FFD668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4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548B7A" w14:textId="6D283EB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5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779099" w14:textId="2EDC66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2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F33025" w14:textId="54622E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8AF13B" w14:textId="6F2F1FD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552C98" w14:textId="5C63FA0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9C73A0" w14:textId="46E2F3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0C81A4" w14:textId="058F82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D64A1F" w14:textId="7188DC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9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E63D10" w14:textId="606525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1.8</w:t>
            </w:r>
          </w:p>
        </w:tc>
      </w:tr>
      <w:tr w:rsidRPr="00CF3FDC" w:rsidR="001801BD" w:rsidTr="4831436C" w14:paraId="26476DF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488006E1" w14:textId="0CCB753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3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294BF93" w14:textId="117379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F866270" w14:textId="464ED6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17B3C39" w14:textId="5C8511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FC2593C" w14:textId="019DE1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E61674" w14:textId="109366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F8612A" w14:textId="082540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9B4805F" w14:textId="23CDEB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AD7695" w14:textId="4637675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5AB0333" w14:textId="027044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CA6A9E5" w14:textId="557907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0D0A562" w14:textId="7CD3BA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F658FB8" w14:textId="1CBB15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0.6</w:t>
            </w:r>
          </w:p>
        </w:tc>
      </w:tr>
      <w:tr w:rsidRPr="00CF3FDC" w:rsidR="001801BD" w:rsidTr="4831436C" w14:paraId="35CA431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1D5395B2" w14:textId="1FA75EB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3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AA2A123" w14:textId="63958C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C0C7C87" w14:textId="552641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122574" w14:textId="0F0E232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133A7E3" w14:textId="04EF4A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BC73A6" w14:textId="526800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3.6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9AD8C62" w14:textId="55396D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1EF66C9" w14:textId="4D44E4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8472F66" w14:textId="226E7D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7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F211A1" w14:textId="2BD4DC5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A9B2275" w14:textId="001A563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C85BB97" w14:textId="3692BEE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17A8EEF" w14:textId="0583BFF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383FEF1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B7B874B" w14:textId="12ECFCA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4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0210DA" w14:textId="718F50C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4D5569" w14:textId="1D5918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D26B4C" w14:textId="439AF6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5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6B0764" w14:textId="57FB7D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077DCA" w14:textId="667898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9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718EE5" w14:textId="341578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8398DF" w14:textId="2A9030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8C66E6" w14:textId="36B58CC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6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9544EC3" w14:textId="331D66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5E5412" w14:textId="17DC8B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7CC3073" w14:textId="6CE18C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6B73A2" w14:textId="7B5CFF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7.5</w:t>
            </w:r>
          </w:p>
        </w:tc>
      </w:tr>
      <w:tr w:rsidRPr="00CF3FDC" w:rsidR="001801BD" w:rsidTr="4831436C" w14:paraId="62BB668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6561E8D" w14:textId="5D5A400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4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B9F79F" w14:textId="446061C9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00FDAC0" w14:textId="120B1D4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A8C01E" w14:textId="6B2E6DC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6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6B614F" w14:textId="16CC4D31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0.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D59B687" w14:textId="1C95C330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7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54BBB3" w14:textId="65E88501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6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B7ED04" w14:textId="48356B0B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9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01941C" w14:textId="0B246179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6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1CE1B0" w14:textId="02EE0012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809EEA" w14:textId="39F84C87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835F03" w14:textId="6585B36E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53CC44" w14:textId="4963A132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69.9</w:t>
            </w:r>
          </w:p>
        </w:tc>
      </w:tr>
      <w:tr w:rsidRPr="00CF3FDC" w:rsidR="001801BD" w:rsidTr="4831436C" w14:paraId="19352782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7C4D62C" w14:textId="27384B0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4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591706" w14:textId="4035F47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5D50E21" w14:textId="3C11C1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8BF6BC" w14:textId="3F5B7A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9854F9B" w14:textId="0AC8C1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A4BC7D3" w14:textId="0EC399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83DAD4F" w14:textId="288548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12EB0BA" w14:textId="1EB4EE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9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3EA12C" w14:textId="07088E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6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8B9C10B" w14:textId="4C7D5EC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92F9557" w14:textId="29CDB3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1811C58" w14:textId="499089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2951D5" w14:textId="34AC32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6</w:t>
            </w:r>
          </w:p>
        </w:tc>
      </w:tr>
      <w:tr w:rsidRPr="00CF3FDC" w:rsidR="001801BD" w:rsidTr="4831436C" w14:paraId="68C71522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27395283" w14:textId="46EACDD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4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D1F2C7A" w14:textId="487C6E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FFA29B4" w14:textId="5A86A98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B1E88A7" w14:textId="4F7771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6D333B" w14:textId="0BC11D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15319A0" w14:textId="774936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0AFBFE" w14:textId="1CEA4F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C723C8E" w14:textId="685CEB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89E209" w14:textId="591F1E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B153EE" w14:textId="7A03B3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EED9114" w14:textId="64BE05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AE367E9" w14:textId="67F808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1161F9A" w14:textId="76C2F1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8</w:t>
            </w:r>
          </w:p>
        </w:tc>
      </w:tr>
      <w:tr w:rsidRPr="00CF3FDC" w:rsidR="001801BD" w:rsidTr="4831436C" w14:paraId="12BC87A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3882B06A" w14:textId="2049B6F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4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8B69E0A" w14:textId="2FB28A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D99CB4" w14:textId="6638B2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5D92A4" w14:textId="6F9E97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BCF4A9B" w14:textId="595963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A6E22E1" w14:textId="74BA37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E3CF445" w14:textId="57ABFC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73CF70" w14:textId="2C49E92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CE9C364" w14:textId="43F779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F9CD04" w14:textId="09FE04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203AC555" w14:textId="22E3C1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9B10E2C" w14:textId="0E9EC0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8795B9D" w14:textId="3FFFC4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3560CC1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65ABED0C" w14:textId="64A47EF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4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FB1E318" w14:textId="1432845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661BB41" w14:textId="0137E8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E59748B" w14:textId="621675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8D8E0B9" w14:textId="4AA186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331E616" w14:textId="67FF1F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C549B67" w14:textId="017BAB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4DAAE36" w14:textId="371E6D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45A27C2" w14:textId="7A52E0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89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1B404AA" w14:textId="374763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1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7223904C" w14:textId="4B80590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5963A9B3" w14:textId="55E53A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5F720CC5" w14:textId="69AED1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</w:tr>
      <w:tr w:rsidRPr="00CF3FDC" w:rsidR="001801BD" w:rsidTr="4831436C" w14:paraId="29D903E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D83599D" w14:textId="64813EE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4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11B727" w14:textId="1B1E7B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9AC01DA" w14:textId="1EDB2E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CFC1E4" w14:textId="6FC7BF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B4E1C6C" w14:textId="4DBA653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EA537D8" w14:textId="714C4C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35C46CA" w14:textId="308F4D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6148DD3" w14:textId="55E1829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919459" w14:textId="25BF70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4F4D2C1" w14:textId="71485F4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F460755" w14:textId="187749F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C94442F" w14:textId="7A48B1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1F08A61A" w14:textId="092772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530E445B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5782B5C" w14:textId="07CE44F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4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E242BDB" w14:textId="05A9C69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B35CAD" w14:textId="25498A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7F75D40" w14:textId="28E53D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C1123A" w14:textId="312BB9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4E51AD5" w14:textId="415B02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4431619" w14:textId="547BB6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CB3AA2D" w14:textId="580420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946C2C" w14:textId="17AE4E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0069625" w14:textId="738E32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7BAF231" w14:textId="193E46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9EA1918" w14:textId="12CEB9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4D178A5" w14:textId="6C3042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6DD03A0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5613EE8" w14:textId="5EDD7BE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5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B7410B" w14:textId="1D0A00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7471904" w14:textId="000F7F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D977603" w14:textId="6B00C2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6971678" w14:textId="291AD0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D460171" w14:textId="2FFAB2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1B20BAB" w14:textId="29A46D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765AC4" w14:textId="64D79C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584DB28" w14:textId="7D5ADA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4D87217" w14:textId="1AE641F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E9D86B0" w14:textId="55CF7D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C44FFD5" w14:textId="74C43B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E174573" w14:textId="338CED1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4</w:t>
            </w:r>
          </w:p>
        </w:tc>
      </w:tr>
      <w:tr w:rsidRPr="00CF3FDC" w:rsidR="001801BD" w:rsidTr="4831436C" w14:paraId="79520BF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684ECB93" w14:textId="37BE98D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5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E4A6B0" w14:textId="33EC95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DB7113" w14:textId="53C4C80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8DB627" w14:textId="461024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91BE41" w14:textId="1BF560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3C6D0D" w14:textId="00DFFD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30505B" w14:textId="6FBC01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879B95" w14:textId="5DDCC1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688BF4" w14:textId="69401C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CDEDE7" w14:textId="1D2A42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2C7DBA" w14:textId="64E0E8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CE014FE" w14:textId="254A2A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925EF7" w14:textId="240C14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6</w:t>
            </w:r>
          </w:p>
        </w:tc>
      </w:tr>
      <w:tr w:rsidRPr="00CF3FDC" w:rsidR="001801BD" w:rsidTr="4831436C" w14:paraId="069AD8C6" w14:textId="77777777">
        <w:trPr>
          <w:trHeight w:val="302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BA1BB3A" w14:textId="3415636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5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987869" w14:textId="176C8C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5033E8" w14:textId="72848BC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E40400" w14:textId="7175F4A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7A611A" w14:textId="76A2CB9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EBD88B" w14:textId="6FBB52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2DF2BE2" w14:textId="479C60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A33958" w14:textId="03670CE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DBC04F" w14:textId="51096B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6D5A49" w14:textId="75DC4F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2D7636" w14:textId="74AA09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81CF1B3" w14:textId="0D5991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713212" w14:textId="5D5A1C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2</w:t>
            </w:r>
          </w:p>
        </w:tc>
      </w:tr>
      <w:tr w:rsidRPr="00CF3FDC" w:rsidR="001801BD" w:rsidTr="4831436C" w14:paraId="55B1065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D7ADDB2" w14:textId="28A3ADE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5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97F796" w14:textId="4BF25D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02347E" w14:textId="5A56B5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A4C17B" w14:textId="504234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9F6153" w14:textId="50D13E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659E98" w14:textId="7CD8DC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820735" w14:textId="6C04D3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5B5BDD" w14:textId="7D13A3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DFFE6F" w14:textId="09288B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9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30B74C" w14:textId="2693B60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FF4C9AE" w14:textId="435BE5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6CEA07C7" w14:textId="36BF94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693948F6" w14:textId="607316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A14FAC" w:rsidR="001801BD" w:rsidTr="4831436C" w14:paraId="1FFA02C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034C426C" w14:textId="756BB05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5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F9CD96A" w14:textId="02FC1D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F4D897B" w14:textId="6019F6E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CA01996" w14:textId="3311C2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5026A87" w14:textId="58539E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8BDB17C" w14:textId="572D19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04E9FDE" w14:textId="5506EE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357B581" w14:textId="51A6073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4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6DAF5FF" w14:textId="7026DE4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9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91C1333" w14:textId="77A519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94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5196405" w14:textId="566715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A1EDB26" w14:textId="0198008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CCA17A5" w14:textId="56F05A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6.8</w:t>
            </w:r>
          </w:p>
        </w:tc>
      </w:tr>
      <w:tr w:rsidRPr="00CF3FDC" w:rsidR="001801BD" w:rsidTr="4831436C" w14:paraId="068E6C3A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549BDF2" w14:textId="2B3BDB3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5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08E075" w14:textId="530505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979F6D" w14:textId="0E02DD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CBF7E8" w14:textId="7DAF42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F25AEC" w14:textId="583F507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96C8D5" w14:textId="24D905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A35697" w14:textId="214E27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63DB613" w14:textId="563775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87EBADD" w14:textId="5E3B62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0D38076" w14:textId="76AA9C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F3EFFA" w14:textId="0DE2F5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4A441A" w14:textId="0944403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238411" w14:textId="57AEF3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0.7</w:t>
            </w:r>
          </w:p>
        </w:tc>
      </w:tr>
      <w:tr w:rsidRPr="00CF3FDC" w:rsidR="001801BD" w:rsidTr="4831436C" w14:paraId="379798F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20DA9DDA" w14:textId="782D083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5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E6712F" w14:textId="6EC96F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9112BC" w14:textId="0131C90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88771C" w14:textId="0E8CE2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4E4B94" w14:textId="64A2F8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B667E0" w14:textId="1AD223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BBC0A3" w14:textId="61676E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DD9F2E6" w14:textId="71DC66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D48388D" w14:textId="21CE4C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6AE2846" w14:textId="0DE500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4C0855" w14:textId="7E2937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9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E864F2" w14:textId="00CB16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755701" w14:textId="268991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3</w:t>
            </w:r>
          </w:p>
        </w:tc>
      </w:tr>
      <w:tr w:rsidRPr="00CF3FDC" w:rsidR="001801BD" w:rsidTr="4831436C" w14:paraId="5598CD3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DD3AF71" w14:textId="33A5EA4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TIL 35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FE63FB" w14:textId="093D1B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4E7D88" w14:textId="35135F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32B315" w14:textId="45B432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00CFCF3" w14:textId="072F88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50EBB0" w14:textId="1504CC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6EB0FA" w14:textId="7E90F49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885258" w14:textId="31139F9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CBC68C" w14:textId="7DCFFA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8CB4C3" w14:textId="03D6F9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FF76C2" w14:textId="1467BB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2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7BA2C2" w14:textId="6AA2D4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1F9B62" w14:textId="35D8AE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6</w:t>
            </w:r>
          </w:p>
        </w:tc>
      </w:tr>
      <w:tr w:rsidRPr="00CF3FDC" w:rsidR="001801BD" w:rsidTr="4831436C" w14:paraId="3FD90B8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62050C1F" w14:textId="22226DA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6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6AEDEFE" w14:textId="69493E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DADBF65" w14:textId="49CA68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D9448C0" w14:textId="1454A3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CB7DD65" w14:textId="508B51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4B5380A" w14:textId="6B2FD2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733DB5B" w14:textId="5C3F93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B73187C" w14:textId="123764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4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97F3281" w14:textId="76105AA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FC13017" w14:textId="5C1B90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715EC928" w14:textId="4931FE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C57E576" w14:textId="145A7A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30AC94B" w14:textId="041A95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 </w:t>
            </w:r>
          </w:p>
        </w:tc>
      </w:tr>
      <w:tr w:rsidRPr="00CF3FDC" w:rsidR="001801BD" w:rsidTr="4831436C" w14:paraId="52D4537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065F8C" w:rsidR="001801BD" w:rsidP="001801BD" w:rsidRDefault="001801BD" w14:paraId="049C0640" w14:textId="0A81CC5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65F8C">
              <w:rPr>
                <w:rFonts w:ascii="Calibri" w:hAnsi="Calibri" w:cs="Calibri"/>
                <w:color w:val="FF0000"/>
                <w:sz w:val="22"/>
                <w:szCs w:val="22"/>
              </w:rPr>
              <w:t>TIL 36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70A86E4F" w14:textId="3E141A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089CBB39" w14:textId="46B87D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7FC72A2F" w14:textId="3F926F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16AA3AEC" w14:textId="7DF4A8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1BA32E4D" w14:textId="36BE67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5E340D26" w14:textId="08B8FC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0DE94818" w14:textId="6849C8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497F79AA" w14:textId="576C4B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65F8C" w:rsidR="001801BD" w:rsidP="001801BD" w:rsidRDefault="001801BD" w14:paraId="3A6B4A65" w14:textId="2215B0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065F8C" w:rsidR="001801BD" w:rsidP="001801BD" w:rsidRDefault="001801BD" w14:paraId="4111E426" w14:textId="36343AD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666A6F60" w14:textId="010EAC2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14FAC" w:rsidR="001801BD" w:rsidP="001801BD" w:rsidRDefault="001801BD" w14:paraId="1C3FB375" w14:textId="54A865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56D7EDA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3692CC68" w14:textId="6656C97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6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8B872E5" w14:textId="24C3AD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71C8F1D" w14:textId="29CA8F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DAB0FCC" w14:textId="244990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689CACA" w14:textId="2214EE0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F35A4BD" w14:textId="445A70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7FDBC14" w14:textId="281371C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C2527CD" w14:textId="4C9794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7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874C9D2" w14:textId="734F3D9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36F8223" w14:textId="49CDD9B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7E05480" w14:textId="63BCF3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4169FE5" w14:textId="03B7DE0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300F587" w14:textId="347F26E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.3</w:t>
            </w:r>
          </w:p>
        </w:tc>
      </w:tr>
      <w:tr w:rsidRPr="00CF3FDC" w:rsidR="001801BD" w:rsidTr="4831436C" w14:paraId="13F5CBD5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34C4B63A" w14:textId="42B2871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6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98F8D08" w14:textId="0158090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322746E" w14:textId="49DE11E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BD951A4" w14:textId="2912BB9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B1DC476" w14:textId="4066C4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006D26F" w14:textId="1BDEDB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0C3D7EC" w14:textId="7DCD4B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43F4C47" w14:textId="6ED9CA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7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5E2DEF" w14:textId="10ACD8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152A7B" w14:textId="4E5B49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20B5F84" w14:textId="684916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95C1296" w14:textId="4EE47D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C41D0D8" w14:textId="7D20E5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9</w:t>
            </w:r>
          </w:p>
        </w:tc>
      </w:tr>
      <w:tr w:rsidRPr="00CF3FDC" w:rsidR="001801BD" w:rsidTr="4831436C" w14:paraId="0FC949F3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7996A4B" w14:textId="3DCEC57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6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8F96C3" w14:textId="32D85B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9796AD" w14:textId="1F0154A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7C2A8A" w14:textId="0029DEA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78B2BE" w14:textId="2A79145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6E0F38" w14:textId="4C749A1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4ABC45" w14:textId="5D227C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2596AF" w14:textId="78DDA5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12758A" w14:textId="77401F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34114A" w14:textId="50E636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881BC7" w14:textId="5CBA4E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9E573E" w14:textId="0B633F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85B6F9" w14:textId="30B042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</w:tr>
      <w:tr w:rsidRPr="00CF3FDC" w:rsidR="001801BD" w:rsidTr="4831436C" w14:paraId="6F08B41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8269A70" w14:textId="3EE475C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6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FF8624" w14:textId="52EF6AE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C9E98B" w14:textId="081E51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116ADC" w14:textId="174541B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3D734E" w14:textId="41D897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7D5B10" w14:textId="263623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81B6C07" w14:textId="5D49BC8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F0BFBB9" w14:textId="5BE55C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9C49E02" w14:textId="5CBFC5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76EE763C" w14:textId="5FFF44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3ACEE3" w14:textId="4AD5BF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1FB44E" w14:textId="0D27E40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54E602" w14:textId="7BEAF3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6</w:t>
            </w:r>
          </w:p>
        </w:tc>
      </w:tr>
      <w:tr w:rsidRPr="00CF3FDC" w:rsidR="001801BD" w:rsidTr="4831436C" w14:paraId="1801018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BF2B120" w14:textId="51388F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6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81E460" w14:textId="257B32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232937" w14:textId="23DA036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F103DE" w14:textId="13BE390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2E09CD" w14:textId="509FC7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F3AF97B" w14:textId="41B184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81AEC3" w14:textId="5426BE4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1A48D4" w14:textId="551395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68CCA0" w14:textId="3F813D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7EE746" w14:textId="4C7B37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B7B3767" w14:textId="4B74D6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5109557D" w14:textId="6D3D43D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6E218BE7" w14:textId="002664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33A4C15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79A52F99" w14:textId="515B9C5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6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1FF552" w14:textId="071298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1324A1" w14:textId="1FA822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710629" w14:textId="5A24E6B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062C48" w14:textId="313EB6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DDBABF" w14:textId="4B7127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51FD23" w14:textId="14C96FB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691A0F" w14:textId="392BD7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4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196BF9" w14:textId="0431C01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74FDD9E" w14:textId="767257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F5A5AD" w14:textId="40EBA68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E1CF4B" w14:textId="4560C28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8DA2406" w14:textId="7E24F8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2</w:t>
            </w:r>
          </w:p>
        </w:tc>
      </w:tr>
      <w:tr w:rsidRPr="00CF3FDC" w:rsidR="001801BD" w:rsidTr="4831436C" w14:paraId="3DCF5CF7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29AD5B1" w14:textId="3E77252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6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904B707" w14:textId="0DC823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4EE4535" w14:textId="0BB6DB0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3E1EEE7" w14:textId="2BD14D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D96D5EE" w14:textId="1D3482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E99E647" w14:textId="589D17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123EAF7" w14:textId="585EA2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9F9CFEA" w14:textId="2EB2A1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FA9F0BE" w14:textId="6127B3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856D5B" w14:textId="24E872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AC12F12" w14:textId="5704B7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37BEC5" w14:textId="5C5D24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59E87DF" w14:textId="1A717F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8</w:t>
            </w:r>
          </w:p>
        </w:tc>
      </w:tr>
      <w:tr w:rsidRPr="00CF3FDC" w:rsidR="001801BD" w:rsidTr="4831436C" w14:paraId="63FA1D8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72E393C" w14:textId="5CE010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6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5693E8" w14:textId="7A1A0A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74EE57" w14:textId="19741B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E86F3F" w14:textId="3113DE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00B673" w14:textId="6AECFE5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644F90" w14:textId="684D09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4D35D6" w14:textId="47AC04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170339" w14:textId="77AE2E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E36930" w14:textId="0BDBAD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473B36" w14:textId="3B2AA4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B79295" w14:textId="1DAD8E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7F43A8" w14:textId="01D10C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536297" w14:textId="5A2C94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4.7</w:t>
            </w:r>
          </w:p>
        </w:tc>
      </w:tr>
      <w:tr w:rsidRPr="00CF3FDC" w:rsidR="001801BD" w:rsidTr="4831436C" w14:paraId="60087CD8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D4BF314" w14:textId="60A5687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7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B905BB" w14:textId="6E95559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1DAB02" w14:textId="41E3E8C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361790" w14:textId="7FC21D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32ACC1" w14:textId="7DA50D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1A3FDA" w14:textId="49BD94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1082EF" w14:textId="3FF572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A7BE4AA" w14:textId="38455F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001F6F" w14:textId="42A0253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C2985A" w14:textId="42B3A5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55B82ED" w14:textId="0E6C316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BA637D" w14:textId="7F29A39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877E63" w14:textId="0C6E83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9.6</w:t>
            </w:r>
          </w:p>
        </w:tc>
      </w:tr>
      <w:tr w:rsidRPr="00CF3FDC" w:rsidR="001801BD" w:rsidTr="4831436C" w14:paraId="058D459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40AA655A" w14:textId="1AECBE2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7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FF0356" w14:textId="372E5C0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2FEBAF" w14:textId="310B86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717290" w14:textId="65664F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44DDEB" w14:textId="307B20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0277E1" w14:textId="3147D88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BDE827" w14:textId="3C65D8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F7FEBEB" w14:textId="077F13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8A88B5" w14:textId="54F7A19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AB8F00" w14:textId="0C4797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A99C799" w14:textId="2F1875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188AEED5" w14:textId="06ABCA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24F92857" w14:textId="387144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2505A52C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17B42766" w14:textId="08A7209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7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5583098" w14:textId="54EF09F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34D2E6E" w14:textId="49D8C2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2FB0B80" w14:textId="5A162C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3F509AA" w14:textId="70D058A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A808244" w14:textId="5265AAF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F125DCB" w14:textId="0C53BB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EA50E95" w14:textId="72E0EF8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D2D6229" w14:textId="6669E5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11BBEA6" w14:textId="27CB41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306DB49B" w14:textId="48D082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7BB67107" w14:textId="1450674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211B07C4" w14:textId="791EF45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4D195504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49E60F3" w14:textId="316A7FE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7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AFA2D8F" w14:textId="2ADC60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AB29446" w14:textId="2ED61C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FEF2CA8" w14:textId="5A79C1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590D9BC" w14:textId="474341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0FDDDB0" w14:textId="5E590A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62E5AFE" w14:textId="125763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B6582A3" w14:textId="45251B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518DAD" w14:textId="4F8D2B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3B521EE" w14:textId="725659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6E37982" w14:textId="66986A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FB94619" w14:textId="3CCE67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1C2E6B4" w14:textId="012C45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3</w:t>
            </w:r>
          </w:p>
        </w:tc>
      </w:tr>
      <w:tr w:rsidRPr="00CF3FDC" w:rsidR="001801BD" w:rsidTr="4831436C" w14:paraId="74FB3291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5FDF5B2F" w14:textId="4EBEE7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7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BA0706" w14:textId="717FC79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AC28B3" w14:textId="0D9BC87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A24BB8" w14:textId="50264D4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3FB2E0" w14:textId="7D0BC3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BE1DD4" w14:textId="607AB5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8B41C8" w14:textId="230A1B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67618F" w14:textId="5E5368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1684DD" w14:textId="543964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F3EAEC" w14:textId="0656181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F885B5D" w14:textId="72C32C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D25F3E6" w14:textId="586A41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0A94CD" w14:textId="2F0DE6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.1</w:t>
            </w:r>
          </w:p>
        </w:tc>
      </w:tr>
      <w:tr w:rsidRPr="00CF3FDC" w:rsidR="001801BD" w:rsidTr="4831436C" w14:paraId="74B6D79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63CFEA6C" w14:textId="7DC08C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7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A6113EA" w14:textId="4A52C90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945DA51" w14:textId="50B3453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7D514E4" w14:textId="41E9B4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48F42E6" w14:textId="7AEA80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0643C1" w14:textId="76D466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662008D" w14:textId="63B95D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8BC1F53" w14:textId="03EB22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440AA7E4" w14:textId="2903AC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67D7AF84" w14:textId="32CC8E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875450D" w14:textId="7F9E4B3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E6E55B" w14:textId="32AF5F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F9A189" w14:textId="156999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4</w:t>
            </w:r>
          </w:p>
        </w:tc>
      </w:tr>
      <w:tr w:rsidRPr="00CF3FDC" w:rsidR="001801BD" w:rsidTr="4831436C" w14:paraId="73994F59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2578A481" w14:textId="393AC99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7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04B9FA3" w14:textId="5997C6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0380197" w14:textId="7CEC052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FA1BB5F" w14:textId="32F1DF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A9E0A3A" w14:textId="77ACB5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BFAF6F5" w14:textId="5B7880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5E1156F" w14:textId="3EDB7FB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70003AF" w14:textId="74A65C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69A51E6" w14:textId="62D031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944D22C" w14:textId="110DC2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03FD838" w14:textId="1110870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C56CE77" w14:textId="390C4CF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93B50D7" w14:textId="1921F0F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9</w:t>
            </w:r>
          </w:p>
        </w:tc>
      </w:tr>
      <w:tr w:rsidRPr="00CF3FDC" w:rsidR="001801BD" w:rsidTr="4831436C" w14:paraId="42CFAE6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5B86044A" w14:textId="639A211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7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F5F6792" w14:textId="54B9F9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A1519F7" w14:textId="50B8ADE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691EEFA" w14:textId="73D977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789A2EB" w14:textId="028AB4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63BF0C2" w14:textId="61FFE6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48FFEB8" w14:textId="2A8AE8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632BB42E" w14:textId="03E19C5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EAC32A9" w14:textId="2FB6BA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F205117" w14:textId="6DE61E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D3B513" w14:textId="566298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5D66BF3" w14:textId="7DAB4D5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DF81F25" w14:textId="3F593D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1</w:t>
            </w:r>
          </w:p>
        </w:tc>
      </w:tr>
      <w:tr w:rsidRPr="00CF3FDC" w:rsidR="001801BD" w:rsidTr="4831436C" w14:paraId="0AD8BCD6" w14:textId="77777777">
        <w:trPr>
          <w:trHeight w:val="300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14FAC" w:rsidR="001801BD" w:rsidP="001801BD" w:rsidRDefault="001801BD" w14:paraId="34635939" w14:textId="22E98E2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8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262C070" w14:textId="49DBFF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17D75A3" w14:textId="3CFB6A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516A5BD" w14:textId="7A6040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0E10DFE" w14:textId="166EEB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4E28F69" w14:textId="115168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2A46339" w14:textId="446595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77F3E67" w14:textId="091945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0789ADD8" w14:textId="6244B10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48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7DEE254" w14:textId="060367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7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C9D8675" w14:textId="000D60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23C1D74" w14:textId="71DF5A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742DB02" w14:textId="6A81EC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13.1</w:t>
            </w:r>
          </w:p>
        </w:tc>
      </w:tr>
      <w:tr w:rsidRPr="00CF3FDC" w:rsidR="001801BD" w:rsidTr="4831436C" w14:paraId="5672AEEE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37D120CE" w14:textId="2D16A49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8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E4481D" w14:textId="515C62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AF731B" w14:textId="47D0B1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DF7BF2" w14:textId="14FE598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A2C20A" w14:textId="124D50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FACC47" w14:textId="20812A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7BA70C" w14:textId="0DC255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09C43661" w14:textId="4720B7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766D17F" w14:textId="76E442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A31D0E" w:rsidR="001801BD" w:rsidP="001801BD" w:rsidRDefault="001801BD" w14:paraId="4E7FE00F" w14:textId="712F43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AC38102" w14:textId="6509876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38F03C" w14:textId="1B05E5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6504B6" w14:textId="402AB5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3</w:t>
            </w:r>
          </w:p>
        </w:tc>
      </w:tr>
      <w:tr w:rsidRPr="00CF3FDC" w:rsidR="001801BD" w:rsidTr="4831436C" w14:paraId="034B7EDF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A31D0E" w:rsidR="001801BD" w:rsidP="001801BD" w:rsidRDefault="001801BD" w14:paraId="08ADC132" w14:textId="306CC91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31D0E">
              <w:rPr>
                <w:rFonts w:ascii="Calibri" w:hAnsi="Calibri" w:cs="Calibri"/>
                <w:color w:val="FF0000"/>
                <w:sz w:val="22"/>
                <w:szCs w:val="22"/>
              </w:rPr>
              <w:t>TIL 38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D961C0" w14:textId="7AAD79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87BA47" w14:textId="2E9382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01D9C3" w14:textId="701ECF7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0BC883" w14:textId="1B718C0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D1805AF" w14:textId="4813226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9ED7FB" w14:textId="54BC13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D05DA6" w14:textId="3CBA14B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8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A57C40" w14:textId="5D1EBFB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9C8003" w14:textId="3AB46E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E7C7FD" w14:textId="6D7A6D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0EFE0AB" w14:textId="1377E2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4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8ADCF4" w14:textId="6456CC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4.0</w:t>
            </w:r>
          </w:p>
        </w:tc>
      </w:tr>
      <w:tr w:rsidRPr="00CF3FDC" w:rsidR="001801BD" w:rsidTr="4831436C" w14:paraId="654E86D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024ED8CE" w14:textId="3847C25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8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25DFF543" w14:textId="6DB73D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BD0CC13" w14:textId="184B090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431C4B4" w14:textId="1B15240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453F206" w14:textId="2A22EF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378B8B4" w14:textId="1337D87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952BA37" w14:textId="202074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55BEAE3D" w14:textId="03C022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0F2F4755" w14:textId="65009E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969696"/>
            <w:vAlign w:val="center"/>
          </w:tcPr>
          <w:p w:rsidRPr="00CF3FDC" w:rsidR="001801BD" w:rsidP="001801BD" w:rsidRDefault="001801BD" w14:paraId="23D0544F" w14:textId="1C271C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0A3F18AB" w14:textId="13DBC9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A213EA" w14:textId="7E72158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E2CFE6" w14:textId="2E695BC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3</w:t>
            </w:r>
          </w:p>
        </w:tc>
      </w:tr>
      <w:tr w:rsidRPr="00CF3FDC" w:rsidR="001801BD" w:rsidTr="4831436C" w14:paraId="3F69F39D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F3FDC" w:rsidR="001801BD" w:rsidP="001801BD" w:rsidRDefault="001801BD" w14:paraId="1098C419" w14:textId="3FC6A5F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F3FDC">
              <w:rPr>
                <w:rFonts w:ascii="Calibri" w:hAnsi="Calibri" w:cs="Calibri"/>
                <w:color w:val="000000"/>
                <w:sz w:val="22"/>
                <w:szCs w:val="22"/>
              </w:rPr>
              <w:t>TIL 38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FA7B791" w14:textId="0DEDDD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03A1043" w14:textId="1A2A05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8ECB54" w14:textId="17D275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471B526C" w14:textId="2A2187B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35CB47" w14:textId="1D17C6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0C45F05" w14:textId="00099B8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87E4950" w14:textId="746EC0C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8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5FCF5DB3" w14:textId="3392541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314A7B7D" w14:textId="6C1E7C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1702DA0" w14:textId="4797B7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179303FB" w14:textId="1085BBD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F3FDC" w:rsidR="001801BD" w:rsidP="001801BD" w:rsidRDefault="001801BD" w14:paraId="7E0C7824" w14:textId="4F5C64F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1.0</w:t>
            </w:r>
          </w:p>
        </w:tc>
      </w:tr>
      <w:tr w:rsidRPr="00CF3FDC" w:rsidR="001801BD" w:rsidTr="4831436C" w14:paraId="0F6E7D00" w14:textId="77777777">
        <w:trPr>
          <w:trHeight w:val="287"/>
        </w:trPr>
        <w:tc>
          <w:tcPr>
            <w:tcW w:w="1094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</w:tcPr>
          <w:p w:rsidRPr="00A14FAC" w:rsidR="001801BD" w:rsidP="001801BD" w:rsidRDefault="001801BD" w14:paraId="5EB3B5A9" w14:textId="3A57B76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CC"/>
                <w:sz w:val="22"/>
                <w:szCs w:val="22"/>
              </w:rPr>
            </w:pPr>
            <w:r w:rsidRPr="00A14FAC">
              <w:rPr>
                <w:rFonts w:ascii="Calibri" w:hAnsi="Calibri" w:cs="Calibri"/>
                <w:color w:val="0000CC"/>
                <w:sz w:val="22"/>
                <w:szCs w:val="22"/>
              </w:rPr>
              <w:t>TIL 38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2F4CF641" w14:textId="092F48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368FD7A2" w14:textId="37A519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7502849" w14:textId="031DE1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69264877" w14:textId="16D8B3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7CB6F629" w14:textId="4D1A5A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20E898B" w14:textId="4959903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52BF5CB5" w14:textId="465B45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3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125462F9" w14:textId="0D8763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14FAC" w:rsidR="001801BD" w:rsidP="001801BD" w:rsidRDefault="001801BD" w14:paraId="4A65AE6B" w14:textId="62A8A7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FF"/>
                <w:sz w:val="22"/>
                <w:szCs w:val="22"/>
              </w:rPr>
              <w:t>2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14FAC" w:rsidR="001801BD" w:rsidP="001801BD" w:rsidRDefault="001801BD" w14:paraId="39E10F0C" w14:textId="23DFF5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14FAC" w:rsidR="001801BD" w:rsidP="001801BD" w:rsidRDefault="001801BD" w14:paraId="0A0B007A" w14:textId="4B68FA4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14FAC" w:rsidR="001801BD" w:rsidP="001801BD" w:rsidRDefault="001801BD" w14:paraId="631DF5E0" w14:textId="1B5942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CC"/>
                <w:sz w:val="22"/>
                <w:szCs w:val="22"/>
              </w:rPr>
            </w:pPr>
            <w:r>
              <w:rPr>
                <w:rFonts w:ascii="Calibri" w:hAnsi="Calibri" w:cs="Calibri"/>
                <w:color w:val="0000FF"/>
                <w:sz w:val="22"/>
                <w:szCs w:val="22"/>
              </w:rPr>
              <w:t> </w:t>
            </w:r>
          </w:p>
        </w:tc>
      </w:tr>
      <w:tr w:rsidRPr="00CF3FDC" w:rsidR="001801BD" w:rsidTr="4831436C" w14:paraId="2983CC47" w14:textId="77777777">
        <w:trPr>
          <w:trHeight w:val="287"/>
        </w:trPr>
        <w:tc>
          <w:tcPr>
            <w:tcW w:w="10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1801BD" w:rsidR="001801BD" w:rsidP="001801BD" w:rsidRDefault="001801BD" w14:paraId="3D61C917" w14:textId="22184FA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1801BD">
              <w:rPr>
                <w:rFonts w:ascii="Calibri" w:hAnsi="Calibri" w:eastAsia="Times New Roman" w:cs="Calibri"/>
                <w:color w:val="FF0000"/>
                <w:sz w:val="22"/>
                <w:szCs w:val="22"/>
                <w:lang w:eastAsia="it-IT"/>
              </w:rPr>
              <w:t>TIL 38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6B6C4F8B" w14:textId="32165B0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35347FAF" w14:textId="5E0518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3A131D8A" w14:textId="670292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0A60FD1F" w14:textId="7FF5FE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45DB3466" w14:textId="12B695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0576185B" w14:textId="466BC56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1E9112BC" w14:textId="175D26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3E886833" w14:textId="46C4BF9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12124552" w14:textId="11AE98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61FA17A1" w14:textId="013969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52696835" w14:textId="7180011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1801BD" w:rsidR="001801BD" w:rsidP="001801BD" w:rsidRDefault="001801BD" w14:paraId="30CFA899" w14:textId="5B5EB3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.4</w:t>
            </w:r>
          </w:p>
        </w:tc>
      </w:tr>
      <w:tr w:rsidRPr="00CF3FDC" w:rsidR="001801BD" w:rsidTr="4831436C" w14:paraId="77BBFD40" w14:textId="77777777">
        <w:trPr>
          <w:trHeight w:val="287"/>
        </w:trPr>
        <w:tc>
          <w:tcPr>
            <w:tcW w:w="10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A31D0E" w:rsidR="001801BD" w:rsidP="001801BD" w:rsidRDefault="001801BD" w14:paraId="2B73C1F9" w14:textId="2B06BD7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8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E5493F" w14:textId="693385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137BCEC" w14:textId="385CAF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5764B4" w14:textId="614D57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BF255B" w14:textId="6563A86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0902CE" w14:textId="4FED15E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BD5E4B" w14:textId="55E18FF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0D74BB2" w14:textId="19F97C1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7FCD71" w14:textId="522695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F969D4" w14:textId="2C41B4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4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5DB491" w14:textId="0BF7E1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E5149E" w14:textId="28D7B6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654A148" w14:textId="134295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1.7</w:t>
            </w:r>
          </w:p>
        </w:tc>
      </w:tr>
      <w:tr w:rsidRPr="00CF3FDC" w:rsidR="001801BD" w:rsidTr="4831436C" w14:paraId="7948DC24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A31D0E" w:rsidR="001801BD" w:rsidP="001801BD" w:rsidRDefault="001801BD" w14:paraId="2A50F761" w14:textId="69811A6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2F1130" w14:textId="4014F20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B34D2E" w14:textId="514335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A4C989" w14:textId="173AE4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D44EDC" w14:textId="6E714A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E20956" w14:textId="522FE6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8D2A05" w14:textId="4CB363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91CC5F" w14:textId="38B897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4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5A2816" w14:textId="4F9A17B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C0AA16" w14:textId="7D529C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49DC85" w14:textId="3052246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29D9B94" w14:textId="170C2CB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5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3665EA0" w14:textId="086977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3</w:t>
            </w:r>
          </w:p>
        </w:tc>
      </w:tr>
      <w:tr w:rsidRPr="00CF3FDC" w:rsidR="001801BD" w:rsidTr="4831436C" w14:paraId="1B442EBF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6CB2C82" w14:textId="5F2890C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B7773AF" w14:textId="1EEF46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09DCF19" w14:textId="413991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1ED9B5" w14:textId="6509FE1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792D69D" w14:textId="0804345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40010D" w14:textId="4D4976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753C84" w14:textId="7F7384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159F8A45" w14:textId="5165EB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2488255A" w14:textId="13A1D4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160DAE96" w14:textId="2E44A9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EF6F82" w14:textId="677F1A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2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959ED9" w14:textId="4A8BDD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FBD5C2" w14:textId="432FA3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1.7</w:t>
            </w:r>
          </w:p>
        </w:tc>
      </w:tr>
      <w:tr w:rsidRPr="00CF3FDC" w:rsidR="001801BD" w:rsidTr="4831436C" w14:paraId="71B2D775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336DEA3A" w14:textId="0F5F539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39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ABF8F76" w14:textId="347383F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EF53EB" w14:textId="2457B6D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73451A" w14:textId="630CCD1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2EAB0D" w14:textId="6AEC20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64B277" w14:textId="094970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1F6788" w14:textId="4C9F15B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D3B742" w14:textId="5D2AAB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2A1333" w14:textId="35FA33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2F7C86" w14:textId="7C7FDC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5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C8D0DC" w14:textId="280F6F2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0159E6" w14:textId="4B2D8E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E27518" w14:textId="2761A47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.8</w:t>
            </w:r>
          </w:p>
        </w:tc>
      </w:tr>
      <w:tr w:rsidRPr="00CF3FDC" w:rsidR="001801BD" w:rsidTr="4831436C" w14:paraId="6F1DC2C8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6D9C37A" w14:textId="0DD7EA8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39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2CFFC1" w14:textId="4D9CB9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5C602F" w14:textId="415ABE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E2D972" w14:textId="0448BD9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BCB352" w14:textId="4FF1682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382083" w14:textId="4244F2C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44259E" w14:textId="30BA20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640B0B" w14:textId="16C48F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088D85" w14:textId="4C0D70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62A1011" w14:textId="2DEC524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B73377" w14:textId="2F52E4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3E4D86" w14:textId="4F5F387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30D9BB" w14:textId="78A65E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2</w:t>
            </w:r>
          </w:p>
        </w:tc>
      </w:tr>
      <w:tr w:rsidRPr="00CF3FDC" w:rsidR="001801BD" w:rsidTr="4831436C" w14:paraId="455E630C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214030BE" w14:textId="12A8A39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TIL 39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9AA199" w14:textId="367404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363A61" w14:textId="1819AA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6A863C" w14:textId="5302360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AC9452" w14:textId="4329E2F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C2F69C" w14:textId="40507E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7BC34D" w14:textId="373A7A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000191" w14:textId="5210C8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48F20A" w14:textId="1202FC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17A5CBA" w14:textId="7FA481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43FF0C" w14:textId="2D9536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19C4109" w14:textId="4FBCB3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77B4C4" w14:textId="587D97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5</w:t>
            </w:r>
          </w:p>
        </w:tc>
      </w:tr>
      <w:tr w:rsidRPr="00CF3FDC" w:rsidR="001801BD" w:rsidTr="4831436C" w14:paraId="30F3B4F5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1C67E405" w14:textId="22D70D5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A358AD" w14:textId="58F5CA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8DBBEB" w14:textId="1C7EAAD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6EDC66" w14:textId="0E46B63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09E71B" w14:textId="247EB9E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F3DD89" w14:textId="6E9AD7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86ABBB" w14:textId="5E90BA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771267" w14:textId="5AB35DA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09E1CB" w14:textId="0A5DC4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28038F" w14:textId="7C9AB1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6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1D647C" w14:textId="793764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8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A4B33A" w14:textId="3A4F47F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6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7C8B2A" w14:textId="576863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4.1</w:t>
            </w:r>
          </w:p>
        </w:tc>
      </w:tr>
      <w:tr w:rsidRPr="00CF3FDC" w:rsidR="001801BD" w:rsidTr="4831436C" w14:paraId="440148AC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1D297FAA" w14:textId="40E89D2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135B9F" w14:textId="4BC79B6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DAECBCF" w14:textId="3D3229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CDB75D" w14:textId="416C5B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004BAB" w14:textId="1E7A31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663B3A4" w14:textId="10637B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EF7038" w14:textId="1A2F89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B105C8" w14:textId="1A3EE5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37CA29" w14:textId="170610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3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534E28" w14:textId="334F69F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E9FE0B" w14:textId="441ABA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C3B79A" w14:textId="2E043D9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6674CFD" w14:textId="7263980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6</w:t>
            </w:r>
          </w:p>
        </w:tc>
      </w:tr>
      <w:tr w:rsidRPr="00CF3FDC" w:rsidR="001801BD" w:rsidTr="4831436C" w14:paraId="3D38684E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31ACB746" w14:textId="6EDDC64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FFCAC7" w14:textId="3F6E5F1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12FFAB" w14:textId="6B09BA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4E738FB" w14:textId="49BDEF6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81EABE" w14:textId="05BE71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177B13" w14:textId="3ED633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D97200" w14:textId="486E9A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F74BA1" w14:textId="5C3AAAB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1D5354" w14:textId="0C6F133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4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129051" w14:textId="778765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0371BE4" w14:textId="2B9ABB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D35B09A" w14:textId="56B2E5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C4D550" w14:textId="6EDF38B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9.1</w:t>
            </w:r>
          </w:p>
        </w:tc>
      </w:tr>
      <w:tr w:rsidRPr="00CF3FDC" w:rsidR="001801BD" w:rsidTr="4831436C" w14:paraId="255FCC5F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11EB7A7C" w14:textId="214DE60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0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C6AF35" w14:textId="39F274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3C34A9" w14:textId="0800C7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BCF7E9" w14:textId="0DC7D0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7F682F" w14:textId="48B930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CC91F0" w14:textId="0337EA4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078D3D" w14:textId="6FA31BF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C229F7" w14:textId="1527E7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D0A32D" w14:textId="3EEA7BF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10C2E6" w14:textId="00CDD4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F11CB51" w14:textId="7F25A1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0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B1D37D" w14:textId="72157A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0B6648" w14:textId="3E344E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8</w:t>
            </w:r>
          </w:p>
        </w:tc>
      </w:tr>
      <w:tr w:rsidRPr="00CF3FDC" w:rsidR="001801BD" w:rsidTr="4831436C" w14:paraId="4BBD0E50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0BB4701D" w14:textId="2A395A2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0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3DCAA0" w14:textId="6ED198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93178A" w14:textId="11075A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2FB0AE9" w14:textId="735564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DE5732" w14:textId="66B686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3C40F19" w14:textId="3ADAC0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3842E89" w14:textId="7948475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FA32A9" w14:textId="777CCD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763EA9" w14:textId="31DB2B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4E94E4" w14:textId="642945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B2AAD9" w14:textId="03A9F2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510D43" w14:textId="283AE8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7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76B9A7" w14:textId="1848DA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1.1</w:t>
            </w:r>
          </w:p>
        </w:tc>
      </w:tr>
      <w:tr w:rsidRPr="00CF3FDC" w:rsidR="001801BD" w:rsidTr="4831436C" w14:paraId="11C03461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6EF3529" w14:textId="671D4F6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0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1D74775" w14:textId="5FE950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DD0209" w14:textId="2E140F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A3E565" w14:textId="7E6B6BA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A4212A" w14:textId="692E4E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99416A" w14:textId="325C96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6F74B3" w14:textId="4CBDDE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DCADCC" w14:textId="36728A3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D0462D8" w14:textId="7CFE611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50DC80" w14:textId="553BF5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27E0C9" w14:textId="6FF772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E74108" w14:textId="4712FA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9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B6AAB9" w14:textId="3931C2C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9</w:t>
            </w:r>
          </w:p>
        </w:tc>
      </w:tr>
      <w:tr w:rsidRPr="00CF3FDC" w:rsidR="001801BD" w:rsidTr="4831436C" w14:paraId="0B39D3D7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0FA1D95D" w14:textId="2146FCE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F1C8F90" w14:textId="342318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5BC6BCB" w14:textId="47ECFBB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801479" w14:textId="4A55FFA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9E5BF8" w14:textId="337A9D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A3B163B" w14:textId="672C07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D0A6CE" w14:textId="2B3754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9C10B7" w14:textId="3511D7A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3A1B31" w14:textId="6022F1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31F10E" w14:textId="1A762C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5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6F98026" w14:textId="1CA3E2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6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B61862" w14:textId="697832A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D234A1" w14:textId="50BC47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43.3</w:t>
            </w:r>
          </w:p>
        </w:tc>
      </w:tr>
      <w:tr w:rsidRPr="00CF3FDC" w:rsidR="001801BD" w:rsidTr="4831436C" w14:paraId="3602D934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72CC8A35" w14:textId="226D134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BDEF530" w14:textId="4EF101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370F580" w14:textId="17325A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F86F8C8" w14:textId="70DBD4E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02DCDC" w14:textId="2F68A15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0DFB358" w14:textId="36EBD9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F0257E" w14:textId="22C3CFC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17DB032E" w14:textId="7D28EC6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4815BC3A" w14:textId="35B8F0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04E2CB1D" w14:textId="1E5D66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96BEA7" w14:textId="27FDB1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1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1CB91A" w14:textId="4D225E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F5E945" w14:textId="00FA994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5</w:t>
            </w:r>
          </w:p>
        </w:tc>
      </w:tr>
      <w:tr w:rsidRPr="00CF3FDC" w:rsidR="001801BD" w:rsidTr="4831436C" w14:paraId="21072D0B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0329839D" w14:textId="33D68595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AAC479" w14:textId="3B714F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4036C5" w14:textId="071FA5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81E1C2" w14:textId="59D8EBA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7BEA02C" w14:textId="342AA47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13A9E0" w14:textId="3D98AC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68D3CF" w14:textId="677453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929971" w14:textId="7D74EB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157DF5" w14:textId="70BE67F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8E0E26" w14:textId="51E00E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C1A217" w14:textId="356A9B3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57447D6" w14:textId="55E50E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4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F4C3C5" w14:textId="1AD9567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0.7</w:t>
            </w:r>
          </w:p>
        </w:tc>
      </w:tr>
      <w:tr w:rsidRPr="00CF3FDC" w:rsidR="001801BD" w:rsidTr="4831436C" w14:paraId="02BE2B82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7092079" w14:textId="7B4A242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2FACBA" w14:textId="2A060AD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02558E" w14:textId="7C00DEE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898F756" w14:textId="474278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557468" w14:textId="0FAD87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C5FB5A3" w14:textId="77F129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EC811B9" w14:textId="441DBA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5CA213" w14:textId="06FB01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8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C291C4" w14:textId="786046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9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5EBE07" w14:textId="37C849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31D0E" w:rsidR="001801BD" w:rsidP="001801BD" w:rsidRDefault="001801BD" w14:paraId="7CAD0AB9" w14:textId="7370AD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3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31D0E" w:rsidR="001801BD" w:rsidP="001801BD" w:rsidRDefault="001801BD" w14:paraId="158168E6" w14:textId="4E6979B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3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A31D0E" w:rsidR="001801BD" w:rsidP="001801BD" w:rsidRDefault="001801BD" w14:paraId="20A2059D" w14:textId="32F43A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3.4</w:t>
            </w:r>
          </w:p>
        </w:tc>
      </w:tr>
      <w:tr w:rsidRPr="00CF3FDC" w:rsidR="001801BD" w:rsidTr="4831436C" w14:paraId="0116A6B8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2B4A0E89" w14:textId="3189209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1C628E" w14:textId="5489D3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FDB1B0" w14:textId="7B5DA4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966715" w14:textId="363649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9FD68AB" w14:textId="60A349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A56960" w14:textId="72313D0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C84817" w14:textId="63E3F1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3826763" w14:textId="516DEC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C4E9F3" w14:textId="3D6B89E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4FF6D3" w14:textId="6B2D28C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8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BCFDE7" w14:textId="02D48D2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656D6B" w14:textId="1CC7419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2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A238E4B" w14:textId="462C5F4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0.1</w:t>
            </w:r>
          </w:p>
        </w:tc>
      </w:tr>
      <w:tr w:rsidRPr="00CF3FDC" w:rsidR="001801BD" w:rsidTr="4831436C" w14:paraId="47FD0355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876160E" w14:textId="3247856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38E469" w14:textId="1FEF1A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9F7B5E" w14:textId="7177432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B4C9C4A" w14:textId="09F11CF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14A63D" w14:textId="3B7E73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3A4675" w14:textId="3F9FD4D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ADB73D" w14:textId="474662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5B9CF7" w14:textId="14FCF42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6A18898" w14:textId="5968820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021965" w14:textId="312424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94F9ED" w14:textId="087809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B44E8D0" w14:textId="43BEC8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A46D2C" w14:textId="0DE2B4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7.5</w:t>
            </w:r>
          </w:p>
        </w:tc>
      </w:tr>
      <w:tr w:rsidRPr="00CF3FDC" w:rsidR="001801BD" w:rsidTr="4831436C" w14:paraId="01736001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7F12717" w14:textId="027E297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1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9756A93" w14:textId="10012C5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8630A9" w14:textId="1FC419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F05CA7D" w14:textId="41B8F07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360A6F" w14:textId="663AE25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3B02D1" w14:textId="381603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E7D222" w14:textId="358C3F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7543C1" w14:textId="3D8DEB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7B5486A" w14:textId="18C2A1C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A7C361" w14:textId="7F01503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1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FF34E8" w14:textId="12D38A6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9D8BDB" w14:textId="17B2D50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0B601F" w14:textId="024007A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2</w:t>
            </w:r>
          </w:p>
        </w:tc>
      </w:tr>
      <w:tr w:rsidRPr="00CF3FDC" w:rsidR="001801BD" w:rsidTr="4831436C" w14:paraId="0EB66AD3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58284F86" w14:textId="14792DA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1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7FA6EA" w14:textId="56854F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3333AD" w14:textId="13ED06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52576D" w14:textId="56C25C4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9F0D9CB" w14:textId="10E0E12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E041D9" w14:textId="763ACE2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4AFA66" w14:textId="2DB27F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74E95B" w14:textId="3B612D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A31D0E" w:rsidR="001801BD" w:rsidP="001801BD" w:rsidRDefault="001801BD" w14:paraId="54291AC7" w14:textId="1332ECC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F53283" w14:textId="7FF5376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9FACD9" w14:textId="5BC521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8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CB6D1D5" w14:textId="7CC2C2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9C996B" w14:textId="65F2448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6.4</w:t>
            </w:r>
          </w:p>
        </w:tc>
      </w:tr>
      <w:tr w:rsidRPr="00CF3FDC" w:rsidR="001801BD" w:rsidTr="4831436C" w14:paraId="72BF5798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3129C9A" w14:textId="4D61B7C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C0EA9D2" w14:textId="34B8F6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995AA05" w14:textId="3E91915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A8354B" w14:textId="396BD7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114FEB" w14:textId="433F4B7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833C3C4" w14:textId="09B701A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E9DE11" w14:textId="3A15AEA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F8FDED" w14:textId="2193C8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1.0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325F71" w14:textId="116F550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0</w:t>
            </w:r>
          </w:p>
        </w:tc>
        <w:tc>
          <w:tcPr>
            <w:tcW w:w="10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842C92" w14:textId="4CCD086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6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AEB18F" w14:textId="3E3E169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7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DDE9098" w14:textId="64F719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5DE24B" w14:textId="055D6A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5.2</w:t>
            </w:r>
          </w:p>
        </w:tc>
      </w:tr>
      <w:tr w:rsidRPr="00CF3FDC" w:rsidR="001801BD" w:rsidTr="4831436C" w14:paraId="5FE97983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A02C9E9" w14:textId="629D0E8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08CB34" w14:textId="3DEDBBC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46888BF" w14:textId="4DC411D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52CEB8" w14:textId="27FC6D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D13FAF" w14:textId="621E098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850A6B" w14:textId="55FBD65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0ED8FA7" w14:textId="55211A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ACB8E9" w14:textId="085055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6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3E81CE" w14:textId="7FDF274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606C0C3" w14:textId="2AFA86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1DB54E" w14:textId="1C02A5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AC16195" w14:textId="4ABE17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C9485A" w14:textId="4C34DD2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4</w:t>
            </w:r>
          </w:p>
        </w:tc>
      </w:tr>
      <w:tr w:rsidRPr="00CF3FDC" w:rsidR="001801BD" w:rsidTr="4831436C" w14:paraId="60DB546C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387AEFCB" w14:textId="20CE15B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4E2219" w14:textId="7292FF9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7F13BD" w14:textId="64AC24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D2520C3" w14:textId="10C2D0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466B048" w14:textId="49FD23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2859306" w14:textId="62EEEC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6610FE" w14:textId="7C64C7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A6A282" w14:textId="52B93CE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B544F2" w14:textId="7E7DEA4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F22CB16" w14:textId="4F0D76A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9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D5D64C" w14:textId="3636938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8AEA23" w14:textId="0CBE92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453A53" w14:textId="4AB626C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1</w:t>
            </w:r>
          </w:p>
        </w:tc>
      </w:tr>
      <w:tr w:rsidRPr="00CF3FDC" w:rsidR="001801BD" w:rsidTr="4831436C" w14:paraId="1423A302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7A52DFD0" w14:textId="72A4FED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3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611B35" w14:textId="4F1A7A4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5DA8C8" w14:textId="114FF3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420C30B" w14:textId="544E351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E7544A" w14:textId="2C27FD2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9965D0" w14:textId="02FD9F5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E3A89D" w14:textId="20A6081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C876E3" w14:textId="726ABE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6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C85B2DD" w14:textId="28EAEEF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8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2B9E4E" w14:textId="757E05E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64DDE4" w14:textId="20723D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A15F94" w14:textId="289B918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DC6BE3" w14:textId="6CD57F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9</w:t>
            </w:r>
          </w:p>
        </w:tc>
      </w:tr>
      <w:tr w:rsidRPr="00CF3FDC" w:rsidR="001801BD" w:rsidTr="4831436C" w14:paraId="1A52C3AF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8F34F6C" w14:textId="6776ACF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4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93AD15A" w14:textId="6FEB639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7E51D9" w14:textId="348C300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16B7BD" w14:textId="2A70380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93B990" w14:textId="6B87C5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426C01" w14:textId="56E60F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364007" w14:textId="5935F8F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4301F9" w14:textId="5EE1D74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5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AF4E21" w14:textId="1BC28E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0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15502F5" w14:textId="4A414FD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2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5F575B" w14:textId="33CF8D5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A71C8A" w14:textId="6D4DADA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FEDC36" w14:textId="3F9716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2.1</w:t>
            </w:r>
          </w:p>
        </w:tc>
      </w:tr>
      <w:tr w:rsidRPr="00CF3FDC" w:rsidR="001801BD" w:rsidTr="4831436C" w14:paraId="02136434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1C534188" w14:textId="1CEA157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105C178" w14:textId="2EBB2F1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DBE1E0" w14:textId="45E31B3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2751A94" w14:textId="2F6553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1896F30" w14:textId="367DE4C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07B72F5" w14:textId="40C04D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F5F7D8" w14:textId="5678EC6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320751" w14:textId="1467148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1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4F6CD6" w14:textId="7EF3F4E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0F59B6" w14:textId="5770E4E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36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F15A48" w14:textId="08B7524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E215AB7" w14:textId="5CB7EB1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A2012A" w14:textId="5B0DF2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0.2</w:t>
            </w:r>
          </w:p>
        </w:tc>
      </w:tr>
      <w:tr w:rsidRPr="00CF3FDC" w:rsidR="001801BD" w:rsidTr="4831436C" w14:paraId="132AEB70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1C44BA84" w14:textId="13D360C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27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3B41E97" w14:textId="68A1EE9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064905" w14:textId="5D6E480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C2C0735" w14:textId="11047CB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01D2D30" w14:textId="1FFF8A3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A5B3CA8" w14:textId="2C66AD5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32E5D9" w14:textId="225BC9E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0A87DEA" w14:textId="30CBEBC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F349CE" w14:textId="0A62B98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2634ED5" w14:textId="0981120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3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D429E8" w14:textId="4D9184D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4586BAA" w14:textId="72DDD8E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2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27566A" w14:textId="32ED76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5</w:t>
            </w:r>
          </w:p>
        </w:tc>
      </w:tr>
      <w:tr w:rsidRPr="00CF3FDC" w:rsidR="001801BD" w:rsidTr="4831436C" w14:paraId="35494571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89A1461" w14:textId="1299B05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28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A0CC69E" w14:textId="135C8EA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72CA57D" w14:textId="00900F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6D5A39E" w14:textId="4BBF97B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F2E43A" w14:textId="2237DAC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2A5A43" w14:textId="05557E3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CD5AA55" w14:textId="5AD7358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F47199" w14:textId="019FE63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BB6B194" w14:textId="617361B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3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C7610A" w14:textId="002B225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7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DE2BA82" w14:textId="7969F12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E1A136B" w14:textId="39743BC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67FC5D" w14:textId="20AEE0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3</w:t>
            </w:r>
          </w:p>
        </w:tc>
      </w:tr>
      <w:tr w:rsidRPr="00CF3FDC" w:rsidR="001801BD" w:rsidTr="4831436C" w14:paraId="7B5C3661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75FE841" w14:textId="406A8C6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L 429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55DDEC7" w14:textId="60D4BF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3857FA" w14:textId="6766B58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593E9F0" w14:textId="4BAF55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682670B" w14:textId="2800378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3B7D614" w14:textId="4E404E7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9CA93D" w14:textId="2757F81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15592E" w14:textId="42E5F6F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D0B399D" w14:textId="1AD50B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0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2AE1846" w14:textId="28D27E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E5FFE9" w14:textId="45EB94C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975641" w14:textId="746279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5D4AF76" w14:textId="6A02D9C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0</w:t>
            </w:r>
          </w:p>
        </w:tc>
      </w:tr>
      <w:tr w:rsidRPr="00CF3FDC" w:rsidR="001801BD" w:rsidTr="4831436C" w14:paraId="6EE2AA5B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BEA49C2" w14:textId="66CD1E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L 430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61C95A9" w14:textId="225177B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1A6235F" w14:textId="613E13B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DA7EF72" w14:textId="37A6F48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99AC85" w14:textId="5D92DCB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87C6ECB" w14:textId="0997A7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8B31A9D" w14:textId="62C5BF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A10F412" w14:textId="1E0CA86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77013E8" w14:textId="6EE0660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1B87C0E" w14:textId="3A893CB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2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0D7BF796" w14:textId="5CD4456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67D5E871" w14:textId="639C7D3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vAlign w:val="center"/>
          </w:tcPr>
          <w:p w:rsidRPr="00A31D0E" w:rsidR="001801BD" w:rsidP="001801BD" w:rsidRDefault="001801BD" w14:paraId="144324AD" w14:textId="6D2E2D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 </w:t>
            </w:r>
          </w:p>
        </w:tc>
      </w:tr>
      <w:tr w:rsidRPr="00CF3FDC" w:rsidR="001801BD" w:rsidTr="4831436C" w14:paraId="4082006B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3B6434F6" w14:textId="21E77D4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1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E508B06" w14:textId="3B137B7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2F22DDC" w14:textId="65A6873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FD6321A" w14:textId="1707F81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4CFFD7" w14:textId="6E2B42C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FFFA044" w14:textId="2B36617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CB41D48" w14:textId="75FF9A6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4D41F10" w14:textId="5739013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26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8B85C5D" w14:textId="7437503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5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BC346D" w14:textId="7D892D2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7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6340EDE" w14:textId="2C7FBB5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0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62B2940" w14:textId="6C17529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32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0DA447B" w14:textId="17387B6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sz w:val="22"/>
                <w:szCs w:val="22"/>
              </w:rPr>
              <w:t>11.4</w:t>
            </w:r>
          </w:p>
        </w:tc>
      </w:tr>
      <w:tr w:rsidRPr="00CF3FDC" w:rsidR="001801BD" w:rsidTr="4831436C" w14:paraId="4A98D004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46A963CE" w14:textId="40416A9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2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66B6CA" w14:textId="3977687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7F653B" w14:textId="42D6E2D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85B8065" w14:textId="01F1115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959751D" w14:textId="0037AFF7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7EEABE3" w14:textId="336265A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A44C87A" w14:textId="66949A6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BCBE62E" w14:textId="260BEBE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5.8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84A6834" w14:textId="605AE9E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5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98C3F2D" w14:textId="1557F2D8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460623D" w14:textId="69853C4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0A57D2E" w14:textId="18C844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7BFF7F8" w14:textId="2186A60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.2</w:t>
            </w:r>
          </w:p>
        </w:tc>
      </w:tr>
      <w:tr w:rsidRPr="00CF3FDC" w:rsidR="001801BD" w:rsidTr="4831436C" w14:paraId="28915D72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6C2A8CFF" w14:textId="768A0CE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IL 435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76FFBC3" w14:textId="3E96C15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E1A3BAF" w14:textId="3569284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F708C3B" w14:textId="48D267A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BC07D3E" w14:textId="560C5DB2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29163C6" w14:textId="6D0AF38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EADA23B" w14:textId="4A81ACC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635A2A6" w14:textId="0BE48BD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2ADA5C2" w14:textId="4C12D09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56.4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ABCA2DF" w14:textId="35B9A2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3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1C122FA" w14:textId="7DFDDFF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396792C2" w14:textId="2EFF4F3F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29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575F052" w14:textId="1492CAE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1.2</w:t>
            </w:r>
          </w:p>
        </w:tc>
      </w:tr>
      <w:tr w:rsidRPr="00CF3FDC" w:rsidR="001801BD" w:rsidTr="4831436C" w14:paraId="6B9DAE97" w14:textId="77777777">
        <w:trPr>
          <w:trHeight w:val="287"/>
        </w:trPr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31D0E" w:rsidR="001801BD" w:rsidP="001801BD" w:rsidRDefault="001801BD" w14:paraId="567A19F0" w14:textId="291EEE50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TIL 436</w:t>
            </w:r>
          </w:p>
        </w:tc>
        <w:tc>
          <w:tcPr>
            <w:tcW w:w="1094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2541F3F7" w14:textId="5E7FBA0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E391428" w14:textId="6510161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1EC74309" w14:textId="352BC2F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D637786" w14:textId="6AE2BB44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BED45EB" w14:textId="17371B7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8A013F9" w14:textId="38264096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NP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602B1BDC" w14:textId="2E887A7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1.3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0D8B00B" w14:textId="44CF9F2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42.7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43E69021" w14:textId="6C1A105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11.6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7F341ED2" w14:textId="3EF1734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0.5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0D8F6085" w14:textId="4FE15CDD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9.0</w:t>
            </w:r>
          </w:p>
        </w:tc>
        <w:tc>
          <w:tcPr>
            <w:tcW w:w="10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31D0E" w:rsidR="001801BD" w:rsidP="001801BD" w:rsidRDefault="001801BD" w14:paraId="5076761A" w14:textId="13B468D9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FF0000"/>
                <w:sz w:val="22"/>
                <w:szCs w:val="22"/>
              </w:rPr>
              <w:t>2.1</w:t>
            </w:r>
          </w:p>
        </w:tc>
      </w:tr>
    </w:tbl>
    <w:p w:rsidR="00F15E99" w:rsidP="00A14FAC" w:rsidRDefault="00F15E99" w14:paraId="4C92F398" w14:textId="77777777">
      <w:pPr>
        <w:spacing w:after="160" w:line="259" w:lineRule="auto"/>
        <w:rPr>
          <w:sz w:val="22"/>
          <w:szCs w:val="22"/>
        </w:rPr>
      </w:pPr>
    </w:p>
    <w:p w:rsidR="0051799D" w:rsidP="26DE8E82" w:rsidRDefault="0051799D" w14:paraId="0ECBDE87" w14:textId="4B4FA649">
      <w:pPr>
        <w:spacing w:after="160" w:line="259" w:lineRule="auto"/>
        <w:rPr>
          <w:sz w:val="22"/>
          <w:szCs w:val="22"/>
        </w:rPr>
      </w:pPr>
      <w:r w:rsidRPr="26DE8E82">
        <w:rPr>
          <w:sz w:val="22"/>
          <w:szCs w:val="22"/>
        </w:rPr>
        <w:t>pre-enrichment (gated on CD137+);</w:t>
      </w:r>
      <w:r w:rsidRPr="26DE8E82" w:rsidR="00C21C6B">
        <w:rPr>
          <w:sz w:val="22"/>
          <w:szCs w:val="22"/>
        </w:rPr>
        <w:t xml:space="preserve"> end of culture: day 18 for expanded, day 14 for not expanded </w:t>
      </w:r>
      <w:proofErr w:type="spellStart"/>
      <w:r w:rsidRPr="26DE8E82" w:rsidR="00C21C6B">
        <w:rPr>
          <w:sz w:val="22"/>
          <w:szCs w:val="22"/>
        </w:rPr>
        <w:t>tr</w:t>
      </w:r>
      <w:proofErr w:type="spellEnd"/>
      <w:r w:rsidRPr="26DE8E82" w:rsidR="00C21C6B">
        <w:rPr>
          <w:sz w:val="22"/>
          <w:szCs w:val="22"/>
        </w:rPr>
        <w:t>-TILs.</w:t>
      </w:r>
      <w:r w:rsidRPr="26DE8E82" w:rsidR="00A14FAC">
        <w:rPr>
          <w:sz w:val="22"/>
          <w:szCs w:val="22"/>
        </w:rPr>
        <w:t xml:space="preserve"> </w:t>
      </w:r>
      <w:r w:rsidRPr="26DE8E82" w:rsidR="18ADC37D">
        <w:rPr>
          <w:color w:val="FF0000"/>
          <w:sz w:val="22"/>
          <w:szCs w:val="22"/>
        </w:rPr>
        <w:t xml:space="preserve">In red not expanded </w:t>
      </w:r>
      <w:proofErr w:type="spellStart"/>
      <w:r w:rsidRPr="26DE8E82" w:rsidR="18ADC37D">
        <w:rPr>
          <w:color w:val="FF0000"/>
          <w:sz w:val="22"/>
          <w:szCs w:val="22"/>
        </w:rPr>
        <w:t>tr</w:t>
      </w:r>
      <w:proofErr w:type="spellEnd"/>
      <w:r w:rsidRPr="26DE8E82" w:rsidR="18ADC37D">
        <w:rPr>
          <w:color w:val="FF0000"/>
          <w:sz w:val="22"/>
          <w:szCs w:val="22"/>
        </w:rPr>
        <w:t>-TILs.</w:t>
      </w:r>
      <w:r w:rsidRPr="26DE8E82" w:rsidR="18ADC37D">
        <w:rPr>
          <w:sz w:val="22"/>
          <w:szCs w:val="22"/>
        </w:rPr>
        <w:t xml:space="preserve"> </w:t>
      </w:r>
      <w:r w:rsidRPr="26DE8E82" w:rsidR="18ADC37D">
        <w:rPr>
          <w:color w:val="0000CC"/>
          <w:sz w:val="22"/>
          <w:szCs w:val="22"/>
        </w:rPr>
        <w:t xml:space="preserve">In blue </w:t>
      </w:r>
      <w:proofErr w:type="spellStart"/>
      <w:r w:rsidRPr="26DE8E82" w:rsidR="18ADC37D">
        <w:rPr>
          <w:color w:val="0000CC"/>
          <w:sz w:val="22"/>
          <w:szCs w:val="22"/>
        </w:rPr>
        <w:t>tr</w:t>
      </w:r>
      <w:proofErr w:type="spellEnd"/>
      <w:r w:rsidRPr="26DE8E82" w:rsidR="18ADC37D">
        <w:rPr>
          <w:color w:val="0000CC"/>
          <w:sz w:val="22"/>
          <w:szCs w:val="22"/>
        </w:rPr>
        <w:t>-TIL samples subjected to in vitro functional molecular characterization</w:t>
      </w:r>
      <w:r w:rsidRPr="26DE8E82" w:rsidR="18ADC37D">
        <w:rPr>
          <w:sz w:val="22"/>
          <w:szCs w:val="22"/>
        </w:rPr>
        <w:t>. Highlighted light blue IDH1 mutant samples.</w:t>
      </w:r>
    </w:p>
    <w:p w:rsidR="26DE8E82" w:rsidP="26DE8E82" w:rsidRDefault="26DE8E82" w14:paraId="573074C2" w14:textId="5F07845A">
      <w:pPr>
        <w:spacing w:after="160" w:line="259" w:lineRule="auto"/>
        <w:rPr>
          <w:sz w:val="22"/>
          <w:szCs w:val="22"/>
        </w:rPr>
      </w:pPr>
    </w:p>
    <w:p w:rsidRPr="00EB6506" w:rsidR="00C21C6B" w:rsidP="00C21C6B" w:rsidRDefault="00C21C6B" w14:paraId="32443B50" w14:textId="32AE2EBE">
      <w:pPr>
        <w:spacing w:after="160" w:line="259" w:lineRule="auto"/>
      </w:pPr>
    </w:p>
    <w:p w:rsidR="009A482B" w:rsidRDefault="009A482B" w14:paraId="6AAC9CE5" w14:textId="77777777">
      <w:pPr>
        <w:spacing w:after="160" w:line="259" w:lineRule="auto"/>
        <w:rPr>
          <w:b/>
        </w:rPr>
      </w:pPr>
    </w:p>
    <w:p w:rsidR="009A482B" w:rsidRDefault="009A482B" w14:paraId="7B0BEAA9" w14:textId="77777777">
      <w:pPr>
        <w:spacing w:after="160" w:line="259" w:lineRule="auto"/>
        <w:rPr>
          <w:b/>
        </w:rPr>
      </w:pPr>
    </w:p>
    <w:p w:rsidR="009A482B" w:rsidRDefault="009A482B" w14:paraId="13363DB3" w14:textId="77777777">
      <w:pPr>
        <w:spacing w:after="160" w:line="259" w:lineRule="auto"/>
        <w:rPr>
          <w:b/>
        </w:rPr>
      </w:pPr>
    </w:p>
    <w:p w:rsidR="009A482B" w:rsidRDefault="009A482B" w14:paraId="22E9A983" w14:textId="77777777">
      <w:pPr>
        <w:spacing w:after="160" w:line="259" w:lineRule="auto"/>
        <w:rPr>
          <w:b/>
        </w:rPr>
      </w:pPr>
    </w:p>
    <w:p w:rsidR="009A482B" w:rsidRDefault="009A482B" w14:paraId="7918C3E1" w14:textId="77777777">
      <w:pPr>
        <w:spacing w:after="160" w:line="259" w:lineRule="auto"/>
        <w:rPr>
          <w:b/>
        </w:rPr>
        <w:sectPr w:rsidR="009A482B" w:rsidSect="009A482B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</w:p>
    <w:p w:rsidR="00860EE9" w:rsidP="00860EE9" w:rsidRDefault="00860EE9" w14:paraId="461F7EE8" w14:textId="64167FB4">
      <w:pPr>
        <w:autoSpaceDE w:val="0"/>
        <w:autoSpaceDN w:val="0"/>
        <w:adjustRightInd w:val="0"/>
      </w:pPr>
      <w:r w:rsidRPr="00487F9A">
        <w:rPr>
          <w:b/>
        </w:rPr>
        <w:lastRenderedPageBreak/>
        <w:t>Table S</w:t>
      </w:r>
      <w:r w:rsidR="00933429">
        <w:rPr>
          <w:b/>
        </w:rPr>
        <w:t>6</w:t>
      </w:r>
      <w:r>
        <w:rPr>
          <w:b/>
        </w:rPr>
        <w:t xml:space="preserve">. Recovery of the GMP grade CD137-selection process </w:t>
      </w:r>
    </w:p>
    <w:p w:rsidR="009A482B" w:rsidRDefault="009A482B" w14:paraId="415460F9" w14:textId="77777777">
      <w:pPr>
        <w:spacing w:after="160" w:line="259" w:lineRule="auto"/>
        <w:rPr>
          <w:b/>
        </w:rPr>
      </w:pPr>
    </w:p>
    <w:p w:rsidR="00DE1308" w:rsidRDefault="00DE1308" w14:paraId="5D19105D" w14:textId="77777777">
      <w:pPr>
        <w:rPr>
          <w:b/>
        </w:rPr>
      </w:pPr>
    </w:p>
    <w:p w:rsidR="00327007" w:rsidP="00CE719A" w:rsidRDefault="00CE719A" w14:paraId="2595ACCF" w14:textId="3B8CBCF0">
      <w:pPr>
        <w:rPr>
          <w:sz w:val="23"/>
          <w:szCs w:val="23"/>
        </w:rPr>
      </w:pPr>
      <w:proofErr w:type="spellStart"/>
      <w:r w:rsidRPr="29BC0AFF">
        <w:rPr>
          <w:sz w:val="23"/>
          <w:szCs w:val="23"/>
        </w:rPr>
        <w:t>CliniMACS</w:t>
      </w:r>
      <w:proofErr w:type="spellEnd"/>
      <w:r w:rsidRPr="29BC0AFF">
        <w:rPr>
          <w:sz w:val="23"/>
          <w:szCs w:val="23"/>
        </w:rPr>
        <w:t xml:space="preserve">, commonly used for the separation of cell populations for clinical use, was developed for the isolation of large quantities of cells within a lymphocyte-apheresis (up to 40×10^9), while its use is not recommended for the separation of small quantities of cells (&lt; 2x10^8). On the contrary, the initial number of IP cells derived from CUSA was always less than 10x10^6, with the only exception of sample </w:t>
      </w:r>
      <w:r w:rsidRPr="29BC0AFF" w:rsidR="5A906C86">
        <w:rPr>
          <w:sz w:val="23"/>
          <w:szCs w:val="23"/>
        </w:rPr>
        <w:t xml:space="preserve">TIL 242 </w:t>
      </w:r>
      <w:r w:rsidRPr="29BC0AFF">
        <w:rPr>
          <w:sz w:val="23"/>
          <w:szCs w:val="23"/>
        </w:rPr>
        <w:t>that indeed was properly enriched.</w:t>
      </w:r>
    </w:p>
    <w:p w:rsidR="00BF728C" w:rsidP="00CE719A" w:rsidRDefault="00BF728C" w14:paraId="7A133FB0" w14:textId="77777777">
      <w:pPr>
        <w:rPr>
          <w:sz w:val="23"/>
          <w:szCs w:val="23"/>
        </w:rPr>
      </w:pPr>
    </w:p>
    <w:p w:rsidR="00BF728C" w:rsidP="00CE719A" w:rsidRDefault="00BF728C" w14:paraId="4F7F2F82" w14:textId="77777777">
      <w:pPr>
        <w:rPr>
          <w:b/>
        </w:rPr>
      </w:pPr>
    </w:p>
    <w:p w:rsidR="008452D7" w:rsidP="00CE719A" w:rsidRDefault="008452D7" w14:paraId="5D4E6FB5" w14:textId="77777777">
      <w:pPr>
        <w:rPr>
          <w:b/>
        </w:rPr>
      </w:pPr>
    </w:p>
    <w:p w:rsidR="008452D7" w:rsidP="00CE719A" w:rsidRDefault="008452D7" w14:paraId="252058A9" w14:textId="77777777">
      <w:pPr>
        <w:rPr>
          <w:b/>
        </w:rPr>
      </w:pPr>
    </w:p>
    <w:tbl>
      <w:tblPr>
        <w:tblStyle w:val="Grigliatabella"/>
        <w:tblpPr w:leftFromText="141" w:rightFromText="141" w:horzAnchor="margin" w:tblpXSpec="center" w:tblpY="555"/>
        <w:tblW w:w="5000" w:type="pct"/>
        <w:jc w:val="center"/>
        <w:tblLook w:val="04A0" w:firstRow="1" w:lastRow="0" w:firstColumn="1" w:lastColumn="0" w:noHBand="0" w:noVBand="1"/>
      </w:tblPr>
      <w:tblGrid>
        <w:gridCol w:w="1523"/>
        <w:gridCol w:w="1781"/>
        <w:gridCol w:w="2166"/>
        <w:gridCol w:w="2080"/>
        <w:gridCol w:w="2078"/>
      </w:tblGrid>
      <w:tr w:rsidRPr="008D4FB3" w:rsidR="008452D7" w:rsidTr="009A482B" w14:paraId="633FB577" w14:textId="77777777">
        <w:trPr>
          <w:trHeight w:val="847"/>
          <w:jc w:val="center"/>
        </w:trPr>
        <w:tc>
          <w:tcPr>
            <w:tcW w:w="791" w:type="pct"/>
            <w:vMerge w:val="restart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64F60011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ID</w:t>
            </w:r>
          </w:p>
        </w:tc>
        <w:tc>
          <w:tcPr>
            <w:tcW w:w="925" w:type="pct"/>
            <w:vMerge w:val="restart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4C6D809D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 xml:space="preserve">Isolated immune cells </w:t>
            </w:r>
          </w:p>
          <w:p w:rsidRPr="008D4FB3" w:rsidR="008452D7" w:rsidP="009A482B" w:rsidRDefault="008452D7" w14:paraId="1FEBEB37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(x10^6)</w:t>
            </w:r>
          </w:p>
        </w:tc>
        <w:tc>
          <w:tcPr>
            <w:tcW w:w="1125" w:type="pct"/>
            <w:vMerge w:val="restart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38AB7133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CD137-enriched cells</w:t>
            </w:r>
          </w:p>
          <w:p w:rsidRPr="008D4FB3" w:rsidR="008452D7" w:rsidP="009A482B" w:rsidRDefault="008452D7" w14:paraId="242291AA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(x10^5)</w:t>
            </w:r>
          </w:p>
        </w:tc>
        <w:tc>
          <w:tcPr>
            <w:tcW w:w="2159" w:type="pct"/>
            <w:gridSpan w:val="2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5D3ADBF5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CD137</w:t>
            </w:r>
            <w:r w:rsidRPr="008D4FB3">
              <w:rPr>
                <w:rFonts w:cstheme="minorHAnsi"/>
                <w:vertAlign w:val="superscript"/>
              </w:rPr>
              <w:t>+</w:t>
            </w:r>
            <w:r w:rsidRPr="008D4FB3">
              <w:rPr>
                <w:rFonts w:cstheme="minorHAnsi"/>
              </w:rPr>
              <w:t xml:space="preserve"> cells</w:t>
            </w:r>
          </w:p>
          <w:p w:rsidRPr="008D4FB3" w:rsidR="008452D7" w:rsidP="009A482B" w:rsidRDefault="008452D7" w14:paraId="36151E7F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</w:rPr>
              <w:t>(%)</w:t>
            </w:r>
          </w:p>
        </w:tc>
      </w:tr>
      <w:tr w:rsidRPr="008D4FB3" w:rsidR="008452D7" w:rsidTr="009A482B" w14:paraId="0B654983" w14:textId="77777777">
        <w:trPr>
          <w:trHeight w:val="688"/>
          <w:jc w:val="center"/>
        </w:trPr>
        <w:tc>
          <w:tcPr>
            <w:tcW w:w="791" w:type="pct"/>
            <w:vMerge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1E219370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925" w:type="pct"/>
            <w:vMerge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0921F72C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125" w:type="pct"/>
            <w:vMerge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77141166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080" w:type="pct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57EC5BA8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sitive fraction</w:t>
            </w:r>
          </w:p>
        </w:tc>
        <w:tc>
          <w:tcPr>
            <w:tcW w:w="1079" w:type="pct"/>
            <w:shd w:val="clear" w:color="auto" w:fill="D9D9D9" w:themeFill="background1" w:themeFillShade="D9"/>
            <w:vAlign w:val="center"/>
          </w:tcPr>
          <w:p w:rsidRPr="008D4FB3" w:rsidR="008452D7" w:rsidP="009A482B" w:rsidRDefault="008452D7" w14:paraId="21852190" w14:textId="77777777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egative fraction</w:t>
            </w:r>
          </w:p>
        </w:tc>
      </w:tr>
      <w:tr w:rsidRPr="008D4FB3" w:rsidR="008452D7" w:rsidTr="009A482B" w14:paraId="7DEE9397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bottom"/>
          </w:tcPr>
          <w:p w:rsidRPr="008D4FB3" w:rsidR="008452D7" w:rsidP="009A482B" w:rsidRDefault="008452D7" w14:paraId="47C1E2E8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241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742AC096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3.1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272B2052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13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1080" w:type="pct"/>
          </w:tcPr>
          <w:p w:rsidRPr="008D4FB3" w:rsidR="008452D7" w:rsidP="009A482B" w:rsidRDefault="008452D7" w14:paraId="3C83BDEF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29.0</w:t>
            </w:r>
          </w:p>
        </w:tc>
        <w:tc>
          <w:tcPr>
            <w:tcW w:w="1079" w:type="pct"/>
          </w:tcPr>
          <w:p w:rsidRPr="008D4FB3" w:rsidR="008452D7" w:rsidP="009A482B" w:rsidRDefault="008452D7" w14:paraId="251A52FE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42.0</w:t>
            </w:r>
          </w:p>
        </w:tc>
      </w:tr>
      <w:tr w:rsidRPr="008D4FB3" w:rsidR="008452D7" w:rsidTr="009A482B" w14:paraId="4CEA4B53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bottom"/>
          </w:tcPr>
          <w:p w:rsidRPr="008D4FB3" w:rsidR="008452D7" w:rsidP="009A482B" w:rsidRDefault="008452D7" w14:paraId="44A10656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 242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707CDC18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25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0114702C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39.6</w:t>
            </w:r>
          </w:p>
        </w:tc>
        <w:tc>
          <w:tcPr>
            <w:tcW w:w="1080" w:type="pct"/>
          </w:tcPr>
          <w:p w:rsidRPr="008D4FB3" w:rsidR="008452D7" w:rsidP="009A482B" w:rsidRDefault="008452D7" w14:paraId="081FE762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80.0</w:t>
            </w:r>
          </w:p>
        </w:tc>
        <w:tc>
          <w:tcPr>
            <w:tcW w:w="1079" w:type="pct"/>
          </w:tcPr>
          <w:p w:rsidRPr="008D4FB3" w:rsidR="008452D7" w:rsidP="009A482B" w:rsidRDefault="008452D7" w14:paraId="4AFC5233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37.1</w:t>
            </w:r>
          </w:p>
        </w:tc>
      </w:tr>
      <w:tr w:rsidRPr="008D4FB3" w:rsidR="008452D7" w:rsidTr="009A482B" w14:paraId="2C3D40FB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bottom"/>
          </w:tcPr>
          <w:p w:rsidRPr="008D4FB3" w:rsidR="008452D7" w:rsidP="009A482B" w:rsidRDefault="008452D7" w14:paraId="53589AC0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 248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09358B4C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5.4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662DAA64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8.0</w:t>
            </w:r>
          </w:p>
        </w:tc>
        <w:tc>
          <w:tcPr>
            <w:tcW w:w="1080" w:type="pct"/>
          </w:tcPr>
          <w:p w:rsidRPr="008D4FB3" w:rsidR="008452D7" w:rsidP="009A482B" w:rsidRDefault="008452D7" w14:paraId="00EE989F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50.0</w:t>
            </w:r>
          </w:p>
        </w:tc>
        <w:tc>
          <w:tcPr>
            <w:tcW w:w="1079" w:type="pct"/>
          </w:tcPr>
          <w:p w:rsidRPr="008D4FB3" w:rsidR="008452D7" w:rsidP="009A482B" w:rsidRDefault="008452D7" w14:paraId="5C61BA84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37.6</w:t>
            </w:r>
          </w:p>
        </w:tc>
      </w:tr>
      <w:tr w:rsidRPr="008D4FB3" w:rsidR="008452D7" w:rsidTr="009A482B" w14:paraId="47BB1EF1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bottom"/>
          </w:tcPr>
          <w:p w:rsidRPr="008D4FB3" w:rsidR="008452D7" w:rsidP="009A482B" w:rsidRDefault="008452D7" w14:paraId="44F2B91F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 249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2EB4AF3B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12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64B34385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1080" w:type="pct"/>
          </w:tcPr>
          <w:p w:rsidRPr="008D4FB3" w:rsidR="008452D7" w:rsidP="009A482B" w:rsidRDefault="008452D7" w14:paraId="4C324465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30.0</w:t>
            </w:r>
          </w:p>
        </w:tc>
        <w:tc>
          <w:tcPr>
            <w:tcW w:w="1079" w:type="pct"/>
          </w:tcPr>
          <w:p w:rsidRPr="008D4FB3" w:rsidR="008452D7" w:rsidP="009A482B" w:rsidRDefault="008452D7" w14:paraId="3F76B2EE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36.1</w:t>
            </w:r>
          </w:p>
        </w:tc>
      </w:tr>
      <w:tr w:rsidRPr="008D4FB3" w:rsidR="008452D7" w:rsidTr="009A482B" w14:paraId="1D1C3E1B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center"/>
          </w:tcPr>
          <w:p w:rsidRPr="008D4FB3" w:rsidR="008452D7" w:rsidP="009A482B" w:rsidRDefault="008452D7" w14:paraId="709ECC27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 250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170AF4BF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9.4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1A5C118A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1.3</w:t>
            </w:r>
          </w:p>
        </w:tc>
        <w:tc>
          <w:tcPr>
            <w:tcW w:w="1080" w:type="pct"/>
          </w:tcPr>
          <w:p w:rsidRPr="008D4FB3" w:rsidR="008452D7" w:rsidP="009A482B" w:rsidRDefault="008452D7" w14:paraId="59199FEA" w14:textId="77777777">
            <w:pPr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  <w:color w:val="000000"/>
              </w:rPr>
              <w:t>&lt;10.0</w:t>
            </w:r>
          </w:p>
        </w:tc>
        <w:tc>
          <w:tcPr>
            <w:tcW w:w="1079" w:type="pct"/>
          </w:tcPr>
          <w:p w:rsidRPr="008D4FB3" w:rsidR="008452D7" w:rsidP="009A482B" w:rsidRDefault="008452D7" w14:paraId="4718CA78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39.1</w:t>
            </w:r>
          </w:p>
        </w:tc>
      </w:tr>
      <w:tr w:rsidRPr="008D4FB3" w:rsidR="008452D7" w:rsidTr="009A482B" w14:paraId="7B806FD4" w14:textId="77777777">
        <w:trPr>
          <w:trHeight w:val="21"/>
          <w:jc w:val="center"/>
        </w:trPr>
        <w:tc>
          <w:tcPr>
            <w:tcW w:w="791" w:type="pct"/>
            <w:shd w:val="clear" w:color="auto" w:fill="auto"/>
            <w:vAlign w:val="center"/>
          </w:tcPr>
          <w:p w:rsidRPr="008D4FB3" w:rsidR="008452D7" w:rsidP="009A482B" w:rsidRDefault="008452D7" w14:paraId="5F87437C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TIL 251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Pr="008D4FB3" w:rsidR="008452D7" w:rsidP="009A482B" w:rsidRDefault="008452D7" w14:paraId="6334D64B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7.5</w:t>
            </w:r>
          </w:p>
        </w:tc>
        <w:tc>
          <w:tcPr>
            <w:tcW w:w="1125" w:type="pct"/>
            <w:vAlign w:val="center"/>
          </w:tcPr>
          <w:p w:rsidRPr="008D4FB3" w:rsidR="008452D7" w:rsidP="009A482B" w:rsidRDefault="008452D7" w14:paraId="7D0DEAD0" w14:textId="77777777">
            <w:pPr>
              <w:jc w:val="center"/>
              <w:rPr>
                <w:rFonts w:cstheme="minorHAnsi"/>
                <w:color w:val="000000"/>
              </w:rPr>
            </w:pPr>
            <w:r w:rsidRPr="008D4FB3">
              <w:rPr>
                <w:rFonts w:cstheme="minorHAnsi"/>
                <w:color w:val="000000"/>
              </w:rPr>
              <w:t>5.4</w:t>
            </w:r>
          </w:p>
        </w:tc>
        <w:tc>
          <w:tcPr>
            <w:tcW w:w="1080" w:type="pct"/>
          </w:tcPr>
          <w:p w:rsidRPr="008D4FB3" w:rsidR="008452D7" w:rsidP="009A482B" w:rsidRDefault="008452D7" w14:paraId="19F6192A" w14:textId="77777777">
            <w:pPr>
              <w:jc w:val="center"/>
              <w:rPr>
                <w:rFonts w:cstheme="minorHAnsi"/>
              </w:rPr>
            </w:pPr>
            <w:r w:rsidRPr="008D4FB3">
              <w:rPr>
                <w:rFonts w:cstheme="minorHAnsi"/>
                <w:color w:val="000000"/>
              </w:rPr>
              <w:t>&lt;10.0</w:t>
            </w:r>
          </w:p>
        </w:tc>
        <w:tc>
          <w:tcPr>
            <w:tcW w:w="1079" w:type="pct"/>
          </w:tcPr>
          <w:p w:rsidRPr="008D4FB3" w:rsidR="008452D7" w:rsidP="009A482B" w:rsidRDefault="008452D7" w14:paraId="11300D71" w14:textId="77777777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47.3</w:t>
            </w:r>
          </w:p>
        </w:tc>
      </w:tr>
    </w:tbl>
    <w:p w:rsidR="008452D7" w:rsidP="00CE719A" w:rsidRDefault="008452D7" w14:paraId="094F18AC" w14:textId="77777777">
      <w:pPr>
        <w:rPr>
          <w:b/>
        </w:rPr>
      </w:pPr>
    </w:p>
    <w:p w:rsidR="008452D7" w:rsidP="00CE719A" w:rsidRDefault="008452D7" w14:paraId="3A722D51" w14:textId="77777777">
      <w:pPr>
        <w:rPr>
          <w:b/>
        </w:rPr>
      </w:pPr>
    </w:p>
    <w:p w:rsidR="008452D7" w:rsidP="00CE719A" w:rsidRDefault="008452D7" w14:paraId="4941440F" w14:textId="77777777">
      <w:pPr>
        <w:rPr>
          <w:b/>
        </w:rPr>
      </w:pPr>
    </w:p>
    <w:p w:rsidR="008452D7" w:rsidRDefault="008452D7" w14:paraId="67DCBFCD" w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7B1FFC8F" w:rsidP="7B1FFC8F" w:rsidRDefault="7B1FFC8F" w14:paraId="28862823" w14:textId="7010992E">
      <w:pPr>
        <w:rPr>
          <w:b/>
          <w:bCs/>
        </w:rPr>
      </w:pPr>
    </w:p>
    <w:p w:rsidR="008452D7" w:rsidP="00CE719A" w:rsidRDefault="00860EE9" w14:paraId="6A9C1462" w14:textId="46EC4105">
      <w:pPr>
        <w:rPr>
          <w:b/>
        </w:rPr>
      </w:pPr>
      <w:r>
        <w:rPr>
          <w:b/>
        </w:rPr>
        <w:t>Table S</w:t>
      </w:r>
      <w:r w:rsidR="00933429">
        <w:rPr>
          <w:b/>
        </w:rPr>
        <w:t>7</w:t>
      </w:r>
      <w:r>
        <w:rPr>
          <w:b/>
        </w:rPr>
        <w:t xml:space="preserve">. </w:t>
      </w:r>
      <w:r w:rsidR="008452D7">
        <w:rPr>
          <w:b/>
        </w:rPr>
        <w:t>TIL yield after second expansion</w:t>
      </w:r>
      <w:r w:rsidR="005B5A25">
        <w:rPr>
          <w:b/>
        </w:rPr>
        <w:t xml:space="preserve"> (REP)</w:t>
      </w:r>
    </w:p>
    <w:p w:rsidR="009A3B37" w:rsidP="00CE719A" w:rsidRDefault="009A3B37" w14:paraId="00C6F468" w14:textId="77777777">
      <w:pPr>
        <w:rPr>
          <w:b/>
        </w:rPr>
      </w:pPr>
    </w:p>
    <w:p w:rsidR="009A3B37" w:rsidP="00CE719A" w:rsidRDefault="009A3B37" w14:paraId="32EE5EBE" w14:textId="77777777">
      <w:pPr>
        <w:rPr>
          <w:b/>
        </w:rPr>
      </w:pPr>
    </w:p>
    <w:tbl>
      <w:tblPr>
        <w:tblW w:w="9622" w:type="dxa"/>
        <w:jc w:val="center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0"/>
        <w:gridCol w:w="1276"/>
        <w:gridCol w:w="1275"/>
        <w:gridCol w:w="1276"/>
        <w:gridCol w:w="1418"/>
        <w:gridCol w:w="1610"/>
        <w:gridCol w:w="1357"/>
      </w:tblGrid>
      <w:tr w:rsidRPr="00A76536" w:rsidR="00627C01" w:rsidTr="00627C01" w14:paraId="3B3D7DBE" w14:textId="77777777">
        <w:trPr>
          <w:trHeight w:val="406"/>
          <w:jc w:val="center"/>
        </w:trPr>
        <w:tc>
          <w:tcPr>
            <w:tcW w:w="1410" w:type="dxa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D9D9D9"/>
            <w:vAlign w:val="center"/>
            <w:hideMark/>
          </w:tcPr>
          <w:p w:rsidRPr="00A76536" w:rsidR="00627C01" w:rsidP="00627C01" w:rsidRDefault="00627C01" w14:paraId="2414034B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b/>
                <w:sz w:val="22"/>
                <w:szCs w:val="18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ID</w:t>
            </w:r>
          </w:p>
        </w:tc>
        <w:tc>
          <w:tcPr>
            <w:tcW w:w="3827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2ECF0ED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1</w:t>
            </w:r>
            <w:r w:rsidRPr="00A76536">
              <w:rPr>
                <w:rFonts w:ascii="Calibri" w:hAnsi="Calibri" w:eastAsia="Times New Roman" w:cs="Calibri"/>
                <w:b/>
                <w:sz w:val="22"/>
                <w:vertAlign w:val="superscript"/>
                <w:lang w:eastAsia="it-IT"/>
              </w:rPr>
              <w:t>st</w:t>
            </w: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 xml:space="preserve"> expansion</w:t>
            </w:r>
          </w:p>
        </w:tc>
        <w:tc>
          <w:tcPr>
            <w:tcW w:w="4385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  <w:hideMark/>
          </w:tcPr>
          <w:p w:rsidRPr="00A76536" w:rsidR="00627C01" w:rsidP="00627C01" w:rsidRDefault="00627C01" w14:paraId="58792997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b/>
                <w:sz w:val="22"/>
                <w:szCs w:val="18"/>
                <w:lang w:val="en-US"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2</w:t>
            </w:r>
            <w:r w:rsidRPr="00A76536">
              <w:rPr>
                <w:rFonts w:ascii="Calibri" w:hAnsi="Calibri" w:eastAsia="Times New Roman" w:cs="Calibri"/>
                <w:b/>
                <w:sz w:val="22"/>
                <w:szCs w:val="19"/>
                <w:vertAlign w:val="superscript"/>
                <w:lang w:eastAsia="it-IT"/>
              </w:rPr>
              <w:t>nd</w:t>
            </w: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 xml:space="preserve"> expansion</w:t>
            </w:r>
          </w:p>
        </w:tc>
      </w:tr>
      <w:tr w:rsidRPr="004B62CE" w:rsidR="00627C01" w:rsidTr="00627C01" w14:paraId="2D8CFE91" w14:textId="77777777">
        <w:trPr>
          <w:trHeight w:val="283"/>
          <w:jc w:val="center"/>
        </w:trPr>
        <w:tc>
          <w:tcPr>
            <w:tcW w:w="1410" w:type="dxa"/>
            <w:vMerge/>
            <w:tcBorders>
              <w:left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4B62CE" w:rsidR="00627C01" w:rsidP="00627C01" w:rsidRDefault="00627C01" w14:paraId="410DAD7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sz w:val="22"/>
                <w:lang w:eastAsia="it-IT"/>
              </w:rPr>
            </w:pPr>
          </w:p>
        </w:tc>
        <w:tc>
          <w:tcPr>
            <w:tcW w:w="255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44C4F7C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 xml:space="preserve">Cell number </w:t>
            </w:r>
            <w:r w:rsidRPr="00A76536">
              <w:rPr>
                <w:rFonts w:ascii="Calibri" w:hAnsi="Calibri" w:eastAsia="Times New Roman" w:cs="Calibri"/>
                <w:sz w:val="22"/>
                <w:lang w:eastAsia="it-IT"/>
              </w:rPr>
              <w:t>(x10^6)</w:t>
            </w:r>
          </w:p>
        </w:tc>
        <w:tc>
          <w:tcPr>
            <w:tcW w:w="1276" w:type="dxa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5362CB6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it-IT"/>
              </w:rPr>
              <w:t>Fold expansion</w:t>
            </w:r>
          </w:p>
        </w:tc>
        <w:tc>
          <w:tcPr>
            <w:tcW w:w="3028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102167F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 xml:space="preserve">Cell number </w:t>
            </w:r>
            <w:r w:rsidRPr="00A76536">
              <w:rPr>
                <w:rFonts w:ascii="Calibri" w:hAnsi="Calibri" w:eastAsia="Times New Roman" w:cs="Calibri"/>
                <w:sz w:val="22"/>
                <w:lang w:eastAsia="it-IT"/>
              </w:rPr>
              <w:t>(x10^6)</w:t>
            </w:r>
          </w:p>
        </w:tc>
        <w:tc>
          <w:tcPr>
            <w:tcW w:w="1357" w:type="dxa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4B62CE" w:rsidR="00627C01" w:rsidP="00627C01" w:rsidRDefault="00627C01" w14:paraId="6C9F1246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2"/>
                <w:lang w:eastAsia="it-IT"/>
              </w:rPr>
              <w:t>Fold expansion</w:t>
            </w:r>
          </w:p>
        </w:tc>
      </w:tr>
      <w:tr w:rsidRPr="004B62CE" w:rsidR="00627C01" w:rsidTr="00627C01" w14:paraId="7056D4FB" w14:textId="77777777">
        <w:trPr>
          <w:trHeight w:val="283"/>
          <w:jc w:val="center"/>
        </w:trPr>
        <w:tc>
          <w:tcPr>
            <w:tcW w:w="1410" w:type="dxa"/>
            <w:vMerge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4B62CE" w:rsidR="00627C01" w:rsidP="00627C01" w:rsidRDefault="00627C01" w14:paraId="150ED35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sz w:val="22"/>
                <w:lang w:eastAsia="it-IT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74CDD80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Day 0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17E5DD0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Day 18</w:t>
            </w:r>
          </w:p>
        </w:tc>
        <w:tc>
          <w:tcPr>
            <w:tcW w:w="1276" w:type="dxa"/>
            <w:vMerge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="00627C01" w:rsidP="00627C01" w:rsidRDefault="00627C01" w14:paraId="685C8CC9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sz w:val="22"/>
                <w:lang w:eastAsia="it-IT"/>
              </w:rPr>
            </w:pP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4191ECE9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Day 19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Pr="00A76536" w:rsidR="00627C01" w:rsidP="00627C01" w:rsidRDefault="00627C01" w14:paraId="163A841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sz w:val="22"/>
                <w:lang w:eastAsia="it-IT"/>
              </w:rPr>
            </w:pPr>
            <w:r w:rsidRPr="00A76536">
              <w:rPr>
                <w:rFonts w:ascii="Calibri" w:hAnsi="Calibri" w:eastAsia="Times New Roman" w:cs="Calibri"/>
                <w:b/>
                <w:sz w:val="22"/>
                <w:lang w:eastAsia="it-IT"/>
              </w:rPr>
              <w:t>Day 34</w:t>
            </w:r>
          </w:p>
        </w:tc>
        <w:tc>
          <w:tcPr>
            <w:tcW w:w="1357" w:type="dxa"/>
            <w:vMerge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/>
            <w:vAlign w:val="center"/>
          </w:tcPr>
          <w:p w:rsidR="00627C01" w:rsidP="00627C01" w:rsidRDefault="00627C01" w14:paraId="5DE9E08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sz w:val="22"/>
                <w:lang w:eastAsia="it-IT"/>
              </w:rPr>
            </w:pPr>
          </w:p>
        </w:tc>
      </w:tr>
      <w:tr w:rsidRPr="004B62CE" w:rsidR="00627C01" w:rsidTr="00627C01" w14:paraId="7B7179A4" w14:textId="77777777">
        <w:trPr>
          <w:trHeight w:val="15"/>
          <w:jc w:val="center"/>
        </w:trPr>
        <w:tc>
          <w:tcPr>
            <w:tcW w:w="9622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B76A27" w:rsidR="00627C01" w:rsidP="00627C01" w:rsidRDefault="00627C01" w14:paraId="4E35A7C1" w14:textId="77777777">
            <w:pPr>
              <w:textAlignment w:val="baseline"/>
              <w:rPr>
                <w:rFonts w:ascii="Calibri" w:hAnsi="Calibri" w:eastAsia="Times New Roman" w:cs="Calibri"/>
                <w:i/>
                <w:color w:val="000000"/>
                <w:sz w:val="22"/>
                <w:lang w:eastAsia="it-IT"/>
              </w:rPr>
            </w:pPr>
            <w:r w:rsidRPr="00B76A27">
              <w:rPr>
                <w:rFonts w:ascii="Calibri" w:hAnsi="Calibri" w:eastAsia="Times New Roman" w:cs="Calibri"/>
                <w:i/>
                <w:color w:val="000000"/>
                <w:sz w:val="22"/>
                <w:lang w:eastAsia="it-IT"/>
              </w:rPr>
              <w:t>Releasable samples</w:t>
            </w:r>
          </w:p>
        </w:tc>
      </w:tr>
      <w:tr w:rsidRPr="004B62CE" w:rsidR="00627C01" w:rsidTr="00627C01" w14:paraId="18C665BD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4B54834F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287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043E5BE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1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675927A0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4.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2521C7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28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31BA874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0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571A10BA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20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E009E5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20</w:t>
            </w:r>
          </w:p>
        </w:tc>
      </w:tr>
      <w:tr w:rsidRPr="004B62CE" w:rsidR="00627C01" w:rsidTr="00627C01" w14:paraId="37749B69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E39D51C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sz w:val="22"/>
                <w:lang w:eastAsia="it-IT"/>
              </w:rPr>
              <w:t>TIL 319 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5BB157A8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3D7CA29F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95.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7177786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900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F526AE0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0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67DABF0E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50.2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4DE07851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50</w:t>
            </w:r>
          </w:p>
        </w:tc>
      </w:tr>
      <w:tr w:rsidRPr="004B62CE" w:rsidR="00627C01" w:rsidTr="00627C01" w14:paraId="27F54E5A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F7AD8C6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43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76DADE4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458EF68E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70</w:t>
            </w: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.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89583A0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400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3AE74307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8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55033C55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88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782E6C1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60</w:t>
            </w:r>
          </w:p>
        </w:tc>
      </w:tr>
      <w:tr w:rsidRPr="004B62CE" w:rsidR="00627C01" w:rsidTr="00627C01" w14:paraId="74AC4CDE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8CB9BC1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54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0622F26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5BA81F0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7.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5F1774D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31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21EAD6E5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0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4942C0CB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52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20EB0F0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52</w:t>
            </w:r>
          </w:p>
        </w:tc>
      </w:tr>
      <w:tr w:rsidRPr="004B62CE" w:rsidR="00627C01" w:rsidTr="00627C01" w14:paraId="416682F9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110DCBE0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02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5953012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6060188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6.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199A0F9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23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DC1578F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4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D48E064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0.3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4FD53531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57</w:t>
            </w:r>
          </w:p>
        </w:tc>
      </w:tr>
      <w:tr w:rsidRPr="004B62CE" w:rsidR="00430C05" w:rsidTr="00627C01" w14:paraId="38A342C7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4E3B298E" w14:textId="6BD24204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TIL 356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4EB60B38" w14:textId="7C3B7874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0.1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38D94CFE" w14:textId="1088F4A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105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036B8A76" w14:textId="711E5D8B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1050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4FAB90B5" w14:textId="34F78426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1.0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03DB404E" w14:textId="169579F4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254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0D3EADEE" w14:textId="7F743870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254</w:t>
            </w:r>
          </w:p>
        </w:tc>
      </w:tr>
      <w:tr w:rsidRPr="004B62CE" w:rsidR="00430C05" w:rsidTr="00627C01" w14:paraId="27BE7FA6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0ADB0155" w14:textId="28A626BC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TIL 359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0ECECA36" w14:textId="0928D27E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0.1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2E30332A" w14:textId="7E1FD73A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74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0A2798EB" w14:textId="2690D9C3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740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2C222DDD" w14:textId="1DFED3E6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1.0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A4DF4" w:rsidR="00430C05" w:rsidP="00430C05" w:rsidRDefault="00430C05" w14:paraId="36463D7E" w14:textId="5413F206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39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A4DF4" w:rsidR="00430C05" w:rsidP="00430C05" w:rsidRDefault="00430C05" w14:paraId="3FB1EC2E" w14:textId="1C38B75C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it-IT"/>
              </w:rPr>
            </w:pPr>
            <w:r w:rsidRPr="004A4DF4">
              <w:rPr>
                <w:rFonts w:ascii="Calibri" w:hAnsi="Calibri" w:eastAsia="Times New Roman" w:cs="Calibri"/>
                <w:color w:val="000000"/>
                <w:sz w:val="22"/>
                <w:szCs w:val="22"/>
                <w:highlight w:val="yellow"/>
                <w:lang w:eastAsia="it-IT"/>
              </w:rPr>
              <w:t>390</w:t>
            </w:r>
          </w:p>
        </w:tc>
      </w:tr>
      <w:tr w:rsidRPr="004B62CE" w:rsidR="00627C01" w:rsidTr="00627C01" w14:paraId="7639CFCD" w14:textId="77777777">
        <w:trPr>
          <w:trHeight w:val="15"/>
          <w:jc w:val="center"/>
        </w:trPr>
        <w:tc>
          <w:tcPr>
            <w:tcW w:w="9622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B76A27" w:rsidR="00627C01" w:rsidP="00627C01" w:rsidRDefault="00627C01" w14:paraId="14BB730F" w14:textId="77777777">
            <w:pPr>
              <w:textAlignment w:val="baseline"/>
              <w:rPr>
                <w:rFonts w:ascii="Calibri" w:hAnsi="Calibri" w:eastAsia="Times New Roman" w:cs="Calibri"/>
                <w:i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i/>
                <w:color w:val="000000"/>
                <w:sz w:val="22"/>
                <w:lang w:eastAsia="it-IT"/>
              </w:rPr>
              <w:t>Not-r</w:t>
            </w:r>
            <w:r w:rsidRPr="00B76A27">
              <w:rPr>
                <w:rFonts w:ascii="Calibri" w:hAnsi="Calibri" w:eastAsia="Times New Roman" w:cs="Calibri"/>
                <w:i/>
                <w:color w:val="000000"/>
                <w:sz w:val="22"/>
                <w:lang w:eastAsia="it-IT"/>
              </w:rPr>
              <w:t>eleasable samples</w:t>
            </w:r>
          </w:p>
        </w:tc>
      </w:tr>
      <w:tr w:rsidRPr="004B62CE" w:rsidR="00627C01" w:rsidTr="00627C01" w14:paraId="13BD47C1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22E5E50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09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88F492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BF7402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8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3765EFB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5.6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CAA1280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4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03949C3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&lt; 1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773A5434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NE</w:t>
            </w:r>
          </w:p>
        </w:tc>
      </w:tr>
      <w:tr w:rsidRPr="004B62CE" w:rsidR="00627C01" w:rsidTr="00627C01" w14:paraId="71AD7740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F766A2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1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5CD2B54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1A823D1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.8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16E6756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75.6*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37F08C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4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4B7FF55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98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06F4A01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45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*</w:t>
            </w:r>
          </w:p>
        </w:tc>
      </w:tr>
      <w:tr w:rsidRPr="004B62CE" w:rsidR="00627C01" w:rsidTr="00627C01" w14:paraId="243E36CB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26C4D29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17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7D03DA0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1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3AD9219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7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36EB022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7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70BECA57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4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6265579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&lt; 1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4DD98D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NE</w:t>
            </w:r>
          </w:p>
        </w:tc>
      </w:tr>
      <w:tr w:rsidRPr="004B62CE" w:rsidR="00627C01" w:rsidTr="00627C01" w14:paraId="3B5C830B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01C8E1CA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7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28AC64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70E50E4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6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E616FA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32*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1B05BDA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4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464A656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89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2F21B654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22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*</w:t>
            </w:r>
          </w:p>
        </w:tc>
      </w:tr>
      <w:tr w:rsidRPr="004B62CE" w:rsidR="00627C01" w:rsidTr="00627C01" w14:paraId="6D7DD1F1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671BFE42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281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37F60BD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7530CCC2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C2C1B4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0*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731F1C60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5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B9087E3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50.6 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42B9D06E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01.2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*</w:t>
            </w:r>
          </w:p>
        </w:tc>
      </w:tr>
      <w:tr w:rsidRPr="004B62CE" w:rsidR="00627C01" w:rsidTr="00627C01" w14:paraId="019F3207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0EEBFD6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14 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0E65B6E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4B62CE" w:rsidR="00627C01" w:rsidP="00627C01" w:rsidRDefault="00627C01" w14:paraId="6F25BABD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579DF2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2*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4B62CE" w:rsidR="00627C01" w:rsidP="00627C01" w:rsidRDefault="00627C01" w14:paraId="7F734DD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5 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B62CE" w:rsidR="00627C01" w:rsidP="00627C01" w:rsidRDefault="00627C01" w14:paraId="057ED794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25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E20F68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50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*</w:t>
            </w:r>
          </w:p>
        </w:tc>
      </w:tr>
      <w:tr w:rsidRPr="004B62CE" w:rsidR="00627C01" w:rsidTr="00627C01" w14:paraId="1324F15A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34EF00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53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65A892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2A4C1E85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9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453B922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8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1961F693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5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:rsidRPr="004B62CE" w:rsidR="00627C01" w:rsidP="00627C01" w:rsidRDefault="00627C01" w14:paraId="5E3D1F2C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&lt; 1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69E1B68B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NE</w:t>
            </w:r>
          </w:p>
        </w:tc>
      </w:tr>
      <w:tr w:rsidRPr="004B62CE" w:rsidR="00627C01" w:rsidTr="00627C01" w14:paraId="0902F561" w14:textId="77777777">
        <w:trPr>
          <w:trHeight w:val="15"/>
          <w:jc w:val="center"/>
        </w:trPr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B4BD108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TIL 374 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769ED06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05</w:t>
            </w:r>
          </w:p>
        </w:tc>
        <w:tc>
          <w:tcPr>
            <w:tcW w:w="12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45AD2D72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.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</w:t>
            </w: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FB55358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20*</w:t>
            </w:r>
          </w:p>
        </w:tc>
        <w:tc>
          <w:tcPr>
            <w:tcW w:w="141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0A4B2426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0.5 </w:t>
            </w:r>
          </w:p>
        </w:tc>
        <w:tc>
          <w:tcPr>
            <w:tcW w:w="1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  <w:hideMark/>
          </w:tcPr>
          <w:p w:rsidRPr="004B62CE" w:rsidR="00627C01" w:rsidP="00627C01" w:rsidRDefault="00627C01" w14:paraId="7FB67CB9" w14:textId="77777777">
            <w:pPr>
              <w:jc w:val="center"/>
              <w:textAlignment w:val="baseline"/>
              <w:rPr>
                <w:rFonts w:ascii="Segoe UI" w:hAnsi="Segoe UI" w:eastAsia="Times New Roman" w:cs="Segoe UI"/>
                <w:sz w:val="22"/>
                <w:szCs w:val="18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74.0</w:t>
            </w:r>
          </w:p>
        </w:tc>
        <w:tc>
          <w:tcPr>
            <w:tcW w:w="135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B62CE" w:rsidR="00627C01" w:rsidP="00627C01" w:rsidRDefault="00627C01" w14:paraId="16DBCAE2" w14:textId="7777777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</w:pPr>
            <w:r w:rsidRPr="004B62CE"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148</w:t>
            </w:r>
            <w:r>
              <w:rPr>
                <w:rFonts w:ascii="Calibri" w:hAnsi="Calibri" w:eastAsia="Times New Roman" w:cs="Calibri"/>
                <w:color w:val="000000"/>
                <w:sz w:val="22"/>
                <w:lang w:eastAsia="it-IT"/>
              </w:rPr>
              <w:t>*</w:t>
            </w:r>
          </w:p>
        </w:tc>
      </w:tr>
    </w:tbl>
    <w:p w:rsidR="009A3B37" w:rsidP="7B1FFC8F" w:rsidRDefault="009A3B37" w14:paraId="7DB57BDB" w14:textId="2CCADAB0">
      <w:pPr>
        <w:rPr>
          <w:b/>
          <w:bCs/>
        </w:rPr>
      </w:pPr>
    </w:p>
    <w:p w:rsidR="009A3B37" w:rsidP="00CE719A" w:rsidRDefault="00C54839" w14:paraId="3C6F272C" w14:textId="73DA1DA9">
      <w:proofErr w:type="spellStart"/>
      <w:r>
        <w:t>t</w:t>
      </w:r>
      <w:r w:rsidR="00627C01">
        <w:t>r</w:t>
      </w:r>
      <w:proofErr w:type="spellEnd"/>
      <w:r w:rsidR="00627C01">
        <w:t>-TILs in the table were subjected to a second expansion.</w:t>
      </w:r>
    </w:p>
    <w:p w:rsidR="00627C01" w:rsidP="00CE719A" w:rsidRDefault="00627C01" w14:paraId="1B7303A5" w14:textId="107CF863">
      <w:r>
        <w:t>Two different behaviours were observed.</w:t>
      </w:r>
    </w:p>
    <w:p w:rsidRPr="00627C01" w:rsidR="00627C01" w:rsidP="00CE719A" w:rsidRDefault="00C54839" w14:paraId="2551B141" w14:textId="25C46680">
      <w:r w:rsidRPr="00C54839">
        <w:rPr>
          <w:i/>
        </w:rPr>
        <w:t>Releasable samples</w:t>
      </w:r>
      <w:r>
        <w:t xml:space="preserve">: </w:t>
      </w:r>
      <w:proofErr w:type="spellStart"/>
      <w:r>
        <w:t>t</w:t>
      </w:r>
      <w:r w:rsidR="00627C01">
        <w:t>r</w:t>
      </w:r>
      <w:proofErr w:type="spellEnd"/>
      <w:r w:rsidR="00627C01">
        <w:t>-TILs expanded after the first expansion</w:t>
      </w:r>
      <w:r>
        <w:t xml:space="preserve"> (18 days)</w:t>
      </w:r>
      <w:r w:rsidR="00627C01">
        <w:t xml:space="preserve">, </w:t>
      </w:r>
      <w:r>
        <w:t xml:space="preserve">in a sufficient number for clinical use, </w:t>
      </w:r>
      <w:r w:rsidR="00627C01">
        <w:t xml:space="preserve">showed a high proliferation </w:t>
      </w:r>
      <w:r>
        <w:t>rate in second expansion (14 days).</w:t>
      </w:r>
    </w:p>
    <w:p w:rsidRPr="00C54839" w:rsidR="009A3B37" w:rsidP="00CE719A" w:rsidRDefault="00C54839" w14:paraId="14101ABF" w14:textId="74C4B55A">
      <w:r w:rsidRPr="00C54839">
        <w:rPr>
          <w:i/>
        </w:rPr>
        <w:t xml:space="preserve">Not-releasable </w:t>
      </w:r>
      <w:r>
        <w:rPr>
          <w:i/>
        </w:rPr>
        <w:t>samples</w:t>
      </w:r>
      <w:r w:rsidR="00DB172C">
        <w:t xml:space="preserve">: </w:t>
      </w:r>
      <w:proofErr w:type="spellStart"/>
      <w:r w:rsidR="00DB172C">
        <w:t>tr</w:t>
      </w:r>
      <w:proofErr w:type="spellEnd"/>
      <w:r w:rsidR="00DB172C">
        <w:t>-TILs not-expanded, but</w:t>
      </w:r>
      <w:r>
        <w:t xml:space="preserve"> with a fold expansion </w:t>
      </w:r>
      <w:r>
        <w:rPr>
          <w:rFonts w:cstheme="minorHAnsi"/>
        </w:rPr>
        <w:t>≥</w:t>
      </w:r>
      <w:r>
        <w:t>20</w:t>
      </w:r>
      <w:r w:rsidR="00DB172C">
        <w:t>,</w:t>
      </w:r>
      <w:r>
        <w:t xml:space="preserve"> showed an exponential proliferation </w:t>
      </w:r>
      <w:r w:rsidR="00D17912">
        <w:t>during the second expansion (5/8). The other samples did not expand.</w:t>
      </w:r>
    </w:p>
    <w:p w:rsidRPr="00611540" w:rsidR="009A3B37" w:rsidP="00CE719A" w:rsidRDefault="00611540" w14:paraId="48DED546" w14:textId="71BCCAEC">
      <w:r>
        <w:t>Highlighted yellow TILs subjected to TCR seq.</w:t>
      </w:r>
      <w:bookmarkStart w:name="_GoBack" w:id="0"/>
      <w:bookmarkEnd w:id="0"/>
      <w:r>
        <w:t xml:space="preserve"> </w:t>
      </w:r>
    </w:p>
    <w:p w:rsidR="009A3B37" w:rsidP="00CE719A" w:rsidRDefault="009A3B37" w14:paraId="27A8A7A3" w14:textId="77777777">
      <w:pPr>
        <w:rPr>
          <w:b/>
        </w:rPr>
      </w:pPr>
    </w:p>
    <w:p w:rsidR="009A3B37" w:rsidP="00CE719A" w:rsidRDefault="009A3B37" w14:paraId="0C33DD74" w14:textId="77777777">
      <w:pPr>
        <w:rPr>
          <w:b/>
        </w:rPr>
      </w:pPr>
    </w:p>
    <w:p w:rsidR="009A3B37" w:rsidP="00CE719A" w:rsidRDefault="009A3B37" w14:paraId="3CC35853" w14:textId="77777777">
      <w:pPr>
        <w:rPr>
          <w:b/>
        </w:rPr>
      </w:pPr>
    </w:p>
    <w:p w:rsidR="009A3B37" w:rsidP="00CE719A" w:rsidRDefault="009A3B37" w14:paraId="2D202FEF" w14:textId="77777777">
      <w:pPr>
        <w:rPr>
          <w:b/>
        </w:rPr>
      </w:pPr>
    </w:p>
    <w:sectPr w:rsidR="009A3B37">
      <w:pgSz w:w="11906" w:h="16838" w:orient="portrait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trackRevisions w:val="false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DI1MTYzMTA3MjFU0lEKTi0uzszPAykwrwUAUaXnoiwAAAA="/>
  </w:docVars>
  <w:rsids>
    <w:rsidRoot w:val="002331DB"/>
    <w:rsid w:val="0000118F"/>
    <w:rsid w:val="00003607"/>
    <w:rsid w:val="00005A04"/>
    <w:rsid w:val="00006E83"/>
    <w:rsid w:val="000073EA"/>
    <w:rsid w:val="00015494"/>
    <w:rsid w:val="0004491A"/>
    <w:rsid w:val="000628C7"/>
    <w:rsid w:val="00063283"/>
    <w:rsid w:val="00065643"/>
    <w:rsid w:val="00065F8C"/>
    <w:rsid w:val="000A4FE5"/>
    <w:rsid w:val="000A6A80"/>
    <w:rsid w:val="000E1342"/>
    <w:rsid w:val="000E3ABD"/>
    <w:rsid w:val="000F31EC"/>
    <w:rsid w:val="0012038E"/>
    <w:rsid w:val="00153CB2"/>
    <w:rsid w:val="00161795"/>
    <w:rsid w:val="00175ADD"/>
    <w:rsid w:val="001801BD"/>
    <w:rsid w:val="00190839"/>
    <w:rsid w:val="00191915"/>
    <w:rsid w:val="00192E26"/>
    <w:rsid w:val="001A3870"/>
    <w:rsid w:val="001A6515"/>
    <w:rsid w:val="001B4000"/>
    <w:rsid w:val="001D03DF"/>
    <w:rsid w:val="001F057F"/>
    <w:rsid w:val="001F263C"/>
    <w:rsid w:val="001F31EC"/>
    <w:rsid w:val="00207175"/>
    <w:rsid w:val="00217368"/>
    <w:rsid w:val="002226D3"/>
    <w:rsid w:val="002331DB"/>
    <w:rsid w:val="002417F3"/>
    <w:rsid w:val="00245C79"/>
    <w:rsid w:val="002614B9"/>
    <w:rsid w:val="002666DD"/>
    <w:rsid w:val="00276E30"/>
    <w:rsid w:val="00281031"/>
    <w:rsid w:val="002875B5"/>
    <w:rsid w:val="00287F1C"/>
    <w:rsid w:val="002A7089"/>
    <w:rsid w:val="002B4424"/>
    <w:rsid w:val="002D0674"/>
    <w:rsid w:val="002D1967"/>
    <w:rsid w:val="002D6DFD"/>
    <w:rsid w:val="003177ED"/>
    <w:rsid w:val="00327007"/>
    <w:rsid w:val="00343D62"/>
    <w:rsid w:val="00352E7A"/>
    <w:rsid w:val="00354798"/>
    <w:rsid w:val="003867D1"/>
    <w:rsid w:val="003A1986"/>
    <w:rsid w:val="003A3810"/>
    <w:rsid w:val="003C4C5A"/>
    <w:rsid w:val="003D387F"/>
    <w:rsid w:val="003E710F"/>
    <w:rsid w:val="00401BB3"/>
    <w:rsid w:val="0040E7C6"/>
    <w:rsid w:val="00430C05"/>
    <w:rsid w:val="00475DE7"/>
    <w:rsid w:val="004817C0"/>
    <w:rsid w:val="0048630D"/>
    <w:rsid w:val="00487F9A"/>
    <w:rsid w:val="004A348B"/>
    <w:rsid w:val="004A4DF4"/>
    <w:rsid w:val="004C38E5"/>
    <w:rsid w:val="004C3E1D"/>
    <w:rsid w:val="004D6DE2"/>
    <w:rsid w:val="004E5178"/>
    <w:rsid w:val="004F028F"/>
    <w:rsid w:val="00511453"/>
    <w:rsid w:val="0051799D"/>
    <w:rsid w:val="005236A1"/>
    <w:rsid w:val="00537718"/>
    <w:rsid w:val="005710F6"/>
    <w:rsid w:val="00576751"/>
    <w:rsid w:val="005958C8"/>
    <w:rsid w:val="005A7F09"/>
    <w:rsid w:val="005B5A25"/>
    <w:rsid w:val="005B7DD6"/>
    <w:rsid w:val="005C72B3"/>
    <w:rsid w:val="00602028"/>
    <w:rsid w:val="006022B5"/>
    <w:rsid w:val="00611540"/>
    <w:rsid w:val="0061591F"/>
    <w:rsid w:val="00620F14"/>
    <w:rsid w:val="00627C01"/>
    <w:rsid w:val="00655300"/>
    <w:rsid w:val="0068451B"/>
    <w:rsid w:val="006C5520"/>
    <w:rsid w:val="006E2D3C"/>
    <w:rsid w:val="006E3DC4"/>
    <w:rsid w:val="006E748C"/>
    <w:rsid w:val="006FA943"/>
    <w:rsid w:val="00721FC2"/>
    <w:rsid w:val="00732789"/>
    <w:rsid w:val="00732894"/>
    <w:rsid w:val="00744159"/>
    <w:rsid w:val="00752449"/>
    <w:rsid w:val="00766A36"/>
    <w:rsid w:val="007A676A"/>
    <w:rsid w:val="007B48F5"/>
    <w:rsid w:val="007C4181"/>
    <w:rsid w:val="007D15A3"/>
    <w:rsid w:val="007E4573"/>
    <w:rsid w:val="007F737F"/>
    <w:rsid w:val="00814878"/>
    <w:rsid w:val="008452D7"/>
    <w:rsid w:val="00860EE9"/>
    <w:rsid w:val="00862D73"/>
    <w:rsid w:val="0088012E"/>
    <w:rsid w:val="008B5EA2"/>
    <w:rsid w:val="008C19C2"/>
    <w:rsid w:val="008C3A5C"/>
    <w:rsid w:val="008D4FB3"/>
    <w:rsid w:val="008D6E30"/>
    <w:rsid w:val="00924730"/>
    <w:rsid w:val="00933429"/>
    <w:rsid w:val="00954BCF"/>
    <w:rsid w:val="00963DB3"/>
    <w:rsid w:val="00967A06"/>
    <w:rsid w:val="00970AE9"/>
    <w:rsid w:val="00971E7E"/>
    <w:rsid w:val="00980AE3"/>
    <w:rsid w:val="009813B4"/>
    <w:rsid w:val="00983072"/>
    <w:rsid w:val="00985DDD"/>
    <w:rsid w:val="00992FC0"/>
    <w:rsid w:val="00997482"/>
    <w:rsid w:val="009A2FA7"/>
    <w:rsid w:val="009A3795"/>
    <w:rsid w:val="009A3B37"/>
    <w:rsid w:val="009A482B"/>
    <w:rsid w:val="009D2699"/>
    <w:rsid w:val="009D72ED"/>
    <w:rsid w:val="009E17F4"/>
    <w:rsid w:val="009E22AD"/>
    <w:rsid w:val="00A1438C"/>
    <w:rsid w:val="00A14FAC"/>
    <w:rsid w:val="00A21499"/>
    <w:rsid w:val="00A31645"/>
    <w:rsid w:val="00A31D0E"/>
    <w:rsid w:val="00A42C11"/>
    <w:rsid w:val="00A44D07"/>
    <w:rsid w:val="00A471E4"/>
    <w:rsid w:val="00A53C72"/>
    <w:rsid w:val="00A60718"/>
    <w:rsid w:val="00A71247"/>
    <w:rsid w:val="00A74041"/>
    <w:rsid w:val="00A964F3"/>
    <w:rsid w:val="00AA2EAB"/>
    <w:rsid w:val="00AC1000"/>
    <w:rsid w:val="00AD6FD1"/>
    <w:rsid w:val="00B111FA"/>
    <w:rsid w:val="00B1505B"/>
    <w:rsid w:val="00B20AEB"/>
    <w:rsid w:val="00B36A86"/>
    <w:rsid w:val="00B500C7"/>
    <w:rsid w:val="00B5765D"/>
    <w:rsid w:val="00B71474"/>
    <w:rsid w:val="00B86BEA"/>
    <w:rsid w:val="00BA73E4"/>
    <w:rsid w:val="00BA7D22"/>
    <w:rsid w:val="00BF26FC"/>
    <w:rsid w:val="00BF44DE"/>
    <w:rsid w:val="00BF728C"/>
    <w:rsid w:val="00BF78C7"/>
    <w:rsid w:val="00C10007"/>
    <w:rsid w:val="00C13D83"/>
    <w:rsid w:val="00C21C6B"/>
    <w:rsid w:val="00C42423"/>
    <w:rsid w:val="00C52335"/>
    <w:rsid w:val="00C54839"/>
    <w:rsid w:val="00C70BD4"/>
    <w:rsid w:val="00C733F8"/>
    <w:rsid w:val="00C8243A"/>
    <w:rsid w:val="00C82B2E"/>
    <w:rsid w:val="00C841B0"/>
    <w:rsid w:val="00C9433A"/>
    <w:rsid w:val="00CA03C8"/>
    <w:rsid w:val="00CC07D6"/>
    <w:rsid w:val="00CD3DB8"/>
    <w:rsid w:val="00CE719A"/>
    <w:rsid w:val="00CF1607"/>
    <w:rsid w:val="00CF3FDC"/>
    <w:rsid w:val="00D00208"/>
    <w:rsid w:val="00D17912"/>
    <w:rsid w:val="00D228D7"/>
    <w:rsid w:val="00D25F06"/>
    <w:rsid w:val="00D27C64"/>
    <w:rsid w:val="00D30C4E"/>
    <w:rsid w:val="00D3289F"/>
    <w:rsid w:val="00D81386"/>
    <w:rsid w:val="00D8337B"/>
    <w:rsid w:val="00DB172C"/>
    <w:rsid w:val="00DB4741"/>
    <w:rsid w:val="00DB51EC"/>
    <w:rsid w:val="00DB5D14"/>
    <w:rsid w:val="00DC252A"/>
    <w:rsid w:val="00DE1308"/>
    <w:rsid w:val="00DF64D8"/>
    <w:rsid w:val="00E15BC6"/>
    <w:rsid w:val="00E410D7"/>
    <w:rsid w:val="00E5201B"/>
    <w:rsid w:val="00E71AE1"/>
    <w:rsid w:val="00E74B86"/>
    <w:rsid w:val="00E82FC7"/>
    <w:rsid w:val="00E84522"/>
    <w:rsid w:val="00E97F10"/>
    <w:rsid w:val="00EB6506"/>
    <w:rsid w:val="00EC1E77"/>
    <w:rsid w:val="00ED6ECC"/>
    <w:rsid w:val="00EE4C82"/>
    <w:rsid w:val="00F10332"/>
    <w:rsid w:val="00F11A76"/>
    <w:rsid w:val="00F15E99"/>
    <w:rsid w:val="00F31664"/>
    <w:rsid w:val="00F459EB"/>
    <w:rsid w:val="00F46CF4"/>
    <w:rsid w:val="00F55EC1"/>
    <w:rsid w:val="00F759DD"/>
    <w:rsid w:val="00F92710"/>
    <w:rsid w:val="00F950F0"/>
    <w:rsid w:val="00FA3D48"/>
    <w:rsid w:val="00FC6260"/>
    <w:rsid w:val="00FD6091"/>
    <w:rsid w:val="00FF3A91"/>
    <w:rsid w:val="01010C27"/>
    <w:rsid w:val="0164F475"/>
    <w:rsid w:val="019EC160"/>
    <w:rsid w:val="02288BBC"/>
    <w:rsid w:val="02629BFE"/>
    <w:rsid w:val="028A18B9"/>
    <w:rsid w:val="029339B4"/>
    <w:rsid w:val="02D76B11"/>
    <w:rsid w:val="02DD94D2"/>
    <w:rsid w:val="0302BAFC"/>
    <w:rsid w:val="034B8934"/>
    <w:rsid w:val="03B1F890"/>
    <w:rsid w:val="03BA5B36"/>
    <w:rsid w:val="03DCA74C"/>
    <w:rsid w:val="03F25136"/>
    <w:rsid w:val="03F5CE23"/>
    <w:rsid w:val="04988A94"/>
    <w:rsid w:val="04EB6D59"/>
    <w:rsid w:val="04FC4BD5"/>
    <w:rsid w:val="050720AD"/>
    <w:rsid w:val="0538BA12"/>
    <w:rsid w:val="0544ACF4"/>
    <w:rsid w:val="056D675F"/>
    <w:rsid w:val="05BAFF0E"/>
    <w:rsid w:val="06245222"/>
    <w:rsid w:val="064BF38D"/>
    <w:rsid w:val="067C6A92"/>
    <w:rsid w:val="06FA209F"/>
    <w:rsid w:val="0718EAF3"/>
    <w:rsid w:val="071F4E1B"/>
    <w:rsid w:val="076CB42D"/>
    <w:rsid w:val="0826A683"/>
    <w:rsid w:val="083C8326"/>
    <w:rsid w:val="08DC3648"/>
    <w:rsid w:val="08DF8BD2"/>
    <w:rsid w:val="096EB1A0"/>
    <w:rsid w:val="0982ABCB"/>
    <w:rsid w:val="098DE5A8"/>
    <w:rsid w:val="09ABCF75"/>
    <w:rsid w:val="0A0D0C01"/>
    <w:rsid w:val="0A9C2293"/>
    <w:rsid w:val="0AA0C6F0"/>
    <w:rsid w:val="0AB044B7"/>
    <w:rsid w:val="0AD321CF"/>
    <w:rsid w:val="0AE6F2DC"/>
    <w:rsid w:val="0AE82058"/>
    <w:rsid w:val="0AF85382"/>
    <w:rsid w:val="0B382BF6"/>
    <w:rsid w:val="0B5164AD"/>
    <w:rsid w:val="0B6A3560"/>
    <w:rsid w:val="0B8285DC"/>
    <w:rsid w:val="0B82BC64"/>
    <w:rsid w:val="0C0CE705"/>
    <w:rsid w:val="0C1DCE1A"/>
    <w:rsid w:val="0D3BCFF2"/>
    <w:rsid w:val="0D4C59B1"/>
    <w:rsid w:val="0DA02BC6"/>
    <w:rsid w:val="0DB59B53"/>
    <w:rsid w:val="0DDA6EF7"/>
    <w:rsid w:val="0E70C33E"/>
    <w:rsid w:val="0F55F079"/>
    <w:rsid w:val="0F94F550"/>
    <w:rsid w:val="0FE97C6D"/>
    <w:rsid w:val="10C399F0"/>
    <w:rsid w:val="10E5E19B"/>
    <w:rsid w:val="10FCFDC9"/>
    <w:rsid w:val="11390B0E"/>
    <w:rsid w:val="11644CA5"/>
    <w:rsid w:val="11A52B37"/>
    <w:rsid w:val="12158C02"/>
    <w:rsid w:val="122E85DD"/>
    <w:rsid w:val="129835FA"/>
    <w:rsid w:val="12E491BF"/>
    <w:rsid w:val="135E0C65"/>
    <w:rsid w:val="142C237F"/>
    <w:rsid w:val="14A95732"/>
    <w:rsid w:val="14ED85C5"/>
    <w:rsid w:val="1513FF0F"/>
    <w:rsid w:val="1524833A"/>
    <w:rsid w:val="152BB02A"/>
    <w:rsid w:val="15C53197"/>
    <w:rsid w:val="1641F520"/>
    <w:rsid w:val="16C352E7"/>
    <w:rsid w:val="170DCE40"/>
    <w:rsid w:val="175144AE"/>
    <w:rsid w:val="175D1872"/>
    <w:rsid w:val="176B1A59"/>
    <w:rsid w:val="177C2E5F"/>
    <w:rsid w:val="1790FAD0"/>
    <w:rsid w:val="17D35D3B"/>
    <w:rsid w:val="181E4950"/>
    <w:rsid w:val="182B736D"/>
    <w:rsid w:val="187AD0C9"/>
    <w:rsid w:val="18ADC37D"/>
    <w:rsid w:val="18F05578"/>
    <w:rsid w:val="191DE4A0"/>
    <w:rsid w:val="19235875"/>
    <w:rsid w:val="19448C16"/>
    <w:rsid w:val="19B74F75"/>
    <w:rsid w:val="19BEDC50"/>
    <w:rsid w:val="1A5A3FE4"/>
    <w:rsid w:val="1A9906D6"/>
    <w:rsid w:val="1B3FCAB8"/>
    <w:rsid w:val="1B645DF8"/>
    <w:rsid w:val="1B6EC119"/>
    <w:rsid w:val="1BE6A88B"/>
    <w:rsid w:val="1CAC0C51"/>
    <w:rsid w:val="1CCBB3A2"/>
    <w:rsid w:val="1D099CC6"/>
    <w:rsid w:val="1D1A4641"/>
    <w:rsid w:val="1D229A47"/>
    <w:rsid w:val="1D34B2C9"/>
    <w:rsid w:val="1D9E8665"/>
    <w:rsid w:val="1DA2A38D"/>
    <w:rsid w:val="1E361F9D"/>
    <w:rsid w:val="1E39BF68"/>
    <w:rsid w:val="1E4F1D90"/>
    <w:rsid w:val="1EC3C51B"/>
    <w:rsid w:val="1ED0CC40"/>
    <w:rsid w:val="1F171D34"/>
    <w:rsid w:val="1F4AC9DD"/>
    <w:rsid w:val="1F5D45EE"/>
    <w:rsid w:val="1F9ED742"/>
    <w:rsid w:val="1FB9E2BC"/>
    <w:rsid w:val="20067A1B"/>
    <w:rsid w:val="201C747B"/>
    <w:rsid w:val="20829632"/>
    <w:rsid w:val="210E8CFD"/>
    <w:rsid w:val="211432A1"/>
    <w:rsid w:val="21347A97"/>
    <w:rsid w:val="213C6C79"/>
    <w:rsid w:val="217AD2CA"/>
    <w:rsid w:val="223D6461"/>
    <w:rsid w:val="2271ADD1"/>
    <w:rsid w:val="22D450F4"/>
    <w:rsid w:val="22F2D766"/>
    <w:rsid w:val="232F79B4"/>
    <w:rsid w:val="23686284"/>
    <w:rsid w:val="23A4BF56"/>
    <w:rsid w:val="242646B6"/>
    <w:rsid w:val="2464D9CA"/>
    <w:rsid w:val="24CBE9F5"/>
    <w:rsid w:val="2500CEEC"/>
    <w:rsid w:val="253DA5B6"/>
    <w:rsid w:val="255576DF"/>
    <w:rsid w:val="255A83F4"/>
    <w:rsid w:val="25BE6F2C"/>
    <w:rsid w:val="2605F72C"/>
    <w:rsid w:val="2662FA82"/>
    <w:rsid w:val="26DE8E82"/>
    <w:rsid w:val="26F7E5B3"/>
    <w:rsid w:val="275D6B81"/>
    <w:rsid w:val="2760B664"/>
    <w:rsid w:val="27B19880"/>
    <w:rsid w:val="2807EEE6"/>
    <w:rsid w:val="28370129"/>
    <w:rsid w:val="2837DAFD"/>
    <w:rsid w:val="2848D1FD"/>
    <w:rsid w:val="287D193D"/>
    <w:rsid w:val="288B558B"/>
    <w:rsid w:val="28B6F77B"/>
    <w:rsid w:val="28BB4FDF"/>
    <w:rsid w:val="28D09AFE"/>
    <w:rsid w:val="290EB02B"/>
    <w:rsid w:val="293469C5"/>
    <w:rsid w:val="297CCF2C"/>
    <w:rsid w:val="29812074"/>
    <w:rsid w:val="2997796F"/>
    <w:rsid w:val="29BC0AFF"/>
    <w:rsid w:val="29C77E9D"/>
    <w:rsid w:val="2ACFEF3A"/>
    <w:rsid w:val="2AFFB382"/>
    <w:rsid w:val="2B2E4302"/>
    <w:rsid w:val="2B61E44B"/>
    <w:rsid w:val="2B6BB247"/>
    <w:rsid w:val="2B723959"/>
    <w:rsid w:val="2B9990EA"/>
    <w:rsid w:val="2BB85508"/>
    <w:rsid w:val="2C0AD4D2"/>
    <w:rsid w:val="2C0CF4FE"/>
    <w:rsid w:val="2C4184B9"/>
    <w:rsid w:val="2C7F0FBB"/>
    <w:rsid w:val="2CB02799"/>
    <w:rsid w:val="2CC924D6"/>
    <w:rsid w:val="2D1614C6"/>
    <w:rsid w:val="2D2B5A85"/>
    <w:rsid w:val="2D341F54"/>
    <w:rsid w:val="2DB8421A"/>
    <w:rsid w:val="2DD2008D"/>
    <w:rsid w:val="2DDC1A92"/>
    <w:rsid w:val="2E237BAF"/>
    <w:rsid w:val="2E917681"/>
    <w:rsid w:val="2F2A42D3"/>
    <w:rsid w:val="2F3294CF"/>
    <w:rsid w:val="2F61F138"/>
    <w:rsid w:val="2F6D66F4"/>
    <w:rsid w:val="2F820CD1"/>
    <w:rsid w:val="2FC63F64"/>
    <w:rsid w:val="2FC703BF"/>
    <w:rsid w:val="2FE61899"/>
    <w:rsid w:val="2FF61057"/>
    <w:rsid w:val="305662DF"/>
    <w:rsid w:val="3098262B"/>
    <w:rsid w:val="30CFB85A"/>
    <w:rsid w:val="314559CA"/>
    <w:rsid w:val="320EDBB9"/>
    <w:rsid w:val="322C230A"/>
    <w:rsid w:val="324062F2"/>
    <w:rsid w:val="32D169B2"/>
    <w:rsid w:val="3309A0F4"/>
    <w:rsid w:val="330F86C8"/>
    <w:rsid w:val="338F54DF"/>
    <w:rsid w:val="33BD4864"/>
    <w:rsid w:val="33F62BCA"/>
    <w:rsid w:val="33FDFC73"/>
    <w:rsid w:val="34D58D6F"/>
    <w:rsid w:val="34E468B6"/>
    <w:rsid w:val="34F7BE4B"/>
    <w:rsid w:val="35036188"/>
    <w:rsid w:val="3505FA4E"/>
    <w:rsid w:val="351E9880"/>
    <w:rsid w:val="355F79AF"/>
    <w:rsid w:val="35B0474A"/>
    <w:rsid w:val="35CE04B8"/>
    <w:rsid w:val="3654A824"/>
    <w:rsid w:val="3677E5CB"/>
    <w:rsid w:val="375022EC"/>
    <w:rsid w:val="37B54484"/>
    <w:rsid w:val="38417AD9"/>
    <w:rsid w:val="3849CB69"/>
    <w:rsid w:val="398EF312"/>
    <w:rsid w:val="3A2233E1"/>
    <w:rsid w:val="3A3B8D45"/>
    <w:rsid w:val="3AAA74DD"/>
    <w:rsid w:val="3B055B27"/>
    <w:rsid w:val="3B07073F"/>
    <w:rsid w:val="3B2C63D2"/>
    <w:rsid w:val="3B416284"/>
    <w:rsid w:val="3B854DE7"/>
    <w:rsid w:val="3BAC33D9"/>
    <w:rsid w:val="3BD1A709"/>
    <w:rsid w:val="3C6F08AA"/>
    <w:rsid w:val="3C70B475"/>
    <w:rsid w:val="3CAF5D91"/>
    <w:rsid w:val="3D02709B"/>
    <w:rsid w:val="3D9D9DE2"/>
    <w:rsid w:val="3DACEE50"/>
    <w:rsid w:val="3DC31D14"/>
    <w:rsid w:val="3DF31AD2"/>
    <w:rsid w:val="3E472B6C"/>
    <w:rsid w:val="3E7059CA"/>
    <w:rsid w:val="3EC52CFB"/>
    <w:rsid w:val="3F24EC60"/>
    <w:rsid w:val="3F96DC8A"/>
    <w:rsid w:val="3FBEDE79"/>
    <w:rsid w:val="3FE64595"/>
    <w:rsid w:val="40134BBE"/>
    <w:rsid w:val="405081BC"/>
    <w:rsid w:val="40A42021"/>
    <w:rsid w:val="40C266DA"/>
    <w:rsid w:val="411DFA72"/>
    <w:rsid w:val="412A6ADF"/>
    <w:rsid w:val="415E18C9"/>
    <w:rsid w:val="418B7CFE"/>
    <w:rsid w:val="427D10AB"/>
    <w:rsid w:val="42A708A1"/>
    <w:rsid w:val="42AA28B5"/>
    <w:rsid w:val="430CF76E"/>
    <w:rsid w:val="43151419"/>
    <w:rsid w:val="431FD8DD"/>
    <w:rsid w:val="438A1128"/>
    <w:rsid w:val="43D9E593"/>
    <w:rsid w:val="43EC4304"/>
    <w:rsid w:val="44DF00C1"/>
    <w:rsid w:val="451978E3"/>
    <w:rsid w:val="45508F89"/>
    <w:rsid w:val="455E3EBF"/>
    <w:rsid w:val="457D14A0"/>
    <w:rsid w:val="459EAB94"/>
    <w:rsid w:val="45A00DED"/>
    <w:rsid w:val="4643F8EF"/>
    <w:rsid w:val="4673D219"/>
    <w:rsid w:val="468D9DFD"/>
    <w:rsid w:val="46E640CC"/>
    <w:rsid w:val="4771A72E"/>
    <w:rsid w:val="47838EE2"/>
    <w:rsid w:val="4831436C"/>
    <w:rsid w:val="483DB079"/>
    <w:rsid w:val="48D0988C"/>
    <w:rsid w:val="48DDC827"/>
    <w:rsid w:val="48E5F2EB"/>
    <w:rsid w:val="4906AA9B"/>
    <w:rsid w:val="492989E4"/>
    <w:rsid w:val="4929C80A"/>
    <w:rsid w:val="4937AED9"/>
    <w:rsid w:val="499A2C15"/>
    <w:rsid w:val="49E101D4"/>
    <w:rsid w:val="4A28858E"/>
    <w:rsid w:val="4A2AE631"/>
    <w:rsid w:val="4A2F302F"/>
    <w:rsid w:val="4A492CE1"/>
    <w:rsid w:val="4A6881E9"/>
    <w:rsid w:val="4B277AA1"/>
    <w:rsid w:val="4C12569B"/>
    <w:rsid w:val="4C14EDA8"/>
    <w:rsid w:val="4C17EFB2"/>
    <w:rsid w:val="4CD4CC56"/>
    <w:rsid w:val="4D1DA65E"/>
    <w:rsid w:val="4D8C332C"/>
    <w:rsid w:val="4E218F03"/>
    <w:rsid w:val="4E252D27"/>
    <w:rsid w:val="4EE52372"/>
    <w:rsid w:val="4F63CF43"/>
    <w:rsid w:val="4F70FF96"/>
    <w:rsid w:val="4FA4ED77"/>
    <w:rsid w:val="4FCC89F8"/>
    <w:rsid w:val="512F3ABB"/>
    <w:rsid w:val="520358FB"/>
    <w:rsid w:val="52C891A6"/>
    <w:rsid w:val="52E2416A"/>
    <w:rsid w:val="53369235"/>
    <w:rsid w:val="535627C2"/>
    <w:rsid w:val="541C467C"/>
    <w:rsid w:val="5458B549"/>
    <w:rsid w:val="54606393"/>
    <w:rsid w:val="5477BCE3"/>
    <w:rsid w:val="549B8863"/>
    <w:rsid w:val="552B13A2"/>
    <w:rsid w:val="5591E7A9"/>
    <w:rsid w:val="55B48223"/>
    <w:rsid w:val="55B887E2"/>
    <w:rsid w:val="56439DF5"/>
    <w:rsid w:val="56B98C91"/>
    <w:rsid w:val="5700BF17"/>
    <w:rsid w:val="5720293D"/>
    <w:rsid w:val="57A07D87"/>
    <w:rsid w:val="57C7A476"/>
    <w:rsid w:val="585A0A1A"/>
    <w:rsid w:val="585BDFB7"/>
    <w:rsid w:val="5885398D"/>
    <w:rsid w:val="58914C91"/>
    <w:rsid w:val="591D0235"/>
    <w:rsid w:val="593FD5F3"/>
    <w:rsid w:val="594AEED6"/>
    <w:rsid w:val="5963EBC3"/>
    <w:rsid w:val="59C20EC3"/>
    <w:rsid w:val="5A2C05FA"/>
    <w:rsid w:val="5A2C4B99"/>
    <w:rsid w:val="5A6469EC"/>
    <w:rsid w:val="5A87ABAC"/>
    <w:rsid w:val="5A89A5AB"/>
    <w:rsid w:val="5A906C86"/>
    <w:rsid w:val="5AAE54D0"/>
    <w:rsid w:val="5AC7B237"/>
    <w:rsid w:val="5B4670EB"/>
    <w:rsid w:val="5B5BC5D7"/>
    <w:rsid w:val="5B89490C"/>
    <w:rsid w:val="5B8F0E34"/>
    <w:rsid w:val="5BE7FE6A"/>
    <w:rsid w:val="5C923254"/>
    <w:rsid w:val="5C97C704"/>
    <w:rsid w:val="5CD14B48"/>
    <w:rsid w:val="5CD87C08"/>
    <w:rsid w:val="5D32BB17"/>
    <w:rsid w:val="5D507DE5"/>
    <w:rsid w:val="5D94077A"/>
    <w:rsid w:val="5DD21ACB"/>
    <w:rsid w:val="5E1687BE"/>
    <w:rsid w:val="5E1899F3"/>
    <w:rsid w:val="5E2639A1"/>
    <w:rsid w:val="5E7C44F5"/>
    <w:rsid w:val="5EA4AA4D"/>
    <w:rsid w:val="5EBEAAAD"/>
    <w:rsid w:val="5EF0977F"/>
    <w:rsid w:val="5FB94D1C"/>
    <w:rsid w:val="5FDCB05E"/>
    <w:rsid w:val="5FF2E90F"/>
    <w:rsid w:val="5FFF4395"/>
    <w:rsid w:val="6122D870"/>
    <w:rsid w:val="612D9D8B"/>
    <w:rsid w:val="614A73E8"/>
    <w:rsid w:val="61B3B54F"/>
    <w:rsid w:val="6258EEC8"/>
    <w:rsid w:val="62695F4C"/>
    <w:rsid w:val="6297AF24"/>
    <w:rsid w:val="62CF4701"/>
    <w:rsid w:val="6305E5A7"/>
    <w:rsid w:val="6347E6A5"/>
    <w:rsid w:val="64348C4F"/>
    <w:rsid w:val="6455B131"/>
    <w:rsid w:val="64E57CD2"/>
    <w:rsid w:val="653E031A"/>
    <w:rsid w:val="65A3A1EA"/>
    <w:rsid w:val="65ABD77D"/>
    <w:rsid w:val="66104007"/>
    <w:rsid w:val="663611EA"/>
    <w:rsid w:val="669A8E62"/>
    <w:rsid w:val="66A42048"/>
    <w:rsid w:val="66ABEDA2"/>
    <w:rsid w:val="66B7EA3B"/>
    <w:rsid w:val="66C71666"/>
    <w:rsid w:val="66D502EF"/>
    <w:rsid w:val="66FEA26D"/>
    <w:rsid w:val="6748B40B"/>
    <w:rsid w:val="677ECB09"/>
    <w:rsid w:val="67A4B979"/>
    <w:rsid w:val="67CBCF24"/>
    <w:rsid w:val="67E04330"/>
    <w:rsid w:val="68394C91"/>
    <w:rsid w:val="684023B6"/>
    <w:rsid w:val="685474E7"/>
    <w:rsid w:val="687BDD50"/>
    <w:rsid w:val="68BD6A40"/>
    <w:rsid w:val="6916F15F"/>
    <w:rsid w:val="699F03A9"/>
    <w:rsid w:val="6A183DE7"/>
    <w:rsid w:val="6ACBEF2B"/>
    <w:rsid w:val="6B63811E"/>
    <w:rsid w:val="6BFB52DD"/>
    <w:rsid w:val="6C735F3A"/>
    <w:rsid w:val="6C83F79A"/>
    <w:rsid w:val="6D1655C6"/>
    <w:rsid w:val="6D46D496"/>
    <w:rsid w:val="6EB21580"/>
    <w:rsid w:val="6F700F60"/>
    <w:rsid w:val="6FDC9D1E"/>
    <w:rsid w:val="6FE196EB"/>
    <w:rsid w:val="70530762"/>
    <w:rsid w:val="70B735F6"/>
    <w:rsid w:val="718170FE"/>
    <w:rsid w:val="71B3D3FC"/>
    <w:rsid w:val="71D545E6"/>
    <w:rsid w:val="7264EE14"/>
    <w:rsid w:val="730AB53C"/>
    <w:rsid w:val="73AC5852"/>
    <w:rsid w:val="749D22EA"/>
    <w:rsid w:val="74B9CBF1"/>
    <w:rsid w:val="75578BF3"/>
    <w:rsid w:val="75979F75"/>
    <w:rsid w:val="75B9E889"/>
    <w:rsid w:val="75C19512"/>
    <w:rsid w:val="75DDC519"/>
    <w:rsid w:val="75E92B3F"/>
    <w:rsid w:val="76511E93"/>
    <w:rsid w:val="7662C98D"/>
    <w:rsid w:val="767433A9"/>
    <w:rsid w:val="77043641"/>
    <w:rsid w:val="77598C2C"/>
    <w:rsid w:val="78107F76"/>
    <w:rsid w:val="78212726"/>
    <w:rsid w:val="789050B9"/>
    <w:rsid w:val="78EC165F"/>
    <w:rsid w:val="79261071"/>
    <w:rsid w:val="792EF84F"/>
    <w:rsid w:val="793250F8"/>
    <w:rsid w:val="79557319"/>
    <w:rsid w:val="797246E9"/>
    <w:rsid w:val="79B2CD1A"/>
    <w:rsid w:val="79E57A42"/>
    <w:rsid w:val="7A9BF0C1"/>
    <w:rsid w:val="7AAEDE46"/>
    <w:rsid w:val="7AB70E30"/>
    <w:rsid w:val="7AF94D01"/>
    <w:rsid w:val="7B01646E"/>
    <w:rsid w:val="7B1FFC8F"/>
    <w:rsid w:val="7B65010D"/>
    <w:rsid w:val="7B7F8D18"/>
    <w:rsid w:val="7C2521E2"/>
    <w:rsid w:val="7C41973F"/>
    <w:rsid w:val="7C43050C"/>
    <w:rsid w:val="7CEBD0BB"/>
    <w:rsid w:val="7CF14A9E"/>
    <w:rsid w:val="7D94CCFB"/>
    <w:rsid w:val="7E899CAF"/>
    <w:rsid w:val="7EA59C5A"/>
    <w:rsid w:val="7EAC8134"/>
    <w:rsid w:val="7EBA497F"/>
    <w:rsid w:val="7EF7F10F"/>
    <w:rsid w:val="7F578D9C"/>
    <w:rsid w:val="7FC4411D"/>
    <w:rsid w:val="7FE08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DF74B2"/>
  <w15:chartTrackingRefBased/>
  <w15:docId w15:val="{A9723EDE-ECA5-47EA-986A-B5CEA4A3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e" w:default="1">
    <w:name w:val="Normal"/>
    <w:qFormat/>
    <w:rsid w:val="009D72ED"/>
    <w:pPr>
      <w:spacing w:after="0" w:line="240" w:lineRule="auto"/>
    </w:pPr>
    <w:rPr>
      <w:sz w:val="24"/>
      <w:szCs w:val="24"/>
      <w:lang w:val="en-GB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9D72ED"/>
    <w:pPr>
      <w:spacing w:after="0" w:line="240" w:lineRule="auto"/>
    </w:pPr>
    <w:rPr>
      <w:sz w:val="24"/>
      <w:szCs w:val="24"/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9A482B"/>
    <w:rPr>
      <w:rFonts w:ascii="Segoe UI" w:hAnsi="Segoe UI" w:cs="Segoe UI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A482B"/>
    <w:rPr>
      <w:rFonts w:ascii="Segoe UI" w:hAnsi="Segoe UI" w:cs="Segoe UI"/>
      <w:sz w:val="18"/>
      <w:szCs w:val="18"/>
      <w:lang w:val="it-IT"/>
    </w:rPr>
  </w:style>
  <w:style w:type="character" w:styleId="Collegamentoipertestuale">
    <w:name w:val="Hyperlink"/>
    <w:basedOn w:val="Carpredefinitoparagrafo"/>
    <w:uiPriority w:val="99"/>
    <w:semiHidden/>
    <w:unhideWhenUsed/>
    <w:rsid w:val="00DC252A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C252A"/>
    <w:rPr>
      <w:color w:val="954F72"/>
      <w:u w:val="single"/>
    </w:rPr>
  </w:style>
  <w:style w:type="paragraph" w:styleId="msonormal0" w:customStyle="1">
    <w:name w:val="msonormal"/>
    <w:basedOn w:val="Normale"/>
    <w:rsid w:val="00DC252A"/>
    <w:pPr>
      <w:spacing w:before="100" w:beforeAutospacing="1" w:after="100" w:afterAutospacing="1"/>
    </w:pPr>
    <w:rPr>
      <w:rFonts w:ascii="Times New Roman" w:hAnsi="Times New Roman" w:eastAsia="Times New Roman" w:cs="Times New Roman"/>
      <w:lang w:val="it-IT" w:eastAsia="it-IT"/>
    </w:rPr>
  </w:style>
  <w:style w:type="paragraph" w:styleId="xl65" w:customStyle="1">
    <w:name w:val="xl65"/>
    <w:basedOn w:val="Normale"/>
    <w:rsid w:val="00DC252A"/>
    <w:pPr>
      <w:pBdr>
        <w:bottom w:val="single" w:color="auto" w:sz="8" w:space="0"/>
        <w:right w:val="single" w:color="auto" w:sz="8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66" w:customStyle="1">
    <w:name w:val="xl66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67" w:customStyle="1">
    <w:name w:val="xl67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68" w:customStyle="1">
    <w:name w:val="xl68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lang w:val="it-IT" w:eastAsia="it-IT"/>
    </w:rPr>
  </w:style>
  <w:style w:type="paragraph" w:styleId="xl69" w:customStyle="1">
    <w:name w:val="xl69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lang w:val="it-IT" w:eastAsia="it-IT"/>
    </w:rPr>
  </w:style>
  <w:style w:type="paragraph" w:styleId="xl70" w:customStyle="1">
    <w:name w:val="xl70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</w:pPr>
    <w:rPr>
      <w:rFonts w:ascii="Times New Roman" w:hAnsi="Times New Roman" w:eastAsia="Times New Roman" w:cs="Times New Roman"/>
      <w:lang w:val="it-IT" w:eastAsia="it-IT"/>
    </w:rPr>
  </w:style>
  <w:style w:type="paragraph" w:styleId="xl71" w:customStyle="1">
    <w:name w:val="xl71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72" w:customStyle="1">
    <w:name w:val="xl72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b/>
      <w:bCs/>
      <w:lang w:val="it-IT" w:eastAsia="it-IT"/>
    </w:rPr>
  </w:style>
  <w:style w:type="paragraph" w:styleId="xl73" w:customStyle="1">
    <w:name w:val="xl73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74" w:customStyle="1">
    <w:name w:val="xl74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b/>
      <w:bCs/>
      <w:color w:val="000000"/>
      <w:lang w:val="it-IT" w:eastAsia="it-IT"/>
    </w:rPr>
  </w:style>
  <w:style w:type="paragraph" w:styleId="xl75" w:customStyle="1">
    <w:name w:val="xl75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b/>
      <w:bCs/>
      <w:lang w:val="it-IT" w:eastAsia="it-IT"/>
    </w:rPr>
  </w:style>
  <w:style w:type="paragraph" w:styleId="xl76" w:customStyle="1">
    <w:name w:val="xl76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77" w:customStyle="1">
    <w:name w:val="xl77"/>
    <w:basedOn w:val="Normale"/>
    <w:rsid w:val="00DC252A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lang w:val="it-IT" w:eastAsia="it-IT"/>
    </w:rPr>
  </w:style>
  <w:style w:type="paragraph" w:styleId="xl78" w:customStyle="1">
    <w:name w:val="xl78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lang w:val="it-IT" w:eastAsia="it-IT"/>
    </w:rPr>
  </w:style>
  <w:style w:type="paragraph" w:styleId="xl79" w:customStyle="1">
    <w:name w:val="xl79"/>
    <w:basedOn w:val="Normale"/>
    <w:rsid w:val="00DC252A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80" w:customStyle="1">
    <w:name w:val="xl80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b/>
      <w:bCs/>
      <w:color w:val="000000"/>
      <w:lang w:val="it-IT" w:eastAsia="it-IT"/>
    </w:rPr>
  </w:style>
  <w:style w:type="paragraph" w:styleId="xl81" w:customStyle="1">
    <w:name w:val="xl81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b/>
      <w:bCs/>
      <w:lang w:val="it-IT" w:eastAsia="it-IT"/>
    </w:rPr>
  </w:style>
  <w:style w:type="paragraph" w:styleId="xl82" w:customStyle="1">
    <w:name w:val="xl82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83" w:customStyle="1">
    <w:name w:val="xl83"/>
    <w:basedOn w:val="Normale"/>
    <w:rsid w:val="00DC252A"/>
    <w:pPr>
      <w:shd w:val="clear" w:color="000000" w:fill="BFBFBF"/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84" w:customStyle="1">
    <w:name w:val="xl84"/>
    <w:basedOn w:val="Normale"/>
    <w:rsid w:val="00DC252A"/>
    <w:pPr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85" w:customStyle="1">
    <w:name w:val="xl85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86" w:customStyle="1">
    <w:name w:val="xl86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87" w:customStyle="1">
    <w:name w:val="xl87"/>
    <w:basedOn w:val="Normale"/>
    <w:rsid w:val="00DC252A"/>
    <w:pPr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88" w:customStyle="1">
    <w:name w:val="xl88"/>
    <w:basedOn w:val="Normale"/>
    <w:rsid w:val="00DC252A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89" w:customStyle="1">
    <w:name w:val="xl89"/>
    <w:basedOn w:val="Normale"/>
    <w:rsid w:val="00DC252A"/>
    <w:pPr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0" w:customStyle="1">
    <w:name w:val="xl90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1" w:customStyle="1">
    <w:name w:val="xl91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BFBFBF"/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92" w:customStyle="1">
    <w:name w:val="xl92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paragraph" w:styleId="xl93" w:customStyle="1">
    <w:name w:val="xl93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4" w:customStyle="1">
    <w:name w:val="xl94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5" w:customStyle="1">
    <w:name w:val="xl95"/>
    <w:basedOn w:val="Normale"/>
    <w:rsid w:val="00DC252A"/>
    <w:pPr>
      <w:shd w:val="clear" w:color="000000" w:fill="BFBFBF"/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6" w:customStyle="1">
    <w:name w:val="xl96"/>
    <w:basedOn w:val="Normale"/>
    <w:rsid w:val="00DC252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BFBFBF"/>
      <w:spacing w:before="100" w:beforeAutospacing="1" w:after="100" w:afterAutospacing="1"/>
      <w:jc w:val="right"/>
    </w:pPr>
    <w:rPr>
      <w:rFonts w:ascii="Times New Roman" w:hAnsi="Times New Roman" w:eastAsia="Times New Roman" w:cs="Times New Roman"/>
      <w:lang w:val="it-IT" w:eastAsia="it-IT"/>
    </w:rPr>
  </w:style>
  <w:style w:type="paragraph" w:styleId="xl97" w:customStyle="1">
    <w:name w:val="xl97"/>
    <w:basedOn w:val="Normale"/>
    <w:rsid w:val="00DC252A"/>
    <w:pPr>
      <w:pBdr>
        <w:left w:val="single" w:color="auto" w:sz="4" w:space="0"/>
      </w:pBdr>
      <w:spacing w:before="100" w:beforeAutospacing="1" w:after="100" w:afterAutospacing="1"/>
      <w:jc w:val="right"/>
      <w:textAlignment w:val="center"/>
    </w:pPr>
    <w:rPr>
      <w:rFonts w:ascii="Times New Roman" w:hAnsi="Times New Roman" w:eastAsia="Times New Roman" w:cs="Times New Roman"/>
      <w:color w:val="000000"/>
      <w:lang w:val="it-IT" w:eastAsia="it-IT"/>
    </w:rPr>
  </w:style>
  <w:style w:type="table" w:styleId="Grigliatabellachiara">
    <w:name w:val="Grid Table Light"/>
    <w:basedOn w:val="Tabellanormale"/>
    <w:uiPriority w:val="4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numbering" w:styleId="Nessunelenco1" w:customStyle="1">
    <w:name w:val="Nessun elenco1"/>
    <w:next w:val="Nessunelenco"/>
    <w:uiPriority w:val="99"/>
    <w:semiHidden/>
    <w:unhideWhenUsed/>
    <w:rsid w:val="00A71247"/>
  </w:style>
  <w:style w:type="table" w:styleId="Grigliatabella1" w:customStyle="1">
    <w:name w:val="Griglia tabella1"/>
    <w:basedOn w:val="Tabellanormale"/>
    <w:next w:val="Grigliatabella"/>
    <w:uiPriority w:val="39"/>
    <w:rsid w:val="00A71247"/>
    <w:pPr>
      <w:spacing w:after="0" w:line="240" w:lineRule="auto"/>
    </w:pPr>
    <w:rPr>
      <w:sz w:val="24"/>
      <w:szCs w:val="24"/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estofumettoCarattere1" w:customStyle="1">
    <w:name w:val="Testo fumetto Carattere1"/>
    <w:basedOn w:val="Carpredefinitoparagrafo"/>
    <w:uiPriority w:val="99"/>
    <w:semiHidden/>
    <w:rsid w:val="00A71247"/>
    <w:rPr>
      <w:rFonts w:ascii="Segoe UI" w:hAnsi="Segoe UI" w:cs="Segoe UI"/>
      <w:sz w:val="18"/>
      <w:szCs w:val="18"/>
      <w:lang w:val="en-GB"/>
    </w:rPr>
  </w:style>
  <w:style w:type="table" w:styleId="Grigliatabellachiara1" w:customStyle="1">
    <w:name w:val="Griglia tabella chiara1"/>
    <w:basedOn w:val="Tabellanormale"/>
    <w:next w:val="Grigliatabellachiara"/>
    <w:uiPriority w:val="40"/>
    <w:rsid w:val="00A71247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7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ellegatta Serena</dc:creator>
  <keywords/>
  <dc:description/>
  <lastModifiedBy>Maffezzini Martina</lastModifiedBy>
  <revision>3</revision>
  <lastPrinted>2024-05-21T07:22:00.0000000Z</lastPrinted>
  <dcterms:created xsi:type="dcterms:W3CDTF">2025-02-20T14:28:00.0000000Z</dcterms:created>
  <dcterms:modified xsi:type="dcterms:W3CDTF">2025-02-20T16:24:21.80994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2065733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